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bookmarkStart w:id="0" w:name="_Toc85805422"/>
    <w:p w14:paraId="2A329D74" w14:textId="001EA8CB" w:rsidR="00AA66CF" w:rsidRPr="00563E44" w:rsidRDefault="00AA66CF">
      <w:pPr>
        <w:spacing w:before="0" w:after="0"/>
        <w:ind w:left="0"/>
        <w:jc w:val="left"/>
      </w:pPr>
      <w:r w:rsidRPr="00563E44">
        <w:rPr>
          <w:rFonts w:ascii="Times New Roman"/>
          <w:noProof/>
          <w:sz w:val="20"/>
        </w:rPr>
        <mc:AlternateContent>
          <mc:Choice Requires="wpg">
            <w:drawing>
              <wp:anchor distT="0" distB="0" distL="114300" distR="114300" simplePos="0" relativeHeight="251658240" behindDoc="1" locked="0" layoutInCell="1" allowOverlap="1" wp14:anchorId="392B2752" wp14:editId="2298DAAB">
                <wp:simplePos x="0" y="0"/>
                <wp:positionH relativeFrom="column">
                  <wp:posOffset>171450</wp:posOffset>
                </wp:positionH>
                <wp:positionV relativeFrom="paragraph">
                  <wp:posOffset>-50983</wp:posOffset>
                </wp:positionV>
                <wp:extent cx="7067550" cy="5060950"/>
                <wp:effectExtent l="0" t="0" r="0" b="6350"/>
                <wp:wrapNone/>
                <wp:docPr id="8"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7550" cy="5060950"/>
                          <a:chOff x="-130" y="853"/>
                          <a:chExt cx="11419" cy="7747"/>
                        </a:xfrm>
                      </wpg:grpSpPr>
                      <pic:pic xmlns:pic="http://schemas.openxmlformats.org/drawingml/2006/picture">
                        <pic:nvPicPr>
                          <pic:cNvPr id="10" name="docshape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30" y="853"/>
                            <a:ext cx="11419" cy="77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docshape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926" y="1806"/>
                            <a:ext cx="7634" cy="3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w:pict>
              <v:group w14:anchorId="23FC0826" id="docshapegroup1" o:spid="_x0000_s1026" style="position:absolute;margin-left:13.5pt;margin-top:-4pt;width:556.5pt;height:398.5pt;z-index:-251658240;mso-width-relative:margin;mso-height-relative:margin" coordorigin="-130,853" coordsize="11419,77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27" type="#_x0000_t75" style="position:absolute;left:-130;top:853;width:11419;height:7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">
                  <v:imagedata r:id="rId13" o:title=""/>
                </v:shape>
                <v:shape id="docshape3" o:spid="_x0000_s1028" type="#_x0000_t75" style="position:absolute;left:1926;top:1806;width:7634;height:3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">
                  <v:imagedata r:id="rId14" o:title=""/>
                </v:shape>
              </v:group>
            </w:pict>
          </mc:Fallback>
        </mc:AlternateContent>
      </w:r>
    </w:p>
    <w:p w14:paraId="0F6BDE59" w14:textId="12346BF7" w:rsidR="00AA66CF" w:rsidRPr="00563E44" w:rsidRDefault="00AA66CF">
      <w:pPr>
        <w:spacing w:before="0" w:after="0"/>
        <w:ind w:left="0"/>
        <w:jc w:val="left"/>
      </w:pPr>
    </w:p>
    <w:p w14:paraId="33E44EF9" w14:textId="1340D670" w:rsidR="00AA66CF" w:rsidRPr="00563E44" w:rsidRDefault="00AA66CF">
      <w:pPr>
        <w:spacing w:before="0" w:after="0"/>
        <w:ind w:left="0"/>
        <w:jc w:val="left"/>
      </w:pPr>
    </w:p>
    <w:p w14:paraId="6A598CD1" w14:textId="77777777" w:rsidR="00AA66CF" w:rsidRPr="00563E44" w:rsidRDefault="00AA66CF">
      <w:pPr>
        <w:spacing w:before="0" w:after="0"/>
        <w:ind w:left="0"/>
        <w:jc w:val="left"/>
      </w:pPr>
    </w:p>
    <w:p w14:paraId="1C5C182F" w14:textId="77777777" w:rsidR="00AA66CF" w:rsidRPr="00563E44" w:rsidRDefault="00AA66CF">
      <w:pPr>
        <w:spacing w:before="0" w:after="0"/>
        <w:ind w:left="0"/>
        <w:jc w:val="left"/>
      </w:pPr>
    </w:p>
    <w:p w14:paraId="136DA7F2" w14:textId="77777777" w:rsidR="00AA66CF" w:rsidRPr="00563E44" w:rsidRDefault="00AA66CF">
      <w:pPr>
        <w:spacing w:before="0" w:after="0"/>
        <w:ind w:left="0"/>
        <w:jc w:val="left"/>
      </w:pPr>
    </w:p>
    <w:p w14:paraId="55E92ECA" w14:textId="77777777" w:rsidR="00AA66CF" w:rsidRPr="00563E44" w:rsidRDefault="00AA66CF">
      <w:pPr>
        <w:spacing w:before="0" w:after="0"/>
        <w:ind w:left="0"/>
        <w:jc w:val="left"/>
      </w:pPr>
    </w:p>
    <w:p w14:paraId="4C25ABBC" w14:textId="77777777" w:rsidR="00AA66CF" w:rsidRPr="00563E44" w:rsidRDefault="00AA66CF">
      <w:pPr>
        <w:spacing w:before="0" w:after="0"/>
        <w:ind w:left="0"/>
        <w:jc w:val="left"/>
      </w:pPr>
    </w:p>
    <w:p w14:paraId="3D310714" w14:textId="77777777" w:rsidR="00AA66CF" w:rsidRPr="00563E44" w:rsidRDefault="00AA66CF">
      <w:pPr>
        <w:spacing w:before="0" w:after="0"/>
        <w:ind w:left="0"/>
        <w:jc w:val="left"/>
      </w:pPr>
    </w:p>
    <w:p w14:paraId="3F0E845D" w14:textId="77777777" w:rsidR="00AA66CF" w:rsidRPr="00563E44" w:rsidRDefault="00AA66CF">
      <w:pPr>
        <w:spacing w:before="0" w:after="0"/>
        <w:ind w:left="0"/>
        <w:jc w:val="left"/>
      </w:pPr>
    </w:p>
    <w:p w14:paraId="21AC8A87" w14:textId="77777777" w:rsidR="00AA66CF" w:rsidRPr="00563E44" w:rsidRDefault="00AA66CF">
      <w:pPr>
        <w:spacing w:before="0" w:after="0"/>
        <w:ind w:left="0"/>
        <w:jc w:val="left"/>
      </w:pPr>
    </w:p>
    <w:p w14:paraId="21F94DAA" w14:textId="77777777" w:rsidR="00AA66CF" w:rsidRPr="00563E44" w:rsidRDefault="00AA66CF">
      <w:pPr>
        <w:spacing w:before="0" w:after="0"/>
        <w:ind w:left="0"/>
        <w:jc w:val="left"/>
      </w:pPr>
    </w:p>
    <w:p w14:paraId="508919D9" w14:textId="77777777" w:rsidR="00AA66CF" w:rsidRPr="00563E44" w:rsidRDefault="00AA66CF">
      <w:pPr>
        <w:spacing w:before="0" w:after="0"/>
        <w:ind w:left="0"/>
        <w:jc w:val="left"/>
      </w:pPr>
    </w:p>
    <w:p w14:paraId="50986031" w14:textId="77777777" w:rsidR="00AA66CF" w:rsidRPr="00563E44" w:rsidRDefault="00AA66CF">
      <w:pPr>
        <w:spacing w:before="0" w:after="0"/>
        <w:ind w:left="0"/>
        <w:jc w:val="left"/>
      </w:pPr>
    </w:p>
    <w:p w14:paraId="56645C56" w14:textId="77777777" w:rsidR="00AA66CF" w:rsidRPr="00563E44" w:rsidRDefault="00AA66CF">
      <w:pPr>
        <w:spacing w:before="0" w:after="0"/>
        <w:ind w:left="0"/>
        <w:jc w:val="left"/>
      </w:pPr>
    </w:p>
    <w:p w14:paraId="584C4F73" w14:textId="77777777" w:rsidR="00AA66CF" w:rsidRPr="00563E44" w:rsidRDefault="00AA66CF">
      <w:pPr>
        <w:spacing w:before="0" w:after="0"/>
        <w:ind w:left="0"/>
        <w:jc w:val="left"/>
      </w:pPr>
    </w:p>
    <w:p w14:paraId="0AC8A068" w14:textId="77777777" w:rsidR="00AA66CF" w:rsidRPr="00563E44" w:rsidRDefault="00AA66CF">
      <w:pPr>
        <w:spacing w:before="0" w:after="0"/>
        <w:ind w:left="0"/>
        <w:jc w:val="left"/>
      </w:pPr>
    </w:p>
    <w:p w14:paraId="1C185A4F" w14:textId="77777777" w:rsidR="00AA66CF" w:rsidRPr="00563E44" w:rsidRDefault="00AA66CF">
      <w:pPr>
        <w:spacing w:before="0" w:after="0"/>
        <w:ind w:left="0"/>
        <w:jc w:val="left"/>
      </w:pPr>
    </w:p>
    <w:p w14:paraId="4A34F78D" w14:textId="77777777" w:rsidR="00AA66CF" w:rsidRPr="00563E44" w:rsidRDefault="00AA66CF">
      <w:pPr>
        <w:spacing w:before="0" w:after="0"/>
        <w:ind w:left="0"/>
        <w:jc w:val="left"/>
      </w:pPr>
    </w:p>
    <w:p w14:paraId="26D9E9A9" w14:textId="77777777" w:rsidR="00AA66CF" w:rsidRPr="00563E44" w:rsidRDefault="00AA66CF">
      <w:pPr>
        <w:spacing w:before="0" w:after="0"/>
        <w:ind w:left="0"/>
        <w:jc w:val="left"/>
      </w:pPr>
    </w:p>
    <w:p w14:paraId="5A4F2A05" w14:textId="77777777" w:rsidR="00AA66CF" w:rsidRPr="00563E44" w:rsidRDefault="00AA66CF">
      <w:pPr>
        <w:spacing w:before="0" w:after="0"/>
        <w:ind w:left="0"/>
        <w:jc w:val="left"/>
      </w:pPr>
    </w:p>
    <w:p w14:paraId="28351CD2" w14:textId="77777777" w:rsidR="00AA66CF" w:rsidRPr="00563E44" w:rsidRDefault="00AA66CF">
      <w:pPr>
        <w:spacing w:before="0" w:after="0"/>
        <w:ind w:left="0"/>
        <w:jc w:val="left"/>
      </w:pPr>
    </w:p>
    <w:p w14:paraId="362A3287" w14:textId="77777777" w:rsidR="00AA66CF" w:rsidRPr="00563E44" w:rsidRDefault="00AA66CF">
      <w:pPr>
        <w:spacing w:before="0" w:after="0"/>
        <w:ind w:left="0"/>
        <w:jc w:val="left"/>
      </w:pPr>
    </w:p>
    <w:p w14:paraId="5AD47A2B" w14:textId="77777777" w:rsidR="00AA66CF" w:rsidRPr="00563E44" w:rsidRDefault="00AA66CF">
      <w:pPr>
        <w:spacing w:before="0" w:after="0"/>
        <w:ind w:left="0"/>
        <w:jc w:val="left"/>
      </w:pPr>
    </w:p>
    <w:p w14:paraId="06D75F20" w14:textId="77777777" w:rsidR="00AA66CF" w:rsidRPr="00563E44" w:rsidRDefault="00AA66CF">
      <w:pPr>
        <w:spacing w:before="0" w:after="0"/>
        <w:ind w:left="0"/>
        <w:jc w:val="left"/>
      </w:pPr>
    </w:p>
    <w:p w14:paraId="49184169" w14:textId="77777777" w:rsidR="00AA66CF" w:rsidRPr="00563E44" w:rsidRDefault="00AA66CF">
      <w:pPr>
        <w:spacing w:before="0" w:after="0"/>
        <w:ind w:left="0"/>
        <w:jc w:val="left"/>
      </w:pPr>
    </w:p>
    <w:p w14:paraId="00BD1C90" w14:textId="77777777" w:rsidR="00AA66CF" w:rsidRPr="00563E44" w:rsidRDefault="00AA66CF">
      <w:pPr>
        <w:spacing w:before="0" w:after="0"/>
        <w:ind w:left="0"/>
        <w:jc w:val="left"/>
      </w:pPr>
    </w:p>
    <w:p w14:paraId="50398091" w14:textId="718D6F6C" w:rsidR="00AA66CF" w:rsidRPr="00563E44" w:rsidRDefault="00AA66CF" w:rsidP="00AA66CF">
      <w:pPr>
        <w:pStyle w:val="BodyText"/>
        <w:spacing w:before="9"/>
        <w:rPr>
          <w:rFonts w:ascii="Times New Roman"/>
          <w:sz w:val="12"/>
        </w:rPr>
      </w:pPr>
    </w:p>
    <w:p w14:paraId="4906260C" w14:textId="59F88848" w:rsidR="00AA66CF" w:rsidRPr="00563E44" w:rsidRDefault="00AA66CF" w:rsidP="00AA66CF">
      <w:pPr>
        <w:pStyle w:val="BodyText"/>
        <w:rPr>
          <w:rFonts w:ascii="Times New Roman"/>
          <w:sz w:val="20"/>
        </w:rPr>
      </w:pPr>
      <w:r w:rsidRPr="00563E44">
        <w:rPr>
          <w:noProof/>
        </w:rPr>
        <mc:AlternateContent>
          <mc:Choice Requires="wps">
            <w:drawing>
              <wp:anchor distT="0" distB="0" distL="0" distR="0" simplePos="0" relativeHeight="251662336" behindDoc="1" locked="0" layoutInCell="1" allowOverlap="1" wp14:anchorId="5EFB1821" wp14:editId="1266D8A2">
                <wp:simplePos x="0" y="0"/>
                <wp:positionH relativeFrom="page">
                  <wp:posOffset>349250</wp:posOffset>
                </wp:positionH>
                <wp:positionV relativeFrom="paragraph">
                  <wp:posOffset>251460</wp:posOffset>
                </wp:positionV>
                <wp:extent cx="7067550" cy="1680845"/>
                <wp:effectExtent l="0" t="0" r="19050" b="14605"/>
                <wp:wrapTopAndBottom/>
                <wp:docPr id="6"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7550" cy="1680845"/>
                        </a:xfrm>
                        <a:prstGeom prst="rect">
                          <a:avLst/>
                        </a:prstGeom>
                        <a:solidFill>
                          <a:srgbClr val="1F497D"/>
                        </a:solidFill>
                        <a:ln w="6350">
                          <a:solidFill>
                            <a:srgbClr val="000000"/>
                          </a:solidFill>
                          <a:prstDash val="solid"/>
                          <a:miter lim="800000"/>
                          <a:headEnd/>
                          <a:tailEnd/>
                        </a:ln>
                      </wps:spPr>
                      <wps:txbx>
                        <w:txbxContent>
                          <w:p w14:paraId="19FB77BA" w14:textId="77777777" w:rsidR="007300DB" w:rsidRPr="007300DB" w:rsidRDefault="007300DB" w:rsidP="001F538C">
                            <w:pPr>
                              <w:spacing w:before="294"/>
                              <w:ind w:left="1728" w:right="1728"/>
                              <w:jc w:val="center"/>
                              <w:rPr>
                                <w:rFonts w:ascii="Times New Roman"/>
                                <w:b/>
                                <w:color w:val="FFFFFF"/>
                                <w:sz w:val="12"/>
                                <w:szCs w:val="12"/>
                              </w:rPr>
                            </w:pPr>
                          </w:p>
                          <w:p w14:paraId="509E4F53" w14:textId="413499C2" w:rsidR="00AA66CF" w:rsidRDefault="00AA66CF" w:rsidP="001F538C">
                            <w:pPr>
                              <w:spacing w:before="294"/>
                              <w:ind w:left="1728" w:right="1728"/>
                              <w:jc w:val="center"/>
                              <w:rPr>
                                <w:rFonts w:ascii="Times New Roman"/>
                                <w:b/>
                                <w:color w:val="000000"/>
                                <w:sz w:val="48"/>
                              </w:rPr>
                            </w:pPr>
                            <w:r w:rsidRPr="00AA66CF">
                              <w:rPr>
                                <w:rFonts w:ascii="Times New Roman"/>
                                <w:b/>
                                <w:color w:val="FFFFFF"/>
                                <w:sz w:val="48"/>
                              </w:rPr>
                              <w:t>Observations, Insights, and Lessons Learned from Cohort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FB1821" id="_x0000_t202" coordsize="21600,21600" o:spt="202" path="m,l,21600r21600,l21600,xe">
                <v:stroke joinstyle="miter"/>
                <v:path gradientshapeok="t" o:connecttype="rect"/>
              </v:shapetype>
              <v:shape id="docshape4" o:spid="_x0000_s1026" type="#_x0000_t202" style="position:absolute;left:0;text-align:left;margin-left:27.5pt;margin-top:19.8pt;width:556.5pt;height:132.3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" fillcolor="#1f497d" strokeweight=".5pt">
                <v:textbox inset="0,0,0,0">
                  <w:txbxContent>
                    <w:p w14:paraId="19FB77BA" w14:textId="77777777" w:rsidR="007300DB" w:rsidRPr="007300DB" w:rsidRDefault="007300DB" w:rsidP="001F538C">
                      <w:pPr>
                        <w:spacing w:before="294"/>
                        <w:ind w:left="1728" w:right="1728"/>
                        <w:jc w:val="center"/>
                        <w:rPr>
                          <w:rFonts w:ascii="Times New Roman"/>
                          <w:b/>
                          <w:color w:val="FFFFFF"/>
                          <w:sz w:val="12"/>
                          <w:szCs w:val="12"/>
                        </w:rPr>
                      </w:pPr>
                    </w:p>
                    <w:p w14:paraId="509E4F53" w14:textId="413499C2" w:rsidR="00AA66CF" w:rsidRDefault="00AA66CF" w:rsidP="001F538C">
                      <w:pPr>
                        <w:spacing w:before="294"/>
                        <w:ind w:left="1728" w:right="1728"/>
                        <w:jc w:val="center"/>
                        <w:rPr>
                          <w:rFonts w:ascii="Times New Roman"/>
                          <w:b/>
                          <w:color w:val="000000"/>
                          <w:sz w:val="48"/>
                        </w:rPr>
                      </w:pPr>
                      <w:r w:rsidRPr="00AA66CF">
                        <w:rPr>
                          <w:rFonts w:ascii="Times New Roman"/>
                          <w:b/>
                          <w:color w:val="FFFFFF"/>
                          <w:sz w:val="48"/>
                        </w:rPr>
                        <w:t>Observations, Insights, and Lessons Learned from Cohort 2021</w:t>
                      </w:r>
                    </w:p>
                  </w:txbxContent>
                </v:textbox>
                <w10:wrap type="topAndBottom" anchorx="page"/>
              </v:shape>
            </w:pict>
          </mc:Fallback>
        </mc:AlternateContent>
      </w:r>
    </w:p>
    <w:p w14:paraId="0BEE7F5E" w14:textId="0D6B53B6" w:rsidR="00AA66CF" w:rsidRPr="00563E44" w:rsidRDefault="00AA66CF" w:rsidP="00AA66CF">
      <w:pPr>
        <w:pStyle w:val="BodyText"/>
        <w:rPr>
          <w:rFonts w:ascii="Times New Roman"/>
          <w:sz w:val="20"/>
        </w:rPr>
      </w:pPr>
    </w:p>
    <w:p w14:paraId="5798E6EE" w14:textId="77777777" w:rsidR="00AA66CF" w:rsidRPr="00563E44" w:rsidRDefault="00AA66CF" w:rsidP="00AA66CF">
      <w:pPr>
        <w:pStyle w:val="BodyText"/>
        <w:rPr>
          <w:rFonts w:ascii="Times New Roman"/>
          <w:sz w:val="20"/>
        </w:rPr>
      </w:pPr>
    </w:p>
    <w:p w14:paraId="1FE011A1" w14:textId="77777777" w:rsidR="00AA66CF" w:rsidRPr="00563E44" w:rsidRDefault="00AA66CF" w:rsidP="00AA66CF">
      <w:pPr>
        <w:pStyle w:val="BodyText"/>
        <w:spacing w:before="3"/>
        <w:rPr>
          <w:rFonts w:ascii="Times New Roman"/>
          <w:sz w:val="13"/>
        </w:rPr>
      </w:pPr>
      <w:r w:rsidRPr="00563E44">
        <w:rPr>
          <w:noProof/>
        </w:rPr>
        <w:drawing>
          <wp:anchor distT="0" distB="0" distL="0" distR="0" simplePos="0" relativeHeight="251660288" behindDoc="0" locked="0" layoutInCell="1" allowOverlap="1" wp14:anchorId="74EA5C69" wp14:editId="5DE82AAB">
            <wp:simplePos x="0" y="0"/>
            <wp:positionH relativeFrom="page">
              <wp:posOffset>1166243</wp:posOffset>
            </wp:positionH>
            <wp:positionV relativeFrom="paragraph">
              <wp:posOffset>112143</wp:posOffset>
            </wp:positionV>
            <wp:extent cx="5161267" cy="533400"/>
            <wp:effectExtent l="0" t="0" r="0" b="0"/>
            <wp:wrapTopAndBottom/>
            <wp:docPr id="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jpeg"/>
                    <pic:cNvPicPr/>
                  </pic:nvPicPr>
                  <pic:blipFill>
                    <a:blip r:embed="rId15" cstate="print"/>
                    <a:stretch>
                      <a:fillRect/>
                    </a:stretch>
                  </pic:blipFill>
                  <pic:spPr>
                    <a:xfrm>
                      <a:off x="0" y="0"/>
                      <a:ext cx="5161267" cy="533400"/>
                    </a:xfrm>
                    <a:prstGeom prst="rect">
                      <a:avLst/>
                    </a:prstGeom>
                  </pic:spPr>
                </pic:pic>
              </a:graphicData>
            </a:graphic>
          </wp:anchor>
        </w:drawing>
      </w:r>
    </w:p>
    <w:p w14:paraId="721106CE" w14:textId="77777777" w:rsidR="00AA66CF" w:rsidRPr="00563E44" w:rsidRDefault="00AA66CF" w:rsidP="00AA66CF">
      <w:pPr>
        <w:pStyle w:val="BodyText"/>
        <w:rPr>
          <w:rFonts w:ascii="Times New Roman"/>
          <w:sz w:val="20"/>
        </w:rPr>
      </w:pPr>
    </w:p>
    <w:p w14:paraId="123F0B51" w14:textId="77777777" w:rsidR="00AA66CF" w:rsidRPr="00563E44" w:rsidRDefault="00AA66CF" w:rsidP="00AA66CF">
      <w:pPr>
        <w:pStyle w:val="BodyText"/>
        <w:rPr>
          <w:rFonts w:ascii="Times New Roman"/>
          <w:sz w:val="20"/>
        </w:rPr>
      </w:pPr>
    </w:p>
    <w:p w14:paraId="17A1ED48" w14:textId="77777777" w:rsidR="00AA66CF" w:rsidRPr="00563E44" w:rsidRDefault="00AA66CF" w:rsidP="00AA66CF">
      <w:pPr>
        <w:pStyle w:val="BodyText"/>
        <w:spacing w:before="10"/>
        <w:rPr>
          <w:rFonts w:ascii="Times New Roman"/>
          <w:sz w:val="27"/>
        </w:rPr>
      </w:pPr>
      <w:r w:rsidRPr="00563E44">
        <w:rPr>
          <w:noProof/>
        </w:rPr>
        <w:drawing>
          <wp:anchor distT="0" distB="0" distL="0" distR="0" simplePos="0" relativeHeight="251661312" behindDoc="0" locked="0" layoutInCell="1" allowOverlap="1" wp14:anchorId="2EB9CC25" wp14:editId="28D9821B">
            <wp:simplePos x="0" y="0"/>
            <wp:positionH relativeFrom="page">
              <wp:posOffset>2220596</wp:posOffset>
            </wp:positionH>
            <wp:positionV relativeFrom="paragraph">
              <wp:posOffset>218755</wp:posOffset>
            </wp:positionV>
            <wp:extent cx="3178454" cy="468629"/>
            <wp:effectExtent l="0" t="0" r="0" b="0"/>
            <wp:wrapTopAndBottom/>
            <wp:docPr id="3" name="image4.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png" descr="Icon&#10;&#10;Description automatically generated"/>
                    <pic:cNvPicPr/>
                  </pic:nvPicPr>
                  <pic:blipFill>
                    <a:blip r:embed="rId16" cstate="print"/>
                    <a:stretch>
                      <a:fillRect/>
                    </a:stretch>
                  </pic:blipFill>
                  <pic:spPr>
                    <a:xfrm>
                      <a:off x="0" y="0"/>
                      <a:ext cx="3178454" cy="468629"/>
                    </a:xfrm>
                    <a:prstGeom prst="rect">
                      <a:avLst/>
                    </a:prstGeom>
                  </pic:spPr>
                </pic:pic>
              </a:graphicData>
            </a:graphic>
          </wp:anchor>
        </w:drawing>
      </w:r>
    </w:p>
    <w:p w14:paraId="3A18A83E" w14:textId="77777777" w:rsidR="00AA66CF" w:rsidRPr="00563E44" w:rsidRDefault="00AA66CF" w:rsidP="00AA66CF">
      <w:pPr>
        <w:rPr>
          <w:rFonts w:ascii="Times New Roman"/>
          <w:sz w:val="27"/>
        </w:rPr>
        <w:sectPr w:rsidR="00AA66CF" w:rsidRPr="00563E44" w:rsidSect="009C1022">
          <w:type w:val="continuous"/>
          <w:pgSz w:w="12240" w:h="15840"/>
          <w:pgMar w:top="660" w:right="300" w:bottom="280" w:left="280" w:header="720" w:footer="720" w:gutter="0"/>
          <w:cols w:space="720"/>
        </w:sectPr>
      </w:pPr>
    </w:p>
    <w:p w14:paraId="247510DE" w14:textId="77777777" w:rsidR="00AA66CF" w:rsidRPr="00563E44" w:rsidRDefault="00AA66CF">
      <w:pPr>
        <w:spacing w:before="0" w:after="0"/>
        <w:ind w:left="0"/>
        <w:jc w:val="left"/>
      </w:pPr>
    </w:p>
    <w:p w14:paraId="4C36EF50" w14:textId="77777777" w:rsidR="00AA66CF" w:rsidRPr="00563E44" w:rsidRDefault="00AA66CF">
      <w:pPr>
        <w:spacing w:before="0" w:after="0"/>
        <w:ind w:left="0"/>
        <w:jc w:val="left"/>
      </w:pPr>
    </w:p>
    <w:bookmarkEnd w:id="0"/>
    <w:p w14:paraId="1A277157" w14:textId="60FC2D48" w:rsidR="00270395" w:rsidRPr="00563E44" w:rsidRDefault="007300DB" w:rsidP="00F743A0">
      <w:pPr>
        <w:pStyle w:val="Heading1"/>
      </w:pPr>
      <w:r w:rsidRPr="00563E44">
        <w:lastRenderedPageBreak/>
        <w:t>Introduction</w:t>
      </w:r>
    </w:p>
    <w:p w14:paraId="3FFB49D7" w14:textId="2E801D8F" w:rsidR="00270395" w:rsidRPr="00563E44" w:rsidRDefault="00270395" w:rsidP="007300DB">
      <w:pPr>
        <w:pStyle w:val="Body"/>
        <w:rPr>
          <w:rFonts w:cstheme="minorHAnsi"/>
          <w:lang w:val="en-US"/>
        </w:rPr>
      </w:pPr>
      <w:r w:rsidRPr="00563E44">
        <w:rPr>
          <w:rFonts w:cstheme="minorHAnsi"/>
          <w:lang w:val="en-US"/>
        </w:rPr>
        <w:t xml:space="preserve">The </w:t>
      </w:r>
      <w:r w:rsidRPr="00563E44">
        <w:rPr>
          <w:noProof/>
          <w:lang w:val="en-US"/>
        </w:rPr>
        <w:t>Operational</w:t>
      </w:r>
      <w:r w:rsidRPr="00563E44">
        <w:rPr>
          <w:rFonts w:cstheme="minorHAnsi"/>
          <w:lang w:val="en-US"/>
        </w:rPr>
        <w:t xml:space="preserve"> Technology (OT) Defender Fellowship is a highly selective education program for middle- and senior-level OT security and operations managers across the U.S. </w:t>
      </w:r>
      <w:r w:rsidR="005E7A9E" w:rsidRPr="00563E44">
        <w:rPr>
          <w:rFonts w:cstheme="minorHAnsi"/>
          <w:lang w:val="en-US"/>
        </w:rPr>
        <w:t>Energy Sector</w:t>
      </w:r>
      <w:r w:rsidRPr="00563E44">
        <w:rPr>
          <w:rFonts w:cstheme="minorHAnsi"/>
          <w:lang w:val="en-US"/>
        </w:rPr>
        <w:t xml:space="preserve">. The U.S. Department of Energy’s (DOE) Office of Cybersecurity, Energy Security, and Emergency Response (CESER) created this program to provide participants unique opportunities to </w:t>
      </w:r>
      <w:r w:rsidRPr="00563E44">
        <w:rPr>
          <w:rFonts w:cstheme="minorHAnsi"/>
          <w:color w:val="000000" w:themeColor="text1"/>
          <w:lang w:val="en-US"/>
        </w:rPr>
        <w:t xml:space="preserve">build relationships with their industry peers and with cyber experts in U.S. government departments and agencies. Participants gain a greater understanding of the OT threat landscape and strengthen their capabilities to defend critical energy infrastructure. </w:t>
      </w:r>
      <w:r w:rsidR="00C10B96" w:rsidRPr="00563E44">
        <w:rPr>
          <w:rFonts w:cstheme="minorHAnsi"/>
          <w:color w:val="000000" w:themeColor="text1"/>
          <w:lang w:val="en-US"/>
        </w:rPr>
        <w:t>OT Defender Fellowship (OTDF)</w:t>
      </w:r>
      <w:r w:rsidR="00266527" w:rsidRPr="00563E44">
        <w:rPr>
          <w:rFonts w:cstheme="minorHAnsi"/>
          <w:color w:val="000000" w:themeColor="text1"/>
          <w:lang w:val="en-US"/>
        </w:rPr>
        <w:t xml:space="preserve"> participants meet four times during the year-long </w:t>
      </w:r>
      <w:r w:rsidR="00045532" w:rsidRPr="00563E44">
        <w:rPr>
          <w:rFonts w:cstheme="minorHAnsi"/>
          <w:color w:val="000000" w:themeColor="text1"/>
          <w:lang w:val="en-US"/>
        </w:rPr>
        <w:t>program. F</w:t>
      </w:r>
      <w:r w:rsidRPr="00563E44">
        <w:rPr>
          <w:rFonts w:cstheme="minorHAnsi"/>
          <w:color w:val="000000" w:themeColor="text1"/>
          <w:lang w:val="en-US"/>
        </w:rPr>
        <w:t xml:space="preserve">ull agendas for </w:t>
      </w:r>
      <w:r w:rsidR="005E7A9E" w:rsidRPr="00563E44">
        <w:rPr>
          <w:rFonts w:cstheme="minorHAnsi"/>
          <w:color w:val="000000" w:themeColor="text1"/>
          <w:lang w:val="en-US"/>
        </w:rPr>
        <w:t xml:space="preserve">each of </w:t>
      </w:r>
      <w:r w:rsidRPr="00563E44">
        <w:rPr>
          <w:rFonts w:cstheme="minorHAnsi"/>
          <w:color w:val="000000" w:themeColor="text1"/>
          <w:lang w:val="en-US"/>
        </w:rPr>
        <w:t>the</w:t>
      </w:r>
      <w:r w:rsidR="00045532" w:rsidRPr="00563E44">
        <w:rPr>
          <w:rFonts w:cstheme="minorHAnsi"/>
          <w:color w:val="000000" w:themeColor="text1"/>
          <w:lang w:val="en-US"/>
        </w:rPr>
        <w:t>se</w:t>
      </w:r>
      <w:r w:rsidRPr="00563E44">
        <w:rPr>
          <w:rFonts w:cstheme="minorHAnsi"/>
          <w:color w:val="000000" w:themeColor="text1"/>
          <w:lang w:val="en-US"/>
        </w:rPr>
        <w:t xml:space="preserve"> four sessions are included </w:t>
      </w:r>
      <w:r w:rsidR="00045532" w:rsidRPr="00563E44">
        <w:rPr>
          <w:rFonts w:cstheme="minorHAnsi"/>
          <w:color w:val="000000" w:themeColor="text1"/>
          <w:lang w:val="en-US"/>
        </w:rPr>
        <w:t xml:space="preserve">in this document </w:t>
      </w:r>
      <w:r w:rsidRPr="00563E44">
        <w:rPr>
          <w:rFonts w:cstheme="minorHAnsi"/>
          <w:color w:val="000000" w:themeColor="text1"/>
          <w:lang w:val="en-US"/>
        </w:rPr>
        <w:t xml:space="preserve">as Appendix A. </w:t>
      </w:r>
    </w:p>
    <w:p w14:paraId="60C9704B" w14:textId="1CAFA99D" w:rsidR="00270395" w:rsidRPr="00563E44" w:rsidRDefault="00270395" w:rsidP="007300DB">
      <w:pPr>
        <w:pStyle w:val="Body"/>
        <w:rPr>
          <w:lang w:val="en-US"/>
        </w:rPr>
      </w:pPr>
      <w:r w:rsidRPr="00563E44">
        <w:rPr>
          <w:lang w:val="en-US"/>
        </w:rPr>
        <w:t xml:space="preserve">The feedback from the first cohort of the </w:t>
      </w:r>
      <w:r w:rsidR="00AF70C6" w:rsidRPr="00563E44">
        <w:rPr>
          <w:lang w:val="en-US"/>
        </w:rPr>
        <w:t xml:space="preserve">OTDF </w:t>
      </w:r>
      <w:r w:rsidRPr="00563E44">
        <w:rPr>
          <w:lang w:val="en-US"/>
        </w:rPr>
        <w:t xml:space="preserve">was positive. The program is making a meaningful difference for </w:t>
      </w:r>
      <w:r w:rsidR="005548BA" w:rsidRPr="00563E44">
        <w:rPr>
          <w:lang w:val="en-US"/>
        </w:rPr>
        <w:t xml:space="preserve">both the </w:t>
      </w:r>
      <w:r w:rsidRPr="00563E44">
        <w:rPr>
          <w:lang w:val="en-US"/>
        </w:rPr>
        <w:t xml:space="preserve">participants and the </w:t>
      </w:r>
      <w:r w:rsidR="00A87764" w:rsidRPr="00563E44">
        <w:rPr>
          <w:lang w:val="en-US"/>
        </w:rPr>
        <w:t xml:space="preserve">Energy Sector </w:t>
      </w:r>
      <w:r w:rsidRPr="00563E44">
        <w:rPr>
          <w:lang w:val="en-US"/>
        </w:rPr>
        <w:t>as a whole. Members</w:t>
      </w:r>
      <w:r w:rsidR="006F7369">
        <w:rPr>
          <w:lang w:val="en-US"/>
        </w:rPr>
        <w:t xml:space="preserve"> of</w:t>
      </w:r>
      <w:r w:rsidRPr="00563E44">
        <w:rPr>
          <w:lang w:val="en-US"/>
        </w:rPr>
        <w:t xml:space="preserve"> the 2021 cohort </w:t>
      </w:r>
      <w:r w:rsidR="001565DA" w:rsidRPr="00563E44">
        <w:rPr>
          <w:lang w:val="en-US"/>
        </w:rPr>
        <w:t>were</w:t>
      </w:r>
      <w:r w:rsidRPr="00563E44">
        <w:rPr>
          <w:lang w:val="en-US"/>
        </w:rPr>
        <w:t xml:space="preserve"> eager to share what they </w:t>
      </w:r>
      <w:r w:rsidR="001565DA" w:rsidRPr="00563E44">
        <w:rPr>
          <w:lang w:val="en-US"/>
        </w:rPr>
        <w:t>learned</w:t>
      </w:r>
      <w:r w:rsidRPr="00563E44">
        <w:rPr>
          <w:lang w:val="en-US"/>
        </w:rPr>
        <w:t xml:space="preserve"> within their organizations</w:t>
      </w:r>
      <w:r w:rsidR="001565DA" w:rsidRPr="00563E44">
        <w:rPr>
          <w:lang w:val="en-US"/>
        </w:rPr>
        <w:t>,</w:t>
      </w:r>
      <w:r w:rsidRPr="00563E44">
        <w:rPr>
          <w:lang w:val="en-US"/>
        </w:rPr>
        <w:t xml:space="preserve"> noting the program has brought value </w:t>
      </w:r>
      <w:r w:rsidR="001565DA" w:rsidRPr="00563E44">
        <w:rPr>
          <w:lang w:val="en-US"/>
        </w:rPr>
        <w:t xml:space="preserve">to </w:t>
      </w:r>
      <w:r w:rsidRPr="00563E44">
        <w:rPr>
          <w:lang w:val="en-US"/>
        </w:rPr>
        <w:t xml:space="preserve">their companies and positive attention to the importance of OT security. They see the </w:t>
      </w:r>
      <w:r w:rsidRPr="00563E44">
        <w:rPr>
          <w:color w:val="000000" w:themeColor="text1"/>
          <w:lang w:val="en-US"/>
        </w:rPr>
        <w:t>value</w:t>
      </w:r>
      <w:r w:rsidRPr="00563E44">
        <w:rPr>
          <w:lang w:val="en-US"/>
        </w:rPr>
        <w:t xml:space="preserve"> gained from participating in </w:t>
      </w:r>
      <w:r w:rsidR="00BB40FA" w:rsidRPr="00563E44">
        <w:rPr>
          <w:lang w:val="en-US"/>
        </w:rPr>
        <w:t xml:space="preserve">the </w:t>
      </w:r>
      <w:r w:rsidRPr="00563E44">
        <w:rPr>
          <w:lang w:val="en-US"/>
        </w:rPr>
        <w:t xml:space="preserve">OTDF and want their peers to benefit from the same opportunity. In the wake of the final session of the first cohort, one of the </w:t>
      </w:r>
      <w:r w:rsidR="00EC2D6F">
        <w:rPr>
          <w:lang w:val="en-US"/>
        </w:rPr>
        <w:t>F</w:t>
      </w:r>
      <w:r w:rsidRPr="00563E44">
        <w:rPr>
          <w:lang w:val="en-US"/>
        </w:rPr>
        <w:t>ellows briefed his peers as part of a subsector cybersecurity task force meeting. He noted</w:t>
      </w:r>
      <w:r w:rsidR="00BB40FA" w:rsidRPr="00563E44">
        <w:rPr>
          <w:lang w:val="en-US"/>
        </w:rPr>
        <w:t>,</w:t>
      </w:r>
      <w:r w:rsidRPr="00563E44">
        <w:rPr>
          <w:lang w:val="en-US"/>
        </w:rPr>
        <w:t xml:space="preserve"> “</w:t>
      </w:r>
      <w:r w:rsidR="00BB40FA" w:rsidRPr="00563E44">
        <w:rPr>
          <w:lang w:val="en-US"/>
        </w:rPr>
        <w:t xml:space="preserve">At </w:t>
      </w:r>
      <w:r w:rsidRPr="00563E44">
        <w:rPr>
          <w:lang w:val="en-US"/>
        </w:rPr>
        <w:t>least half of the persons in attendance wanted to put their name/organization in the running</w:t>
      </w:r>
      <w:r w:rsidR="00BB40FA" w:rsidRPr="00563E44">
        <w:rPr>
          <w:lang w:val="en-US"/>
        </w:rPr>
        <w:t>,</w:t>
      </w:r>
      <w:r w:rsidRPr="00563E44">
        <w:rPr>
          <w:lang w:val="en-US"/>
        </w:rPr>
        <w:t xml:space="preserve">” to participate in future years. </w:t>
      </w:r>
    </w:p>
    <w:p w14:paraId="50E1B150" w14:textId="1D3C939E" w:rsidR="00270395" w:rsidRPr="00563E44" w:rsidRDefault="00270395" w:rsidP="007300DB">
      <w:pPr>
        <w:pStyle w:val="Body"/>
        <w:rPr>
          <w:lang w:val="en-US"/>
        </w:rPr>
      </w:pPr>
      <w:r w:rsidRPr="00563E44">
        <w:rPr>
          <w:lang w:val="en-US"/>
        </w:rPr>
        <w:t xml:space="preserve">The </w:t>
      </w:r>
      <w:r w:rsidR="00EC2D6F">
        <w:rPr>
          <w:lang w:val="en-US"/>
        </w:rPr>
        <w:t>F</w:t>
      </w:r>
      <w:r w:rsidRPr="00563E44">
        <w:rPr>
          <w:lang w:val="en-US"/>
        </w:rPr>
        <w:t xml:space="preserve">ellows noted that throughout the program, </w:t>
      </w:r>
      <w:r w:rsidR="005408A6" w:rsidRPr="00563E44">
        <w:rPr>
          <w:lang w:val="en-US"/>
        </w:rPr>
        <w:t>the U.S. government</w:t>
      </w:r>
      <w:r w:rsidR="00320F76">
        <w:rPr>
          <w:lang w:val="en-US"/>
        </w:rPr>
        <w:t>’</w:t>
      </w:r>
      <w:r w:rsidR="005408A6" w:rsidRPr="00563E44">
        <w:rPr>
          <w:lang w:val="en-US"/>
        </w:rPr>
        <w:t>s</w:t>
      </w:r>
      <w:r w:rsidR="00A60F34" w:rsidRPr="00563E44">
        <w:rPr>
          <w:lang w:val="en-US"/>
        </w:rPr>
        <w:t xml:space="preserve"> </w:t>
      </w:r>
      <w:r w:rsidRPr="00563E44">
        <w:rPr>
          <w:lang w:val="en-US"/>
        </w:rPr>
        <w:t xml:space="preserve">desire for cooperation with industry came through loud and clear. The </w:t>
      </w:r>
      <w:r w:rsidR="00EC2D6F">
        <w:rPr>
          <w:lang w:val="en-US"/>
        </w:rPr>
        <w:t>F</w:t>
      </w:r>
      <w:r w:rsidRPr="00563E44">
        <w:rPr>
          <w:lang w:val="en-US"/>
        </w:rPr>
        <w:t xml:space="preserve">ellows and their employers likewise want a constructive, bi-directional relationship with </w:t>
      </w:r>
      <w:r w:rsidR="009034A5" w:rsidRPr="00563E44">
        <w:rPr>
          <w:lang w:val="en-US"/>
        </w:rPr>
        <w:t>government leaders</w:t>
      </w:r>
      <w:r w:rsidRPr="00563E44">
        <w:rPr>
          <w:lang w:val="en-US"/>
        </w:rPr>
        <w:t xml:space="preserve"> and offered feedback on ways to continue to build and improve public-private collaboration</w:t>
      </w:r>
      <w:r w:rsidR="00212726">
        <w:rPr>
          <w:lang w:val="en-US"/>
        </w:rPr>
        <w:t xml:space="preserve"> in general</w:t>
      </w:r>
      <w:r w:rsidRPr="00563E44">
        <w:rPr>
          <w:lang w:val="en-US"/>
        </w:rPr>
        <w:t>. The following report outlines the positive ways the program is impacting public-private collaboration</w:t>
      </w:r>
      <w:r w:rsidR="009034A5" w:rsidRPr="00563E44">
        <w:rPr>
          <w:lang w:val="en-US"/>
        </w:rPr>
        <w:t xml:space="preserve"> </w:t>
      </w:r>
      <w:r w:rsidR="001F3B6F" w:rsidRPr="00563E44">
        <w:rPr>
          <w:lang w:val="en-US"/>
        </w:rPr>
        <w:t>and offers</w:t>
      </w:r>
      <w:r w:rsidRPr="00563E44">
        <w:rPr>
          <w:lang w:val="en-US"/>
        </w:rPr>
        <w:t xml:space="preserve"> areas </w:t>
      </w:r>
      <w:r w:rsidR="00212726">
        <w:rPr>
          <w:lang w:val="en-US"/>
        </w:rPr>
        <w:t>for improvement and ways</w:t>
      </w:r>
      <w:r w:rsidRPr="00563E44">
        <w:rPr>
          <w:lang w:val="en-US"/>
        </w:rPr>
        <w:t xml:space="preserve"> </w:t>
      </w:r>
      <w:r w:rsidR="00C80423">
        <w:rPr>
          <w:lang w:val="en-US"/>
        </w:rPr>
        <w:t xml:space="preserve">to </w:t>
      </w:r>
      <w:r w:rsidRPr="00563E44">
        <w:rPr>
          <w:lang w:val="en-US"/>
        </w:rPr>
        <w:t xml:space="preserve">build upon successes for future cohorts. </w:t>
      </w:r>
    </w:p>
    <w:p w14:paraId="52EB65D0" w14:textId="0C0307BB" w:rsidR="00270395" w:rsidRPr="00563E44" w:rsidRDefault="00270395" w:rsidP="00F743A0">
      <w:pPr>
        <w:pStyle w:val="Heading1"/>
      </w:pPr>
      <w:r w:rsidRPr="00563E44">
        <w:t>OTDF Enhances Public-Private Collaboration</w:t>
      </w:r>
    </w:p>
    <w:p w14:paraId="44354854" w14:textId="4525EF8B" w:rsidR="00270395" w:rsidRPr="00563E44" w:rsidRDefault="00270395" w:rsidP="003D108C">
      <w:pPr>
        <w:pStyle w:val="Body"/>
        <w:rPr>
          <w:lang w:val="en-US"/>
        </w:rPr>
      </w:pPr>
      <w:r w:rsidRPr="00563E44">
        <w:rPr>
          <w:lang w:val="en-US"/>
        </w:rPr>
        <w:t xml:space="preserve">Despite COVID-19-driven restrictions requiring some virtual sessions and schedule flexibility, </w:t>
      </w:r>
      <w:r w:rsidR="00EC2D6F">
        <w:rPr>
          <w:lang w:val="en-US"/>
        </w:rPr>
        <w:t>F</w:t>
      </w:r>
      <w:r w:rsidRPr="00563E44">
        <w:rPr>
          <w:lang w:val="en-US"/>
        </w:rPr>
        <w:t xml:space="preserve">ellows commended the robust </w:t>
      </w:r>
      <w:r w:rsidR="001D3ED9" w:rsidRPr="00563E44">
        <w:rPr>
          <w:lang w:val="en-US"/>
        </w:rPr>
        <w:t>relationship-</w:t>
      </w:r>
      <w:r w:rsidRPr="00563E44">
        <w:rPr>
          <w:lang w:val="en-US"/>
        </w:rPr>
        <w:t xml:space="preserve">building aspects of the Fellowship. One </w:t>
      </w:r>
      <w:r w:rsidR="00EC2D6F">
        <w:rPr>
          <w:lang w:val="en-US"/>
        </w:rPr>
        <w:t>F</w:t>
      </w:r>
      <w:r w:rsidRPr="00563E44">
        <w:rPr>
          <w:lang w:val="en-US"/>
        </w:rPr>
        <w:t>ellow applauded the Fellowship programming, noting, “We were able to talk to experts across multiple agencies, all the way to the bottom. No one within the business has had that breadth of exposure.” Another said, “This program builds bridges and gets OT Defenders in front of policy makers in the ways other programs have not.”</w:t>
      </w:r>
    </w:p>
    <w:p w14:paraId="566E674C" w14:textId="13D5ACE0" w:rsidR="00270395" w:rsidRPr="00563E44" w:rsidRDefault="00270395" w:rsidP="003D108C">
      <w:pPr>
        <w:pStyle w:val="Body"/>
        <w:rPr>
          <w:lang w:val="en-US"/>
        </w:rPr>
      </w:pPr>
      <w:r w:rsidRPr="00563E44">
        <w:rPr>
          <w:lang w:val="en-US"/>
        </w:rPr>
        <w:lastRenderedPageBreak/>
        <w:t xml:space="preserve">Fellows have already begun leveraging the program to create complementary relationships with experts at Idaho National Laboratory </w:t>
      </w:r>
      <w:r w:rsidR="001D3ED9" w:rsidRPr="00563E44">
        <w:rPr>
          <w:lang w:val="en-US"/>
        </w:rPr>
        <w:t>(INL)</w:t>
      </w:r>
      <w:r w:rsidR="005F748D" w:rsidRPr="00563E44">
        <w:rPr>
          <w:lang w:val="en-US"/>
        </w:rPr>
        <w:t xml:space="preserve">, as well as </w:t>
      </w:r>
      <w:r w:rsidRPr="00563E44">
        <w:rPr>
          <w:lang w:val="en-US"/>
        </w:rPr>
        <w:t>departments and agencies throughout the program. As a result of the Fellowship, participants have engaged with other CESER programs such as Cybersecurity for the Operational Technology Environment (</w:t>
      </w:r>
      <w:proofErr w:type="spellStart"/>
      <w:r w:rsidRPr="00563E44">
        <w:rPr>
          <w:lang w:val="en-US"/>
        </w:rPr>
        <w:t>CyOTE</w:t>
      </w:r>
      <w:proofErr w:type="spellEnd"/>
      <w:r w:rsidRPr="00563E44">
        <w:rPr>
          <w:lang w:val="en-US"/>
        </w:rPr>
        <w:t>) and are eager to participate in new public-private programs. Program staff is fielding requests for additional introductions</w:t>
      </w:r>
      <w:r w:rsidR="005F748D" w:rsidRPr="00563E44">
        <w:rPr>
          <w:lang w:val="en-US"/>
        </w:rPr>
        <w:t>,</w:t>
      </w:r>
      <w:r w:rsidRPr="00563E44">
        <w:rPr>
          <w:lang w:val="en-US"/>
        </w:rPr>
        <w:t xml:space="preserve"> continuing to play this role now that 2021 </w:t>
      </w:r>
      <w:r w:rsidR="00EC2D6F">
        <w:rPr>
          <w:lang w:val="en-US"/>
        </w:rPr>
        <w:t>F</w:t>
      </w:r>
      <w:r w:rsidRPr="00563E44">
        <w:rPr>
          <w:lang w:val="en-US"/>
        </w:rPr>
        <w:t xml:space="preserve">ellows have transitioned to program alumni. </w:t>
      </w:r>
    </w:p>
    <w:p w14:paraId="647DBABB" w14:textId="517E0B1F" w:rsidR="00270395" w:rsidRPr="00563E44" w:rsidRDefault="00270395" w:rsidP="003D108C">
      <w:pPr>
        <w:pStyle w:val="Body"/>
        <w:rPr>
          <w:lang w:val="en-US"/>
        </w:rPr>
      </w:pPr>
      <w:r w:rsidRPr="00563E44">
        <w:rPr>
          <w:b/>
          <w:bCs/>
          <w:lang w:val="en-US"/>
        </w:rPr>
        <w:t>Proactive Engagement</w:t>
      </w:r>
      <w:r w:rsidRPr="00563E44">
        <w:rPr>
          <w:lang w:val="en-US"/>
        </w:rPr>
        <w:t>: Fellows were particularly interested in engaging with the U.S. government to proactively share information</w:t>
      </w:r>
      <w:r w:rsidR="005408A6" w:rsidRPr="00563E44">
        <w:rPr>
          <w:lang w:val="en-US"/>
        </w:rPr>
        <w:t>,</w:t>
      </w:r>
      <w:r w:rsidRPr="00563E44">
        <w:rPr>
          <w:lang w:val="en-US"/>
        </w:rPr>
        <w:t xml:space="preserve"> rather than </w:t>
      </w:r>
      <w:r w:rsidR="005408A6" w:rsidRPr="00563E44">
        <w:rPr>
          <w:lang w:val="en-US"/>
        </w:rPr>
        <w:t xml:space="preserve">just </w:t>
      </w:r>
      <w:r w:rsidRPr="00563E44">
        <w:rPr>
          <w:lang w:val="en-US"/>
        </w:rPr>
        <w:t xml:space="preserve">reaching out to agencies </w:t>
      </w:r>
      <w:r w:rsidR="005408A6" w:rsidRPr="00563E44">
        <w:rPr>
          <w:lang w:val="en-US"/>
        </w:rPr>
        <w:t xml:space="preserve">for assistance following </w:t>
      </w:r>
      <w:r w:rsidRPr="00563E44">
        <w:rPr>
          <w:lang w:val="en-US"/>
        </w:rPr>
        <w:t xml:space="preserve">a cyber incident. Fellows noted that personalized engagement between individuals in industry and government helps </w:t>
      </w:r>
      <w:r w:rsidR="002B15C4" w:rsidRPr="00563E44">
        <w:rPr>
          <w:lang w:val="en-US"/>
        </w:rPr>
        <w:t xml:space="preserve">build </w:t>
      </w:r>
      <w:r w:rsidRPr="00563E44">
        <w:rPr>
          <w:lang w:val="en-US"/>
        </w:rPr>
        <w:t>the kind of trust necessary for effective information sharing</w:t>
      </w:r>
      <w:r w:rsidR="002B15C4" w:rsidRPr="00563E44">
        <w:rPr>
          <w:lang w:val="en-US"/>
        </w:rPr>
        <w:t xml:space="preserve">, crediting </w:t>
      </w:r>
      <w:r w:rsidRPr="00563E44">
        <w:rPr>
          <w:lang w:val="en-US"/>
        </w:rPr>
        <w:t xml:space="preserve">the Fellowship with helping facilitate this. One </w:t>
      </w:r>
      <w:r w:rsidR="00EC2D6F">
        <w:rPr>
          <w:lang w:val="en-US"/>
        </w:rPr>
        <w:t>F</w:t>
      </w:r>
      <w:r w:rsidRPr="00563E44">
        <w:rPr>
          <w:lang w:val="en-US"/>
        </w:rPr>
        <w:t>ellow noted the strength of the relationship his company was building with the local Federal Bureau of Investigation (FBI) office. “Our company would not be working as closely with the FBI as we are right now if it wasn’t for the OT Defender Fellowship</w:t>
      </w:r>
      <w:r w:rsidR="002B15C4" w:rsidRPr="00563E44">
        <w:rPr>
          <w:lang w:val="en-US"/>
        </w:rPr>
        <w:t xml:space="preserve">,” he said. </w:t>
      </w:r>
      <w:r w:rsidRPr="00563E44">
        <w:rPr>
          <w:lang w:val="en-US"/>
        </w:rPr>
        <w:t xml:space="preserve">Throughout Cohort 2021, the FBI stressed that a primary goal of their engagement is to strengthen or, where needed, establish the relationship between the </w:t>
      </w:r>
      <w:r w:rsidR="00EC2D6F">
        <w:rPr>
          <w:lang w:val="en-US"/>
        </w:rPr>
        <w:t>F</w:t>
      </w:r>
      <w:r w:rsidRPr="00563E44">
        <w:rPr>
          <w:lang w:val="en-US"/>
        </w:rPr>
        <w:t>ellows and the cyber experts in the relevant Field Office. The Fellowship is beginning to deliver on this</w:t>
      </w:r>
      <w:r w:rsidR="008E07E1" w:rsidRPr="00563E44">
        <w:rPr>
          <w:lang w:val="en-US"/>
        </w:rPr>
        <w:t xml:space="preserve"> goal</w:t>
      </w:r>
      <w:r w:rsidRPr="00563E44">
        <w:rPr>
          <w:lang w:val="en-US"/>
        </w:rPr>
        <w:t xml:space="preserve">. </w:t>
      </w:r>
    </w:p>
    <w:p w14:paraId="09C4A37E" w14:textId="63C9535E" w:rsidR="00270395" w:rsidRPr="00563E44" w:rsidRDefault="00270395" w:rsidP="003D108C">
      <w:pPr>
        <w:pStyle w:val="Body"/>
        <w:rPr>
          <w:lang w:val="en-US"/>
        </w:rPr>
      </w:pPr>
      <w:r w:rsidRPr="00563E44">
        <w:rPr>
          <w:lang w:val="en-US"/>
        </w:rPr>
        <w:t xml:space="preserve">Cohort 2021 coincided with President Biden’s Industrial Control Systems (ICS) Cybersecurity Initiative. The </w:t>
      </w:r>
      <w:r w:rsidR="00E320EA" w:rsidRPr="00563E44">
        <w:rPr>
          <w:lang w:val="en-US"/>
        </w:rPr>
        <w:t>i</w:t>
      </w:r>
      <w:r w:rsidRPr="00563E44">
        <w:rPr>
          <w:lang w:val="en-US"/>
        </w:rPr>
        <w:t xml:space="preserve">nitiative started with the Electricity Subsector’s 100-Day Action Plan and next expanded to the </w:t>
      </w:r>
      <w:r w:rsidR="0072637D" w:rsidRPr="00563E44">
        <w:rPr>
          <w:lang w:val="en-US"/>
        </w:rPr>
        <w:t xml:space="preserve">Oil </w:t>
      </w:r>
      <w:r w:rsidRPr="00563E44">
        <w:rPr>
          <w:lang w:val="en-US"/>
        </w:rPr>
        <w:t xml:space="preserve">and </w:t>
      </w:r>
      <w:r w:rsidR="0072637D" w:rsidRPr="00563E44">
        <w:rPr>
          <w:lang w:val="en-US"/>
        </w:rPr>
        <w:t xml:space="preserve">Natural Gas </w:t>
      </w:r>
      <w:r w:rsidR="008E07E1" w:rsidRPr="00563E44">
        <w:rPr>
          <w:lang w:val="en-US"/>
        </w:rPr>
        <w:t>Subsector</w:t>
      </w:r>
      <w:r w:rsidRPr="00563E44">
        <w:rPr>
          <w:lang w:val="en-US"/>
        </w:rPr>
        <w:t>. Throughout the program, the Fellowship held roundtable discussions about the initiative and reflected on successes and challenges. Fellows commended the</w:t>
      </w:r>
      <w:r w:rsidR="004C0AB8" w:rsidRPr="00563E44">
        <w:rPr>
          <w:lang w:val="en-US"/>
        </w:rPr>
        <w:t xml:space="preserve"> program</w:t>
      </w:r>
      <w:r w:rsidR="00972349">
        <w:rPr>
          <w:lang w:val="en-US"/>
        </w:rPr>
        <w:t>’</w:t>
      </w:r>
      <w:r w:rsidR="004C0AB8" w:rsidRPr="00563E44">
        <w:rPr>
          <w:lang w:val="en-US"/>
        </w:rPr>
        <w:t>s</w:t>
      </w:r>
      <w:r w:rsidRPr="00563E44">
        <w:rPr>
          <w:lang w:val="en-US"/>
        </w:rPr>
        <w:t xml:space="preserve"> focus on ICS security and noted the Administration’s attention to the topic led to a </w:t>
      </w:r>
      <w:r w:rsidR="004C0AB8" w:rsidRPr="00563E44">
        <w:rPr>
          <w:lang w:val="en-US"/>
        </w:rPr>
        <w:t xml:space="preserve">similar </w:t>
      </w:r>
      <w:r w:rsidRPr="00563E44">
        <w:rPr>
          <w:lang w:val="en-US"/>
        </w:rPr>
        <w:t xml:space="preserve">increased focus by company leadership. </w:t>
      </w:r>
      <w:r w:rsidR="004C0AB8" w:rsidRPr="00563E44">
        <w:rPr>
          <w:lang w:val="en-US"/>
        </w:rPr>
        <w:t xml:space="preserve">However, </w:t>
      </w:r>
      <w:r w:rsidR="00EC2D6F">
        <w:rPr>
          <w:lang w:val="en-US"/>
        </w:rPr>
        <w:t>F</w:t>
      </w:r>
      <w:r w:rsidRPr="00563E44">
        <w:rPr>
          <w:lang w:val="en-US"/>
        </w:rPr>
        <w:t xml:space="preserve">ellows </w:t>
      </w:r>
      <w:r w:rsidR="004C0AB8" w:rsidRPr="00563E44">
        <w:rPr>
          <w:lang w:val="en-US"/>
        </w:rPr>
        <w:t xml:space="preserve">also </w:t>
      </w:r>
      <w:r w:rsidRPr="00563E44">
        <w:rPr>
          <w:lang w:val="en-US"/>
        </w:rPr>
        <w:t xml:space="preserve">expressed concern that consistent reference to the larger activity as “100-day plans” provides a misleading impression (particularly amongst audiences without as much relevant context, such as mainstream media and the general public) that efforts would be substantively </w:t>
      </w:r>
      <w:r w:rsidR="00C07C00" w:rsidRPr="00563E44">
        <w:rPr>
          <w:lang w:val="en-US"/>
        </w:rPr>
        <w:t>complete</w:t>
      </w:r>
      <w:r w:rsidR="00C07C00">
        <w:rPr>
          <w:lang w:val="en-US"/>
        </w:rPr>
        <w:t>d,</w:t>
      </w:r>
      <w:r w:rsidRPr="00563E44">
        <w:rPr>
          <w:lang w:val="en-US"/>
        </w:rPr>
        <w:t xml:space="preserve"> and risks mitigated by the end of the sprint. Instead, the effort is continually evolving, requiring persistence to improve resilience and apply mitigation efforts. </w:t>
      </w:r>
    </w:p>
    <w:p w14:paraId="1ADE5F9F" w14:textId="1B7240D2" w:rsidR="00270395" w:rsidRPr="00563E44" w:rsidRDefault="00270395" w:rsidP="003D108C">
      <w:pPr>
        <w:pStyle w:val="Body"/>
        <w:rPr>
          <w:lang w:val="en-US"/>
        </w:rPr>
      </w:pPr>
      <w:r w:rsidRPr="00563E44">
        <w:rPr>
          <w:lang w:val="en-US"/>
        </w:rPr>
        <w:t xml:space="preserve">Fellows expressed the desire to proactively participate in programs </w:t>
      </w:r>
      <w:r w:rsidR="008B7C1F" w:rsidRPr="00563E44">
        <w:rPr>
          <w:lang w:val="en-US"/>
        </w:rPr>
        <w:t xml:space="preserve">such as </w:t>
      </w:r>
      <w:r w:rsidRPr="00563E44">
        <w:rPr>
          <w:lang w:val="en-US"/>
        </w:rPr>
        <w:t xml:space="preserve">the ICS Cybersecurity Initiative and 100-day action plans. They also provided constructive criticism around the concern about practical data sharing and interoperability. For example, </w:t>
      </w:r>
      <w:r w:rsidR="00EC2D6F">
        <w:rPr>
          <w:lang w:val="en-US"/>
        </w:rPr>
        <w:t>F</w:t>
      </w:r>
      <w:r w:rsidRPr="00563E44">
        <w:rPr>
          <w:lang w:val="en-US"/>
        </w:rPr>
        <w:t>ellows worried that despite high-level assurances, sensor vendor selection and technical implementation details may make it challenging for companies that have purchased a competitor’s product to be able to fully participate.</w:t>
      </w:r>
    </w:p>
    <w:p w14:paraId="0C7C112B" w14:textId="5BECA4C9" w:rsidR="00270395" w:rsidRPr="00563E44" w:rsidRDefault="00270395" w:rsidP="003D108C">
      <w:pPr>
        <w:pStyle w:val="Body"/>
        <w:rPr>
          <w:lang w:val="en-US"/>
        </w:rPr>
      </w:pPr>
      <w:r w:rsidRPr="00563E44">
        <w:rPr>
          <w:b/>
          <w:bCs/>
          <w:lang w:val="en-US"/>
        </w:rPr>
        <w:t>Ongoing feedback loop</w:t>
      </w:r>
      <w:r w:rsidRPr="00563E44">
        <w:rPr>
          <w:lang w:val="en-US"/>
        </w:rPr>
        <w:t xml:space="preserve">: There was consensus across the group about the desire for consistent and sustained engagement with the U.S. government. The </w:t>
      </w:r>
      <w:r w:rsidR="00EC2D6F">
        <w:rPr>
          <w:lang w:val="en-US"/>
        </w:rPr>
        <w:t>F</w:t>
      </w:r>
      <w:r w:rsidRPr="00563E44">
        <w:rPr>
          <w:lang w:val="en-US"/>
        </w:rPr>
        <w:t>ellows discussed the value they could provide</w:t>
      </w:r>
      <w:r w:rsidR="0046701A" w:rsidRPr="00563E44">
        <w:rPr>
          <w:lang w:val="en-US"/>
        </w:rPr>
        <w:t xml:space="preserve">, </w:t>
      </w:r>
      <w:r w:rsidRPr="00563E44">
        <w:rPr>
          <w:lang w:val="en-US"/>
        </w:rPr>
        <w:t>represent</w:t>
      </w:r>
      <w:r w:rsidR="0046701A" w:rsidRPr="00563E44">
        <w:rPr>
          <w:lang w:val="en-US"/>
        </w:rPr>
        <w:t>ing</w:t>
      </w:r>
      <w:r w:rsidRPr="00563E44">
        <w:rPr>
          <w:lang w:val="en-US"/>
        </w:rPr>
        <w:t xml:space="preserve"> a broad cross</w:t>
      </w:r>
      <w:r w:rsidR="00D60F84" w:rsidRPr="00563E44">
        <w:rPr>
          <w:lang w:val="en-US"/>
        </w:rPr>
        <w:t>-</w:t>
      </w:r>
      <w:r w:rsidRPr="00563E44">
        <w:rPr>
          <w:lang w:val="en-US"/>
        </w:rPr>
        <w:t xml:space="preserve">section of the </w:t>
      </w:r>
      <w:r w:rsidR="0072637D" w:rsidRPr="00563E44">
        <w:rPr>
          <w:lang w:val="en-US"/>
        </w:rPr>
        <w:t xml:space="preserve">Energy Sector </w:t>
      </w:r>
      <w:r w:rsidRPr="00563E44">
        <w:rPr>
          <w:lang w:val="en-US"/>
        </w:rPr>
        <w:t>with diverse perspectives and experiences. As such</w:t>
      </w:r>
      <w:r w:rsidR="00D60F84" w:rsidRPr="00563E44">
        <w:rPr>
          <w:lang w:val="en-US"/>
        </w:rPr>
        <w:t>,</w:t>
      </w:r>
      <w:r w:rsidRPr="00563E44">
        <w:rPr>
          <w:lang w:val="en-US"/>
        </w:rPr>
        <w:t xml:space="preserve"> the </w:t>
      </w:r>
      <w:r w:rsidR="00EC2D6F">
        <w:rPr>
          <w:lang w:val="en-US"/>
        </w:rPr>
        <w:t>F</w:t>
      </w:r>
      <w:r w:rsidRPr="00563E44">
        <w:rPr>
          <w:lang w:val="en-US"/>
        </w:rPr>
        <w:t xml:space="preserve">ellows believe they could offer a valuable forum </w:t>
      </w:r>
      <w:r w:rsidR="00D60F84" w:rsidRPr="00563E44">
        <w:rPr>
          <w:lang w:val="en-US"/>
        </w:rPr>
        <w:t>where government could</w:t>
      </w:r>
      <w:r w:rsidRPr="00563E44">
        <w:rPr>
          <w:lang w:val="en-US"/>
        </w:rPr>
        <w:t xml:space="preserve"> receive feedback and input on policies, decisions, and issues </w:t>
      </w:r>
      <w:r w:rsidR="00D60F84" w:rsidRPr="00563E44">
        <w:rPr>
          <w:lang w:val="en-US"/>
        </w:rPr>
        <w:t>affecting</w:t>
      </w:r>
      <w:r w:rsidRPr="00563E44">
        <w:rPr>
          <w:lang w:val="en-US"/>
        </w:rPr>
        <w:t xml:space="preserve"> the </w:t>
      </w:r>
      <w:r w:rsidR="00C027B3">
        <w:rPr>
          <w:lang w:val="en-US"/>
        </w:rPr>
        <w:t>critical energy infrastructure</w:t>
      </w:r>
      <w:r w:rsidRPr="00563E44">
        <w:rPr>
          <w:lang w:val="en-US"/>
        </w:rPr>
        <w:t xml:space="preserve">. The </w:t>
      </w:r>
      <w:r w:rsidR="00EC2D6F">
        <w:rPr>
          <w:lang w:val="en-US"/>
        </w:rPr>
        <w:t>F</w:t>
      </w:r>
      <w:r w:rsidRPr="00563E44">
        <w:rPr>
          <w:lang w:val="en-US"/>
        </w:rPr>
        <w:t xml:space="preserve">ellows recommend DOE and its </w:t>
      </w:r>
      <w:r w:rsidRPr="00563E44">
        <w:rPr>
          <w:lang w:val="en-US"/>
        </w:rPr>
        <w:lastRenderedPageBreak/>
        <w:t xml:space="preserve">agency partners use current </w:t>
      </w:r>
      <w:r w:rsidR="00EC2D6F">
        <w:rPr>
          <w:lang w:val="en-US"/>
        </w:rPr>
        <w:t>F</w:t>
      </w:r>
      <w:r w:rsidRPr="00563E44">
        <w:rPr>
          <w:lang w:val="en-US"/>
        </w:rPr>
        <w:t xml:space="preserve">ellows and the Fellowship’s growing alumni network as a sounding board to receive direct, ‘in-the-weeds’ feedback without the requirement of a conversation driving toward consensus. </w:t>
      </w:r>
    </w:p>
    <w:p w14:paraId="714B6080" w14:textId="3465F775" w:rsidR="00270395" w:rsidRPr="00563E44" w:rsidRDefault="00270395" w:rsidP="003D108C">
      <w:pPr>
        <w:pStyle w:val="Body"/>
        <w:rPr>
          <w:lang w:val="en-US"/>
        </w:rPr>
      </w:pPr>
      <w:r w:rsidRPr="00563E44">
        <w:rPr>
          <w:b/>
          <w:bCs/>
          <w:lang w:val="en-US"/>
        </w:rPr>
        <w:t>Resources available to industry</w:t>
      </w:r>
      <w:r w:rsidRPr="00563E44">
        <w:rPr>
          <w:lang w:val="en-US"/>
        </w:rPr>
        <w:t xml:space="preserve">: Briefings with departments and agencies provided a greater understanding of the breadth of valuable programs, resources, and trainings available to </w:t>
      </w:r>
      <w:r w:rsidR="004921CA" w:rsidRPr="00563E44">
        <w:rPr>
          <w:lang w:val="en-US"/>
        </w:rPr>
        <w:t>asset-</w:t>
      </w:r>
      <w:r w:rsidRPr="00563E44">
        <w:rPr>
          <w:lang w:val="en-US"/>
        </w:rPr>
        <w:t xml:space="preserve">owners </w:t>
      </w:r>
      <w:r w:rsidR="00676221">
        <w:rPr>
          <w:lang w:val="en-US"/>
        </w:rPr>
        <w:t>of critical energy infrastructure and other critical infrastructures</w:t>
      </w:r>
      <w:r w:rsidRPr="00563E44">
        <w:rPr>
          <w:lang w:val="en-US"/>
        </w:rPr>
        <w:t xml:space="preserve">. One </w:t>
      </w:r>
      <w:r w:rsidR="00EC2D6F">
        <w:rPr>
          <w:lang w:val="en-US"/>
        </w:rPr>
        <w:t>F</w:t>
      </w:r>
      <w:r w:rsidRPr="00563E44">
        <w:rPr>
          <w:lang w:val="en-US"/>
        </w:rPr>
        <w:t xml:space="preserve">ellow commented, “This program provides a great overview of all of the programs available to critical infrastructure.” The </w:t>
      </w:r>
      <w:r w:rsidR="00EC2D6F">
        <w:rPr>
          <w:lang w:val="en-US"/>
        </w:rPr>
        <w:t>F</w:t>
      </w:r>
      <w:r w:rsidRPr="00563E44">
        <w:rPr>
          <w:lang w:val="en-US"/>
        </w:rPr>
        <w:t>ellows encouraged OTDF program staff and interagency partners to make this even more seamless by incorporating “how to apply</w:t>
      </w:r>
      <w:r w:rsidR="004921CA" w:rsidRPr="00563E44">
        <w:rPr>
          <w:lang w:val="en-US"/>
        </w:rPr>
        <w:t xml:space="preserve"> </w:t>
      </w:r>
      <w:r w:rsidRPr="00563E44">
        <w:rPr>
          <w:lang w:val="en-US"/>
        </w:rPr>
        <w:t>/</w:t>
      </w:r>
      <w:r w:rsidR="004921CA" w:rsidRPr="00563E44">
        <w:rPr>
          <w:lang w:val="en-US"/>
        </w:rPr>
        <w:t xml:space="preserve"> </w:t>
      </w:r>
      <w:r w:rsidRPr="00563E44">
        <w:rPr>
          <w:lang w:val="en-US"/>
        </w:rPr>
        <w:t>joi</w:t>
      </w:r>
      <w:r w:rsidR="004921CA" w:rsidRPr="00563E44">
        <w:rPr>
          <w:lang w:val="en-US"/>
        </w:rPr>
        <w:t xml:space="preserve">n </w:t>
      </w:r>
      <w:r w:rsidRPr="00563E44">
        <w:rPr>
          <w:lang w:val="en-US"/>
        </w:rPr>
        <w:t>/</w:t>
      </w:r>
      <w:r w:rsidR="004921CA" w:rsidRPr="00563E44">
        <w:rPr>
          <w:lang w:val="en-US"/>
        </w:rPr>
        <w:t xml:space="preserve"> </w:t>
      </w:r>
      <w:r w:rsidRPr="00563E44">
        <w:rPr>
          <w:lang w:val="en-US"/>
        </w:rPr>
        <w:t xml:space="preserve">participate” at the end of each briefing along with a frank assessment of what participants can expect to gain and what they will be required to do. They also reflected it can be challenging for security managers to ensure their companies are taking full advantage of the </w:t>
      </w:r>
      <w:r w:rsidR="00C07C00" w:rsidRPr="00563E44">
        <w:rPr>
          <w:lang w:val="en-US"/>
        </w:rPr>
        <w:t>ever evolving</w:t>
      </w:r>
      <w:r w:rsidRPr="00563E44">
        <w:rPr>
          <w:lang w:val="en-US"/>
        </w:rPr>
        <w:t xml:space="preserve"> and expanding opportunities. There is a fear that companies are missing out on timely opportunities because they do not know what </w:t>
      </w:r>
      <w:r w:rsidR="00A84CA8" w:rsidRPr="00563E44">
        <w:rPr>
          <w:lang w:val="en-US"/>
        </w:rPr>
        <w:t xml:space="preserve">resources are </w:t>
      </w:r>
      <w:r w:rsidRPr="00563E44">
        <w:rPr>
          <w:lang w:val="en-US"/>
        </w:rPr>
        <w:t xml:space="preserve">available. The </w:t>
      </w:r>
      <w:r w:rsidR="00EC2D6F">
        <w:rPr>
          <w:lang w:val="en-US"/>
        </w:rPr>
        <w:t>F</w:t>
      </w:r>
      <w:r w:rsidRPr="00563E44">
        <w:rPr>
          <w:lang w:val="en-US"/>
        </w:rPr>
        <w:t xml:space="preserve">ellows are seeking consolidated lists of resources </w:t>
      </w:r>
      <w:r w:rsidR="00A84CA8" w:rsidRPr="00563E44">
        <w:rPr>
          <w:lang w:val="en-US"/>
        </w:rPr>
        <w:t xml:space="preserve">such as </w:t>
      </w:r>
      <w:r w:rsidRPr="00563E44">
        <w:rPr>
          <w:lang w:val="en-US"/>
        </w:rPr>
        <w:t>the “U.S. Department of Homeland Security’s Cybersecurity &amp; Infrastructure Security Agency (CISA) Services Catalogue</w:t>
      </w:r>
      <w:r w:rsidR="00A84CA8" w:rsidRPr="00563E44">
        <w:rPr>
          <w:lang w:val="en-US"/>
        </w:rPr>
        <w:t>,</w:t>
      </w:r>
      <w:r w:rsidRPr="00563E44">
        <w:rPr>
          <w:lang w:val="en-US"/>
        </w:rPr>
        <w:t>”</w:t>
      </w:r>
      <w:r w:rsidRPr="00563E44">
        <w:rPr>
          <w:rStyle w:val="FootnoteReference"/>
          <w:rFonts w:cstheme="minorHAnsi"/>
          <w:lang w:val="en-US"/>
        </w:rPr>
        <w:footnoteReference w:id="2"/>
      </w:r>
      <w:r w:rsidRPr="00563E44">
        <w:rPr>
          <w:lang w:val="en-US"/>
        </w:rPr>
        <w:t xml:space="preserve"> and encouraged the DOE to put together a similar product that offers a “one-stop-shop” listing </w:t>
      </w:r>
      <w:r w:rsidR="00A84CA8" w:rsidRPr="00563E44">
        <w:rPr>
          <w:lang w:val="en-US"/>
        </w:rPr>
        <w:t xml:space="preserve">of </w:t>
      </w:r>
      <w:r w:rsidRPr="00563E44">
        <w:rPr>
          <w:lang w:val="en-US"/>
        </w:rPr>
        <w:t xml:space="preserve">all programs and resources. The </w:t>
      </w:r>
      <w:r w:rsidR="00EC2D6F">
        <w:rPr>
          <w:lang w:val="en-US"/>
        </w:rPr>
        <w:t>F</w:t>
      </w:r>
      <w:r w:rsidRPr="00563E44">
        <w:rPr>
          <w:lang w:val="en-US"/>
        </w:rPr>
        <w:t xml:space="preserve">ellows want one list of all programs across the entire U.S. government but recognize each department and agency is likely best equipped to create only its own program offering list. </w:t>
      </w:r>
    </w:p>
    <w:p w14:paraId="757BCF6A" w14:textId="661FB772" w:rsidR="00270395" w:rsidRPr="00563E44" w:rsidRDefault="00270395" w:rsidP="003D108C">
      <w:pPr>
        <w:pStyle w:val="Body"/>
        <w:rPr>
          <w:lang w:val="en-US"/>
        </w:rPr>
      </w:pPr>
      <w:r w:rsidRPr="00563E44">
        <w:rPr>
          <w:b/>
          <w:bCs/>
          <w:lang w:val="en-US"/>
        </w:rPr>
        <w:t>Peer-to-peer sharing</w:t>
      </w:r>
      <w:r w:rsidRPr="00563E44">
        <w:rPr>
          <w:lang w:val="en-US"/>
        </w:rPr>
        <w:t xml:space="preserve">: During the program, </w:t>
      </w:r>
      <w:r w:rsidR="00C23352">
        <w:rPr>
          <w:lang w:val="en-US"/>
        </w:rPr>
        <w:t>F</w:t>
      </w:r>
      <w:r w:rsidRPr="00563E44">
        <w:rPr>
          <w:lang w:val="en-US"/>
        </w:rPr>
        <w:t>ellows not only learned from government experts but also from their peers</w:t>
      </w:r>
      <w:r w:rsidR="00AB412B" w:rsidRPr="00563E44">
        <w:rPr>
          <w:lang w:val="en-US"/>
        </w:rPr>
        <w:t>. Fellows learned</w:t>
      </w:r>
      <w:r w:rsidRPr="00563E44">
        <w:rPr>
          <w:lang w:val="en-US"/>
        </w:rPr>
        <w:t xml:space="preserve"> about everything from how to address threats to how to communicate the importance of </w:t>
      </w:r>
      <w:r w:rsidR="007D3D1C" w:rsidRPr="00563E44">
        <w:rPr>
          <w:lang w:val="en-US"/>
        </w:rPr>
        <w:t>OT</w:t>
      </w:r>
      <w:r w:rsidRPr="00563E44">
        <w:rPr>
          <w:lang w:val="en-US"/>
        </w:rPr>
        <w:t xml:space="preserve"> security to executives. The </w:t>
      </w:r>
      <w:r w:rsidR="00C23352">
        <w:rPr>
          <w:lang w:val="en-US"/>
        </w:rPr>
        <w:t>F</w:t>
      </w:r>
      <w:r w:rsidRPr="00563E44">
        <w:rPr>
          <w:lang w:val="en-US"/>
        </w:rPr>
        <w:t xml:space="preserve">ellows shared best practices on supply chain and vendor security, the deployment of cybersecurity tools in </w:t>
      </w:r>
      <w:r w:rsidR="007D3D1C" w:rsidRPr="00563E44">
        <w:rPr>
          <w:lang w:val="en-US"/>
        </w:rPr>
        <w:t>OT</w:t>
      </w:r>
      <w:r w:rsidRPr="00563E44">
        <w:rPr>
          <w:lang w:val="en-US"/>
        </w:rPr>
        <w:t xml:space="preserve"> environments, and incident response. They also volunteered to lead discussions among themselves to share lessons learned</w:t>
      </w:r>
      <w:r w:rsidR="00414507" w:rsidRPr="00563E44">
        <w:rPr>
          <w:lang w:val="en-US"/>
        </w:rPr>
        <w:t>—</w:t>
      </w:r>
      <w:r w:rsidRPr="00563E44">
        <w:rPr>
          <w:lang w:val="en-US"/>
        </w:rPr>
        <w:t xml:space="preserve">an idea the program staff is implementing in follow-on cohorts. They applauded the collaborative environment of the program, with one </w:t>
      </w:r>
      <w:r w:rsidR="00C23352">
        <w:rPr>
          <w:lang w:val="en-US"/>
        </w:rPr>
        <w:t>F</w:t>
      </w:r>
      <w:r w:rsidRPr="00563E44">
        <w:rPr>
          <w:lang w:val="en-US"/>
        </w:rPr>
        <w:t>ellow commenting, “The deep thinking and safe group space create a good environment for leaders to talk</w:t>
      </w:r>
      <w:r w:rsidR="00635B68" w:rsidRPr="00563E44">
        <w:rPr>
          <w:lang w:val="en-US"/>
        </w:rPr>
        <w:t>,</w:t>
      </w:r>
      <w:r w:rsidRPr="00563E44">
        <w:rPr>
          <w:lang w:val="en-US"/>
        </w:rPr>
        <w:t xml:space="preserve"> and the more experienced to help the less experienced.”</w:t>
      </w:r>
    </w:p>
    <w:p w14:paraId="54BC3E8E" w14:textId="1D42B1B6" w:rsidR="00270395" w:rsidRPr="00563E44" w:rsidRDefault="00270395" w:rsidP="003D108C">
      <w:pPr>
        <w:pStyle w:val="Body"/>
        <w:rPr>
          <w:lang w:val="en-US"/>
        </w:rPr>
      </w:pPr>
      <w:r w:rsidRPr="00563E44">
        <w:rPr>
          <w:lang w:val="en-US"/>
        </w:rPr>
        <w:t xml:space="preserve">The program staff was also heartened to learn </w:t>
      </w:r>
      <w:r w:rsidR="00635B68" w:rsidRPr="00563E44">
        <w:rPr>
          <w:lang w:val="en-US"/>
        </w:rPr>
        <w:t xml:space="preserve">the </w:t>
      </w:r>
      <w:r w:rsidR="00C23352">
        <w:rPr>
          <w:lang w:val="en-US"/>
        </w:rPr>
        <w:t>F</w:t>
      </w:r>
      <w:r w:rsidR="00635B68" w:rsidRPr="00563E44">
        <w:rPr>
          <w:lang w:val="en-US"/>
        </w:rPr>
        <w:t xml:space="preserve">ellows went to dinner together nearly every night </w:t>
      </w:r>
      <w:r w:rsidRPr="00563E44">
        <w:rPr>
          <w:lang w:val="en-US"/>
        </w:rPr>
        <w:t xml:space="preserve">during </w:t>
      </w:r>
      <w:r w:rsidR="00B21842" w:rsidRPr="00563E44">
        <w:rPr>
          <w:lang w:val="en-US"/>
        </w:rPr>
        <w:t xml:space="preserve">Sessions </w:t>
      </w:r>
      <w:r w:rsidRPr="00563E44">
        <w:rPr>
          <w:lang w:val="en-US"/>
        </w:rPr>
        <w:t xml:space="preserve">3 and 4, sharing stories and experiences. Spontaneous discussions in informal settings are a desirable outcome, where the </w:t>
      </w:r>
      <w:r w:rsidR="00C23352">
        <w:rPr>
          <w:lang w:val="en-US"/>
        </w:rPr>
        <w:t>F</w:t>
      </w:r>
      <w:r w:rsidRPr="00563E44">
        <w:rPr>
          <w:lang w:val="en-US"/>
        </w:rPr>
        <w:t xml:space="preserve">ellows can build trust and share information authentically and organically. During Cohort 2021, </w:t>
      </w:r>
      <w:r w:rsidR="00B21842" w:rsidRPr="00563E44">
        <w:rPr>
          <w:lang w:val="en-US"/>
        </w:rPr>
        <w:t xml:space="preserve">Session </w:t>
      </w:r>
      <w:r w:rsidRPr="00563E44">
        <w:rPr>
          <w:lang w:val="en-US"/>
        </w:rPr>
        <w:t xml:space="preserve">3 was the first in-person session because of COVID-19, and thus some of the interpersonal relationship building occurred late in the year. That said, the </w:t>
      </w:r>
      <w:r w:rsidR="00C23352">
        <w:rPr>
          <w:lang w:val="en-US"/>
        </w:rPr>
        <w:t>F</w:t>
      </w:r>
      <w:r w:rsidRPr="00563E44">
        <w:rPr>
          <w:lang w:val="en-US"/>
        </w:rPr>
        <w:t xml:space="preserve">ellows all emphasized the importance of relationship building and maintenance aspect of the </w:t>
      </w:r>
      <w:r w:rsidR="009C45E6" w:rsidRPr="00563E44">
        <w:rPr>
          <w:lang w:val="en-US"/>
        </w:rPr>
        <w:t>F</w:t>
      </w:r>
      <w:r w:rsidRPr="00563E44">
        <w:rPr>
          <w:lang w:val="en-US"/>
        </w:rPr>
        <w:t xml:space="preserve">ellowship. For future cohorts, the program staff is continuing to encourage this informal relationship building. </w:t>
      </w:r>
    </w:p>
    <w:p w14:paraId="7EA56229" w14:textId="77777777" w:rsidR="00CF699E" w:rsidRPr="00563E44" w:rsidRDefault="00CF699E">
      <w:pPr>
        <w:spacing w:before="0" w:after="0"/>
        <w:ind w:left="0"/>
        <w:jc w:val="left"/>
        <w:rPr>
          <w:rFonts w:ascii="Franklin Gothic Medium" w:eastAsia="Arial Unicode MS" w:hAnsi="Franklin Gothic Medium" w:cs="Arial"/>
          <w:bCs/>
          <w:noProof/>
          <w:color w:val="33669A"/>
          <w:kern w:val="36"/>
          <w:sz w:val="40"/>
          <w:szCs w:val="40"/>
        </w:rPr>
      </w:pPr>
      <w:r w:rsidRPr="00563E44">
        <w:rPr>
          <w:sz w:val="40"/>
        </w:rPr>
        <w:br w:type="page"/>
      </w:r>
    </w:p>
    <w:p w14:paraId="2CA00DFC" w14:textId="7501554F" w:rsidR="00270395" w:rsidRPr="00563E44" w:rsidRDefault="00270395" w:rsidP="00F743A0">
      <w:pPr>
        <w:pStyle w:val="Heading1"/>
      </w:pPr>
      <w:r w:rsidRPr="00563E44">
        <w:lastRenderedPageBreak/>
        <w:t xml:space="preserve">Areas </w:t>
      </w:r>
      <w:r w:rsidR="00092E28" w:rsidRPr="00563E44">
        <w:t xml:space="preserve">for </w:t>
      </w:r>
      <w:r w:rsidRPr="00563E44">
        <w:t>Continued Growth</w:t>
      </w:r>
    </w:p>
    <w:p w14:paraId="632D26DF" w14:textId="393B8B84" w:rsidR="00270395" w:rsidRPr="00563E44" w:rsidRDefault="00270395" w:rsidP="00CF699E">
      <w:pPr>
        <w:pStyle w:val="Body"/>
        <w:rPr>
          <w:lang w:val="en-US"/>
        </w:rPr>
      </w:pPr>
      <w:r w:rsidRPr="00563E44">
        <w:rPr>
          <w:b/>
          <w:bCs/>
          <w:lang w:val="en-US"/>
        </w:rPr>
        <w:t xml:space="preserve">Single entry point into the </w:t>
      </w:r>
      <w:r w:rsidR="008A5974" w:rsidRPr="00563E44">
        <w:rPr>
          <w:b/>
          <w:bCs/>
          <w:lang w:val="en-US"/>
        </w:rPr>
        <w:t xml:space="preserve">U.S. </w:t>
      </w:r>
      <w:r w:rsidR="00080E9D" w:rsidRPr="00563E44">
        <w:rPr>
          <w:b/>
          <w:bCs/>
          <w:lang w:val="en-US"/>
        </w:rPr>
        <w:t>government</w:t>
      </w:r>
      <w:r w:rsidRPr="00563E44">
        <w:rPr>
          <w:lang w:val="en-US"/>
        </w:rPr>
        <w:t xml:space="preserve">: </w:t>
      </w:r>
      <w:r w:rsidR="00683254">
        <w:rPr>
          <w:lang w:val="en-US"/>
        </w:rPr>
        <w:t>Critical energy infrastructure</w:t>
      </w:r>
      <w:r w:rsidR="00260A8F" w:rsidRPr="00563E44">
        <w:rPr>
          <w:lang w:val="en-US"/>
        </w:rPr>
        <w:t xml:space="preserve"> </w:t>
      </w:r>
      <w:r w:rsidRPr="00563E44">
        <w:rPr>
          <w:lang w:val="en-US"/>
        </w:rPr>
        <w:t>asset</w:t>
      </w:r>
      <w:r w:rsidR="00D77B13" w:rsidRPr="00563E44">
        <w:rPr>
          <w:lang w:val="en-US"/>
        </w:rPr>
        <w:t>-</w:t>
      </w:r>
      <w:r w:rsidRPr="00563E44">
        <w:rPr>
          <w:lang w:val="en-US"/>
        </w:rPr>
        <w:t xml:space="preserve">owners want a </w:t>
      </w:r>
      <w:r w:rsidR="00C07C00" w:rsidRPr="00563E44">
        <w:rPr>
          <w:lang w:val="en-US"/>
        </w:rPr>
        <w:t>single-entry</w:t>
      </w:r>
      <w:r w:rsidRPr="00563E44">
        <w:rPr>
          <w:lang w:val="en-US"/>
        </w:rPr>
        <w:t xml:space="preserve"> point to access all relevant U.S. government departments and agencies. During an incident, a company has fixed resources (time and personnel) to make notifications and respond to inquiries to ensure every external organization has received the information it requires or requests. Asset</w:t>
      </w:r>
      <w:r w:rsidR="00D77B13" w:rsidRPr="00563E44">
        <w:rPr>
          <w:lang w:val="en-US"/>
        </w:rPr>
        <w:t>-</w:t>
      </w:r>
      <w:r w:rsidRPr="00563E44">
        <w:rPr>
          <w:lang w:val="en-US"/>
        </w:rPr>
        <w:t>owners want to be able to make “one phone call” and know the information will be shared with other relevant government agencies. This is as true in non-crisis situations as it is during incidents. Asset</w:t>
      </w:r>
      <w:r w:rsidR="00D77B13" w:rsidRPr="00563E44">
        <w:rPr>
          <w:lang w:val="en-US"/>
        </w:rPr>
        <w:t>-</w:t>
      </w:r>
      <w:r w:rsidRPr="00563E44">
        <w:rPr>
          <w:lang w:val="en-US"/>
        </w:rPr>
        <w:t>owners want to be able to voluntarily provide information</w:t>
      </w:r>
      <w:r w:rsidR="00DA0BA8" w:rsidRPr="00563E44">
        <w:rPr>
          <w:lang w:val="en-US"/>
        </w:rPr>
        <w:t>—</w:t>
      </w:r>
      <w:r w:rsidRPr="00563E44">
        <w:rPr>
          <w:lang w:val="en-US"/>
        </w:rPr>
        <w:t>once and in a single format</w:t>
      </w:r>
      <w:r w:rsidR="00DA0BA8" w:rsidRPr="00563E44">
        <w:rPr>
          <w:lang w:val="en-US"/>
        </w:rPr>
        <w:t>—</w:t>
      </w:r>
      <w:r w:rsidRPr="00563E44">
        <w:rPr>
          <w:lang w:val="en-US"/>
        </w:rPr>
        <w:t xml:space="preserve">and have the confidence </w:t>
      </w:r>
      <w:r w:rsidR="00DA0BA8" w:rsidRPr="00563E44">
        <w:rPr>
          <w:lang w:val="en-US"/>
        </w:rPr>
        <w:t>this</w:t>
      </w:r>
      <w:r w:rsidRPr="00563E44">
        <w:rPr>
          <w:lang w:val="en-US"/>
        </w:rPr>
        <w:t xml:space="preserve"> information is dispersed to all necessary recipients. The </w:t>
      </w:r>
      <w:r w:rsidR="00C23352">
        <w:rPr>
          <w:lang w:val="en-US"/>
        </w:rPr>
        <w:t>F</w:t>
      </w:r>
      <w:r w:rsidRPr="00563E44">
        <w:rPr>
          <w:lang w:val="en-US"/>
        </w:rPr>
        <w:t xml:space="preserve">ellows expressed frustration with previous interactions with government partners </w:t>
      </w:r>
      <w:r w:rsidR="00DA0BA8" w:rsidRPr="00563E44">
        <w:rPr>
          <w:lang w:val="en-US"/>
        </w:rPr>
        <w:t>(</w:t>
      </w:r>
      <w:r w:rsidRPr="00563E44">
        <w:rPr>
          <w:lang w:val="en-US"/>
        </w:rPr>
        <w:t>both during cyber incidents and during proactive information sharing</w:t>
      </w:r>
      <w:r w:rsidR="00DA0BA8" w:rsidRPr="00563E44">
        <w:rPr>
          <w:lang w:val="en-US"/>
        </w:rPr>
        <w:t>)</w:t>
      </w:r>
      <w:r w:rsidRPr="00563E44">
        <w:rPr>
          <w:lang w:val="en-US"/>
        </w:rPr>
        <w:t xml:space="preserve"> when multiple agencies would ask for the same information from the company rather than sharing it with each other. </w:t>
      </w:r>
    </w:p>
    <w:p w14:paraId="6A01BF6C" w14:textId="3F32A8EE" w:rsidR="00270395" w:rsidRPr="00563E44" w:rsidRDefault="00270395" w:rsidP="00CF699E">
      <w:pPr>
        <w:pStyle w:val="Body"/>
        <w:rPr>
          <w:lang w:val="en-US"/>
        </w:rPr>
      </w:pPr>
      <w:r w:rsidRPr="00563E44">
        <w:rPr>
          <w:lang w:val="en-US"/>
        </w:rPr>
        <w:t xml:space="preserve">During engagements with departments and agencies, </w:t>
      </w:r>
      <w:r w:rsidR="00C23352">
        <w:rPr>
          <w:lang w:val="en-US"/>
        </w:rPr>
        <w:t>F</w:t>
      </w:r>
      <w:r w:rsidRPr="00563E44">
        <w:rPr>
          <w:lang w:val="en-US"/>
        </w:rPr>
        <w:t xml:space="preserve">ellows consistently asked, “If I have an incident, who should I call first?” Government respondents predictably explained why contacting their own agency was the best first step. This was particularly, although not uniquely, prevalent during conversations with FBI and CISA representatives. Fellows also recognized the unique role the DOE as the Sector Risk Management Agency (SRMA) can play as the government lead during a crisis response because of its unique knowledge and long-term relationship with companies. One </w:t>
      </w:r>
      <w:r w:rsidR="00C23352">
        <w:rPr>
          <w:lang w:val="en-US"/>
        </w:rPr>
        <w:t>F</w:t>
      </w:r>
      <w:r w:rsidRPr="00563E44">
        <w:rPr>
          <w:lang w:val="en-US"/>
        </w:rPr>
        <w:t>ellow noted the impact the Fellowship had on his company’s incident response plans</w:t>
      </w:r>
      <w:r w:rsidR="00DA0BA8" w:rsidRPr="00563E44">
        <w:rPr>
          <w:lang w:val="en-US"/>
        </w:rPr>
        <w:t xml:space="preserve">, saying, </w:t>
      </w:r>
      <w:r w:rsidRPr="00563E44">
        <w:rPr>
          <w:lang w:val="en-US"/>
        </w:rPr>
        <w:t xml:space="preserve">“The discussions with my peers about their interactions with agencies during an incident have led me to refine and modify my incident response plans.” Another </w:t>
      </w:r>
      <w:r w:rsidR="00C23352">
        <w:rPr>
          <w:lang w:val="en-US"/>
        </w:rPr>
        <w:t>F</w:t>
      </w:r>
      <w:r w:rsidRPr="00563E44">
        <w:rPr>
          <w:lang w:val="en-US"/>
        </w:rPr>
        <w:t>ellow noted the importance of coordination and collaboration between sector risk management agencies</w:t>
      </w:r>
      <w:r w:rsidR="00DA0BA8" w:rsidRPr="00563E44">
        <w:rPr>
          <w:lang w:val="en-US"/>
        </w:rPr>
        <w:t>,</w:t>
      </w:r>
      <w:r w:rsidRPr="00563E44">
        <w:rPr>
          <w:lang w:val="en-US"/>
        </w:rPr>
        <w:t xml:space="preserve"> particularly as it relates to subsectors that may interact with another SRMA in addition to</w:t>
      </w:r>
      <w:r w:rsidR="00DA0BA8" w:rsidRPr="00563E44">
        <w:rPr>
          <w:lang w:val="en-US"/>
        </w:rPr>
        <w:t>,</w:t>
      </w:r>
      <w:r w:rsidRPr="00563E44">
        <w:rPr>
          <w:lang w:val="en-US"/>
        </w:rPr>
        <w:t xml:space="preserve"> or instead of</w:t>
      </w:r>
      <w:r w:rsidR="00DA0BA8" w:rsidRPr="00563E44">
        <w:rPr>
          <w:lang w:val="en-US"/>
        </w:rPr>
        <w:t>,</w:t>
      </w:r>
      <w:r w:rsidRPr="00563E44">
        <w:rPr>
          <w:lang w:val="en-US"/>
        </w:rPr>
        <w:t xml:space="preserve"> DOE. This collaboration is also important where two or more critical infrastructures meet. </w:t>
      </w:r>
    </w:p>
    <w:p w14:paraId="4B9E77B4" w14:textId="31F5E533" w:rsidR="00270395" w:rsidRPr="00563E44" w:rsidRDefault="00270395" w:rsidP="00CF699E">
      <w:pPr>
        <w:pStyle w:val="Body"/>
        <w:rPr>
          <w:lang w:val="en-US"/>
        </w:rPr>
      </w:pPr>
      <w:r w:rsidRPr="00563E44">
        <w:rPr>
          <w:lang w:val="en-US"/>
        </w:rPr>
        <w:t xml:space="preserve">During a roundtable discussion, the </w:t>
      </w:r>
      <w:r w:rsidR="00C23352">
        <w:rPr>
          <w:lang w:val="en-US"/>
        </w:rPr>
        <w:t>F</w:t>
      </w:r>
      <w:r w:rsidRPr="00563E44">
        <w:rPr>
          <w:lang w:val="en-US"/>
        </w:rPr>
        <w:t>ellows articulated their desired end state is a “Cyber 911 dispatch” in which critical infrastructure asset</w:t>
      </w:r>
      <w:r w:rsidR="00D77B13" w:rsidRPr="00563E44">
        <w:rPr>
          <w:lang w:val="en-US"/>
        </w:rPr>
        <w:t>-</w:t>
      </w:r>
      <w:r w:rsidRPr="00563E44">
        <w:rPr>
          <w:lang w:val="en-US"/>
        </w:rPr>
        <w:t xml:space="preserve">owners call a single office that is able to quickly identify </w:t>
      </w:r>
      <w:r w:rsidR="0045597E" w:rsidRPr="00563E44">
        <w:rPr>
          <w:lang w:val="en-US"/>
        </w:rPr>
        <w:t xml:space="preserve">those available </w:t>
      </w:r>
      <w:r w:rsidRPr="00563E44">
        <w:rPr>
          <w:lang w:val="en-US"/>
        </w:rPr>
        <w:t>federal, state, and local resources</w:t>
      </w:r>
      <w:r w:rsidR="0045597E" w:rsidRPr="00563E44">
        <w:rPr>
          <w:lang w:val="en-US"/>
        </w:rPr>
        <w:t xml:space="preserve"> that are ready to assist</w:t>
      </w:r>
      <w:r w:rsidRPr="00563E44">
        <w:rPr>
          <w:lang w:val="en-US"/>
        </w:rPr>
        <w:t xml:space="preserve">. While </w:t>
      </w:r>
      <w:r w:rsidR="003C4410" w:rsidRPr="00563E44">
        <w:rPr>
          <w:lang w:val="en-US"/>
        </w:rPr>
        <w:t xml:space="preserve">the </w:t>
      </w:r>
      <w:r w:rsidRPr="00563E44">
        <w:rPr>
          <w:lang w:val="en-US"/>
        </w:rPr>
        <w:t xml:space="preserve">FBI is likely to assert </w:t>
      </w:r>
      <w:proofErr w:type="spellStart"/>
      <w:r w:rsidRPr="00563E44">
        <w:rPr>
          <w:lang w:val="en-US"/>
        </w:rPr>
        <w:t>CyWatch</w:t>
      </w:r>
      <w:proofErr w:type="spellEnd"/>
      <w:r w:rsidRPr="00563E44">
        <w:rPr>
          <w:lang w:val="en-US"/>
        </w:rPr>
        <w:t xml:space="preserve"> serves this purpose, the </w:t>
      </w:r>
      <w:r w:rsidR="00C23352">
        <w:rPr>
          <w:lang w:val="en-US"/>
        </w:rPr>
        <w:t>F</w:t>
      </w:r>
      <w:r w:rsidRPr="00563E44">
        <w:rPr>
          <w:lang w:val="en-US"/>
        </w:rPr>
        <w:t xml:space="preserve">ellows articulated that in their experience, in practice </w:t>
      </w:r>
      <w:proofErr w:type="spellStart"/>
      <w:r w:rsidRPr="00563E44">
        <w:rPr>
          <w:lang w:val="en-US"/>
        </w:rPr>
        <w:t>CyWatch</w:t>
      </w:r>
      <w:proofErr w:type="spellEnd"/>
      <w:r w:rsidRPr="00563E44">
        <w:rPr>
          <w:lang w:val="en-US"/>
        </w:rPr>
        <w:t xml:space="preserve"> does not (currently) have the necessary visibility into the supporting resources at other federal agencies</w:t>
      </w:r>
      <w:r w:rsidR="003C4410" w:rsidRPr="00563E44">
        <w:rPr>
          <w:lang w:val="en-US"/>
        </w:rPr>
        <w:t>,</w:t>
      </w:r>
      <w:r w:rsidRPr="00563E44">
        <w:rPr>
          <w:lang w:val="en-US"/>
        </w:rPr>
        <w:t xml:space="preserve"> let alone state and local resources. </w:t>
      </w:r>
    </w:p>
    <w:p w14:paraId="060C374B" w14:textId="017EBAE7" w:rsidR="00270395" w:rsidRPr="00563E44" w:rsidRDefault="00270395" w:rsidP="00CF699E">
      <w:pPr>
        <w:pStyle w:val="Body"/>
        <w:rPr>
          <w:lang w:val="en-US"/>
        </w:rPr>
      </w:pPr>
      <w:r w:rsidRPr="00563E44">
        <w:rPr>
          <w:b/>
          <w:bCs/>
          <w:lang w:val="en-US"/>
        </w:rPr>
        <w:t>Expectations of Industry</w:t>
      </w:r>
      <w:r w:rsidR="00B3044C" w:rsidRPr="00563E44">
        <w:rPr>
          <w:b/>
          <w:bCs/>
          <w:lang w:val="en-US"/>
        </w:rPr>
        <w:t xml:space="preserve"> </w:t>
      </w:r>
      <w:r w:rsidRPr="00563E44">
        <w:rPr>
          <w:b/>
          <w:bCs/>
          <w:lang w:val="en-US"/>
        </w:rPr>
        <w:t>/</w:t>
      </w:r>
      <w:r w:rsidR="00B3044C" w:rsidRPr="00563E44">
        <w:rPr>
          <w:b/>
          <w:bCs/>
          <w:lang w:val="en-US"/>
        </w:rPr>
        <w:t xml:space="preserve"> </w:t>
      </w:r>
      <w:r w:rsidRPr="00563E44">
        <w:rPr>
          <w:b/>
          <w:bCs/>
          <w:lang w:val="en-US"/>
        </w:rPr>
        <w:t>Government Capabilities</w:t>
      </w:r>
      <w:r w:rsidRPr="00563E44">
        <w:rPr>
          <w:lang w:val="en-US"/>
        </w:rPr>
        <w:t xml:space="preserve">: The </w:t>
      </w:r>
      <w:r w:rsidR="00C23352">
        <w:rPr>
          <w:lang w:val="en-US"/>
        </w:rPr>
        <w:t>F</w:t>
      </w:r>
      <w:r w:rsidRPr="00563E44">
        <w:rPr>
          <w:lang w:val="en-US"/>
        </w:rPr>
        <w:t>ellows felt th</w:t>
      </w:r>
      <w:r w:rsidR="006671E8" w:rsidRPr="00563E44">
        <w:rPr>
          <w:lang w:val="en-US"/>
        </w:rPr>
        <w:t>e</w:t>
      </w:r>
      <w:r w:rsidRPr="00563E44">
        <w:rPr>
          <w:lang w:val="en-US"/>
        </w:rPr>
        <w:t xml:space="preserve"> government at times has unrealistic expectations of the capabilities and knowledge </w:t>
      </w:r>
      <w:r w:rsidR="006671E8" w:rsidRPr="00563E44">
        <w:rPr>
          <w:lang w:val="en-US"/>
        </w:rPr>
        <w:t>of indust</w:t>
      </w:r>
      <w:r w:rsidR="00EE217F">
        <w:rPr>
          <w:lang w:val="en-US"/>
        </w:rPr>
        <w:t>r</w:t>
      </w:r>
      <w:r w:rsidR="006671E8" w:rsidRPr="00563E44">
        <w:rPr>
          <w:lang w:val="en-US"/>
        </w:rPr>
        <w:t>y</w:t>
      </w:r>
      <w:r w:rsidRPr="00563E44">
        <w:rPr>
          <w:lang w:val="en-US"/>
        </w:rPr>
        <w:t xml:space="preserve">. This manifests in different ways. There is often an assumption large companies have significant capabilities and resources and could make greater cybersecurity investments more easily than </w:t>
      </w:r>
      <w:r w:rsidR="006671E8" w:rsidRPr="00563E44">
        <w:rPr>
          <w:lang w:val="en-US"/>
        </w:rPr>
        <w:t xml:space="preserve">their </w:t>
      </w:r>
      <w:r w:rsidRPr="00563E44">
        <w:rPr>
          <w:lang w:val="en-US"/>
        </w:rPr>
        <w:t xml:space="preserve">smaller counterparts. There is also an assumption that if industry would provide </w:t>
      </w:r>
      <w:r w:rsidR="00A17954" w:rsidRPr="00563E44">
        <w:rPr>
          <w:lang w:val="en-US"/>
        </w:rPr>
        <w:t xml:space="preserve">all its data to </w:t>
      </w:r>
      <w:r w:rsidRPr="00563E44">
        <w:rPr>
          <w:lang w:val="en-US"/>
        </w:rPr>
        <w:t>government, the findings would be self-evident. Broadly speaking, asset</w:t>
      </w:r>
      <w:r w:rsidR="00E53676" w:rsidRPr="00563E44">
        <w:rPr>
          <w:lang w:val="en-US"/>
        </w:rPr>
        <w:t>-</w:t>
      </w:r>
      <w:r w:rsidRPr="00563E44">
        <w:rPr>
          <w:lang w:val="en-US"/>
        </w:rPr>
        <w:t xml:space="preserve">owners do not </w:t>
      </w:r>
      <w:r w:rsidR="001A0F78" w:rsidRPr="00563E44">
        <w:rPr>
          <w:lang w:val="en-US"/>
        </w:rPr>
        <w:t xml:space="preserve">purposefully withhold </w:t>
      </w:r>
      <w:r w:rsidRPr="00563E44">
        <w:rPr>
          <w:lang w:val="en-US"/>
        </w:rPr>
        <w:t xml:space="preserve">information </w:t>
      </w:r>
      <w:r w:rsidR="00F658A9">
        <w:rPr>
          <w:lang w:val="en-US"/>
        </w:rPr>
        <w:t>that</w:t>
      </w:r>
      <w:r w:rsidRPr="00563E44">
        <w:rPr>
          <w:lang w:val="en-US"/>
        </w:rPr>
        <w:t xml:space="preserve"> could provide government </w:t>
      </w:r>
      <w:r w:rsidR="00A47970" w:rsidRPr="00563E44">
        <w:rPr>
          <w:lang w:val="en-US"/>
        </w:rPr>
        <w:t xml:space="preserve">analysts </w:t>
      </w:r>
      <w:r w:rsidRPr="00563E44">
        <w:rPr>
          <w:lang w:val="en-US"/>
        </w:rPr>
        <w:t xml:space="preserve">the </w:t>
      </w:r>
      <w:r w:rsidRPr="00563E44">
        <w:rPr>
          <w:lang w:val="en-US"/>
        </w:rPr>
        <w:lastRenderedPageBreak/>
        <w:t>“missing link</w:t>
      </w:r>
      <w:r w:rsidR="00A47970" w:rsidRPr="00563E44">
        <w:rPr>
          <w:lang w:val="en-US"/>
        </w:rPr>
        <w:t>.</w:t>
      </w:r>
      <w:r w:rsidRPr="00563E44">
        <w:rPr>
          <w:lang w:val="en-US"/>
        </w:rPr>
        <w:t xml:space="preserve">” </w:t>
      </w:r>
      <w:r w:rsidR="00A47970" w:rsidRPr="00563E44">
        <w:rPr>
          <w:lang w:val="en-US"/>
        </w:rPr>
        <w:t xml:space="preserve">The </w:t>
      </w:r>
      <w:r w:rsidR="00C23352">
        <w:rPr>
          <w:lang w:val="en-US"/>
        </w:rPr>
        <w:t>F</w:t>
      </w:r>
      <w:r w:rsidR="00A47970" w:rsidRPr="00563E44">
        <w:rPr>
          <w:lang w:val="en-US"/>
        </w:rPr>
        <w:t>ellows also noted a</w:t>
      </w:r>
      <w:r w:rsidRPr="00563E44">
        <w:rPr>
          <w:lang w:val="en-US"/>
        </w:rPr>
        <w:t xml:space="preserve"> </w:t>
      </w:r>
      <w:r w:rsidR="00E72E67" w:rsidRPr="00563E44">
        <w:rPr>
          <w:lang w:val="en-US"/>
        </w:rPr>
        <w:t xml:space="preserve">perceived </w:t>
      </w:r>
      <w:r w:rsidRPr="00563E44">
        <w:rPr>
          <w:lang w:val="en-US"/>
        </w:rPr>
        <w:t xml:space="preserve">assumption that particular individuals in a given conversation have or can easily gather broad and deep knowledge across their entire organization, as opposed to having expertise in certain areas and </w:t>
      </w:r>
      <w:r w:rsidR="00175D1A" w:rsidRPr="00563E44">
        <w:rPr>
          <w:lang w:val="en-US"/>
        </w:rPr>
        <w:t xml:space="preserve">less </w:t>
      </w:r>
      <w:r w:rsidRPr="00563E44">
        <w:rPr>
          <w:lang w:val="en-US"/>
        </w:rPr>
        <w:t xml:space="preserve">familiarity elsewhere. In fairness, this phenomenon is not unique to government officials; it is common across most individual-on-behalf-of-organization interactions. During conversations about </w:t>
      </w:r>
      <w:r w:rsidR="00893265" w:rsidRPr="00563E44">
        <w:rPr>
          <w:lang w:val="en-US"/>
        </w:rPr>
        <w:t xml:space="preserve">the Transportation Security Agency’s </w:t>
      </w:r>
      <w:r w:rsidR="00D10ECA" w:rsidRPr="00563E44">
        <w:rPr>
          <w:lang w:val="en-US"/>
        </w:rPr>
        <w:t xml:space="preserve">(TSA) </w:t>
      </w:r>
      <w:r w:rsidRPr="00563E44">
        <w:rPr>
          <w:lang w:val="en-US"/>
        </w:rPr>
        <w:t xml:space="preserve">security directives for pipelines, for example, </w:t>
      </w:r>
      <w:r w:rsidR="00C23352">
        <w:rPr>
          <w:lang w:val="en-US"/>
        </w:rPr>
        <w:t>F</w:t>
      </w:r>
      <w:r w:rsidRPr="00563E44">
        <w:rPr>
          <w:lang w:val="en-US"/>
        </w:rPr>
        <w:t xml:space="preserve">ellows expressed frustration with requests for bulk data submissions as well as a requirement for companies to provide a single point of contact to the U.S. government, </w:t>
      </w:r>
      <w:r w:rsidR="00637C4F" w:rsidRPr="00563E44">
        <w:rPr>
          <w:lang w:val="en-US"/>
        </w:rPr>
        <w:t xml:space="preserve">which are requests </w:t>
      </w:r>
      <w:r w:rsidRPr="00563E44">
        <w:rPr>
          <w:lang w:val="en-US"/>
        </w:rPr>
        <w:t xml:space="preserve">askew with good resilience practices. </w:t>
      </w:r>
    </w:p>
    <w:p w14:paraId="4E1D04D6" w14:textId="00500BF5" w:rsidR="00270395" w:rsidRPr="00563E44" w:rsidRDefault="00270395" w:rsidP="00CF699E">
      <w:pPr>
        <w:pStyle w:val="Body"/>
        <w:rPr>
          <w:lang w:val="en-US"/>
        </w:rPr>
      </w:pPr>
      <w:r w:rsidRPr="00563E44">
        <w:rPr>
          <w:lang w:val="en-US"/>
        </w:rPr>
        <w:t xml:space="preserve">Similarly, there appears to be a </w:t>
      </w:r>
      <w:r w:rsidR="000D63C5" w:rsidRPr="00563E44">
        <w:rPr>
          <w:lang w:val="en-US"/>
        </w:rPr>
        <w:t xml:space="preserve">disconnect </w:t>
      </w:r>
      <w:r w:rsidRPr="00563E44">
        <w:rPr>
          <w:lang w:val="en-US"/>
        </w:rPr>
        <w:t xml:space="preserve">across both government and industry between the perceived responsibilities and the practical capabilities </w:t>
      </w:r>
      <w:r w:rsidR="000D63C5" w:rsidRPr="00563E44">
        <w:rPr>
          <w:lang w:val="en-US"/>
        </w:rPr>
        <w:t xml:space="preserve">of securing the </w:t>
      </w:r>
      <w:r w:rsidRPr="00563E44">
        <w:rPr>
          <w:lang w:val="en-US"/>
        </w:rPr>
        <w:t xml:space="preserve">supply chain. Echoing broad public concerns and the government’s own focus on the issue, supply chain security was a frequent topic of conversation within the Fellowship. Some of the first conversations and information exchanges between the </w:t>
      </w:r>
      <w:r w:rsidR="00C23352">
        <w:rPr>
          <w:lang w:val="en-US"/>
        </w:rPr>
        <w:t>F</w:t>
      </w:r>
      <w:r w:rsidRPr="00563E44">
        <w:rPr>
          <w:lang w:val="en-US"/>
        </w:rPr>
        <w:t>ellows were comparisons of experiences with specific vendors and products in the context of major investment decisions. Asset</w:t>
      </w:r>
      <w:r w:rsidR="00417E1A" w:rsidRPr="00563E44">
        <w:rPr>
          <w:lang w:val="en-US"/>
        </w:rPr>
        <w:t>-</w:t>
      </w:r>
      <w:r w:rsidRPr="00563E44">
        <w:rPr>
          <w:lang w:val="en-US"/>
        </w:rPr>
        <w:t>owners recognize the significant security risk they are assuming with less than adequate transparency into the digital products critical to their operations</w:t>
      </w:r>
      <w:r w:rsidR="0062556A" w:rsidRPr="00563E44">
        <w:rPr>
          <w:lang w:val="en-US"/>
        </w:rPr>
        <w:t>. However,</w:t>
      </w:r>
      <w:r w:rsidRPr="00563E44">
        <w:rPr>
          <w:lang w:val="en-US"/>
        </w:rPr>
        <w:t xml:space="preserve"> the scale and complexity of </w:t>
      </w:r>
      <w:r w:rsidR="0062556A" w:rsidRPr="00563E44">
        <w:rPr>
          <w:lang w:val="en-US"/>
        </w:rPr>
        <w:t xml:space="preserve">this </w:t>
      </w:r>
      <w:r w:rsidRPr="00563E44">
        <w:rPr>
          <w:lang w:val="en-US"/>
        </w:rPr>
        <w:t>risk is greater than any single organization can effectively mitigate. Asset</w:t>
      </w:r>
      <w:r w:rsidR="00417E1A" w:rsidRPr="00563E44">
        <w:rPr>
          <w:lang w:val="en-US"/>
        </w:rPr>
        <w:t>-</w:t>
      </w:r>
      <w:r w:rsidRPr="00563E44">
        <w:rPr>
          <w:lang w:val="en-US"/>
        </w:rPr>
        <w:t xml:space="preserve">owners are significantly limited in their practical ability to hold suppliers accountable for security performance; simply buying or not buying a product from a particular vendor may not influence that vendor’s security practices. </w:t>
      </w:r>
    </w:p>
    <w:p w14:paraId="60EA961F" w14:textId="3423B404" w:rsidR="00270395" w:rsidRPr="00563E44" w:rsidRDefault="00270395" w:rsidP="00CF699E">
      <w:pPr>
        <w:pStyle w:val="Body"/>
        <w:rPr>
          <w:lang w:val="en-US"/>
        </w:rPr>
      </w:pPr>
      <w:r w:rsidRPr="00563E44">
        <w:rPr>
          <w:lang w:val="en-US"/>
        </w:rPr>
        <w:t xml:space="preserve">The </w:t>
      </w:r>
      <w:r w:rsidR="00C23352">
        <w:rPr>
          <w:lang w:val="en-US"/>
        </w:rPr>
        <w:t>F</w:t>
      </w:r>
      <w:r w:rsidRPr="00563E44">
        <w:rPr>
          <w:lang w:val="en-US"/>
        </w:rPr>
        <w:t>ellows were encouraged by briefings about DOE’s Cyber Testing for Resilient Industrial Control Systems (</w:t>
      </w:r>
      <w:proofErr w:type="spellStart"/>
      <w:r w:rsidRPr="00563E44">
        <w:rPr>
          <w:lang w:val="en-US"/>
        </w:rPr>
        <w:t>CyTRICS</w:t>
      </w:r>
      <w:proofErr w:type="spellEnd"/>
      <w:r w:rsidRPr="00563E44">
        <w:rPr>
          <w:lang w:val="en-US"/>
        </w:rPr>
        <w:t xml:space="preserve">) program for its ability to provide some useful information, but some have overly ambitious expectations of the program’s ability to quickly scale and its efficacy of a possible future approved list of products and vendors. Ultimately, the </w:t>
      </w:r>
      <w:r w:rsidR="00C23352">
        <w:rPr>
          <w:lang w:val="en-US"/>
        </w:rPr>
        <w:t>F</w:t>
      </w:r>
      <w:r w:rsidRPr="00563E44">
        <w:rPr>
          <w:lang w:val="en-US"/>
        </w:rPr>
        <w:t xml:space="preserve">ellows recognized neither the U.S. government nor industry alone has the capabilities to solve this challenge. </w:t>
      </w:r>
      <w:r w:rsidR="002E4C9B" w:rsidRPr="00563E44">
        <w:rPr>
          <w:lang w:val="en-US"/>
        </w:rPr>
        <w:t>W</w:t>
      </w:r>
      <w:r w:rsidRPr="00563E44">
        <w:rPr>
          <w:lang w:val="en-US"/>
        </w:rPr>
        <w:t xml:space="preserve">ith challenges of this scale and complexity, the </w:t>
      </w:r>
      <w:r w:rsidR="00C23352">
        <w:rPr>
          <w:lang w:val="en-US"/>
        </w:rPr>
        <w:t>F</w:t>
      </w:r>
      <w:r w:rsidRPr="00563E44">
        <w:rPr>
          <w:lang w:val="en-US"/>
        </w:rPr>
        <w:t>ellows argued public-private collaboration is essential. They also noted more broadly, sustained, regular interactions between government and industry representatives will help both parties more fully appreciate the capacities and limitations of the other</w:t>
      </w:r>
      <w:r w:rsidR="002E4C9B" w:rsidRPr="00563E44">
        <w:rPr>
          <w:lang w:val="en-US"/>
        </w:rPr>
        <w:t xml:space="preserve">; </w:t>
      </w:r>
      <w:r w:rsidRPr="00563E44">
        <w:rPr>
          <w:lang w:val="en-US"/>
        </w:rPr>
        <w:t xml:space="preserve">all while assuming sincere intent. </w:t>
      </w:r>
    </w:p>
    <w:p w14:paraId="3C813CA0" w14:textId="037DE681" w:rsidR="00270395" w:rsidRPr="00563E44" w:rsidRDefault="00270395" w:rsidP="00CF699E">
      <w:pPr>
        <w:pStyle w:val="Body"/>
        <w:rPr>
          <w:lang w:val="en-US"/>
        </w:rPr>
      </w:pPr>
      <w:r w:rsidRPr="00563E44">
        <w:rPr>
          <w:lang w:val="en-US"/>
        </w:rPr>
        <w:t xml:space="preserve">In short, both industry and government seem to believe the other has extraordinary insights or unique capabilities they are unable or unwilling to share. This mismatch is the result of siloed organizations that do not have interpersonal trust relationships with each other. Neither side can see the whole of what the other knows and has no way to confirm accuracy and/or authenticity. The Fellowship aims to </w:t>
      </w:r>
      <w:r w:rsidR="00A42406" w:rsidRPr="00563E44">
        <w:rPr>
          <w:lang w:val="en-US"/>
        </w:rPr>
        <w:t xml:space="preserve">remedy this </w:t>
      </w:r>
      <w:r w:rsidR="00855FD2" w:rsidRPr="00563E44">
        <w:rPr>
          <w:lang w:val="en-US"/>
        </w:rPr>
        <w:t>situation by</w:t>
      </w:r>
      <w:r w:rsidR="003543ED" w:rsidRPr="00563E44">
        <w:rPr>
          <w:lang w:val="en-US"/>
        </w:rPr>
        <w:t xml:space="preserve"> </w:t>
      </w:r>
      <w:r w:rsidRPr="00563E44">
        <w:rPr>
          <w:lang w:val="en-US"/>
        </w:rPr>
        <w:t>build</w:t>
      </w:r>
      <w:r w:rsidR="00855FD2" w:rsidRPr="00563E44">
        <w:rPr>
          <w:lang w:val="en-US"/>
        </w:rPr>
        <w:t>ing</w:t>
      </w:r>
      <w:r w:rsidRPr="00563E44">
        <w:rPr>
          <w:lang w:val="en-US"/>
        </w:rPr>
        <w:t xml:space="preserve"> interpersonal trust and relationships between individuals in industry and government. Rather than interactions between faceless entities, the Fellowship builds relationships between </w:t>
      </w:r>
      <w:r w:rsidR="00A96CE5" w:rsidRPr="00563E44">
        <w:rPr>
          <w:lang w:val="en-US"/>
        </w:rPr>
        <w:t>individuals</w:t>
      </w:r>
      <w:r w:rsidRPr="00563E44">
        <w:rPr>
          <w:lang w:val="en-US"/>
        </w:rPr>
        <w:t xml:space="preserve">. </w:t>
      </w:r>
      <w:r w:rsidR="00CD7583">
        <w:rPr>
          <w:lang w:val="en-US"/>
        </w:rPr>
        <w:t>T</w:t>
      </w:r>
      <w:r w:rsidRPr="00563E44">
        <w:rPr>
          <w:lang w:val="en-US"/>
        </w:rPr>
        <w:t xml:space="preserve">hese individual trust relationships are the foundation from which a successful public-private partnership wholesomely exploits transitive trust to improve security and reduce risk to the collective. The Fellowship aims to help participants understand the roles and responsibilities of government so </w:t>
      </w:r>
      <w:r w:rsidR="00C23352">
        <w:rPr>
          <w:lang w:val="en-US"/>
        </w:rPr>
        <w:t>F</w:t>
      </w:r>
      <w:r w:rsidRPr="00563E44">
        <w:rPr>
          <w:lang w:val="en-US"/>
        </w:rPr>
        <w:t xml:space="preserve">ellows recognize how they can be indirect </w:t>
      </w:r>
      <w:r w:rsidRPr="00563E44">
        <w:rPr>
          <w:lang w:val="en-US"/>
        </w:rPr>
        <w:lastRenderedPageBreak/>
        <w:t>beneficiaries of government activities</w:t>
      </w:r>
      <w:r w:rsidR="00ED69E2" w:rsidRPr="00563E44">
        <w:rPr>
          <w:lang w:val="en-US"/>
        </w:rPr>
        <w:t>,</w:t>
      </w:r>
      <w:r w:rsidRPr="00563E44">
        <w:rPr>
          <w:lang w:val="en-US"/>
        </w:rPr>
        <w:t xml:space="preserve"> even when they are not privy to the inherently governmental details. </w:t>
      </w:r>
    </w:p>
    <w:p w14:paraId="1E29F296" w14:textId="38FF748A" w:rsidR="00270395" w:rsidRPr="00563E44" w:rsidRDefault="00270395" w:rsidP="00CF699E">
      <w:pPr>
        <w:pStyle w:val="Body"/>
        <w:rPr>
          <w:lang w:val="en-US"/>
        </w:rPr>
      </w:pPr>
      <w:r w:rsidRPr="00563E44">
        <w:rPr>
          <w:b/>
          <w:bCs/>
          <w:lang w:val="en-US"/>
        </w:rPr>
        <w:t>Frustration with messaging and legal authorities</w:t>
      </w:r>
      <w:r w:rsidRPr="00563E44">
        <w:rPr>
          <w:lang w:val="en-US"/>
        </w:rPr>
        <w:t xml:space="preserve">: Program staff also observed the </w:t>
      </w:r>
      <w:r w:rsidR="00C23352">
        <w:rPr>
          <w:lang w:val="en-US"/>
        </w:rPr>
        <w:t>F</w:t>
      </w:r>
      <w:r w:rsidRPr="00563E44">
        <w:rPr>
          <w:lang w:val="en-US"/>
        </w:rPr>
        <w:t xml:space="preserve">ellows’ frustration regarding the limitations on authorities that prevent direct engagement between </w:t>
      </w:r>
      <w:r w:rsidR="00B566CA" w:rsidRPr="00563E44">
        <w:rPr>
          <w:lang w:val="en-US"/>
        </w:rPr>
        <w:t>asset-</w:t>
      </w:r>
      <w:r w:rsidRPr="00563E44">
        <w:rPr>
          <w:lang w:val="en-US"/>
        </w:rPr>
        <w:t xml:space="preserve">owners and certain agencies, particularly those in the U.S. intelligence community and the U.S. Department of Defense. The </w:t>
      </w:r>
      <w:r w:rsidR="00C23352">
        <w:rPr>
          <w:lang w:val="en-US"/>
        </w:rPr>
        <w:t>F</w:t>
      </w:r>
      <w:r w:rsidRPr="00563E44">
        <w:rPr>
          <w:lang w:val="en-US"/>
        </w:rPr>
        <w:t>ellows appeared frustrated by the conflicting messages from the Administration, Congress, media, and public that energy is a uniquely important critical infrastructure sector</w:t>
      </w:r>
      <w:r w:rsidR="00313CE0" w:rsidRPr="00563E44">
        <w:rPr>
          <w:lang w:val="en-US"/>
        </w:rPr>
        <w:t>;</w:t>
      </w:r>
      <w:r w:rsidRPr="00563E44">
        <w:rPr>
          <w:lang w:val="en-US"/>
        </w:rPr>
        <w:t xml:space="preserve"> and yet legal restrictions prevent components of the U.S. government from directly engaging with </w:t>
      </w:r>
      <w:r w:rsidR="00683254">
        <w:rPr>
          <w:lang w:val="en-US"/>
        </w:rPr>
        <w:t>critical energy infrastructure owners and operators</w:t>
      </w:r>
      <w:r w:rsidRPr="00563E44">
        <w:rPr>
          <w:lang w:val="en-US"/>
        </w:rPr>
        <w:t xml:space="preserve">. This frustration is tied </w:t>
      </w:r>
      <w:r w:rsidR="00313CE0" w:rsidRPr="00563E44">
        <w:rPr>
          <w:lang w:val="en-US"/>
        </w:rPr>
        <w:t>to</w:t>
      </w:r>
      <w:r w:rsidRPr="00563E44">
        <w:rPr>
          <w:lang w:val="en-US"/>
        </w:rPr>
        <w:t xml:space="preserve"> the friction regarding classified briefs and mismatched expectations. Industry cannot see how government capabilities benefit them because interagency information sharing</w:t>
      </w:r>
      <w:r w:rsidR="00E664DF">
        <w:rPr>
          <w:lang w:val="en-US"/>
        </w:rPr>
        <w:t xml:space="preserve"> (even</w:t>
      </w:r>
      <w:r w:rsidRPr="00563E44">
        <w:rPr>
          <w:lang w:val="en-US"/>
        </w:rPr>
        <w:t xml:space="preserve"> more so </w:t>
      </w:r>
      <w:r w:rsidR="00696165" w:rsidRPr="00563E44">
        <w:rPr>
          <w:lang w:val="en-US"/>
        </w:rPr>
        <w:t xml:space="preserve">within </w:t>
      </w:r>
      <w:r w:rsidRPr="00563E44">
        <w:rPr>
          <w:lang w:val="en-US"/>
        </w:rPr>
        <w:t>the intelligence community</w:t>
      </w:r>
      <w:r w:rsidR="00696165" w:rsidRPr="00563E44">
        <w:rPr>
          <w:lang w:val="en-US"/>
        </w:rPr>
        <w:t xml:space="preserve">) </w:t>
      </w:r>
      <w:r w:rsidRPr="00563E44">
        <w:rPr>
          <w:lang w:val="en-US"/>
        </w:rPr>
        <w:t xml:space="preserve">is opaque, compartmentalized, and tightly controlled. Instead, </w:t>
      </w:r>
      <w:r w:rsidR="00C23352">
        <w:rPr>
          <w:lang w:val="en-US"/>
        </w:rPr>
        <w:t>F</w:t>
      </w:r>
      <w:r w:rsidR="00FE603A" w:rsidRPr="00563E44">
        <w:rPr>
          <w:lang w:val="en-US"/>
        </w:rPr>
        <w:t xml:space="preserve">ellows </w:t>
      </w:r>
      <w:r w:rsidRPr="00563E44">
        <w:rPr>
          <w:lang w:val="en-US"/>
        </w:rPr>
        <w:t>experience the cognitive dissonance of agencies declining to engage meaningfully with them</w:t>
      </w:r>
      <w:r w:rsidR="00805191" w:rsidRPr="00563E44">
        <w:rPr>
          <w:lang w:val="en-US"/>
        </w:rPr>
        <w:t xml:space="preserve">, despite </w:t>
      </w:r>
      <w:r w:rsidRPr="00563E44">
        <w:rPr>
          <w:lang w:val="en-US"/>
        </w:rPr>
        <w:t xml:space="preserve">the message of the criticality of their sector. </w:t>
      </w:r>
    </w:p>
    <w:p w14:paraId="65236C8C" w14:textId="67627253" w:rsidR="00270395" w:rsidRPr="00563E44" w:rsidRDefault="00270395" w:rsidP="00CF699E">
      <w:pPr>
        <w:pStyle w:val="Body"/>
        <w:rPr>
          <w:lang w:val="en-US"/>
        </w:rPr>
      </w:pPr>
      <w:r w:rsidRPr="00563E44">
        <w:rPr>
          <w:lang w:val="en-US"/>
        </w:rPr>
        <w:t>That said, during the Fellowship, participants gained a better appreciation for why they are more likely to directly receive information from some agencies (</w:t>
      </w:r>
      <w:r w:rsidR="00805191" w:rsidRPr="00563E44">
        <w:rPr>
          <w:lang w:val="en-US"/>
        </w:rPr>
        <w:t xml:space="preserve">such as </w:t>
      </w:r>
      <w:r w:rsidRPr="00563E44">
        <w:rPr>
          <w:lang w:val="en-US"/>
        </w:rPr>
        <w:t>DOE, DHS CISA, and FBI) rather than others (</w:t>
      </w:r>
      <w:r w:rsidR="00AF70C6" w:rsidRPr="00563E44">
        <w:rPr>
          <w:lang w:val="en-US"/>
        </w:rPr>
        <w:t xml:space="preserve">such as </w:t>
      </w:r>
      <w:r w:rsidRPr="00563E44">
        <w:rPr>
          <w:lang w:val="en-US"/>
        </w:rPr>
        <w:t xml:space="preserve">NSA). The </w:t>
      </w:r>
      <w:r w:rsidR="00C23352">
        <w:rPr>
          <w:lang w:val="en-US"/>
        </w:rPr>
        <w:t>F</w:t>
      </w:r>
      <w:r w:rsidRPr="00563E44">
        <w:rPr>
          <w:lang w:val="en-US"/>
        </w:rPr>
        <w:t xml:space="preserve">ellows were heartened and encouraged </w:t>
      </w:r>
      <w:r w:rsidR="00DA0B32" w:rsidRPr="00563E44">
        <w:rPr>
          <w:lang w:val="en-US"/>
        </w:rPr>
        <w:t xml:space="preserve">by </w:t>
      </w:r>
      <w:r w:rsidRPr="00563E44">
        <w:rPr>
          <w:lang w:val="en-US"/>
        </w:rPr>
        <w:t xml:space="preserve">more </w:t>
      </w:r>
      <w:r w:rsidR="008E0531">
        <w:rPr>
          <w:lang w:val="en-US"/>
        </w:rPr>
        <w:t>multi-</w:t>
      </w:r>
      <w:r w:rsidRPr="00563E44">
        <w:rPr>
          <w:lang w:val="en-US"/>
        </w:rPr>
        <w:t>sealed products</w:t>
      </w:r>
      <w:r w:rsidR="00DA0B32" w:rsidRPr="00563E44">
        <w:rPr>
          <w:lang w:val="en-US"/>
        </w:rPr>
        <w:t>,</w:t>
      </w:r>
      <w:r w:rsidRPr="00563E44">
        <w:rPr>
          <w:lang w:val="en-US"/>
        </w:rPr>
        <w:t xml:space="preserve"> cross-branding</w:t>
      </w:r>
      <w:r w:rsidR="00DA0B32" w:rsidRPr="00563E44">
        <w:rPr>
          <w:lang w:val="en-US"/>
        </w:rPr>
        <w:t>,</w:t>
      </w:r>
      <w:r w:rsidRPr="00563E44">
        <w:rPr>
          <w:lang w:val="en-US"/>
        </w:rPr>
        <w:t xml:space="preserve"> and cross-referencing of alerts so the recipients can quickly recognize if the information is new or repetitive</w:t>
      </w:r>
      <w:r w:rsidR="00DA0B32" w:rsidRPr="00563E44">
        <w:rPr>
          <w:lang w:val="en-US"/>
        </w:rPr>
        <w:t xml:space="preserve">; thereby </w:t>
      </w:r>
      <w:r w:rsidRPr="00563E44">
        <w:rPr>
          <w:lang w:val="en-US"/>
        </w:rPr>
        <w:t>making the ingestion of information and responses efficient. It can be challenging for companies to ensure they are accurately ingesting all relevant security information and products. Fellows explained they often receive similar or identical information</w:t>
      </w:r>
      <w:r w:rsidR="00D4182E" w:rsidRPr="00563E44">
        <w:rPr>
          <w:lang w:val="en-US"/>
        </w:rPr>
        <w:t xml:space="preserve"> </w:t>
      </w:r>
      <w:r w:rsidR="000A7C71" w:rsidRPr="00563E44">
        <w:rPr>
          <w:lang w:val="en-US"/>
        </w:rPr>
        <w:t xml:space="preserve">packaged differently </w:t>
      </w:r>
      <w:r w:rsidR="00D4182E" w:rsidRPr="00563E44">
        <w:rPr>
          <w:lang w:val="en-US"/>
        </w:rPr>
        <w:t xml:space="preserve">from government </w:t>
      </w:r>
      <w:r w:rsidR="00D81602" w:rsidRPr="00563E44">
        <w:rPr>
          <w:lang w:val="en-US"/>
        </w:rPr>
        <w:t xml:space="preserve">and private </w:t>
      </w:r>
      <w:r w:rsidR="00D4182E" w:rsidRPr="00563E44">
        <w:rPr>
          <w:lang w:val="en-US"/>
        </w:rPr>
        <w:t>agencies</w:t>
      </w:r>
      <w:r w:rsidR="00584C4C" w:rsidRPr="00563E44">
        <w:rPr>
          <w:lang w:val="en-US"/>
        </w:rPr>
        <w:t xml:space="preserve">. </w:t>
      </w:r>
      <w:r w:rsidR="00D46A02" w:rsidRPr="00563E44">
        <w:rPr>
          <w:lang w:val="en-US"/>
        </w:rPr>
        <w:t>This overlapping information is generated by i</w:t>
      </w:r>
      <w:r w:rsidRPr="00563E44">
        <w:rPr>
          <w:lang w:val="en-US"/>
        </w:rPr>
        <w:t>nformation sharing and analysis centers (ISACs), sector coordinating councils, InfraGard, commercial providers, and other resources. While this can be helpful for assured transmission and amplification, it is not always clear if additional emphasis is intended</w:t>
      </w:r>
      <w:r w:rsidR="00F92B14" w:rsidRPr="00563E44">
        <w:rPr>
          <w:lang w:val="en-US"/>
        </w:rPr>
        <w:t>,</w:t>
      </w:r>
      <w:r w:rsidRPr="00563E44">
        <w:rPr>
          <w:lang w:val="en-US"/>
        </w:rPr>
        <w:t xml:space="preserve"> or if the information is merely duplication or </w:t>
      </w:r>
      <w:r w:rsidR="00F92B14" w:rsidRPr="00563E44">
        <w:rPr>
          <w:lang w:val="en-US"/>
        </w:rPr>
        <w:t xml:space="preserve">the product of </w:t>
      </w:r>
      <w:r w:rsidRPr="00563E44">
        <w:rPr>
          <w:lang w:val="en-US"/>
        </w:rPr>
        <w:t xml:space="preserve">circular reporting. </w:t>
      </w:r>
    </w:p>
    <w:p w14:paraId="22583377" w14:textId="4736CFC5" w:rsidR="00270395" w:rsidRPr="00563E44" w:rsidRDefault="00270395" w:rsidP="00CF699E">
      <w:pPr>
        <w:pStyle w:val="Body"/>
        <w:rPr>
          <w:lang w:val="en-US"/>
        </w:rPr>
      </w:pPr>
      <w:r w:rsidRPr="00563E44">
        <w:rPr>
          <w:b/>
          <w:bCs/>
          <w:lang w:val="en-US"/>
        </w:rPr>
        <w:t xml:space="preserve">Program Curriculum: </w:t>
      </w:r>
      <w:r w:rsidRPr="00563E44">
        <w:rPr>
          <w:lang w:val="en-US"/>
        </w:rPr>
        <w:t xml:space="preserve">As the first cohort of OT Defender Fellowship, the participants recognized they were paving the way for future programs. </w:t>
      </w:r>
      <w:r w:rsidR="00596834" w:rsidRPr="00563E44">
        <w:rPr>
          <w:lang w:val="en-US"/>
        </w:rPr>
        <w:t>Participants re</w:t>
      </w:r>
      <w:r w:rsidR="005C3C1C" w:rsidRPr="00563E44">
        <w:rPr>
          <w:lang w:val="en-US"/>
        </w:rPr>
        <w:t xml:space="preserve">quested additional content </w:t>
      </w:r>
      <w:r w:rsidR="002F58C7" w:rsidRPr="00563E44">
        <w:rPr>
          <w:lang w:val="en-US"/>
        </w:rPr>
        <w:t>t</w:t>
      </w:r>
      <w:r w:rsidR="00596834" w:rsidRPr="00563E44">
        <w:rPr>
          <w:lang w:val="en-US"/>
        </w:rPr>
        <w:t xml:space="preserve">hroughout </w:t>
      </w:r>
      <w:r w:rsidRPr="00563E44">
        <w:rPr>
          <w:lang w:val="en-US"/>
        </w:rPr>
        <w:t xml:space="preserve">the Fellowship. For example, in response to interest in better understanding the role of federal law enforcement in administration strategy, program staff recruited the Assistant Attorney General for National Security to brief the group. When </w:t>
      </w:r>
      <w:r w:rsidR="00C23352">
        <w:rPr>
          <w:lang w:val="en-US"/>
        </w:rPr>
        <w:t>F</w:t>
      </w:r>
      <w:r w:rsidRPr="00563E44">
        <w:rPr>
          <w:lang w:val="en-US"/>
        </w:rPr>
        <w:t>ellows asked for more insight into policymaking, program staff recruited Sen. Angus King (I-ME) to speak to the group</w:t>
      </w:r>
      <w:r w:rsidR="002F58C7" w:rsidRPr="00563E44">
        <w:rPr>
          <w:lang w:val="en-US"/>
        </w:rPr>
        <w:t xml:space="preserve">. These </w:t>
      </w:r>
      <w:r w:rsidRPr="00563E44">
        <w:rPr>
          <w:lang w:val="en-US"/>
        </w:rPr>
        <w:t>component</w:t>
      </w:r>
      <w:r w:rsidR="002F58C7" w:rsidRPr="00563E44">
        <w:rPr>
          <w:lang w:val="en-US"/>
        </w:rPr>
        <w:t>s</w:t>
      </w:r>
      <w:r w:rsidRPr="00563E44">
        <w:rPr>
          <w:lang w:val="en-US"/>
        </w:rPr>
        <w:t xml:space="preserve"> ha</w:t>
      </w:r>
      <w:r w:rsidR="002F58C7" w:rsidRPr="00563E44">
        <w:rPr>
          <w:lang w:val="en-US"/>
        </w:rPr>
        <w:t>ve</w:t>
      </w:r>
      <w:r w:rsidRPr="00563E44">
        <w:rPr>
          <w:lang w:val="en-US"/>
        </w:rPr>
        <w:t xml:space="preserve"> been incorporated into future </w:t>
      </w:r>
      <w:r w:rsidR="002F58C7" w:rsidRPr="00563E44">
        <w:rPr>
          <w:lang w:val="en-US"/>
        </w:rPr>
        <w:t>curricula</w:t>
      </w:r>
      <w:r w:rsidRPr="00563E44">
        <w:rPr>
          <w:lang w:val="en-US"/>
        </w:rPr>
        <w:t>.</w:t>
      </w:r>
    </w:p>
    <w:p w14:paraId="2186EB36" w14:textId="6792E5B1" w:rsidR="00270395" w:rsidRPr="00563E44" w:rsidRDefault="00270395" w:rsidP="00CF699E">
      <w:pPr>
        <w:pStyle w:val="Body"/>
        <w:rPr>
          <w:lang w:val="en-US"/>
        </w:rPr>
      </w:pPr>
      <w:r w:rsidRPr="00563E44">
        <w:rPr>
          <w:lang w:val="en-US"/>
        </w:rPr>
        <w:t xml:space="preserve">The </w:t>
      </w:r>
      <w:r w:rsidR="00C23352">
        <w:rPr>
          <w:lang w:val="en-US"/>
        </w:rPr>
        <w:t>F</w:t>
      </w:r>
      <w:r w:rsidRPr="00563E44">
        <w:rPr>
          <w:lang w:val="en-US"/>
        </w:rPr>
        <w:t>ellows also offered constructive criticism</w:t>
      </w:r>
      <w:r w:rsidR="00FF7E5C" w:rsidRPr="00563E44">
        <w:rPr>
          <w:lang w:val="en-US"/>
        </w:rPr>
        <w:t>,</w:t>
      </w:r>
      <w:r w:rsidRPr="00563E44">
        <w:rPr>
          <w:lang w:val="en-US"/>
        </w:rPr>
        <w:t xml:space="preserve"> to which program staff have attempted to be very responsive. </w:t>
      </w:r>
      <w:r w:rsidR="00C07C00" w:rsidRPr="00563E44">
        <w:rPr>
          <w:lang w:val="en-US"/>
        </w:rPr>
        <w:t>Cohort</w:t>
      </w:r>
      <w:r w:rsidRPr="00563E44">
        <w:rPr>
          <w:lang w:val="en-US"/>
        </w:rPr>
        <w:t xml:space="preserve"> 2021 noted they hoped for more and deeper technical discourse. They were interested in learning from U.S. government partners and industry peers about technical and sector-specific cybersecurity best practices (beyond cyber hygiene)</w:t>
      </w:r>
      <w:r w:rsidR="00FF7E5C" w:rsidRPr="00563E44">
        <w:rPr>
          <w:lang w:val="en-US"/>
        </w:rPr>
        <w:t>,</w:t>
      </w:r>
      <w:r w:rsidRPr="00563E44">
        <w:rPr>
          <w:lang w:val="en-US"/>
        </w:rPr>
        <w:t xml:space="preserve"> </w:t>
      </w:r>
      <w:r w:rsidR="00FF7E5C" w:rsidRPr="00563E44">
        <w:rPr>
          <w:lang w:val="en-US"/>
        </w:rPr>
        <w:t xml:space="preserve">as well as </w:t>
      </w:r>
      <w:r w:rsidRPr="00563E44">
        <w:rPr>
          <w:lang w:val="en-US"/>
        </w:rPr>
        <w:t xml:space="preserve">ways other organizations had addressed the challenges they are struggling to tackle. The program staff began implementing this feedback during </w:t>
      </w:r>
      <w:r w:rsidR="00B21842" w:rsidRPr="00563E44">
        <w:rPr>
          <w:lang w:val="en-US"/>
        </w:rPr>
        <w:t xml:space="preserve">Session </w:t>
      </w:r>
      <w:r w:rsidRPr="00563E44">
        <w:rPr>
          <w:lang w:val="en-US"/>
        </w:rPr>
        <w:t xml:space="preserve">4, continuing into the </w:t>
      </w:r>
      <w:r w:rsidRPr="00563E44">
        <w:rPr>
          <w:lang w:val="en-US"/>
        </w:rPr>
        <w:lastRenderedPageBreak/>
        <w:t>curriculum for Cohort 2022</w:t>
      </w:r>
      <w:r w:rsidR="00144ED0" w:rsidRPr="00563E44">
        <w:rPr>
          <w:lang w:val="en-US"/>
        </w:rPr>
        <w:t xml:space="preserve">. This includes </w:t>
      </w:r>
      <w:r w:rsidRPr="00563E44">
        <w:rPr>
          <w:lang w:val="en-US"/>
        </w:rPr>
        <w:t>hosting the capstone experience (</w:t>
      </w:r>
      <w:r w:rsidR="00B21842" w:rsidRPr="00563E44">
        <w:rPr>
          <w:lang w:val="en-US"/>
        </w:rPr>
        <w:t xml:space="preserve">Session </w:t>
      </w:r>
      <w:r w:rsidRPr="00563E44">
        <w:rPr>
          <w:lang w:val="en-US"/>
        </w:rPr>
        <w:t>4) at an alumni</w:t>
      </w:r>
      <w:r w:rsidR="00710E64" w:rsidRPr="00563E44">
        <w:rPr>
          <w:lang w:val="en-US"/>
        </w:rPr>
        <w:t xml:space="preserve"> </w:t>
      </w:r>
      <w:r w:rsidRPr="00563E44">
        <w:rPr>
          <w:lang w:val="en-US"/>
        </w:rPr>
        <w:t xml:space="preserve">facility where </w:t>
      </w:r>
      <w:r w:rsidR="00C23352">
        <w:rPr>
          <w:lang w:val="en-US"/>
        </w:rPr>
        <w:t>F</w:t>
      </w:r>
      <w:r w:rsidRPr="00563E44">
        <w:rPr>
          <w:lang w:val="en-US"/>
        </w:rPr>
        <w:t xml:space="preserve">ellows could go onsite </w:t>
      </w:r>
      <w:r w:rsidR="00144ED0" w:rsidRPr="00563E44">
        <w:rPr>
          <w:lang w:val="en-US"/>
        </w:rPr>
        <w:t xml:space="preserve">to </w:t>
      </w:r>
      <w:r w:rsidRPr="00563E44">
        <w:rPr>
          <w:lang w:val="en-US"/>
        </w:rPr>
        <w:t>engage in technical discussions with alumni of the program.</w:t>
      </w:r>
    </w:p>
    <w:p w14:paraId="4B6A09AD" w14:textId="398D5B03" w:rsidR="00270395" w:rsidRPr="00563E44" w:rsidRDefault="00270395" w:rsidP="00CF699E">
      <w:pPr>
        <w:pStyle w:val="Body"/>
        <w:rPr>
          <w:lang w:val="en-US"/>
        </w:rPr>
      </w:pPr>
      <w:r w:rsidRPr="00563E44">
        <w:rPr>
          <w:lang w:val="en-US"/>
        </w:rPr>
        <w:t xml:space="preserve">Fellows also agreed that more focus on “left-of-boom” content would improve the Fellowship curriculum. </w:t>
      </w:r>
      <w:r w:rsidR="006860A4" w:rsidRPr="00563E44">
        <w:rPr>
          <w:lang w:val="en-US"/>
        </w:rPr>
        <w:t xml:space="preserve">Also related </w:t>
      </w:r>
      <w:r w:rsidRPr="00563E44">
        <w:rPr>
          <w:lang w:val="en-US"/>
        </w:rPr>
        <w:t xml:space="preserve">to </w:t>
      </w:r>
      <w:r w:rsidR="00B50EBC" w:rsidRPr="00563E44">
        <w:rPr>
          <w:lang w:val="en-US"/>
        </w:rPr>
        <w:t xml:space="preserve">a </w:t>
      </w:r>
      <w:r w:rsidRPr="00563E44">
        <w:rPr>
          <w:lang w:val="en-US"/>
        </w:rPr>
        <w:t xml:space="preserve">desire for more technical content, </w:t>
      </w:r>
      <w:r w:rsidR="00C23352">
        <w:rPr>
          <w:lang w:val="en-US"/>
        </w:rPr>
        <w:t>F</w:t>
      </w:r>
      <w:r w:rsidR="008E1928" w:rsidRPr="00563E44">
        <w:rPr>
          <w:lang w:val="en-US"/>
        </w:rPr>
        <w:t>ellows said</w:t>
      </w:r>
      <w:r w:rsidRPr="00563E44">
        <w:rPr>
          <w:lang w:val="en-US"/>
        </w:rPr>
        <w:t xml:space="preserve"> </w:t>
      </w:r>
      <w:r w:rsidR="006860A4" w:rsidRPr="00563E44">
        <w:rPr>
          <w:lang w:val="en-US"/>
        </w:rPr>
        <w:t xml:space="preserve">during Session 3 </w:t>
      </w:r>
      <w:r w:rsidRPr="00563E44">
        <w:rPr>
          <w:lang w:val="en-US"/>
        </w:rPr>
        <w:t xml:space="preserve">they would have </w:t>
      </w:r>
      <w:r w:rsidR="0061546C" w:rsidRPr="00563E44">
        <w:rPr>
          <w:lang w:val="en-US"/>
        </w:rPr>
        <w:t xml:space="preserve">benefitted from </w:t>
      </w:r>
      <w:r w:rsidRPr="00563E44">
        <w:rPr>
          <w:lang w:val="en-US"/>
        </w:rPr>
        <w:t>discussions about how companies are designing their systems and testing</w:t>
      </w:r>
      <w:r w:rsidR="00A54F26" w:rsidRPr="00563E44">
        <w:rPr>
          <w:lang w:val="en-US"/>
        </w:rPr>
        <w:t xml:space="preserve"> </w:t>
      </w:r>
      <w:r w:rsidRPr="00563E44">
        <w:rPr>
          <w:lang w:val="en-US"/>
        </w:rPr>
        <w:t>/</w:t>
      </w:r>
      <w:r w:rsidR="00A54F26" w:rsidRPr="00563E44">
        <w:rPr>
          <w:lang w:val="en-US"/>
        </w:rPr>
        <w:t xml:space="preserve"> </w:t>
      </w:r>
      <w:r w:rsidRPr="00563E44">
        <w:rPr>
          <w:lang w:val="en-US"/>
        </w:rPr>
        <w:t>evaluating response plans and procedures in advance of an incident. Th</w:t>
      </w:r>
      <w:r w:rsidR="00773D34">
        <w:rPr>
          <w:lang w:val="en-US"/>
        </w:rPr>
        <w:t>e</w:t>
      </w:r>
      <w:r w:rsidRPr="00563E44">
        <w:rPr>
          <w:lang w:val="en-US"/>
        </w:rPr>
        <w:t>s</w:t>
      </w:r>
      <w:r w:rsidR="00773D34">
        <w:rPr>
          <w:lang w:val="en-US"/>
        </w:rPr>
        <w:t>e</w:t>
      </w:r>
      <w:r w:rsidRPr="00563E44">
        <w:rPr>
          <w:lang w:val="en-US"/>
        </w:rPr>
        <w:t xml:space="preserve"> type</w:t>
      </w:r>
      <w:r w:rsidR="00773D34">
        <w:rPr>
          <w:lang w:val="en-US"/>
        </w:rPr>
        <w:t>s</w:t>
      </w:r>
      <w:r w:rsidRPr="00563E44">
        <w:rPr>
          <w:lang w:val="en-US"/>
        </w:rPr>
        <w:t xml:space="preserve"> of proactive planning and scenario-based assessment can allow </w:t>
      </w:r>
      <w:r w:rsidR="00C23352">
        <w:rPr>
          <w:lang w:val="en-US"/>
        </w:rPr>
        <w:t>F</w:t>
      </w:r>
      <w:r w:rsidRPr="00563E44">
        <w:rPr>
          <w:lang w:val="en-US"/>
        </w:rPr>
        <w:t>ellows to test their own assumptions about design and preparation built into the capstone experience. Program staff provided this feedback to agency partners for Cohort 2022</w:t>
      </w:r>
      <w:r w:rsidR="00C544F6" w:rsidRPr="00563E44">
        <w:rPr>
          <w:lang w:val="en-US"/>
        </w:rPr>
        <w:t>,</w:t>
      </w:r>
      <w:r w:rsidRPr="00563E44">
        <w:rPr>
          <w:lang w:val="en-US"/>
        </w:rPr>
        <w:t xml:space="preserve"> planning to emphasize to briefers (and the offices they represent) </w:t>
      </w:r>
      <w:r w:rsidR="00C544F6" w:rsidRPr="00563E44">
        <w:rPr>
          <w:lang w:val="en-US"/>
        </w:rPr>
        <w:t xml:space="preserve">the </w:t>
      </w:r>
      <w:r w:rsidRPr="00563E44">
        <w:rPr>
          <w:lang w:val="en-US"/>
        </w:rPr>
        <w:t xml:space="preserve">industry’s desire for proactive engagement. </w:t>
      </w:r>
    </w:p>
    <w:p w14:paraId="6DFD6253" w14:textId="7B9DE562" w:rsidR="00270395" w:rsidRPr="00563E44" w:rsidRDefault="00270395" w:rsidP="00CF699E">
      <w:pPr>
        <w:pStyle w:val="Body"/>
        <w:rPr>
          <w:lang w:val="en-US"/>
        </w:rPr>
      </w:pPr>
      <w:r w:rsidRPr="00563E44">
        <w:rPr>
          <w:lang w:val="en-US"/>
        </w:rPr>
        <w:t xml:space="preserve">Obtaining security clearances for </w:t>
      </w:r>
      <w:r w:rsidR="00C23352">
        <w:rPr>
          <w:lang w:val="en-US"/>
        </w:rPr>
        <w:t>F</w:t>
      </w:r>
      <w:r w:rsidRPr="00563E44">
        <w:rPr>
          <w:lang w:val="en-US"/>
        </w:rPr>
        <w:t xml:space="preserve">ellows who were not already cleared was a long process. </w:t>
      </w:r>
      <w:r w:rsidR="00A75B76" w:rsidRPr="00563E44">
        <w:rPr>
          <w:lang w:val="en-US"/>
        </w:rPr>
        <w:t xml:space="preserve">Even after </w:t>
      </w:r>
      <w:r w:rsidRPr="00563E44">
        <w:rPr>
          <w:lang w:val="en-US"/>
        </w:rPr>
        <w:t xml:space="preserve">all </w:t>
      </w:r>
      <w:r w:rsidR="00C23352">
        <w:rPr>
          <w:lang w:val="en-US"/>
        </w:rPr>
        <w:t>F</w:t>
      </w:r>
      <w:r w:rsidRPr="00563E44">
        <w:rPr>
          <w:lang w:val="en-US"/>
        </w:rPr>
        <w:t xml:space="preserve">ellows were cleared, </w:t>
      </w:r>
      <w:r w:rsidR="00A75B76" w:rsidRPr="00563E44">
        <w:rPr>
          <w:lang w:val="en-US"/>
        </w:rPr>
        <w:t xml:space="preserve">other </w:t>
      </w:r>
      <w:r w:rsidRPr="00563E44">
        <w:rPr>
          <w:lang w:val="en-US"/>
        </w:rPr>
        <w:t xml:space="preserve">challenges emerged. Agencies often did not have the staff or facilities </w:t>
      </w:r>
      <w:r w:rsidR="00B22CAB">
        <w:rPr>
          <w:lang w:val="en-US"/>
        </w:rPr>
        <w:t>for</w:t>
      </w:r>
      <w:r w:rsidRPr="00563E44">
        <w:rPr>
          <w:lang w:val="en-US"/>
        </w:rPr>
        <w:t xml:space="preserve"> classified briefs, </w:t>
      </w:r>
      <w:r w:rsidR="0042725D" w:rsidRPr="00563E44">
        <w:rPr>
          <w:lang w:val="en-US"/>
        </w:rPr>
        <w:t xml:space="preserve">asserting the </w:t>
      </w:r>
      <w:r w:rsidRPr="00563E44">
        <w:rPr>
          <w:lang w:val="en-US"/>
        </w:rPr>
        <w:t>incremental value over an Official Use Only (OUO) discussion was not worth the logistical effort</w:t>
      </w:r>
      <w:r w:rsidR="00305BA3" w:rsidRPr="00563E44">
        <w:rPr>
          <w:lang w:val="en-US"/>
        </w:rPr>
        <w:t xml:space="preserve">; noting </w:t>
      </w:r>
      <w:r w:rsidRPr="00563E44">
        <w:rPr>
          <w:lang w:val="en-US"/>
        </w:rPr>
        <w:t xml:space="preserve">all conversation </w:t>
      </w:r>
      <w:r w:rsidR="0074382F" w:rsidRPr="00563E44">
        <w:rPr>
          <w:lang w:val="en-US"/>
        </w:rPr>
        <w:t xml:space="preserve">could </w:t>
      </w:r>
      <w:r w:rsidR="006C5035" w:rsidRPr="00563E44">
        <w:rPr>
          <w:lang w:val="en-US"/>
        </w:rPr>
        <w:t xml:space="preserve">remain at an </w:t>
      </w:r>
      <w:r w:rsidRPr="00563E44">
        <w:rPr>
          <w:lang w:val="en-US"/>
        </w:rPr>
        <w:t xml:space="preserve">unclassified level. Despite these challenges, program staff have decided not to require OT Defender Fellowship applicants to have </w:t>
      </w:r>
      <w:r w:rsidR="00157C9E" w:rsidRPr="00563E44">
        <w:rPr>
          <w:lang w:val="en-US"/>
        </w:rPr>
        <w:t xml:space="preserve">a </w:t>
      </w:r>
      <w:r w:rsidRPr="00563E44">
        <w:rPr>
          <w:lang w:val="en-US"/>
        </w:rPr>
        <w:t xml:space="preserve">security clearance prior to selection </w:t>
      </w:r>
      <w:r w:rsidR="006A216A" w:rsidRPr="00563E44">
        <w:rPr>
          <w:lang w:val="en-US"/>
        </w:rPr>
        <w:t xml:space="preserve">as this could limit </w:t>
      </w:r>
      <w:r w:rsidRPr="00563E44">
        <w:rPr>
          <w:lang w:val="en-US"/>
        </w:rPr>
        <w:t xml:space="preserve">highly qualified candidates who would </w:t>
      </w:r>
      <w:r w:rsidR="002F59DF" w:rsidRPr="00563E44">
        <w:rPr>
          <w:lang w:val="en-US"/>
        </w:rPr>
        <w:t xml:space="preserve">both provide value to and </w:t>
      </w:r>
      <w:r w:rsidRPr="00563E44">
        <w:rPr>
          <w:lang w:val="en-US"/>
        </w:rPr>
        <w:t>benefit from</w:t>
      </w:r>
      <w:r w:rsidR="00850DEC">
        <w:rPr>
          <w:lang w:val="en-US"/>
        </w:rPr>
        <w:t xml:space="preserve"> the </w:t>
      </w:r>
      <w:r w:rsidRPr="00563E44">
        <w:rPr>
          <w:lang w:val="en-US"/>
        </w:rPr>
        <w:t xml:space="preserve">Fellowship. </w:t>
      </w:r>
    </w:p>
    <w:p w14:paraId="43920A42" w14:textId="5C5EC31C" w:rsidR="00270395" w:rsidRPr="00563E44" w:rsidRDefault="00270395" w:rsidP="00CF699E">
      <w:pPr>
        <w:pStyle w:val="Body"/>
        <w:rPr>
          <w:lang w:val="en-US"/>
        </w:rPr>
      </w:pPr>
      <w:r w:rsidRPr="00563E44">
        <w:rPr>
          <w:lang w:val="en-US"/>
        </w:rPr>
        <w:t xml:space="preserve">Cohort 2021 had </w:t>
      </w:r>
      <w:r w:rsidR="002F59DF" w:rsidRPr="00563E44">
        <w:rPr>
          <w:lang w:val="en-US"/>
        </w:rPr>
        <w:t xml:space="preserve">its </w:t>
      </w:r>
      <w:r w:rsidRPr="00563E44">
        <w:rPr>
          <w:lang w:val="en-US"/>
        </w:rPr>
        <w:t xml:space="preserve">first classified discussion during </w:t>
      </w:r>
      <w:r w:rsidR="00BB0AC8" w:rsidRPr="00563E44">
        <w:rPr>
          <w:lang w:val="en-US"/>
        </w:rPr>
        <w:t xml:space="preserve">Session </w:t>
      </w:r>
      <w:r w:rsidRPr="00563E44">
        <w:rPr>
          <w:lang w:val="en-US"/>
        </w:rPr>
        <w:t>4</w:t>
      </w:r>
      <w:r w:rsidR="00850DEC">
        <w:rPr>
          <w:lang w:val="en-US"/>
        </w:rPr>
        <w:t>,</w:t>
      </w:r>
      <w:r w:rsidRPr="00563E44">
        <w:rPr>
          <w:lang w:val="en-US"/>
        </w:rPr>
        <w:t xml:space="preserve"> and </w:t>
      </w:r>
      <w:r w:rsidR="00B2395F" w:rsidRPr="00563E44">
        <w:rPr>
          <w:lang w:val="en-US"/>
        </w:rPr>
        <w:t xml:space="preserve">members </w:t>
      </w:r>
      <w:r w:rsidRPr="00563E44">
        <w:rPr>
          <w:lang w:val="en-US"/>
        </w:rPr>
        <w:t xml:space="preserve">praised the exchange. They appreciated the briefer’s candor and unique ability to contextualize </w:t>
      </w:r>
      <w:r w:rsidR="002F59DF" w:rsidRPr="00563E44">
        <w:rPr>
          <w:lang w:val="en-US"/>
        </w:rPr>
        <w:t>the information</w:t>
      </w:r>
      <w:r w:rsidRPr="00563E44">
        <w:rPr>
          <w:lang w:val="en-US"/>
        </w:rPr>
        <w:t>. Given the value of this session and the potential benefits from other classified or ‘</w:t>
      </w:r>
      <w:r w:rsidR="00B2395F" w:rsidRPr="00563E44">
        <w:rPr>
          <w:lang w:val="en-US"/>
        </w:rPr>
        <w:t>closed-</w:t>
      </w:r>
      <w:r w:rsidRPr="00563E44">
        <w:rPr>
          <w:lang w:val="en-US"/>
        </w:rPr>
        <w:t xml:space="preserve">door sessions,’ the Fellowship will continue to prioritize the inclusion of </w:t>
      </w:r>
      <w:r w:rsidR="00206E97" w:rsidRPr="00563E44">
        <w:rPr>
          <w:lang w:val="en-US"/>
        </w:rPr>
        <w:t xml:space="preserve">such </w:t>
      </w:r>
      <w:r w:rsidRPr="00563E44">
        <w:rPr>
          <w:lang w:val="en-US"/>
        </w:rPr>
        <w:t xml:space="preserve">discussions despite the challenges. </w:t>
      </w:r>
    </w:p>
    <w:p w14:paraId="28BC38C3" w14:textId="261BC2C8" w:rsidR="00270395" w:rsidRPr="00563E44" w:rsidRDefault="00270395" w:rsidP="00CF699E">
      <w:pPr>
        <w:pStyle w:val="Body"/>
        <w:rPr>
          <w:lang w:val="en-US"/>
        </w:rPr>
      </w:pPr>
      <w:r w:rsidRPr="00563E44">
        <w:rPr>
          <w:lang w:val="en-US"/>
        </w:rPr>
        <w:t xml:space="preserve">Setting aside the logistical challenges, the program staff witnessed a mismatch of expectations around classified briefs. There is a common assumption that the government possesses information that, once shared, could materially change the security risk calculus and behavior of individual companies. The </w:t>
      </w:r>
      <w:r w:rsidR="00C23352">
        <w:rPr>
          <w:lang w:val="en-US"/>
        </w:rPr>
        <w:t>F</w:t>
      </w:r>
      <w:r w:rsidRPr="00563E44">
        <w:rPr>
          <w:lang w:val="en-US"/>
        </w:rPr>
        <w:t>ellows recognized this is a simplistic and not wholly accurate assumption</w:t>
      </w:r>
      <w:r w:rsidR="00C950ED" w:rsidRPr="00563E44">
        <w:rPr>
          <w:lang w:val="en-US"/>
        </w:rPr>
        <w:t>,</w:t>
      </w:r>
      <w:r w:rsidRPr="00563E44">
        <w:rPr>
          <w:lang w:val="en-US"/>
        </w:rPr>
        <w:t xml:space="preserve"> </w:t>
      </w:r>
      <w:r w:rsidR="00C950ED" w:rsidRPr="00563E44">
        <w:rPr>
          <w:lang w:val="en-US"/>
        </w:rPr>
        <w:t>challenging</w:t>
      </w:r>
      <w:r w:rsidRPr="00563E44">
        <w:rPr>
          <w:lang w:val="en-US"/>
        </w:rPr>
        <w:t xml:space="preserve"> government </w:t>
      </w:r>
      <w:r w:rsidR="006B11F3">
        <w:rPr>
          <w:lang w:val="en-US"/>
        </w:rPr>
        <w:t>briefers</w:t>
      </w:r>
      <w:r w:rsidRPr="00563E44">
        <w:rPr>
          <w:lang w:val="en-US"/>
        </w:rPr>
        <w:t xml:space="preserve"> to do a better job communicating in an unclassified setting. The </w:t>
      </w:r>
      <w:r w:rsidR="00FF3731">
        <w:rPr>
          <w:lang w:val="en-US"/>
        </w:rPr>
        <w:t>F</w:t>
      </w:r>
      <w:r w:rsidRPr="00563E44">
        <w:rPr>
          <w:lang w:val="en-US"/>
        </w:rPr>
        <w:t>ellows also recognized information provided in classified settings can be difficult to act upon</w:t>
      </w:r>
      <w:r w:rsidR="006B11F3">
        <w:rPr>
          <w:lang w:val="en-US"/>
        </w:rPr>
        <w:t xml:space="preserve">. </w:t>
      </w:r>
      <w:r w:rsidR="002160D6">
        <w:rPr>
          <w:lang w:val="en-US"/>
        </w:rPr>
        <w:t>T</w:t>
      </w:r>
      <w:r w:rsidRPr="00563E44">
        <w:rPr>
          <w:lang w:val="en-US"/>
        </w:rPr>
        <w:t xml:space="preserve">ear lines </w:t>
      </w:r>
      <w:r w:rsidR="006B11F3">
        <w:rPr>
          <w:lang w:val="en-US"/>
        </w:rPr>
        <w:t xml:space="preserve">should </w:t>
      </w:r>
      <w:r w:rsidRPr="00563E44">
        <w:rPr>
          <w:lang w:val="en-US"/>
        </w:rPr>
        <w:t>become the norm as a “</w:t>
      </w:r>
      <w:r w:rsidR="007F0F6C" w:rsidRPr="00563E44">
        <w:rPr>
          <w:lang w:val="en-US"/>
        </w:rPr>
        <w:t>take-</w:t>
      </w:r>
      <w:r w:rsidRPr="00563E44">
        <w:rPr>
          <w:lang w:val="en-US"/>
        </w:rPr>
        <w:t xml:space="preserve">home” product. </w:t>
      </w:r>
      <w:r w:rsidR="00343263" w:rsidRPr="00563E44">
        <w:rPr>
          <w:lang w:val="en-US"/>
        </w:rPr>
        <w:t xml:space="preserve">It should be noted classified </w:t>
      </w:r>
      <w:r w:rsidRPr="00563E44">
        <w:rPr>
          <w:lang w:val="en-US"/>
        </w:rPr>
        <w:t>discussions do have value</w:t>
      </w:r>
      <w:r w:rsidR="00343263" w:rsidRPr="00563E44">
        <w:rPr>
          <w:lang w:val="en-US"/>
        </w:rPr>
        <w:t>. Asset-</w:t>
      </w:r>
      <w:r w:rsidRPr="00563E44">
        <w:rPr>
          <w:lang w:val="en-US"/>
        </w:rPr>
        <w:t xml:space="preserve">owners do not always appreciate the underpinnings of public or OUO reports and alerts, and classified briefings improve industry confidence in the unclassified products. Having received a classified brief, </w:t>
      </w:r>
      <w:r w:rsidR="00FF3731">
        <w:rPr>
          <w:lang w:val="en-US"/>
        </w:rPr>
        <w:t>F</w:t>
      </w:r>
      <w:r w:rsidRPr="00563E44">
        <w:rPr>
          <w:lang w:val="en-US"/>
        </w:rPr>
        <w:t xml:space="preserve">ellows may still be unsatisfied with the content because briefers have specific constraints around what can be conveyed and often cannot answer </w:t>
      </w:r>
      <w:r w:rsidR="00343263" w:rsidRPr="00563E44">
        <w:rPr>
          <w:lang w:val="en-US"/>
        </w:rPr>
        <w:t>follow-</w:t>
      </w:r>
      <w:r w:rsidRPr="00563E44">
        <w:rPr>
          <w:lang w:val="en-US"/>
        </w:rPr>
        <w:t xml:space="preserve">up questions at the same </w:t>
      </w:r>
      <w:r w:rsidR="00687F30">
        <w:rPr>
          <w:lang w:val="en-US"/>
        </w:rPr>
        <w:t xml:space="preserve">security </w:t>
      </w:r>
      <w:r w:rsidRPr="00563E44">
        <w:rPr>
          <w:lang w:val="en-US"/>
        </w:rPr>
        <w:t xml:space="preserve">clearance level as the prepared briefing. Rather, two-way discussions held in a classified setting are likely to be more illuminating and offer greater opportunity for useful information exchange. </w:t>
      </w:r>
    </w:p>
    <w:p w14:paraId="6E52E860" w14:textId="77777777" w:rsidR="00270395" w:rsidRPr="00563E44" w:rsidRDefault="00270395" w:rsidP="00F743A0">
      <w:pPr>
        <w:pStyle w:val="Heading1"/>
      </w:pPr>
      <w:r w:rsidRPr="00563E44">
        <w:lastRenderedPageBreak/>
        <w:t>Conclusion</w:t>
      </w:r>
    </w:p>
    <w:p w14:paraId="5397769D" w14:textId="061B6F8D" w:rsidR="00FF3731" w:rsidRDefault="00270395" w:rsidP="00CF699E">
      <w:pPr>
        <w:pStyle w:val="Body"/>
        <w:rPr>
          <w:lang w:val="en-US"/>
        </w:rPr>
      </w:pPr>
      <w:r w:rsidRPr="00563E44">
        <w:rPr>
          <w:lang w:val="en-US"/>
        </w:rPr>
        <w:t xml:space="preserve">The positive responses received from the </w:t>
      </w:r>
      <w:r w:rsidR="00FF3731">
        <w:rPr>
          <w:lang w:val="en-US"/>
        </w:rPr>
        <w:t>F</w:t>
      </w:r>
      <w:r w:rsidRPr="00563E44">
        <w:rPr>
          <w:lang w:val="en-US"/>
        </w:rPr>
        <w:t xml:space="preserve">ellows </w:t>
      </w:r>
      <w:r w:rsidR="002E65EE">
        <w:rPr>
          <w:lang w:val="en-US"/>
        </w:rPr>
        <w:t>confirmed</w:t>
      </w:r>
      <w:r w:rsidRPr="00563E44">
        <w:rPr>
          <w:lang w:val="en-US"/>
        </w:rPr>
        <w:t xml:space="preserve"> DOE</w:t>
      </w:r>
      <w:r w:rsidR="002E65EE">
        <w:rPr>
          <w:lang w:val="en-US"/>
        </w:rPr>
        <w:t>’s assessment of the need for t</w:t>
      </w:r>
      <w:r w:rsidRPr="00563E44">
        <w:rPr>
          <w:lang w:val="en-US"/>
        </w:rPr>
        <w:t xml:space="preserve">he OT Defender Fellowship. Feedback from the </w:t>
      </w:r>
      <w:r w:rsidR="00FF3731">
        <w:rPr>
          <w:lang w:val="en-US"/>
        </w:rPr>
        <w:t>F</w:t>
      </w:r>
      <w:r w:rsidRPr="00563E44">
        <w:rPr>
          <w:lang w:val="en-US"/>
        </w:rPr>
        <w:t xml:space="preserve">ellows will continue to help program staff </w:t>
      </w:r>
      <w:r w:rsidR="000F50E6">
        <w:rPr>
          <w:lang w:val="en-US"/>
        </w:rPr>
        <w:t>develop</w:t>
      </w:r>
      <w:r w:rsidRPr="00563E44">
        <w:rPr>
          <w:lang w:val="en-US"/>
        </w:rPr>
        <w:t xml:space="preserve"> the curriculum and craft an effective, enriching experience for future cohorts. </w:t>
      </w:r>
    </w:p>
    <w:p w14:paraId="3E95159B" w14:textId="40812975" w:rsidR="00C50553" w:rsidRPr="00563E44" w:rsidRDefault="00C50553" w:rsidP="00C50553">
      <w:pPr>
        <w:pStyle w:val="Body"/>
        <w:rPr>
          <w:lang w:val="en-US"/>
        </w:rPr>
      </w:pPr>
      <w:r w:rsidRPr="00563E44">
        <w:rPr>
          <w:lang w:val="en-US"/>
        </w:rPr>
        <w:t xml:space="preserve">The </w:t>
      </w:r>
      <w:r>
        <w:rPr>
          <w:lang w:val="en-US"/>
        </w:rPr>
        <w:t>F</w:t>
      </w:r>
      <w:r w:rsidRPr="00563E44">
        <w:rPr>
          <w:lang w:val="en-US"/>
        </w:rPr>
        <w:t xml:space="preserve">ellows </w:t>
      </w:r>
      <w:r>
        <w:rPr>
          <w:lang w:val="en-US"/>
        </w:rPr>
        <w:t xml:space="preserve">also </w:t>
      </w:r>
      <w:r w:rsidRPr="00563E44">
        <w:rPr>
          <w:lang w:val="en-US"/>
        </w:rPr>
        <w:t xml:space="preserve">expressed a desire to remain engaged with the program as alumni, including collaboration with future cohorts. Program staff is exploring how to transition ad hoc opportunities such as invitations to existing briefings into a more fulsome program for alumni. </w:t>
      </w:r>
    </w:p>
    <w:p w14:paraId="5099FD3E" w14:textId="77777777" w:rsidR="00C50553" w:rsidRDefault="00C50553" w:rsidP="00CF699E">
      <w:pPr>
        <w:pStyle w:val="Body"/>
        <w:rPr>
          <w:lang w:val="en-US"/>
        </w:rPr>
      </w:pPr>
    </w:p>
    <w:p w14:paraId="0C439644" w14:textId="77777777" w:rsidR="00293E35" w:rsidRPr="00563E44" w:rsidRDefault="00293E35">
      <w:pPr>
        <w:spacing w:before="0" w:after="0"/>
        <w:ind w:left="0"/>
        <w:jc w:val="left"/>
        <w:rPr>
          <w:rFonts w:ascii="Franklin Gothic Medium" w:eastAsia="Arial Unicode MS" w:hAnsi="Franklin Gothic Medium" w:cs="Arial"/>
          <w:bCs/>
          <w:noProof/>
          <w:color w:val="33669A"/>
          <w:kern w:val="36"/>
          <w:sz w:val="60"/>
          <w:szCs w:val="40"/>
        </w:rPr>
      </w:pPr>
      <w:r w:rsidRPr="00563E44">
        <w:br w:type="page"/>
      </w:r>
    </w:p>
    <w:p w14:paraId="3A1E5567" w14:textId="04CECAB8" w:rsidR="00270395" w:rsidRPr="00563E44" w:rsidRDefault="00270395" w:rsidP="00F743A0">
      <w:pPr>
        <w:pStyle w:val="Heading1"/>
      </w:pPr>
      <w:r w:rsidRPr="00563E44">
        <w:lastRenderedPageBreak/>
        <w:t>Appendix: Session Agendas</w:t>
      </w:r>
    </w:p>
    <w:p w14:paraId="191853E7" w14:textId="77777777" w:rsidR="00270395" w:rsidRPr="00563E44" w:rsidRDefault="00270395" w:rsidP="00C5301C">
      <w:pPr>
        <w:pStyle w:val="H2"/>
        <w:rPr>
          <w:noProof/>
          <w:lang w:val="en-US"/>
        </w:rPr>
      </w:pPr>
      <w:r w:rsidRPr="00563E44">
        <w:rPr>
          <w:noProof/>
          <w:lang w:val="en-US"/>
        </w:rPr>
        <w:t>Session 1 (virtual)</w:t>
      </w:r>
    </w:p>
    <w:p w14:paraId="55577386" w14:textId="77777777" w:rsidR="00270395" w:rsidRPr="00563E44" w:rsidRDefault="00270395" w:rsidP="00445C0A">
      <w:pPr>
        <w:pStyle w:val="H3"/>
        <w:rPr>
          <w:noProof/>
          <w:lang w:val="en-US"/>
        </w:rPr>
      </w:pPr>
      <w:r w:rsidRPr="00563E44">
        <w:rPr>
          <w:noProof/>
          <w:lang w:val="en-US"/>
        </w:rPr>
        <w:t>March 22, 2021</w:t>
      </w:r>
    </w:p>
    <w:p w14:paraId="16F7B4C6" w14:textId="77777777" w:rsidR="00270395" w:rsidRPr="00563E44" w:rsidRDefault="00270395" w:rsidP="002160D6">
      <w:pPr>
        <w:pStyle w:val="ListParagraph"/>
        <w:numPr>
          <w:ilvl w:val="0"/>
          <w:numId w:val="36"/>
        </w:numPr>
        <w:spacing w:before="0" w:after="80" w:line="259" w:lineRule="auto"/>
        <w:contextualSpacing w:val="0"/>
        <w:jc w:val="left"/>
        <w:rPr>
          <w:rFonts w:cstheme="minorHAnsi"/>
        </w:rPr>
      </w:pPr>
      <w:r w:rsidRPr="00563E44">
        <w:rPr>
          <w:rFonts w:cs="Arial"/>
          <w:noProof/>
        </w:rPr>
        <w:t xml:space="preserve">Welcome and Fellowship Goals and Intent with </w:t>
      </w:r>
      <w:r w:rsidRPr="00563E44">
        <w:rPr>
          <w:rFonts w:cstheme="minorHAnsi"/>
          <w:i/>
          <w:iCs/>
        </w:rPr>
        <w:t>Patricia Hoffman (Assistant Secretary (acting), Office of Cybersecurity, Energy Security, and Emergency Response)</w:t>
      </w:r>
    </w:p>
    <w:p w14:paraId="77D02064" w14:textId="77777777" w:rsidR="00270395" w:rsidRPr="00563E44" w:rsidRDefault="00270395" w:rsidP="0077587E">
      <w:pPr>
        <w:pStyle w:val="ListParagraph"/>
        <w:numPr>
          <w:ilvl w:val="0"/>
          <w:numId w:val="36"/>
        </w:numPr>
        <w:spacing w:before="0" w:after="80" w:line="259" w:lineRule="auto"/>
        <w:contextualSpacing w:val="0"/>
        <w:jc w:val="left"/>
        <w:rPr>
          <w:rFonts w:cstheme="minorHAnsi"/>
        </w:rPr>
      </w:pPr>
      <w:r w:rsidRPr="00563E44">
        <w:rPr>
          <w:rFonts w:cstheme="minorHAnsi"/>
        </w:rPr>
        <w:t xml:space="preserve">Remarks and Perspectives </w:t>
      </w:r>
      <w:r w:rsidRPr="00563E44">
        <w:rPr>
          <w:rFonts w:cstheme="minorHAnsi"/>
          <w:i/>
          <w:iCs/>
        </w:rPr>
        <w:t>with Tom Fanning (Chairman, President &amp; CEO, Southern Company; Commissioner, U.S. Cyberspace Solarium Commission) &amp; Samantha Ravich (Chair, Center on Cyber and Technology Innovation, Foundation for Defense of Democracies; Commissioner, U.S. Cyberspace Solarium Commission)</w:t>
      </w:r>
    </w:p>
    <w:p w14:paraId="336F99BE" w14:textId="77777777" w:rsidR="00270395" w:rsidRPr="00563E44" w:rsidRDefault="00270395" w:rsidP="0077587E">
      <w:pPr>
        <w:pStyle w:val="ListParagraph"/>
        <w:numPr>
          <w:ilvl w:val="0"/>
          <w:numId w:val="36"/>
        </w:numPr>
        <w:spacing w:before="0" w:after="80" w:line="259" w:lineRule="auto"/>
        <w:contextualSpacing w:val="0"/>
        <w:jc w:val="left"/>
        <w:rPr>
          <w:rFonts w:cstheme="minorHAnsi"/>
        </w:rPr>
      </w:pPr>
      <w:r w:rsidRPr="00563E44">
        <w:rPr>
          <w:rFonts w:cstheme="minorHAnsi"/>
        </w:rPr>
        <w:t xml:space="preserve">Welcome and INL Partnerships </w:t>
      </w:r>
      <w:r w:rsidRPr="00563E44">
        <w:rPr>
          <w:rFonts w:cstheme="minorHAnsi"/>
          <w:i/>
          <w:iCs/>
        </w:rPr>
        <w:t xml:space="preserve">with Scott Cramer (Director, </w:t>
      </w:r>
      <w:proofErr w:type="spellStart"/>
      <w:r w:rsidRPr="00563E44">
        <w:rPr>
          <w:rFonts w:cstheme="minorHAnsi"/>
          <w:i/>
          <w:iCs/>
        </w:rPr>
        <w:t>Cybercore</w:t>
      </w:r>
      <w:proofErr w:type="spellEnd"/>
      <w:r w:rsidRPr="00563E44">
        <w:rPr>
          <w:rFonts w:cstheme="minorHAnsi"/>
          <w:i/>
          <w:iCs/>
        </w:rPr>
        <w:t xml:space="preserve"> Integration Center, Idaho National Laboratory)</w:t>
      </w:r>
    </w:p>
    <w:p w14:paraId="05562479" w14:textId="77777777" w:rsidR="00270395" w:rsidRPr="00563E44" w:rsidRDefault="00270395" w:rsidP="0077587E">
      <w:pPr>
        <w:pStyle w:val="ListParagraph"/>
        <w:numPr>
          <w:ilvl w:val="0"/>
          <w:numId w:val="36"/>
        </w:numPr>
        <w:spacing w:before="0" w:after="80" w:line="259" w:lineRule="auto"/>
        <w:contextualSpacing w:val="0"/>
        <w:jc w:val="left"/>
        <w:rPr>
          <w:rFonts w:cstheme="minorHAnsi"/>
        </w:rPr>
      </w:pPr>
      <w:r w:rsidRPr="00563E44">
        <w:rPr>
          <w:rFonts w:cstheme="minorHAnsi"/>
        </w:rPr>
        <w:t xml:space="preserve">Fellow Introductions </w:t>
      </w:r>
    </w:p>
    <w:p w14:paraId="54C1FB7D" w14:textId="77777777" w:rsidR="00270395" w:rsidRPr="00563E44" w:rsidRDefault="00270395" w:rsidP="00270395">
      <w:pPr>
        <w:rPr>
          <w:rFonts w:cstheme="minorHAnsi"/>
        </w:rPr>
      </w:pPr>
    </w:p>
    <w:p w14:paraId="30D9D9D4" w14:textId="77777777" w:rsidR="00270395" w:rsidRPr="00563E44" w:rsidRDefault="00270395" w:rsidP="00445C0A">
      <w:pPr>
        <w:pStyle w:val="H3"/>
        <w:rPr>
          <w:noProof/>
          <w:lang w:val="en-US"/>
        </w:rPr>
      </w:pPr>
      <w:r w:rsidRPr="00563E44">
        <w:rPr>
          <w:noProof/>
          <w:lang w:val="en-US"/>
        </w:rPr>
        <w:t>March 23, 2021</w:t>
      </w:r>
    </w:p>
    <w:p w14:paraId="308677AD" w14:textId="77777777" w:rsidR="00270395" w:rsidRPr="00563E44" w:rsidRDefault="00270395" w:rsidP="0077587E">
      <w:pPr>
        <w:pStyle w:val="ListParagraph"/>
        <w:numPr>
          <w:ilvl w:val="0"/>
          <w:numId w:val="37"/>
        </w:numPr>
        <w:spacing w:before="0" w:after="80" w:line="259" w:lineRule="auto"/>
        <w:contextualSpacing w:val="0"/>
        <w:jc w:val="left"/>
      </w:pPr>
      <w:r w:rsidRPr="00563E44">
        <w:rPr>
          <w:rFonts w:cstheme="minorHAnsi"/>
        </w:rPr>
        <w:t xml:space="preserve">Agenda Review and Objectives </w:t>
      </w:r>
      <w:r w:rsidRPr="00563E44">
        <w:rPr>
          <w:rFonts w:cstheme="minorHAnsi"/>
          <w:i/>
          <w:iCs/>
        </w:rPr>
        <w:t>with Brian Marko (Program Manager, Energy Sector Exercises Program, DOE) &amp; Jared Smith (Program Manager, INL)</w:t>
      </w:r>
    </w:p>
    <w:p w14:paraId="625A4B3F" w14:textId="77777777" w:rsidR="00270395" w:rsidRPr="00563E44" w:rsidRDefault="00270395" w:rsidP="0077587E">
      <w:pPr>
        <w:pStyle w:val="ListParagraph"/>
        <w:numPr>
          <w:ilvl w:val="0"/>
          <w:numId w:val="37"/>
        </w:numPr>
        <w:spacing w:before="0" w:after="80" w:line="259" w:lineRule="auto"/>
        <w:contextualSpacing w:val="0"/>
        <w:jc w:val="left"/>
        <w:rPr>
          <w:i/>
          <w:iCs/>
        </w:rPr>
      </w:pPr>
      <w:r w:rsidRPr="00563E44">
        <w:rPr>
          <w:rFonts w:cstheme="minorHAnsi"/>
        </w:rPr>
        <w:t xml:space="preserve">Landscape: Connecting the Dots </w:t>
      </w:r>
      <w:r w:rsidRPr="00563E44">
        <w:rPr>
          <w:rFonts w:cstheme="minorHAnsi"/>
          <w:i/>
          <w:iCs/>
        </w:rPr>
        <w:t>with Sam Chanoski (Technical Relationship Manager)</w:t>
      </w:r>
    </w:p>
    <w:p w14:paraId="19A0E950" w14:textId="77777777" w:rsidR="00270395" w:rsidRPr="00563E44" w:rsidRDefault="00270395" w:rsidP="0077587E">
      <w:pPr>
        <w:pStyle w:val="ListParagraph"/>
        <w:numPr>
          <w:ilvl w:val="0"/>
          <w:numId w:val="37"/>
        </w:numPr>
        <w:spacing w:before="0" w:after="80" w:line="259" w:lineRule="auto"/>
        <w:contextualSpacing w:val="0"/>
        <w:jc w:val="left"/>
        <w:rPr>
          <w:rFonts w:cstheme="minorHAnsi"/>
        </w:rPr>
      </w:pPr>
      <w:r w:rsidRPr="00563E44">
        <w:rPr>
          <w:rFonts w:cstheme="minorHAnsi"/>
        </w:rPr>
        <w:t xml:space="preserve">Department of Energy/Idaho National Laboratory Cyber Projects </w:t>
      </w:r>
      <w:r w:rsidRPr="00563E44">
        <w:rPr>
          <w:rFonts w:cstheme="minorHAnsi"/>
          <w:i/>
          <w:iCs/>
        </w:rPr>
        <w:t>with Ginger Wright (Energy Cyber Portfolio Manager, INL)</w:t>
      </w:r>
    </w:p>
    <w:p w14:paraId="60FF9082" w14:textId="77777777" w:rsidR="00270395" w:rsidRPr="00563E44" w:rsidRDefault="00270395" w:rsidP="0077587E">
      <w:pPr>
        <w:pStyle w:val="ListParagraph"/>
        <w:numPr>
          <w:ilvl w:val="0"/>
          <w:numId w:val="37"/>
        </w:numPr>
        <w:spacing w:before="0" w:after="80" w:line="259" w:lineRule="auto"/>
        <w:contextualSpacing w:val="0"/>
        <w:jc w:val="left"/>
        <w:rPr>
          <w:rFonts w:cstheme="minorHAnsi"/>
        </w:rPr>
      </w:pPr>
      <w:r w:rsidRPr="00563E44">
        <w:rPr>
          <w:rFonts w:cstheme="minorHAnsi"/>
        </w:rPr>
        <w:t>Roundtable Discussion</w:t>
      </w:r>
    </w:p>
    <w:p w14:paraId="0AFF30D9" w14:textId="77777777" w:rsidR="00270395" w:rsidRPr="00563E44" w:rsidRDefault="00270395" w:rsidP="0077587E">
      <w:pPr>
        <w:pStyle w:val="ListParagraph"/>
        <w:numPr>
          <w:ilvl w:val="0"/>
          <w:numId w:val="37"/>
        </w:numPr>
        <w:spacing w:before="0" w:after="80" w:line="259" w:lineRule="auto"/>
        <w:contextualSpacing w:val="0"/>
        <w:jc w:val="left"/>
        <w:rPr>
          <w:rFonts w:cstheme="minorHAnsi"/>
        </w:rPr>
      </w:pPr>
      <w:r w:rsidRPr="00563E44">
        <w:rPr>
          <w:rFonts w:cstheme="minorHAnsi"/>
        </w:rPr>
        <w:t xml:space="preserve">Introduction to the ACCELERATE Workshop </w:t>
      </w:r>
      <w:r w:rsidRPr="00563E44">
        <w:rPr>
          <w:rFonts w:cstheme="minorHAnsi"/>
          <w:i/>
          <w:iCs/>
        </w:rPr>
        <w:t>with Robert Smith (Program Manager, INL)</w:t>
      </w:r>
    </w:p>
    <w:p w14:paraId="0A046BFA" w14:textId="076F9CC2" w:rsidR="00270395" w:rsidRPr="00563E44" w:rsidRDefault="00270395" w:rsidP="0077587E">
      <w:pPr>
        <w:pStyle w:val="ListParagraph"/>
        <w:numPr>
          <w:ilvl w:val="0"/>
          <w:numId w:val="37"/>
        </w:numPr>
        <w:spacing w:before="0" w:after="80" w:line="259" w:lineRule="auto"/>
        <w:contextualSpacing w:val="0"/>
        <w:jc w:val="left"/>
        <w:rPr>
          <w:rFonts w:cstheme="minorHAnsi"/>
          <w:i/>
          <w:iCs/>
        </w:rPr>
      </w:pPr>
      <w:r w:rsidRPr="00563E44">
        <w:rPr>
          <w:rFonts w:cstheme="minorHAnsi"/>
        </w:rPr>
        <w:t xml:space="preserve">Introduction to the CyberStrike Workshop </w:t>
      </w:r>
      <w:r w:rsidRPr="00563E44">
        <w:rPr>
          <w:rFonts w:cstheme="minorHAnsi"/>
          <w:i/>
          <w:iCs/>
        </w:rPr>
        <w:t xml:space="preserve">with Dan Noyes (Program Manager, INL): Introduction and overview of the Ukraine </w:t>
      </w:r>
      <w:r w:rsidR="007447AD" w:rsidRPr="00563E44">
        <w:rPr>
          <w:rFonts w:cstheme="minorHAnsi"/>
          <w:i/>
          <w:iCs/>
        </w:rPr>
        <w:t>cybera</w:t>
      </w:r>
      <w:r w:rsidRPr="00563E44">
        <w:rPr>
          <w:rFonts w:cstheme="minorHAnsi"/>
          <w:i/>
          <w:iCs/>
        </w:rPr>
        <w:t>ttacks and include lab exercises focusing on: Open-Source Reconnaissance, Controlling the HMI, and Denial of Service. Key topics areas include Adversary TTPs</w:t>
      </w:r>
    </w:p>
    <w:p w14:paraId="66AF162F" w14:textId="77777777" w:rsidR="00270395" w:rsidRPr="00563E44" w:rsidRDefault="00270395" w:rsidP="00270395">
      <w:pPr>
        <w:rPr>
          <w:rFonts w:cstheme="minorHAnsi"/>
        </w:rPr>
      </w:pPr>
    </w:p>
    <w:p w14:paraId="65F2E409" w14:textId="77777777" w:rsidR="00270395" w:rsidRPr="00563E44" w:rsidRDefault="00270395" w:rsidP="00445C0A">
      <w:pPr>
        <w:pStyle w:val="H3"/>
        <w:rPr>
          <w:noProof/>
          <w:lang w:val="en-US"/>
        </w:rPr>
      </w:pPr>
      <w:r w:rsidRPr="00563E44">
        <w:rPr>
          <w:noProof/>
          <w:lang w:val="en-US"/>
        </w:rPr>
        <w:t>March 24, 2021</w:t>
      </w:r>
    </w:p>
    <w:p w14:paraId="32231ABE" w14:textId="6357AFD4" w:rsidR="00270395" w:rsidRPr="00563E44" w:rsidRDefault="00270395" w:rsidP="0077587E">
      <w:pPr>
        <w:pStyle w:val="ListParagraph"/>
        <w:numPr>
          <w:ilvl w:val="0"/>
          <w:numId w:val="38"/>
        </w:numPr>
        <w:spacing w:before="0" w:after="80" w:line="259" w:lineRule="auto"/>
        <w:contextualSpacing w:val="0"/>
        <w:jc w:val="left"/>
        <w:rPr>
          <w:rFonts w:cstheme="minorHAnsi"/>
          <w:i/>
          <w:iCs/>
        </w:rPr>
      </w:pPr>
      <w:r w:rsidRPr="00563E44">
        <w:rPr>
          <w:rFonts w:cs="Arial"/>
          <w:noProof/>
        </w:rPr>
        <w:t>CyberStrike</w:t>
      </w:r>
      <w:r w:rsidRPr="00563E44">
        <w:rPr>
          <w:rFonts w:cstheme="minorHAnsi"/>
        </w:rPr>
        <w:t xml:space="preserve"> Workshop: </w:t>
      </w:r>
      <w:r w:rsidRPr="00563E44">
        <w:rPr>
          <w:rFonts w:cstheme="minorHAnsi"/>
          <w:i/>
          <w:iCs/>
        </w:rPr>
        <w:t>Lab exercises focusing on Bypassing the HMI, Firmware Analysis, Passive Man</w:t>
      </w:r>
      <w:r w:rsidR="00D62F54" w:rsidRPr="00563E44">
        <w:rPr>
          <w:rFonts w:cstheme="minorHAnsi"/>
          <w:i/>
          <w:iCs/>
        </w:rPr>
        <w:t>-</w:t>
      </w:r>
      <w:r w:rsidRPr="00563E44">
        <w:rPr>
          <w:rFonts w:cstheme="minorHAnsi"/>
          <w:i/>
          <w:iCs/>
        </w:rPr>
        <w:t>in</w:t>
      </w:r>
      <w:r w:rsidR="00D62F54" w:rsidRPr="00563E44">
        <w:rPr>
          <w:rFonts w:cstheme="minorHAnsi"/>
          <w:i/>
          <w:iCs/>
        </w:rPr>
        <w:t>-</w:t>
      </w:r>
      <w:r w:rsidRPr="00563E44">
        <w:rPr>
          <w:rFonts w:cstheme="minorHAnsi"/>
          <w:i/>
          <w:iCs/>
        </w:rPr>
        <w:t>the</w:t>
      </w:r>
      <w:r w:rsidR="00D62F54" w:rsidRPr="00563E44">
        <w:rPr>
          <w:rFonts w:cstheme="minorHAnsi"/>
          <w:i/>
          <w:iCs/>
        </w:rPr>
        <w:t>-</w:t>
      </w:r>
      <w:r w:rsidRPr="00563E44">
        <w:rPr>
          <w:rFonts w:cstheme="minorHAnsi"/>
          <w:i/>
          <w:iCs/>
        </w:rPr>
        <w:t>Middle, Active Man</w:t>
      </w:r>
      <w:r w:rsidR="00D62F54" w:rsidRPr="00563E44">
        <w:rPr>
          <w:rFonts w:cstheme="minorHAnsi"/>
          <w:i/>
          <w:iCs/>
        </w:rPr>
        <w:t>-</w:t>
      </w:r>
      <w:r w:rsidRPr="00563E44">
        <w:rPr>
          <w:rFonts w:cstheme="minorHAnsi"/>
          <w:i/>
          <w:iCs/>
        </w:rPr>
        <w:t>in</w:t>
      </w:r>
      <w:r w:rsidR="00B12554" w:rsidRPr="00563E44">
        <w:rPr>
          <w:rFonts w:cstheme="minorHAnsi"/>
          <w:i/>
          <w:iCs/>
        </w:rPr>
        <w:t>-</w:t>
      </w:r>
      <w:r w:rsidRPr="00563E44">
        <w:rPr>
          <w:rFonts w:cstheme="minorHAnsi"/>
          <w:i/>
          <w:iCs/>
        </w:rPr>
        <w:t>the</w:t>
      </w:r>
      <w:r w:rsidR="00B12554" w:rsidRPr="00563E44">
        <w:rPr>
          <w:rFonts w:cstheme="minorHAnsi"/>
          <w:i/>
          <w:iCs/>
        </w:rPr>
        <w:t>-</w:t>
      </w:r>
      <w:r w:rsidRPr="00563E44">
        <w:rPr>
          <w:rFonts w:cstheme="minorHAnsi"/>
          <w:i/>
          <w:iCs/>
        </w:rPr>
        <w:t>Middle, and Network Segmentation. Key topics areas include Adversary Operations and Capabilities, Force Multipliers and Effects, Guidance and Mitigation Concepts, Attack Prevention Techniques, and Defending the Effect.</w:t>
      </w:r>
    </w:p>
    <w:p w14:paraId="45892D36" w14:textId="1DECCE82" w:rsidR="00270395" w:rsidRPr="00563E44" w:rsidRDefault="00270395" w:rsidP="0077587E">
      <w:pPr>
        <w:pStyle w:val="bullets-body"/>
        <w:numPr>
          <w:ilvl w:val="0"/>
          <w:numId w:val="38"/>
        </w:numPr>
        <w:spacing w:after="80"/>
        <w:rPr>
          <w:rFonts w:cstheme="minorHAnsi"/>
          <w:i/>
          <w:iCs/>
          <w:lang w:val="en-US"/>
        </w:rPr>
      </w:pPr>
      <w:r w:rsidRPr="00563E44">
        <w:rPr>
          <w:rFonts w:cstheme="minorHAnsi"/>
          <w:lang w:val="en-US"/>
        </w:rPr>
        <w:lastRenderedPageBreak/>
        <w:t xml:space="preserve">ACCELERATE Workshop </w:t>
      </w:r>
      <w:r w:rsidRPr="00563E44">
        <w:rPr>
          <w:rFonts w:cstheme="minorHAnsi"/>
          <w:i/>
          <w:iCs/>
          <w:lang w:val="en-US"/>
        </w:rPr>
        <w:t xml:space="preserve">with Amanda Belloff (Project Manager, INL): Briefings, case studies, and breakout sessions focusing primarily on Consequence Prioritization. </w:t>
      </w:r>
    </w:p>
    <w:p w14:paraId="1999AA06" w14:textId="77777777" w:rsidR="00CC3425" w:rsidRPr="00563E44" w:rsidRDefault="00CC3425" w:rsidP="0077587E">
      <w:pPr>
        <w:pStyle w:val="ListParagraph"/>
        <w:spacing w:after="80" w:line="259" w:lineRule="auto"/>
        <w:contextualSpacing w:val="0"/>
        <w:rPr>
          <w:rFonts w:cstheme="minorHAnsi"/>
        </w:rPr>
      </w:pPr>
    </w:p>
    <w:p w14:paraId="00E5CB3D" w14:textId="77777777" w:rsidR="00270395" w:rsidRPr="00563E44" w:rsidRDefault="00270395" w:rsidP="0077587E">
      <w:pPr>
        <w:pStyle w:val="H3"/>
        <w:spacing w:after="80"/>
        <w:rPr>
          <w:noProof/>
          <w:lang w:val="en-US"/>
        </w:rPr>
      </w:pPr>
      <w:r w:rsidRPr="00563E44">
        <w:rPr>
          <w:noProof/>
          <w:lang w:val="en-US"/>
        </w:rPr>
        <w:t>March 25, 2021</w:t>
      </w:r>
    </w:p>
    <w:p w14:paraId="0AB2936B" w14:textId="77777777" w:rsidR="00270395" w:rsidRPr="00563E44" w:rsidRDefault="00270395" w:rsidP="0077587E">
      <w:pPr>
        <w:pStyle w:val="ListParagraph"/>
        <w:numPr>
          <w:ilvl w:val="0"/>
          <w:numId w:val="39"/>
        </w:numPr>
        <w:spacing w:before="0" w:after="80" w:line="259" w:lineRule="auto"/>
        <w:contextualSpacing w:val="0"/>
        <w:jc w:val="left"/>
        <w:rPr>
          <w:rFonts w:cstheme="minorHAnsi"/>
        </w:rPr>
      </w:pPr>
      <w:r w:rsidRPr="00563E44">
        <w:rPr>
          <w:rFonts w:cstheme="minorHAnsi"/>
        </w:rPr>
        <w:t xml:space="preserve">Roundtable Discussion </w:t>
      </w:r>
    </w:p>
    <w:p w14:paraId="220C6C0F" w14:textId="77777777" w:rsidR="00270395" w:rsidRPr="00563E44" w:rsidRDefault="00270395" w:rsidP="0077587E">
      <w:pPr>
        <w:pStyle w:val="ListParagraph"/>
        <w:numPr>
          <w:ilvl w:val="0"/>
          <w:numId w:val="39"/>
        </w:numPr>
        <w:spacing w:before="0" w:after="80" w:line="259" w:lineRule="auto"/>
        <w:contextualSpacing w:val="0"/>
        <w:jc w:val="left"/>
        <w:rPr>
          <w:rFonts w:cstheme="minorHAnsi"/>
          <w:i/>
          <w:iCs/>
        </w:rPr>
      </w:pPr>
      <w:r w:rsidRPr="00563E44">
        <w:rPr>
          <w:rFonts w:cstheme="minorHAnsi"/>
        </w:rPr>
        <w:t xml:space="preserve">ACCELERATE Workshop: </w:t>
      </w:r>
      <w:r w:rsidRPr="00563E44">
        <w:rPr>
          <w:rFonts w:cstheme="minorHAnsi"/>
          <w:i/>
          <w:iCs/>
        </w:rPr>
        <w:t>Briefings, case studies, and breakout sessions on System-of-Systems Analysis, Consequence-based Targeting, and Mitigations and Protections.</w:t>
      </w:r>
    </w:p>
    <w:p w14:paraId="26D2A00F" w14:textId="77777777" w:rsidR="00270395" w:rsidRPr="00563E44" w:rsidRDefault="00270395" w:rsidP="0077587E">
      <w:pPr>
        <w:pStyle w:val="ListParagraph"/>
        <w:numPr>
          <w:ilvl w:val="0"/>
          <w:numId w:val="39"/>
        </w:numPr>
        <w:spacing w:before="0" w:after="80" w:line="259" w:lineRule="auto"/>
        <w:contextualSpacing w:val="0"/>
        <w:jc w:val="left"/>
      </w:pPr>
      <w:r w:rsidRPr="00563E44">
        <w:rPr>
          <w:rFonts w:cstheme="minorHAnsi"/>
        </w:rPr>
        <w:t xml:space="preserve">Session Wrap-Up </w:t>
      </w:r>
      <w:r w:rsidRPr="00563E44">
        <w:rPr>
          <w:rFonts w:cstheme="minorHAnsi"/>
          <w:i/>
          <w:iCs/>
        </w:rPr>
        <w:t>with Brian Marko (Program Manager, Energy Sector Exercises Program, DOE) &amp; Jared Smith (Program Manager, INL)</w:t>
      </w:r>
    </w:p>
    <w:p w14:paraId="79532CFF" w14:textId="77777777" w:rsidR="00270395" w:rsidRPr="00167DB5" w:rsidRDefault="00270395" w:rsidP="00270395">
      <w:pPr>
        <w:rPr>
          <w:rFonts w:cstheme="minorHAnsi"/>
          <w:sz w:val="28"/>
          <w:szCs w:val="28"/>
        </w:rPr>
      </w:pPr>
    </w:p>
    <w:p w14:paraId="06F232C5" w14:textId="77777777" w:rsidR="00270395" w:rsidRPr="00563E44" w:rsidRDefault="00270395" w:rsidP="00C5301C">
      <w:pPr>
        <w:pStyle w:val="H2"/>
        <w:rPr>
          <w:noProof/>
          <w:lang w:val="en-US"/>
        </w:rPr>
      </w:pPr>
      <w:r w:rsidRPr="00563E44">
        <w:rPr>
          <w:noProof/>
          <w:lang w:val="en-US"/>
        </w:rPr>
        <w:t>Session 2 (virtual)</w:t>
      </w:r>
    </w:p>
    <w:p w14:paraId="1492540F" w14:textId="77777777" w:rsidR="00270395" w:rsidRPr="00563E44" w:rsidRDefault="00270395" w:rsidP="00445C0A">
      <w:pPr>
        <w:pStyle w:val="H3"/>
        <w:rPr>
          <w:noProof/>
          <w:lang w:val="en-US"/>
        </w:rPr>
      </w:pPr>
      <w:r w:rsidRPr="00563E44">
        <w:rPr>
          <w:noProof/>
          <w:lang w:val="en-US"/>
        </w:rPr>
        <w:t>June 22, 2021</w:t>
      </w:r>
    </w:p>
    <w:p w14:paraId="4CAF8888" w14:textId="77777777" w:rsidR="00270395" w:rsidRPr="00563E44" w:rsidRDefault="00270395" w:rsidP="0077587E">
      <w:pPr>
        <w:pStyle w:val="ListParagraph"/>
        <w:numPr>
          <w:ilvl w:val="0"/>
          <w:numId w:val="40"/>
        </w:numPr>
        <w:spacing w:before="0" w:after="80" w:line="259" w:lineRule="auto"/>
        <w:contextualSpacing w:val="0"/>
        <w:jc w:val="left"/>
        <w:rPr>
          <w:rFonts w:cstheme="minorHAnsi"/>
        </w:rPr>
      </w:pPr>
      <w:r w:rsidRPr="00563E44">
        <w:rPr>
          <w:rFonts w:cstheme="minorHAnsi"/>
        </w:rPr>
        <w:t xml:space="preserve">Welcome and Agenda Review </w:t>
      </w:r>
      <w:r w:rsidRPr="00563E44">
        <w:rPr>
          <w:rFonts w:cstheme="minorHAnsi"/>
          <w:i/>
          <w:iCs/>
        </w:rPr>
        <w:t>with Fowad Muneer (Deputy Assistant Secretary (acting), Cybersecurity for Energy Delivery Systems, DOE Office of Cybersecurity, Energy Security, &amp; Emergency Response)</w:t>
      </w:r>
    </w:p>
    <w:p w14:paraId="2CDC1A43" w14:textId="77777777" w:rsidR="00270395" w:rsidRPr="00563E44" w:rsidRDefault="00270395" w:rsidP="0077587E">
      <w:pPr>
        <w:pStyle w:val="ListParagraph"/>
        <w:numPr>
          <w:ilvl w:val="0"/>
          <w:numId w:val="40"/>
        </w:numPr>
        <w:spacing w:before="0" w:after="80" w:line="259" w:lineRule="auto"/>
        <w:contextualSpacing w:val="0"/>
        <w:jc w:val="left"/>
        <w:rPr>
          <w:rFonts w:cstheme="minorHAnsi"/>
          <w:i/>
          <w:iCs/>
        </w:rPr>
      </w:pPr>
      <w:r w:rsidRPr="00563E44">
        <w:rPr>
          <w:rFonts w:cstheme="minorHAnsi"/>
        </w:rPr>
        <w:t xml:space="preserve">Cyber Preparedness Programs/Perspectives </w:t>
      </w:r>
      <w:r w:rsidRPr="00563E44">
        <w:rPr>
          <w:rFonts w:cstheme="minorHAnsi"/>
          <w:i/>
          <w:iCs/>
        </w:rPr>
        <w:t>with Cheri Caddy (Senior Advisor for Cybersecurity, CESER); Mike Toecker (Cybersecurity Advisor, CESER); &amp; Ed Rhyne (Senior Technical Advisor, CESER)</w:t>
      </w:r>
    </w:p>
    <w:p w14:paraId="763374E6" w14:textId="77777777" w:rsidR="00270395" w:rsidRPr="00563E44" w:rsidRDefault="00270395" w:rsidP="0077587E">
      <w:pPr>
        <w:pStyle w:val="ListParagraph"/>
        <w:numPr>
          <w:ilvl w:val="0"/>
          <w:numId w:val="40"/>
        </w:numPr>
        <w:spacing w:before="0" w:after="80" w:line="259" w:lineRule="auto"/>
        <w:contextualSpacing w:val="0"/>
        <w:jc w:val="left"/>
        <w:rPr>
          <w:rFonts w:cstheme="minorHAnsi"/>
        </w:rPr>
      </w:pPr>
      <w:r w:rsidRPr="00563E44">
        <w:rPr>
          <w:rFonts w:cstheme="minorHAnsi"/>
        </w:rPr>
        <w:t xml:space="preserve">Cyber Response </w:t>
      </w:r>
      <w:r w:rsidRPr="00563E44">
        <w:rPr>
          <w:rFonts w:cstheme="minorHAnsi"/>
          <w:i/>
          <w:iCs/>
        </w:rPr>
        <w:t xml:space="preserve">with Matt </w:t>
      </w:r>
      <w:proofErr w:type="spellStart"/>
      <w:r w:rsidRPr="00563E44">
        <w:rPr>
          <w:rFonts w:cstheme="minorHAnsi"/>
          <w:i/>
          <w:iCs/>
        </w:rPr>
        <w:t>Tarduogno</w:t>
      </w:r>
      <w:proofErr w:type="spellEnd"/>
      <w:r w:rsidRPr="00563E44">
        <w:rPr>
          <w:rFonts w:cstheme="minorHAnsi"/>
          <w:i/>
          <w:iCs/>
        </w:rPr>
        <w:t xml:space="preserve"> (Situational Awareness Program Manager, CESER)</w:t>
      </w:r>
    </w:p>
    <w:p w14:paraId="5AC399C3" w14:textId="77777777" w:rsidR="00270395" w:rsidRPr="00563E44" w:rsidRDefault="00270395" w:rsidP="0077587E">
      <w:pPr>
        <w:pStyle w:val="ListParagraph"/>
        <w:numPr>
          <w:ilvl w:val="0"/>
          <w:numId w:val="40"/>
        </w:numPr>
        <w:spacing w:before="0" w:after="80" w:line="259" w:lineRule="auto"/>
        <w:contextualSpacing w:val="0"/>
        <w:jc w:val="left"/>
        <w:rPr>
          <w:rFonts w:cstheme="minorHAnsi"/>
        </w:rPr>
      </w:pPr>
      <w:r w:rsidRPr="00563E44">
        <w:rPr>
          <w:rFonts w:cstheme="minorHAnsi"/>
        </w:rPr>
        <w:t xml:space="preserve">Organizational Overview </w:t>
      </w:r>
      <w:r w:rsidRPr="00563E44">
        <w:rPr>
          <w:rFonts w:cstheme="minorHAnsi"/>
          <w:i/>
          <w:iCs/>
        </w:rPr>
        <w:t>with Tyler Tiller (Threat Branch Chief, Cyber Intelligence Division, DOE Office of Intelligence and Counterintelligence)</w:t>
      </w:r>
    </w:p>
    <w:p w14:paraId="0BAEE3DC" w14:textId="77777777" w:rsidR="00270395" w:rsidRPr="00563E44" w:rsidRDefault="00270395" w:rsidP="0077587E">
      <w:pPr>
        <w:pStyle w:val="ListParagraph"/>
        <w:numPr>
          <w:ilvl w:val="0"/>
          <w:numId w:val="40"/>
        </w:numPr>
        <w:spacing w:before="0" w:after="80" w:line="259" w:lineRule="auto"/>
        <w:contextualSpacing w:val="0"/>
        <w:jc w:val="left"/>
        <w:rPr>
          <w:rFonts w:cstheme="minorHAnsi"/>
        </w:rPr>
      </w:pPr>
      <w:r w:rsidRPr="00563E44">
        <w:rPr>
          <w:rFonts w:cstheme="minorHAnsi"/>
        </w:rPr>
        <w:t xml:space="preserve">Threat Briefing </w:t>
      </w:r>
      <w:r w:rsidRPr="00563E44">
        <w:rPr>
          <w:rFonts w:cstheme="minorHAnsi"/>
          <w:i/>
          <w:iCs/>
        </w:rPr>
        <w:t>with Tony Waylonis (Production Manager, Cyber Intelligence Division, DOE Office of Intelligence and Counterintelligence)</w:t>
      </w:r>
    </w:p>
    <w:p w14:paraId="68F994DB" w14:textId="77777777" w:rsidR="00270395" w:rsidRPr="00563E44" w:rsidRDefault="00270395" w:rsidP="0077587E">
      <w:pPr>
        <w:pStyle w:val="ListParagraph"/>
        <w:numPr>
          <w:ilvl w:val="0"/>
          <w:numId w:val="40"/>
        </w:numPr>
        <w:spacing w:before="0" w:after="80" w:line="259" w:lineRule="auto"/>
        <w:contextualSpacing w:val="0"/>
        <w:jc w:val="left"/>
        <w:rPr>
          <w:rFonts w:cstheme="minorHAnsi"/>
        </w:rPr>
      </w:pPr>
      <w:r w:rsidRPr="00563E44">
        <w:rPr>
          <w:rFonts w:cstheme="minorHAnsi"/>
        </w:rPr>
        <w:t xml:space="preserve">Industry Engagement </w:t>
      </w:r>
      <w:r w:rsidRPr="00563E44">
        <w:rPr>
          <w:rFonts w:cstheme="minorHAnsi"/>
          <w:i/>
          <w:iCs/>
        </w:rPr>
        <w:t>with Tyler Tiller (Threat Branch Chief, Cyber Intelligence Division, DOE Office of Intelligence and Counterintelligence)</w:t>
      </w:r>
    </w:p>
    <w:p w14:paraId="5CDB4763" w14:textId="77777777" w:rsidR="00270395" w:rsidRPr="00563E44" w:rsidRDefault="00270395" w:rsidP="0077587E">
      <w:pPr>
        <w:pStyle w:val="ListParagraph"/>
        <w:numPr>
          <w:ilvl w:val="0"/>
          <w:numId w:val="40"/>
        </w:numPr>
        <w:spacing w:before="0" w:after="80" w:line="259" w:lineRule="auto"/>
        <w:contextualSpacing w:val="0"/>
        <w:jc w:val="left"/>
        <w:rPr>
          <w:rFonts w:cstheme="minorHAnsi"/>
        </w:rPr>
      </w:pPr>
      <w:r w:rsidRPr="00563E44">
        <w:rPr>
          <w:rFonts w:cstheme="minorHAnsi"/>
        </w:rPr>
        <w:t xml:space="preserve">DOE IN Roundtable </w:t>
      </w:r>
    </w:p>
    <w:p w14:paraId="58F47287" w14:textId="77777777" w:rsidR="00270395" w:rsidRPr="00563E44" w:rsidRDefault="00270395" w:rsidP="0077587E">
      <w:pPr>
        <w:pStyle w:val="ListParagraph"/>
        <w:numPr>
          <w:ilvl w:val="0"/>
          <w:numId w:val="40"/>
        </w:numPr>
        <w:spacing w:before="0" w:after="80" w:line="259" w:lineRule="auto"/>
        <w:contextualSpacing w:val="0"/>
        <w:jc w:val="left"/>
        <w:rPr>
          <w:rFonts w:cstheme="minorHAnsi"/>
          <w:i/>
          <w:iCs/>
        </w:rPr>
      </w:pPr>
      <w:r w:rsidRPr="00563E44">
        <w:rPr>
          <w:rFonts w:cstheme="minorHAnsi"/>
        </w:rPr>
        <w:t xml:space="preserve">Remarks and Discussion </w:t>
      </w:r>
      <w:r w:rsidRPr="00563E44">
        <w:rPr>
          <w:rFonts w:cstheme="minorHAnsi"/>
          <w:i/>
          <w:iCs/>
        </w:rPr>
        <w:t>with Senator Angus King of Maine (I-ME) (Co-Chair, U.S. Cyberspace Solarium Commission)</w:t>
      </w:r>
    </w:p>
    <w:p w14:paraId="3E08CCDA" w14:textId="77777777" w:rsidR="00270395" w:rsidRPr="00563E44" w:rsidRDefault="00270395" w:rsidP="0077587E">
      <w:pPr>
        <w:pStyle w:val="ListParagraph"/>
        <w:numPr>
          <w:ilvl w:val="0"/>
          <w:numId w:val="40"/>
        </w:numPr>
        <w:spacing w:before="0" w:after="80" w:line="259" w:lineRule="auto"/>
        <w:contextualSpacing w:val="0"/>
        <w:jc w:val="left"/>
        <w:rPr>
          <w:rFonts w:cstheme="minorHAnsi"/>
        </w:rPr>
      </w:pPr>
      <w:r w:rsidRPr="00563E44">
        <w:rPr>
          <w:rFonts w:cstheme="minorHAnsi"/>
        </w:rPr>
        <w:t xml:space="preserve">Legislation Briefing </w:t>
      </w:r>
      <w:r w:rsidRPr="00563E44">
        <w:rPr>
          <w:rFonts w:cstheme="minorHAnsi"/>
          <w:i/>
          <w:iCs/>
        </w:rPr>
        <w:t>with RADM (ret) Mark Montgomery (Senior Director, Foundation for Defense of Democracies; U.S. Cyberspace Solarium Commission)</w:t>
      </w:r>
    </w:p>
    <w:p w14:paraId="5ABCFBCE" w14:textId="13BEEF5B" w:rsidR="00C02491" w:rsidRPr="00167DB5" w:rsidRDefault="00C02491">
      <w:pPr>
        <w:spacing w:before="0" w:after="0"/>
        <w:ind w:left="0"/>
        <w:jc w:val="left"/>
        <w:rPr>
          <w:rFonts w:ascii="Franklin Gothic Medium" w:hAnsi="Franklin Gothic Medium" w:cs="Arial"/>
          <w:bCs/>
          <w:noProof/>
          <w:shd w:val="clear" w:color="auto" w:fill="FFFFFF"/>
        </w:rPr>
      </w:pPr>
    </w:p>
    <w:p w14:paraId="356B3D77" w14:textId="77777777" w:rsidR="0087462E" w:rsidRDefault="0087462E">
      <w:pPr>
        <w:spacing w:before="0" w:after="0"/>
        <w:ind w:left="0"/>
        <w:jc w:val="left"/>
        <w:rPr>
          <w:rFonts w:ascii="Franklin Gothic Medium" w:hAnsi="Franklin Gothic Medium" w:cs="Arial"/>
          <w:bCs/>
          <w:noProof/>
          <w:sz w:val="28"/>
          <w:szCs w:val="28"/>
          <w:shd w:val="clear" w:color="auto" w:fill="FFFFFF"/>
        </w:rPr>
      </w:pPr>
      <w:r>
        <w:rPr>
          <w:noProof/>
        </w:rPr>
        <w:br w:type="page"/>
      </w:r>
    </w:p>
    <w:p w14:paraId="2169E402" w14:textId="266CC26B" w:rsidR="00270395" w:rsidRPr="00563E44" w:rsidRDefault="00270395" w:rsidP="00445C0A">
      <w:pPr>
        <w:pStyle w:val="H3"/>
        <w:rPr>
          <w:noProof/>
          <w:lang w:val="en-US"/>
        </w:rPr>
      </w:pPr>
      <w:r w:rsidRPr="00563E44">
        <w:rPr>
          <w:noProof/>
          <w:lang w:val="en-US"/>
        </w:rPr>
        <w:lastRenderedPageBreak/>
        <w:t>June 23, 2021</w:t>
      </w:r>
    </w:p>
    <w:p w14:paraId="765CDFBD" w14:textId="77777777" w:rsidR="00270395" w:rsidRPr="00563E44" w:rsidRDefault="00270395" w:rsidP="00CF3BB2">
      <w:pPr>
        <w:pStyle w:val="ListParagraph"/>
        <w:numPr>
          <w:ilvl w:val="0"/>
          <w:numId w:val="41"/>
        </w:numPr>
        <w:spacing w:before="0" w:after="80" w:line="259" w:lineRule="auto"/>
        <w:contextualSpacing w:val="0"/>
        <w:jc w:val="left"/>
        <w:rPr>
          <w:rFonts w:cstheme="minorHAnsi"/>
        </w:rPr>
      </w:pPr>
      <w:r w:rsidRPr="00563E44">
        <w:rPr>
          <w:rFonts w:cstheme="minorHAnsi"/>
        </w:rPr>
        <w:t xml:space="preserve">Organization Overview </w:t>
      </w:r>
      <w:r w:rsidRPr="00563E44">
        <w:rPr>
          <w:rFonts w:cstheme="minorHAnsi"/>
          <w:i/>
          <w:iCs/>
        </w:rPr>
        <w:t xml:space="preserve">with Philip </w:t>
      </w:r>
      <w:proofErr w:type="spellStart"/>
      <w:r w:rsidRPr="00563E44">
        <w:rPr>
          <w:rFonts w:cstheme="minorHAnsi"/>
          <w:i/>
          <w:iCs/>
        </w:rPr>
        <w:t>Frigm</w:t>
      </w:r>
      <w:proofErr w:type="spellEnd"/>
      <w:r w:rsidRPr="00563E44">
        <w:rPr>
          <w:rFonts w:cstheme="minorHAnsi"/>
          <w:i/>
          <w:iCs/>
        </w:rPr>
        <w:t xml:space="preserve"> (Section Chief, Cyber Division, FBI)</w:t>
      </w:r>
    </w:p>
    <w:p w14:paraId="7A8940DC" w14:textId="77777777" w:rsidR="00270395" w:rsidRPr="00563E44" w:rsidRDefault="00270395" w:rsidP="00CF3BB2">
      <w:pPr>
        <w:pStyle w:val="ListParagraph"/>
        <w:numPr>
          <w:ilvl w:val="0"/>
          <w:numId w:val="41"/>
        </w:numPr>
        <w:spacing w:before="0" w:after="80" w:line="259" w:lineRule="auto"/>
        <w:contextualSpacing w:val="0"/>
        <w:jc w:val="left"/>
        <w:rPr>
          <w:rFonts w:cstheme="minorHAnsi"/>
          <w:i/>
          <w:iCs/>
        </w:rPr>
      </w:pPr>
      <w:r w:rsidRPr="00563E44">
        <w:rPr>
          <w:rFonts w:cstheme="minorHAnsi"/>
        </w:rPr>
        <w:t xml:space="preserve">Threat Briefing </w:t>
      </w:r>
      <w:r w:rsidRPr="00563E44">
        <w:rPr>
          <w:rFonts w:cstheme="minorHAnsi"/>
          <w:i/>
          <w:iCs/>
        </w:rPr>
        <w:t>with David Eisenreich (A/Unit Chief, FBI Cyber Division)</w:t>
      </w:r>
    </w:p>
    <w:p w14:paraId="18C00821" w14:textId="77777777" w:rsidR="00270395" w:rsidRPr="00563E44" w:rsidRDefault="00270395" w:rsidP="00CF3BB2">
      <w:pPr>
        <w:pStyle w:val="ListParagraph"/>
        <w:numPr>
          <w:ilvl w:val="0"/>
          <w:numId w:val="41"/>
        </w:numPr>
        <w:spacing w:before="0" w:after="80" w:line="259" w:lineRule="auto"/>
        <w:contextualSpacing w:val="0"/>
        <w:jc w:val="left"/>
        <w:rPr>
          <w:rFonts w:cstheme="minorHAnsi"/>
        </w:rPr>
      </w:pPr>
      <w:r w:rsidRPr="00563E44">
        <w:rPr>
          <w:rFonts w:cstheme="minorHAnsi"/>
        </w:rPr>
        <w:t xml:space="preserve">Industry and Interagency Information Sharing </w:t>
      </w:r>
      <w:r w:rsidRPr="00563E44">
        <w:rPr>
          <w:rFonts w:cstheme="minorHAnsi"/>
          <w:i/>
          <w:iCs/>
        </w:rPr>
        <w:t>with Kevin Donovan (Unit Chief, FBI Cyber Division); Mike Bettine (Supervisory Special Agent, FBI Cyber Division); David Eisenreich (A/Unit Chief, FBI Cyber Division)</w:t>
      </w:r>
    </w:p>
    <w:p w14:paraId="3D5D4CC3" w14:textId="77777777" w:rsidR="00270395" w:rsidRPr="00563E44" w:rsidRDefault="00270395" w:rsidP="00CF3BB2">
      <w:pPr>
        <w:pStyle w:val="ListParagraph"/>
        <w:numPr>
          <w:ilvl w:val="0"/>
          <w:numId w:val="41"/>
        </w:numPr>
        <w:spacing w:before="0" w:after="80" w:line="259" w:lineRule="auto"/>
        <w:contextualSpacing w:val="0"/>
        <w:jc w:val="left"/>
        <w:rPr>
          <w:rFonts w:cstheme="minorHAnsi"/>
          <w:i/>
          <w:iCs/>
        </w:rPr>
      </w:pPr>
      <w:r w:rsidRPr="00563E44">
        <w:rPr>
          <w:rFonts w:cstheme="minorHAnsi"/>
        </w:rPr>
        <w:t xml:space="preserve">Incident Response </w:t>
      </w:r>
      <w:r w:rsidRPr="00563E44">
        <w:rPr>
          <w:rFonts w:cstheme="minorHAnsi"/>
          <w:i/>
          <w:iCs/>
        </w:rPr>
        <w:t>with Scott Ledford (Unit Chief, FBI Cyber Division)</w:t>
      </w:r>
    </w:p>
    <w:p w14:paraId="7BFC54EE" w14:textId="77777777" w:rsidR="00270395" w:rsidRPr="00563E44" w:rsidRDefault="00270395" w:rsidP="00CF3BB2">
      <w:pPr>
        <w:pStyle w:val="ListParagraph"/>
        <w:numPr>
          <w:ilvl w:val="0"/>
          <w:numId w:val="41"/>
        </w:numPr>
        <w:spacing w:before="0" w:after="80" w:line="259" w:lineRule="auto"/>
        <w:contextualSpacing w:val="0"/>
        <w:jc w:val="left"/>
        <w:rPr>
          <w:rFonts w:cstheme="minorHAnsi"/>
        </w:rPr>
      </w:pPr>
      <w:r w:rsidRPr="00563E44">
        <w:rPr>
          <w:rFonts w:cstheme="minorHAnsi"/>
        </w:rPr>
        <w:t xml:space="preserve">Discussion </w:t>
      </w:r>
      <w:r w:rsidRPr="00563E44">
        <w:rPr>
          <w:rFonts w:cstheme="minorHAnsi"/>
          <w:i/>
          <w:iCs/>
        </w:rPr>
        <w:t>with Gabe Maxwell (Supervisory Special Agent, FBI Cyber Division)</w:t>
      </w:r>
    </w:p>
    <w:p w14:paraId="0476FE68" w14:textId="77777777" w:rsidR="00270395" w:rsidRPr="00563E44" w:rsidRDefault="00270395" w:rsidP="00CF3BB2">
      <w:pPr>
        <w:pStyle w:val="ListParagraph"/>
        <w:numPr>
          <w:ilvl w:val="0"/>
          <w:numId w:val="41"/>
        </w:numPr>
        <w:spacing w:before="0" w:after="80" w:line="259" w:lineRule="auto"/>
        <w:contextualSpacing w:val="0"/>
        <w:jc w:val="left"/>
        <w:rPr>
          <w:rFonts w:cstheme="minorHAnsi"/>
        </w:rPr>
      </w:pPr>
      <w:r w:rsidRPr="00563E44">
        <w:rPr>
          <w:rFonts w:cstheme="minorHAnsi"/>
        </w:rPr>
        <w:t xml:space="preserve">DSCA Organization Overview </w:t>
      </w:r>
      <w:r w:rsidRPr="00563E44">
        <w:rPr>
          <w:rFonts w:cstheme="minorHAnsi"/>
          <w:i/>
          <w:iCs/>
        </w:rPr>
        <w:t>with Justin Walsh (Advisor to Chief Strategy Office, Change Management and Strategic Planning, Defense Counterintelligence and Security Agency)</w:t>
      </w:r>
    </w:p>
    <w:p w14:paraId="01CDE3AE" w14:textId="77777777" w:rsidR="00270395" w:rsidRPr="00563E44" w:rsidRDefault="00270395" w:rsidP="00CF3BB2">
      <w:pPr>
        <w:pStyle w:val="ListParagraph"/>
        <w:numPr>
          <w:ilvl w:val="0"/>
          <w:numId w:val="41"/>
        </w:numPr>
        <w:spacing w:before="0" w:after="80" w:line="259" w:lineRule="auto"/>
        <w:contextualSpacing w:val="0"/>
        <w:jc w:val="left"/>
        <w:rPr>
          <w:rFonts w:cstheme="minorHAnsi"/>
          <w:i/>
          <w:iCs/>
        </w:rPr>
      </w:pPr>
      <w:r w:rsidRPr="00563E44">
        <w:rPr>
          <w:rFonts w:cstheme="minorHAnsi"/>
        </w:rPr>
        <w:t xml:space="preserve">Ransomware and Law Enforcement </w:t>
      </w:r>
      <w:r w:rsidRPr="00563E44">
        <w:rPr>
          <w:rFonts w:cstheme="minorHAnsi"/>
          <w:i/>
          <w:iCs/>
        </w:rPr>
        <w:t>with John Demers (Assistant Attorney General, National Security Division, Department of Justice)</w:t>
      </w:r>
    </w:p>
    <w:p w14:paraId="04661D84" w14:textId="77777777" w:rsidR="00270395" w:rsidRPr="00563E44" w:rsidRDefault="00270395" w:rsidP="00CF3BB2">
      <w:pPr>
        <w:pStyle w:val="ListParagraph"/>
        <w:numPr>
          <w:ilvl w:val="0"/>
          <w:numId w:val="41"/>
        </w:numPr>
        <w:spacing w:before="0" w:after="80" w:line="259" w:lineRule="auto"/>
        <w:contextualSpacing w:val="0"/>
        <w:jc w:val="left"/>
        <w:rPr>
          <w:rFonts w:cstheme="minorHAnsi"/>
        </w:rPr>
      </w:pPr>
      <w:r w:rsidRPr="00563E44">
        <w:rPr>
          <w:rFonts w:cstheme="minorHAnsi"/>
        </w:rPr>
        <w:t xml:space="preserve">Threat Briefing </w:t>
      </w:r>
      <w:r w:rsidRPr="00563E44">
        <w:rPr>
          <w:rFonts w:cstheme="minorHAnsi"/>
          <w:i/>
          <w:iCs/>
        </w:rPr>
        <w:t>with Joel West (Senior Action Officer, Counterintelligence Directorate, DCSA)</w:t>
      </w:r>
    </w:p>
    <w:p w14:paraId="4528E5F5" w14:textId="77777777" w:rsidR="00270395" w:rsidRPr="00563E44" w:rsidRDefault="00270395" w:rsidP="00CF3BB2">
      <w:pPr>
        <w:pStyle w:val="ListParagraph"/>
        <w:numPr>
          <w:ilvl w:val="0"/>
          <w:numId w:val="41"/>
        </w:numPr>
        <w:spacing w:before="0" w:after="80" w:line="259" w:lineRule="auto"/>
        <w:contextualSpacing w:val="0"/>
        <w:jc w:val="left"/>
        <w:rPr>
          <w:rFonts w:cstheme="minorHAnsi"/>
        </w:rPr>
      </w:pPr>
      <w:r w:rsidRPr="00563E44">
        <w:rPr>
          <w:rFonts w:cstheme="minorHAnsi"/>
        </w:rPr>
        <w:t xml:space="preserve">Case Study: Industrial Security </w:t>
      </w:r>
      <w:r w:rsidRPr="00563E44">
        <w:rPr>
          <w:rFonts w:cstheme="minorHAnsi"/>
          <w:i/>
          <w:iCs/>
        </w:rPr>
        <w:t>with Matt Roche (Field Operations Division Chief, Critical Technology Protection, DCSA)</w:t>
      </w:r>
    </w:p>
    <w:p w14:paraId="30BB4D24" w14:textId="77777777" w:rsidR="00270395" w:rsidRPr="00563E44" w:rsidRDefault="00270395" w:rsidP="00CF3BB2">
      <w:pPr>
        <w:pStyle w:val="ListParagraph"/>
        <w:numPr>
          <w:ilvl w:val="0"/>
          <w:numId w:val="41"/>
        </w:numPr>
        <w:spacing w:before="0" w:after="80" w:line="259" w:lineRule="auto"/>
        <w:contextualSpacing w:val="0"/>
        <w:jc w:val="left"/>
        <w:rPr>
          <w:rFonts w:cstheme="minorHAnsi"/>
        </w:rPr>
      </w:pPr>
      <w:r w:rsidRPr="00563E44">
        <w:rPr>
          <w:rFonts w:cstheme="minorHAnsi"/>
        </w:rPr>
        <w:t xml:space="preserve">Case Study: Cyber/Network Security </w:t>
      </w:r>
      <w:r w:rsidRPr="00563E44">
        <w:rPr>
          <w:rFonts w:cstheme="minorHAnsi"/>
          <w:i/>
          <w:iCs/>
        </w:rPr>
        <w:t>with Dave Scott (NISP Authorization Official, Critical Technology Protection, DCSA)</w:t>
      </w:r>
    </w:p>
    <w:p w14:paraId="23DBC4D2" w14:textId="77777777" w:rsidR="00270395" w:rsidRPr="00563E44" w:rsidRDefault="00270395" w:rsidP="00CF3BB2">
      <w:pPr>
        <w:pStyle w:val="ListParagraph"/>
        <w:numPr>
          <w:ilvl w:val="0"/>
          <w:numId w:val="41"/>
        </w:numPr>
        <w:spacing w:before="0" w:after="80" w:line="259" w:lineRule="auto"/>
        <w:contextualSpacing w:val="0"/>
        <w:jc w:val="left"/>
        <w:rPr>
          <w:rFonts w:cstheme="minorHAnsi"/>
        </w:rPr>
      </w:pPr>
      <w:r w:rsidRPr="00563E44">
        <w:rPr>
          <w:rFonts w:cstheme="minorHAnsi"/>
        </w:rPr>
        <w:t xml:space="preserve">Fellows Roundtable Discussion </w:t>
      </w:r>
    </w:p>
    <w:p w14:paraId="2C695323" w14:textId="5B1D5214" w:rsidR="00EC32FF" w:rsidRPr="00167DB5" w:rsidRDefault="00EC32FF">
      <w:pPr>
        <w:spacing w:before="0" w:after="0"/>
        <w:ind w:left="0"/>
        <w:jc w:val="left"/>
        <w:rPr>
          <w:rFonts w:ascii="Franklin Gothic Medium" w:hAnsi="Franklin Gothic Medium" w:cs="Arial"/>
          <w:bCs/>
          <w:noProof/>
          <w:shd w:val="clear" w:color="auto" w:fill="FFFFFF"/>
        </w:rPr>
      </w:pPr>
    </w:p>
    <w:p w14:paraId="2F7C09FA" w14:textId="15CE74F3" w:rsidR="00270395" w:rsidRPr="00563E44" w:rsidRDefault="00270395" w:rsidP="00445C0A">
      <w:pPr>
        <w:pStyle w:val="H3"/>
        <w:rPr>
          <w:noProof/>
          <w:lang w:val="en-US"/>
        </w:rPr>
      </w:pPr>
      <w:r w:rsidRPr="00563E44">
        <w:rPr>
          <w:noProof/>
          <w:lang w:val="en-US"/>
        </w:rPr>
        <w:t>June 24, 2021</w:t>
      </w:r>
    </w:p>
    <w:p w14:paraId="44977657" w14:textId="77777777" w:rsidR="00270395" w:rsidRPr="00563E44" w:rsidRDefault="00270395" w:rsidP="00CF3BB2">
      <w:pPr>
        <w:pStyle w:val="ListParagraph"/>
        <w:numPr>
          <w:ilvl w:val="0"/>
          <w:numId w:val="42"/>
        </w:numPr>
        <w:spacing w:before="0" w:after="80" w:line="259" w:lineRule="auto"/>
        <w:contextualSpacing w:val="0"/>
        <w:jc w:val="left"/>
        <w:rPr>
          <w:rFonts w:cstheme="minorHAnsi"/>
        </w:rPr>
      </w:pPr>
      <w:r w:rsidRPr="00563E44">
        <w:rPr>
          <w:rFonts w:cstheme="minorHAnsi"/>
        </w:rPr>
        <w:t xml:space="preserve">Understanding of Risks </w:t>
      </w:r>
      <w:r w:rsidRPr="00563E44">
        <w:rPr>
          <w:rFonts w:cstheme="minorHAnsi"/>
          <w:i/>
          <w:iCs/>
        </w:rPr>
        <w:t>with Jeffrey Rabinovitz (Cyber Defense Coordination, Threat Hunting Division, Cybersecurity and Infrastructure Security Agency, Department of Homeland Security)</w:t>
      </w:r>
    </w:p>
    <w:p w14:paraId="0174ED46" w14:textId="77777777" w:rsidR="00270395" w:rsidRPr="00563E44" w:rsidRDefault="00270395" w:rsidP="00CF3BB2">
      <w:pPr>
        <w:pStyle w:val="ListParagraph"/>
        <w:numPr>
          <w:ilvl w:val="0"/>
          <w:numId w:val="42"/>
        </w:numPr>
        <w:spacing w:before="0" w:after="80" w:line="259" w:lineRule="auto"/>
        <w:contextualSpacing w:val="0"/>
        <w:jc w:val="left"/>
        <w:rPr>
          <w:rFonts w:cstheme="minorHAnsi"/>
        </w:rPr>
      </w:pPr>
      <w:r w:rsidRPr="00563E44">
        <w:rPr>
          <w:rFonts w:cstheme="minorHAnsi"/>
        </w:rPr>
        <w:t xml:space="preserve">OT Incident Response Plan/Capacity </w:t>
      </w:r>
      <w:r w:rsidRPr="00563E44">
        <w:rPr>
          <w:rFonts w:cstheme="minorHAnsi"/>
          <w:i/>
          <w:iCs/>
        </w:rPr>
        <w:t>with Drew Batten ((A) Deputy Section Chief, Industrial Control System Section, Threat Hunting Division, CISA)</w:t>
      </w:r>
    </w:p>
    <w:p w14:paraId="2C4CDFEE" w14:textId="77777777" w:rsidR="00270395" w:rsidRPr="00563E44" w:rsidRDefault="00270395" w:rsidP="00CF3BB2">
      <w:pPr>
        <w:pStyle w:val="ListParagraph"/>
        <w:numPr>
          <w:ilvl w:val="0"/>
          <w:numId w:val="42"/>
        </w:numPr>
        <w:spacing w:before="0" w:after="80" w:line="259" w:lineRule="auto"/>
        <w:contextualSpacing w:val="0"/>
        <w:jc w:val="left"/>
        <w:rPr>
          <w:rFonts w:cstheme="minorHAnsi"/>
          <w:i/>
          <w:iCs/>
        </w:rPr>
      </w:pPr>
      <w:r w:rsidRPr="00563E44">
        <w:rPr>
          <w:rFonts w:cstheme="minorHAnsi"/>
        </w:rPr>
        <w:t xml:space="preserve">Engagement with Industry </w:t>
      </w:r>
      <w:r w:rsidRPr="00563E44">
        <w:rPr>
          <w:rFonts w:cstheme="minorHAnsi"/>
          <w:i/>
          <w:iCs/>
        </w:rPr>
        <w:t>with Jeffrey Rabinovitz (Cyber Defense Coordination, Threat Hunting Division, CISA)</w:t>
      </w:r>
    </w:p>
    <w:p w14:paraId="18ECAB0B" w14:textId="77777777" w:rsidR="00270395" w:rsidRPr="00563E44" w:rsidRDefault="00270395" w:rsidP="00CF3BB2">
      <w:pPr>
        <w:pStyle w:val="ListParagraph"/>
        <w:numPr>
          <w:ilvl w:val="0"/>
          <w:numId w:val="42"/>
        </w:numPr>
        <w:spacing w:before="0" w:after="80" w:line="259" w:lineRule="auto"/>
        <w:contextualSpacing w:val="0"/>
        <w:jc w:val="left"/>
        <w:rPr>
          <w:rFonts w:cstheme="minorHAnsi"/>
        </w:rPr>
      </w:pPr>
      <w:r w:rsidRPr="00563E44">
        <w:rPr>
          <w:rFonts w:cstheme="minorHAnsi"/>
        </w:rPr>
        <w:t xml:space="preserve">Hunt/Threat Capabilities </w:t>
      </w:r>
      <w:r w:rsidRPr="00563E44">
        <w:rPr>
          <w:rFonts w:cstheme="minorHAnsi"/>
          <w:i/>
          <w:iCs/>
        </w:rPr>
        <w:t xml:space="preserve">with Jason Sweeney (Engagement Lead, Host Forensics Section) &amp; Casey </w:t>
      </w:r>
      <w:proofErr w:type="spellStart"/>
      <w:r w:rsidRPr="00563E44">
        <w:rPr>
          <w:rFonts w:cstheme="minorHAnsi"/>
          <w:i/>
          <w:iCs/>
        </w:rPr>
        <w:t>Kahsen</w:t>
      </w:r>
      <w:proofErr w:type="spellEnd"/>
      <w:r w:rsidRPr="00563E44">
        <w:rPr>
          <w:rFonts w:cstheme="minorHAnsi"/>
          <w:i/>
          <w:iCs/>
        </w:rPr>
        <w:t xml:space="preserve"> (Incident Response Engagement Lead, Threat Hunting Division)</w:t>
      </w:r>
    </w:p>
    <w:p w14:paraId="67DD2503" w14:textId="0B1939C0" w:rsidR="00270395" w:rsidRPr="00563E44" w:rsidRDefault="00270395" w:rsidP="00CF3BB2">
      <w:pPr>
        <w:pStyle w:val="ListParagraph"/>
        <w:numPr>
          <w:ilvl w:val="0"/>
          <w:numId w:val="42"/>
        </w:numPr>
        <w:spacing w:before="0" w:after="80" w:line="259" w:lineRule="auto"/>
        <w:contextualSpacing w:val="0"/>
        <w:jc w:val="left"/>
        <w:rPr>
          <w:rFonts w:cstheme="minorHAnsi"/>
          <w:i/>
          <w:iCs/>
        </w:rPr>
      </w:pPr>
      <w:r w:rsidRPr="00563E44">
        <w:rPr>
          <w:rFonts w:cstheme="minorHAnsi"/>
        </w:rPr>
        <w:t xml:space="preserve">CISA Roundtable Discussion </w:t>
      </w:r>
      <w:r w:rsidRPr="00563E44">
        <w:rPr>
          <w:rFonts w:cstheme="minorHAnsi"/>
          <w:i/>
          <w:iCs/>
        </w:rPr>
        <w:t xml:space="preserve">with Alex Reniers (Section Chief, Industrial Control Systems Section); Jason Sweeney (Engagement Lead, Host Forensics Section); &amp; Casey </w:t>
      </w:r>
      <w:proofErr w:type="spellStart"/>
      <w:r w:rsidRPr="00563E44">
        <w:rPr>
          <w:rFonts w:cstheme="minorHAnsi"/>
          <w:i/>
          <w:iCs/>
        </w:rPr>
        <w:t>Kahsen</w:t>
      </w:r>
      <w:proofErr w:type="spellEnd"/>
      <w:r w:rsidRPr="00563E44">
        <w:rPr>
          <w:rFonts w:cstheme="minorHAnsi"/>
          <w:i/>
          <w:iCs/>
        </w:rPr>
        <w:t xml:space="preserve"> (Incident Response Engagement Lead, Threat Hunting Division)</w:t>
      </w:r>
    </w:p>
    <w:p w14:paraId="498C31DF" w14:textId="77777777" w:rsidR="00C40729" w:rsidRPr="00563E44" w:rsidRDefault="00C40729">
      <w:pPr>
        <w:spacing w:before="0" w:after="0"/>
        <w:ind w:left="0"/>
        <w:jc w:val="left"/>
        <w:rPr>
          <w:rFonts w:ascii="Franklin Gothic Medium" w:hAnsi="Franklin Gothic Medium" w:cs="Arial"/>
          <w:bCs/>
          <w:noProof/>
          <w:sz w:val="34"/>
          <w:szCs w:val="34"/>
          <w:shd w:val="clear" w:color="auto" w:fill="FFFFFF"/>
        </w:rPr>
      </w:pPr>
      <w:r w:rsidRPr="00563E44">
        <w:rPr>
          <w:noProof/>
        </w:rPr>
        <w:br w:type="page"/>
      </w:r>
    </w:p>
    <w:p w14:paraId="29E1E08C" w14:textId="67588250" w:rsidR="00270395" w:rsidRPr="00563E44" w:rsidRDefault="00270395" w:rsidP="00C5301C">
      <w:pPr>
        <w:pStyle w:val="H2"/>
        <w:rPr>
          <w:rFonts w:cstheme="minorHAnsi"/>
          <w:b/>
          <w:iCs/>
          <w:sz w:val="24"/>
          <w:szCs w:val="24"/>
          <w:lang w:val="en-US"/>
        </w:rPr>
      </w:pPr>
      <w:r w:rsidRPr="00563E44">
        <w:rPr>
          <w:noProof/>
          <w:lang w:val="en-US"/>
        </w:rPr>
        <w:lastRenderedPageBreak/>
        <w:t>Session 3 (Washington, DC region)</w:t>
      </w:r>
    </w:p>
    <w:p w14:paraId="59702962" w14:textId="77777777" w:rsidR="00270395" w:rsidRPr="00563E44" w:rsidRDefault="00270395" w:rsidP="00445C0A">
      <w:pPr>
        <w:pStyle w:val="H3"/>
        <w:rPr>
          <w:noProof/>
          <w:lang w:val="en-US"/>
        </w:rPr>
      </w:pPr>
      <w:r w:rsidRPr="00563E44">
        <w:rPr>
          <w:noProof/>
          <w:lang w:val="en-US"/>
        </w:rPr>
        <w:t>December 7, 2021</w:t>
      </w:r>
    </w:p>
    <w:p w14:paraId="3EF07C3A" w14:textId="77777777" w:rsidR="00270395" w:rsidRPr="00563E44" w:rsidRDefault="00270395" w:rsidP="00CF3BB2">
      <w:pPr>
        <w:pStyle w:val="ListParagraph"/>
        <w:numPr>
          <w:ilvl w:val="0"/>
          <w:numId w:val="43"/>
        </w:numPr>
        <w:spacing w:before="0" w:after="80" w:line="259" w:lineRule="auto"/>
        <w:contextualSpacing w:val="0"/>
        <w:jc w:val="left"/>
        <w:rPr>
          <w:rFonts w:cstheme="minorHAnsi"/>
        </w:rPr>
      </w:pPr>
      <w:r w:rsidRPr="00563E44">
        <w:rPr>
          <w:rFonts w:cstheme="minorHAnsi"/>
        </w:rPr>
        <w:t xml:space="preserve">NSA, Cybersecurity Directorate and Authorities Overviews </w:t>
      </w:r>
    </w:p>
    <w:p w14:paraId="200FCC7B" w14:textId="77777777" w:rsidR="00270395" w:rsidRPr="00563E44" w:rsidRDefault="00270395" w:rsidP="00CF3BB2">
      <w:pPr>
        <w:pStyle w:val="ListParagraph"/>
        <w:numPr>
          <w:ilvl w:val="0"/>
          <w:numId w:val="43"/>
        </w:numPr>
        <w:spacing w:before="0" w:after="80" w:line="259" w:lineRule="auto"/>
        <w:contextualSpacing w:val="0"/>
        <w:jc w:val="left"/>
        <w:rPr>
          <w:rFonts w:cstheme="minorHAnsi"/>
        </w:rPr>
      </w:pPr>
      <w:r w:rsidRPr="00563E44">
        <w:rPr>
          <w:rFonts w:cstheme="minorHAnsi"/>
        </w:rPr>
        <w:t xml:space="preserve">Cybersecurity Collaboration Center Overview &amp; Industry Collaboration </w:t>
      </w:r>
    </w:p>
    <w:p w14:paraId="2148BBD9" w14:textId="77777777" w:rsidR="00270395" w:rsidRPr="00563E44" w:rsidRDefault="00270395" w:rsidP="00CF3BB2">
      <w:pPr>
        <w:pStyle w:val="ListParagraph"/>
        <w:numPr>
          <w:ilvl w:val="0"/>
          <w:numId w:val="43"/>
        </w:numPr>
        <w:spacing w:before="0" w:after="80" w:line="259" w:lineRule="auto"/>
        <w:contextualSpacing w:val="0"/>
        <w:jc w:val="left"/>
        <w:rPr>
          <w:rFonts w:cstheme="minorHAnsi"/>
        </w:rPr>
      </w:pPr>
      <w:r w:rsidRPr="00563E44">
        <w:rPr>
          <w:rFonts w:cstheme="minorHAnsi"/>
        </w:rPr>
        <w:t xml:space="preserve">Regional Information Sharing/Brainstorming </w:t>
      </w:r>
    </w:p>
    <w:p w14:paraId="0EA8BDB4" w14:textId="77777777" w:rsidR="00270395" w:rsidRPr="00563E44" w:rsidRDefault="00270395" w:rsidP="00CF3BB2">
      <w:pPr>
        <w:pStyle w:val="ListParagraph"/>
        <w:numPr>
          <w:ilvl w:val="0"/>
          <w:numId w:val="43"/>
        </w:numPr>
        <w:spacing w:before="0" w:after="80" w:line="259" w:lineRule="auto"/>
        <w:contextualSpacing w:val="0"/>
        <w:jc w:val="left"/>
        <w:rPr>
          <w:rFonts w:cstheme="minorHAnsi"/>
        </w:rPr>
      </w:pPr>
      <w:r w:rsidRPr="00563E44">
        <w:rPr>
          <w:rFonts w:cstheme="minorHAnsi"/>
        </w:rPr>
        <w:t xml:space="preserve">Cyber Threats Briefing and Key Intelligence Sharing </w:t>
      </w:r>
    </w:p>
    <w:p w14:paraId="77809C29" w14:textId="77777777" w:rsidR="00270395" w:rsidRPr="00563E44" w:rsidRDefault="00270395" w:rsidP="00CF3BB2">
      <w:pPr>
        <w:pStyle w:val="ListParagraph"/>
        <w:numPr>
          <w:ilvl w:val="0"/>
          <w:numId w:val="43"/>
        </w:numPr>
        <w:spacing w:before="0" w:after="80" w:line="259" w:lineRule="auto"/>
        <w:contextualSpacing w:val="0"/>
        <w:jc w:val="left"/>
        <w:rPr>
          <w:rFonts w:cstheme="minorHAnsi"/>
        </w:rPr>
      </w:pPr>
      <w:r w:rsidRPr="00563E44">
        <w:rPr>
          <w:rFonts w:cstheme="minorHAnsi"/>
        </w:rPr>
        <w:t xml:space="preserve">Working Lunch &amp; Industrial Control Systems Defense Capabilities Lab Tour </w:t>
      </w:r>
    </w:p>
    <w:p w14:paraId="70622397" w14:textId="77777777" w:rsidR="00270395" w:rsidRPr="00563E44" w:rsidRDefault="00270395" w:rsidP="00CF3BB2">
      <w:pPr>
        <w:pStyle w:val="ListParagraph"/>
        <w:numPr>
          <w:ilvl w:val="0"/>
          <w:numId w:val="43"/>
        </w:numPr>
        <w:spacing w:before="0" w:after="80" w:line="259" w:lineRule="auto"/>
        <w:contextualSpacing w:val="0"/>
        <w:jc w:val="left"/>
        <w:rPr>
          <w:rFonts w:cstheme="minorHAnsi"/>
        </w:rPr>
      </w:pPr>
      <w:r w:rsidRPr="00563E44">
        <w:rPr>
          <w:rFonts w:cstheme="minorHAnsi"/>
        </w:rPr>
        <w:t xml:space="preserve">National Security Council Initiatives </w:t>
      </w:r>
    </w:p>
    <w:p w14:paraId="0C21C7ED" w14:textId="77777777" w:rsidR="00270395" w:rsidRPr="00563E44" w:rsidRDefault="00270395" w:rsidP="00CF3BB2">
      <w:pPr>
        <w:pStyle w:val="ListParagraph"/>
        <w:numPr>
          <w:ilvl w:val="0"/>
          <w:numId w:val="43"/>
        </w:numPr>
        <w:spacing w:before="0" w:after="80" w:line="259" w:lineRule="auto"/>
        <w:contextualSpacing w:val="0"/>
        <w:jc w:val="left"/>
        <w:rPr>
          <w:rFonts w:cstheme="minorHAnsi"/>
        </w:rPr>
      </w:pPr>
      <w:r w:rsidRPr="00563E44">
        <w:rPr>
          <w:rFonts w:cstheme="minorHAnsi"/>
        </w:rPr>
        <w:t xml:space="preserve">Lessons Learned &amp; Supply Chain Threats Roundtable </w:t>
      </w:r>
    </w:p>
    <w:p w14:paraId="122D1F7E" w14:textId="77777777" w:rsidR="00270395" w:rsidRPr="00563E44" w:rsidRDefault="00270395" w:rsidP="00CF3BB2">
      <w:pPr>
        <w:pStyle w:val="ListParagraph"/>
        <w:numPr>
          <w:ilvl w:val="0"/>
          <w:numId w:val="43"/>
        </w:numPr>
        <w:spacing w:before="0" w:after="80" w:line="259" w:lineRule="auto"/>
        <w:contextualSpacing w:val="0"/>
        <w:jc w:val="left"/>
        <w:rPr>
          <w:rFonts w:cstheme="minorHAnsi"/>
        </w:rPr>
      </w:pPr>
      <w:r w:rsidRPr="00563E44">
        <w:rPr>
          <w:rFonts w:cstheme="minorHAnsi"/>
        </w:rPr>
        <w:t xml:space="preserve">NSC/Strategies for Information Sharing </w:t>
      </w:r>
    </w:p>
    <w:p w14:paraId="681DE3C9" w14:textId="77777777" w:rsidR="00270395" w:rsidRPr="00563E44" w:rsidRDefault="00270395" w:rsidP="00270395">
      <w:pPr>
        <w:rPr>
          <w:rFonts w:cstheme="minorHAnsi"/>
        </w:rPr>
      </w:pPr>
    </w:p>
    <w:p w14:paraId="5DB88D01" w14:textId="77777777" w:rsidR="00270395" w:rsidRPr="00563E44" w:rsidRDefault="00270395" w:rsidP="00445C0A">
      <w:pPr>
        <w:pStyle w:val="H3"/>
        <w:rPr>
          <w:noProof/>
          <w:lang w:val="en-US"/>
        </w:rPr>
      </w:pPr>
      <w:r w:rsidRPr="00563E44">
        <w:rPr>
          <w:noProof/>
          <w:lang w:val="en-US"/>
        </w:rPr>
        <w:t>December 8, 2021</w:t>
      </w:r>
    </w:p>
    <w:p w14:paraId="0C064A4A" w14:textId="77777777" w:rsidR="00270395" w:rsidRPr="00563E44" w:rsidRDefault="00270395" w:rsidP="00CF3BB2">
      <w:pPr>
        <w:pStyle w:val="ListParagraph"/>
        <w:numPr>
          <w:ilvl w:val="0"/>
          <w:numId w:val="44"/>
        </w:numPr>
        <w:spacing w:before="0" w:after="80" w:line="259" w:lineRule="auto"/>
        <w:contextualSpacing w:val="0"/>
        <w:jc w:val="left"/>
        <w:rPr>
          <w:rFonts w:cstheme="minorHAnsi"/>
          <w:i/>
          <w:iCs/>
        </w:rPr>
      </w:pPr>
      <w:r w:rsidRPr="00563E44">
        <w:rPr>
          <w:rFonts w:cstheme="minorHAnsi"/>
        </w:rPr>
        <w:t xml:space="preserve">Strategic and Operational Work on ICS/OT &amp; Pipelines </w:t>
      </w:r>
      <w:r w:rsidRPr="00563E44">
        <w:rPr>
          <w:rFonts w:cstheme="minorHAnsi"/>
          <w:i/>
          <w:iCs/>
        </w:rPr>
        <w:t>with Chris Butera (CDS Technical Director); Peter Colombo (CSD TD ICS Team); &amp; John Ransom (NRMC Pipeline Cybersecurity Initiative)</w:t>
      </w:r>
    </w:p>
    <w:p w14:paraId="477529C6" w14:textId="77777777" w:rsidR="00270395" w:rsidRPr="00563E44" w:rsidRDefault="00270395" w:rsidP="00CF3BB2">
      <w:pPr>
        <w:pStyle w:val="ListParagraph"/>
        <w:numPr>
          <w:ilvl w:val="0"/>
          <w:numId w:val="44"/>
        </w:numPr>
        <w:spacing w:before="0" w:after="80" w:line="259" w:lineRule="auto"/>
        <w:contextualSpacing w:val="0"/>
        <w:jc w:val="left"/>
        <w:rPr>
          <w:rFonts w:cstheme="minorHAnsi"/>
        </w:rPr>
      </w:pPr>
      <w:r w:rsidRPr="00563E44">
        <w:rPr>
          <w:rFonts w:cstheme="minorHAnsi"/>
        </w:rPr>
        <w:t>Threat Hunting ICSS Demo + Incident Response Kits Overview</w:t>
      </w:r>
    </w:p>
    <w:p w14:paraId="7A2CBE47" w14:textId="77777777" w:rsidR="00270395" w:rsidRPr="00563E44" w:rsidRDefault="00270395" w:rsidP="00CF3BB2">
      <w:pPr>
        <w:pStyle w:val="ListParagraph"/>
        <w:numPr>
          <w:ilvl w:val="0"/>
          <w:numId w:val="44"/>
        </w:numPr>
        <w:spacing w:before="0" w:after="80" w:line="259" w:lineRule="auto"/>
        <w:contextualSpacing w:val="0"/>
        <w:jc w:val="left"/>
        <w:rPr>
          <w:rFonts w:cstheme="minorHAnsi"/>
        </w:rPr>
      </w:pPr>
      <w:r w:rsidRPr="00563E44">
        <w:rPr>
          <w:rFonts w:cstheme="minorHAnsi"/>
        </w:rPr>
        <w:t xml:space="preserve">Leadership Meet &amp; Greet </w:t>
      </w:r>
      <w:r w:rsidRPr="00563E44">
        <w:rPr>
          <w:rFonts w:cstheme="minorHAnsi"/>
          <w:i/>
          <w:iCs/>
        </w:rPr>
        <w:t>with Matt Hartman (Deputy Executive Assistant Director, CISA)</w:t>
      </w:r>
    </w:p>
    <w:p w14:paraId="2D6AE17D" w14:textId="77777777" w:rsidR="00270395" w:rsidRPr="00563E44" w:rsidRDefault="00270395" w:rsidP="00CF3BB2">
      <w:pPr>
        <w:pStyle w:val="ListParagraph"/>
        <w:numPr>
          <w:ilvl w:val="0"/>
          <w:numId w:val="44"/>
        </w:numPr>
        <w:spacing w:before="0" w:after="80" w:line="259" w:lineRule="auto"/>
        <w:contextualSpacing w:val="0"/>
        <w:jc w:val="left"/>
        <w:rPr>
          <w:rFonts w:cstheme="minorHAnsi"/>
          <w:i/>
          <w:iCs/>
        </w:rPr>
      </w:pPr>
      <w:r w:rsidRPr="00563E44">
        <w:rPr>
          <w:rFonts w:cstheme="minorHAnsi"/>
        </w:rPr>
        <w:t xml:space="preserve">CISA Joint Cyber Defense Collaborative overview </w:t>
      </w:r>
      <w:r w:rsidRPr="00563E44">
        <w:rPr>
          <w:rFonts w:cstheme="minorHAnsi"/>
          <w:i/>
          <w:iCs/>
        </w:rPr>
        <w:t>with Clayton Romans (Associate Director, CSD Joint Cyber Defense Collaborative)</w:t>
      </w:r>
    </w:p>
    <w:p w14:paraId="119C0221" w14:textId="77777777" w:rsidR="00270395" w:rsidRPr="00563E44" w:rsidRDefault="00270395" w:rsidP="00CF3BB2">
      <w:pPr>
        <w:pStyle w:val="ListParagraph"/>
        <w:numPr>
          <w:ilvl w:val="0"/>
          <w:numId w:val="44"/>
        </w:numPr>
        <w:spacing w:before="0" w:after="80" w:line="259" w:lineRule="auto"/>
        <w:contextualSpacing w:val="0"/>
        <w:jc w:val="left"/>
        <w:rPr>
          <w:rFonts w:cstheme="minorHAnsi"/>
        </w:rPr>
      </w:pPr>
      <w:r w:rsidRPr="00563E44">
        <w:rPr>
          <w:rFonts w:cstheme="minorHAnsi"/>
        </w:rPr>
        <w:t xml:space="preserve">DOE Initiatives &amp; Priorities </w:t>
      </w:r>
      <w:r w:rsidRPr="00563E44">
        <w:rPr>
          <w:rFonts w:cstheme="minorHAnsi"/>
          <w:i/>
          <w:iCs/>
        </w:rPr>
        <w:t>with PDAS Puesh Kumar (CESER); Victor Atkins (Director, Cyber Intelligence Division, CESER Cyber Programs &amp; Defense Critical Electric Infrastructure program); &amp; Mike Toecker (Cybersecurity Advisor, CESER)</w:t>
      </w:r>
    </w:p>
    <w:p w14:paraId="0F225CB7" w14:textId="1D0FDAF9" w:rsidR="00270395" w:rsidRPr="00563E44" w:rsidRDefault="00270395" w:rsidP="00CF3BB2">
      <w:pPr>
        <w:pStyle w:val="ListParagraph"/>
        <w:numPr>
          <w:ilvl w:val="0"/>
          <w:numId w:val="44"/>
        </w:numPr>
        <w:spacing w:before="0" w:after="80" w:line="259" w:lineRule="auto"/>
        <w:contextualSpacing w:val="0"/>
        <w:jc w:val="left"/>
        <w:rPr>
          <w:rFonts w:cstheme="minorHAnsi"/>
        </w:rPr>
      </w:pPr>
      <w:r w:rsidRPr="00563E44">
        <w:rPr>
          <w:rFonts w:cstheme="minorHAnsi"/>
        </w:rPr>
        <w:t xml:space="preserve">Legislative Update </w:t>
      </w:r>
      <w:r w:rsidRPr="00563E44">
        <w:rPr>
          <w:rFonts w:cstheme="minorHAnsi"/>
          <w:i/>
          <w:iCs/>
        </w:rPr>
        <w:t xml:space="preserve">with Nick </w:t>
      </w:r>
      <w:proofErr w:type="spellStart"/>
      <w:r w:rsidRPr="00563E44">
        <w:rPr>
          <w:rFonts w:cstheme="minorHAnsi"/>
          <w:i/>
          <w:iCs/>
        </w:rPr>
        <w:t>Leiserson</w:t>
      </w:r>
      <w:proofErr w:type="spellEnd"/>
      <w:r w:rsidRPr="00563E44">
        <w:rPr>
          <w:rFonts w:cstheme="minorHAnsi"/>
          <w:i/>
          <w:iCs/>
        </w:rPr>
        <w:t xml:space="preserve"> (Legislative Director, Office of Rep. James Langevin (D-RI)</w:t>
      </w:r>
      <w:r w:rsidR="00BA6B4C" w:rsidRPr="00563E44">
        <w:rPr>
          <w:rFonts w:cstheme="minorHAnsi"/>
          <w:i/>
          <w:iCs/>
        </w:rPr>
        <w:t>)</w:t>
      </w:r>
    </w:p>
    <w:p w14:paraId="1CA0880A" w14:textId="3BE60054" w:rsidR="00C02491" w:rsidRPr="00167DB5" w:rsidRDefault="00C02491" w:rsidP="00167DB5">
      <w:pPr>
        <w:rPr>
          <w:rFonts w:cstheme="minorHAnsi"/>
        </w:rPr>
      </w:pPr>
    </w:p>
    <w:p w14:paraId="5173059B" w14:textId="46FABFE5" w:rsidR="00270395" w:rsidRPr="00563E44" w:rsidRDefault="00270395" w:rsidP="00445C0A">
      <w:pPr>
        <w:pStyle w:val="H3"/>
        <w:rPr>
          <w:noProof/>
          <w:lang w:val="en-US"/>
        </w:rPr>
      </w:pPr>
      <w:r w:rsidRPr="00563E44">
        <w:rPr>
          <w:noProof/>
          <w:lang w:val="en-US"/>
        </w:rPr>
        <w:t>December 9, 2021</w:t>
      </w:r>
    </w:p>
    <w:p w14:paraId="44AAEF7D" w14:textId="77777777" w:rsidR="00270395" w:rsidRPr="00563E44" w:rsidRDefault="00270395" w:rsidP="00CF3BB2">
      <w:pPr>
        <w:pStyle w:val="ListParagraph"/>
        <w:numPr>
          <w:ilvl w:val="0"/>
          <w:numId w:val="45"/>
        </w:numPr>
        <w:spacing w:before="0" w:after="80" w:line="259" w:lineRule="auto"/>
        <w:contextualSpacing w:val="0"/>
        <w:jc w:val="left"/>
        <w:rPr>
          <w:rFonts w:cstheme="minorHAnsi"/>
          <w:i/>
          <w:iCs/>
        </w:rPr>
      </w:pPr>
      <w:r w:rsidRPr="00563E44">
        <w:rPr>
          <w:rFonts w:cstheme="minorHAnsi"/>
        </w:rPr>
        <w:t xml:space="preserve">FBI Welcome </w:t>
      </w:r>
      <w:r w:rsidRPr="00563E44">
        <w:rPr>
          <w:rFonts w:cstheme="minorHAnsi"/>
          <w:i/>
          <w:iCs/>
        </w:rPr>
        <w:t xml:space="preserve">with Philip </w:t>
      </w:r>
      <w:proofErr w:type="spellStart"/>
      <w:r w:rsidRPr="00563E44">
        <w:rPr>
          <w:rFonts w:cstheme="minorHAnsi"/>
          <w:i/>
          <w:iCs/>
        </w:rPr>
        <w:t>Frigm</w:t>
      </w:r>
      <w:proofErr w:type="spellEnd"/>
      <w:r w:rsidRPr="00563E44">
        <w:rPr>
          <w:rFonts w:cstheme="minorHAnsi"/>
          <w:i/>
          <w:iCs/>
        </w:rPr>
        <w:t xml:space="preserve"> (Section Chief, Cyber Division, Training Division Executive)</w:t>
      </w:r>
    </w:p>
    <w:p w14:paraId="127E9AA0" w14:textId="77777777" w:rsidR="00270395" w:rsidRPr="00563E44" w:rsidRDefault="00270395" w:rsidP="00CF3BB2">
      <w:pPr>
        <w:pStyle w:val="ListParagraph"/>
        <w:numPr>
          <w:ilvl w:val="0"/>
          <w:numId w:val="45"/>
        </w:numPr>
        <w:spacing w:before="0" w:after="80" w:line="259" w:lineRule="auto"/>
        <w:contextualSpacing w:val="0"/>
        <w:jc w:val="left"/>
        <w:rPr>
          <w:rFonts w:cstheme="minorHAnsi"/>
        </w:rPr>
      </w:pPr>
      <w:r w:rsidRPr="00563E44">
        <w:rPr>
          <w:rFonts w:cstheme="minorHAnsi"/>
        </w:rPr>
        <w:t xml:space="preserve">Incident Response Tools Demo </w:t>
      </w:r>
    </w:p>
    <w:p w14:paraId="4C82A583" w14:textId="77777777" w:rsidR="00270395" w:rsidRPr="00563E44" w:rsidRDefault="00270395" w:rsidP="00CF3BB2">
      <w:pPr>
        <w:pStyle w:val="ListParagraph"/>
        <w:numPr>
          <w:ilvl w:val="0"/>
          <w:numId w:val="45"/>
        </w:numPr>
        <w:spacing w:before="0" w:after="80" w:line="259" w:lineRule="auto"/>
        <w:contextualSpacing w:val="0"/>
        <w:jc w:val="left"/>
        <w:rPr>
          <w:rFonts w:cstheme="minorHAnsi"/>
        </w:rPr>
      </w:pPr>
      <w:r w:rsidRPr="00563E44">
        <w:rPr>
          <w:rFonts w:cstheme="minorHAnsi"/>
        </w:rPr>
        <w:t>Tour: Hogan’s Alley, Firearms and Tactical Training Units</w:t>
      </w:r>
    </w:p>
    <w:p w14:paraId="6BEC2E79" w14:textId="77777777" w:rsidR="00270395" w:rsidRPr="00563E44" w:rsidRDefault="00270395" w:rsidP="00CF3BB2">
      <w:pPr>
        <w:pStyle w:val="ListParagraph"/>
        <w:numPr>
          <w:ilvl w:val="0"/>
          <w:numId w:val="45"/>
        </w:numPr>
        <w:spacing w:before="0" w:after="80" w:line="259" w:lineRule="auto"/>
        <w:contextualSpacing w:val="0"/>
        <w:jc w:val="left"/>
        <w:rPr>
          <w:rFonts w:cstheme="minorHAnsi"/>
        </w:rPr>
      </w:pPr>
      <w:r w:rsidRPr="00563E44">
        <w:rPr>
          <w:rFonts w:cstheme="minorHAnsi"/>
        </w:rPr>
        <w:t xml:space="preserve">Roundtable discussion </w:t>
      </w:r>
      <w:r w:rsidRPr="00563E44">
        <w:rPr>
          <w:rFonts w:cstheme="minorHAnsi"/>
          <w:i/>
          <w:iCs/>
        </w:rPr>
        <w:t>with Gabe Maxwell (Supervisory Special Agent</w:t>
      </w:r>
      <w:r w:rsidRPr="00563E44">
        <w:rPr>
          <w:rFonts w:cstheme="minorHAnsi"/>
        </w:rPr>
        <w:t>)</w:t>
      </w:r>
    </w:p>
    <w:p w14:paraId="5EBFC247" w14:textId="77777777" w:rsidR="00270395" w:rsidRPr="00563E44" w:rsidRDefault="00270395" w:rsidP="00270395">
      <w:pPr>
        <w:rPr>
          <w:rFonts w:cstheme="minorHAnsi"/>
        </w:rPr>
      </w:pPr>
    </w:p>
    <w:p w14:paraId="7D8D1467" w14:textId="77777777" w:rsidR="00270395" w:rsidRPr="00563E44" w:rsidRDefault="00270395" w:rsidP="00445C0A">
      <w:pPr>
        <w:pStyle w:val="H3"/>
        <w:rPr>
          <w:noProof/>
          <w:lang w:val="en-US"/>
        </w:rPr>
      </w:pPr>
      <w:r w:rsidRPr="00563E44">
        <w:rPr>
          <w:noProof/>
          <w:lang w:val="en-US"/>
        </w:rPr>
        <w:lastRenderedPageBreak/>
        <w:t>December 10, 2021</w:t>
      </w:r>
    </w:p>
    <w:p w14:paraId="2854A1DD" w14:textId="77777777" w:rsidR="00270395" w:rsidRPr="00563E44" w:rsidRDefault="00270395" w:rsidP="00CF3BB2">
      <w:pPr>
        <w:pStyle w:val="ListParagraph"/>
        <w:numPr>
          <w:ilvl w:val="0"/>
          <w:numId w:val="46"/>
        </w:numPr>
        <w:spacing w:before="0" w:after="80" w:line="259" w:lineRule="auto"/>
        <w:contextualSpacing w:val="0"/>
        <w:jc w:val="left"/>
        <w:rPr>
          <w:rFonts w:cstheme="minorHAnsi"/>
        </w:rPr>
      </w:pPr>
      <w:r w:rsidRPr="00563E44">
        <w:rPr>
          <w:rFonts w:cstheme="minorHAnsi"/>
        </w:rPr>
        <w:t xml:space="preserve">Intelligence Mission &amp; Perspective </w:t>
      </w:r>
      <w:r w:rsidRPr="00563E44">
        <w:rPr>
          <w:rFonts w:cstheme="minorHAnsi"/>
          <w:i/>
          <w:iCs/>
        </w:rPr>
        <w:t>with National Intelligence Council, Office of the Director of National Intelligence</w:t>
      </w:r>
    </w:p>
    <w:p w14:paraId="1068AF5F" w14:textId="77777777" w:rsidR="00270395" w:rsidRPr="00563E44" w:rsidRDefault="00270395" w:rsidP="00CF3BB2">
      <w:pPr>
        <w:pStyle w:val="ListParagraph"/>
        <w:numPr>
          <w:ilvl w:val="0"/>
          <w:numId w:val="46"/>
        </w:numPr>
        <w:spacing w:before="0" w:after="80" w:line="259" w:lineRule="auto"/>
        <w:contextualSpacing w:val="0"/>
        <w:jc w:val="left"/>
        <w:rPr>
          <w:rFonts w:cstheme="minorHAnsi"/>
        </w:rPr>
      </w:pPr>
      <w:r w:rsidRPr="00563E44">
        <w:rPr>
          <w:rFonts w:cstheme="minorHAnsi"/>
        </w:rPr>
        <w:t xml:space="preserve">Lessons Learned Roundtable Discussion </w:t>
      </w:r>
    </w:p>
    <w:p w14:paraId="1B1C896F" w14:textId="77777777" w:rsidR="00270395" w:rsidRPr="00563E44" w:rsidRDefault="00270395" w:rsidP="00270395">
      <w:pPr>
        <w:rPr>
          <w:rFonts w:cstheme="minorHAnsi"/>
        </w:rPr>
      </w:pPr>
    </w:p>
    <w:p w14:paraId="30D12A76" w14:textId="28852BDC" w:rsidR="00270395" w:rsidRPr="00563E44" w:rsidRDefault="00270395" w:rsidP="00C5301C">
      <w:pPr>
        <w:pStyle w:val="H2"/>
        <w:rPr>
          <w:noProof/>
          <w:lang w:val="en-US"/>
        </w:rPr>
      </w:pPr>
      <w:r w:rsidRPr="00563E44">
        <w:rPr>
          <w:noProof/>
          <w:lang w:val="en-US"/>
        </w:rPr>
        <w:t>Session 4 (Idaho National Lab</w:t>
      </w:r>
      <w:r w:rsidR="00EC32FF" w:rsidRPr="00563E44">
        <w:rPr>
          <w:noProof/>
          <w:lang w:val="en-US"/>
        </w:rPr>
        <w:t>oratory</w:t>
      </w:r>
      <w:r w:rsidRPr="00563E44">
        <w:rPr>
          <w:noProof/>
          <w:lang w:val="en-US"/>
        </w:rPr>
        <w:t>)</w:t>
      </w:r>
    </w:p>
    <w:p w14:paraId="6356C11D" w14:textId="77777777" w:rsidR="00270395" w:rsidRPr="00563E44" w:rsidRDefault="00270395" w:rsidP="00445C0A">
      <w:pPr>
        <w:pStyle w:val="H3"/>
        <w:rPr>
          <w:noProof/>
          <w:lang w:val="en-US"/>
        </w:rPr>
      </w:pPr>
      <w:r w:rsidRPr="00563E44">
        <w:rPr>
          <w:noProof/>
          <w:lang w:val="en-US"/>
        </w:rPr>
        <w:t>March 28, 2022</w:t>
      </w:r>
    </w:p>
    <w:p w14:paraId="123B63FC" w14:textId="77777777" w:rsidR="00270395" w:rsidRPr="00563E44" w:rsidRDefault="00270395" w:rsidP="00CF3BB2">
      <w:pPr>
        <w:pStyle w:val="ListParagraph"/>
        <w:numPr>
          <w:ilvl w:val="0"/>
          <w:numId w:val="47"/>
        </w:numPr>
        <w:spacing w:before="0" w:after="80" w:line="259" w:lineRule="auto"/>
        <w:contextualSpacing w:val="0"/>
        <w:jc w:val="left"/>
        <w:rPr>
          <w:rFonts w:cstheme="minorHAnsi"/>
        </w:rPr>
      </w:pPr>
      <w:r w:rsidRPr="00563E44">
        <w:rPr>
          <w:rFonts w:cstheme="minorHAnsi"/>
        </w:rPr>
        <w:t xml:space="preserve">Session Agenda Review and Objectives </w:t>
      </w:r>
      <w:r w:rsidRPr="00563E44">
        <w:rPr>
          <w:rFonts w:cstheme="minorHAnsi"/>
          <w:i/>
          <w:iCs/>
        </w:rPr>
        <w:t>with Jared Smith (Program Manager, INL)</w:t>
      </w:r>
    </w:p>
    <w:p w14:paraId="7E437F2D" w14:textId="77777777" w:rsidR="00270395" w:rsidRPr="00563E44" w:rsidRDefault="00270395" w:rsidP="00CF3BB2">
      <w:pPr>
        <w:pStyle w:val="ListParagraph"/>
        <w:numPr>
          <w:ilvl w:val="0"/>
          <w:numId w:val="47"/>
        </w:numPr>
        <w:spacing w:before="0" w:after="80" w:line="259" w:lineRule="auto"/>
        <w:contextualSpacing w:val="0"/>
        <w:jc w:val="left"/>
        <w:rPr>
          <w:rFonts w:cstheme="minorHAnsi"/>
          <w:i/>
          <w:iCs/>
        </w:rPr>
      </w:pPr>
      <w:r w:rsidRPr="00563E44">
        <w:rPr>
          <w:rFonts w:cstheme="minorHAnsi"/>
        </w:rPr>
        <w:t xml:space="preserve">Capstone: Securing Investments </w:t>
      </w:r>
      <w:r w:rsidRPr="00563E44">
        <w:rPr>
          <w:rFonts w:cstheme="minorHAnsi"/>
          <w:i/>
          <w:iCs/>
        </w:rPr>
        <w:t>with Andy Bochman (Senior Grid Strategist, INL)</w:t>
      </w:r>
    </w:p>
    <w:p w14:paraId="1A7716A0" w14:textId="77777777" w:rsidR="00270395" w:rsidRPr="00563E44" w:rsidRDefault="00270395" w:rsidP="00CF3BB2">
      <w:pPr>
        <w:pStyle w:val="ListParagraph"/>
        <w:numPr>
          <w:ilvl w:val="0"/>
          <w:numId w:val="47"/>
        </w:numPr>
        <w:spacing w:before="0" w:after="80" w:line="259" w:lineRule="auto"/>
        <w:contextualSpacing w:val="0"/>
        <w:jc w:val="left"/>
        <w:rPr>
          <w:rFonts w:cstheme="minorHAnsi"/>
        </w:rPr>
      </w:pPr>
      <w:r w:rsidRPr="00563E44">
        <w:rPr>
          <w:rFonts w:cstheme="minorHAnsi"/>
        </w:rPr>
        <w:t xml:space="preserve">Capstone: Scenario 1, Increased Geopolitical Tensions </w:t>
      </w:r>
      <w:r w:rsidRPr="00563E44">
        <w:rPr>
          <w:rFonts w:cstheme="minorHAnsi"/>
          <w:i/>
          <w:iCs/>
        </w:rPr>
        <w:t xml:space="preserve">with Sam Chanoski (Technical Relationship Manager, INL) </w:t>
      </w:r>
    </w:p>
    <w:p w14:paraId="068F7CDD" w14:textId="77777777" w:rsidR="00270395" w:rsidRPr="00563E44" w:rsidRDefault="00270395" w:rsidP="00CF3BB2">
      <w:pPr>
        <w:pStyle w:val="ListParagraph"/>
        <w:numPr>
          <w:ilvl w:val="0"/>
          <w:numId w:val="47"/>
        </w:numPr>
        <w:spacing w:before="0" w:after="80" w:line="259" w:lineRule="auto"/>
        <w:contextualSpacing w:val="0"/>
        <w:jc w:val="left"/>
        <w:rPr>
          <w:rFonts w:cstheme="minorHAnsi"/>
        </w:rPr>
      </w:pPr>
      <w:r w:rsidRPr="00563E44">
        <w:rPr>
          <w:rFonts w:cstheme="minorHAnsi"/>
        </w:rPr>
        <w:t xml:space="preserve">INL Overview </w:t>
      </w:r>
      <w:r w:rsidRPr="00563E44">
        <w:rPr>
          <w:rFonts w:cstheme="minorHAnsi"/>
          <w:i/>
          <w:iCs/>
        </w:rPr>
        <w:t>with Zach Tudor (Associate Laboratory Director, National and Homeland Security)</w:t>
      </w:r>
    </w:p>
    <w:p w14:paraId="5E68B1C6" w14:textId="77777777" w:rsidR="00270395" w:rsidRPr="00563E44" w:rsidRDefault="00270395" w:rsidP="00CF3BB2">
      <w:pPr>
        <w:pStyle w:val="ListParagraph"/>
        <w:numPr>
          <w:ilvl w:val="0"/>
          <w:numId w:val="47"/>
        </w:numPr>
        <w:spacing w:before="0" w:after="80" w:line="259" w:lineRule="auto"/>
        <w:contextualSpacing w:val="0"/>
        <w:jc w:val="left"/>
        <w:rPr>
          <w:rFonts w:cstheme="minorHAnsi"/>
        </w:rPr>
      </w:pPr>
      <w:r w:rsidRPr="00563E44">
        <w:rPr>
          <w:rFonts w:cstheme="minorHAnsi"/>
        </w:rPr>
        <w:t>DOE/INL Cyber Projects with Virginia Wright (Energy Cyber Portfolio Manager, INL)</w:t>
      </w:r>
    </w:p>
    <w:p w14:paraId="43F298F6" w14:textId="498BAE0A" w:rsidR="00270395" w:rsidRPr="00563E44" w:rsidRDefault="00270395" w:rsidP="00CF3BB2">
      <w:pPr>
        <w:pStyle w:val="ListParagraph"/>
        <w:numPr>
          <w:ilvl w:val="0"/>
          <w:numId w:val="47"/>
        </w:numPr>
        <w:spacing w:before="0" w:after="80" w:line="259" w:lineRule="auto"/>
        <w:contextualSpacing w:val="0"/>
        <w:jc w:val="left"/>
        <w:rPr>
          <w:rFonts w:cstheme="minorHAnsi"/>
          <w:i/>
          <w:iCs/>
        </w:rPr>
      </w:pPr>
      <w:r w:rsidRPr="00563E44">
        <w:rPr>
          <w:rFonts w:cstheme="minorHAnsi"/>
        </w:rPr>
        <w:t xml:space="preserve">CIC Facility and Lab Tours </w:t>
      </w:r>
      <w:r w:rsidRPr="00563E44">
        <w:rPr>
          <w:rFonts w:cstheme="minorHAnsi"/>
          <w:i/>
          <w:iCs/>
        </w:rPr>
        <w:t xml:space="preserve">with Scott Cramer (Director, </w:t>
      </w:r>
      <w:proofErr w:type="spellStart"/>
      <w:r w:rsidRPr="00563E44">
        <w:rPr>
          <w:rFonts w:cstheme="minorHAnsi"/>
          <w:i/>
          <w:iCs/>
        </w:rPr>
        <w:t>Cybercore</w:t>
      </w:r>
      <w:proofErr w:type="spellEnd"/>
      <w:r w:rsidRPr="00563E44">
        <w:rPr>
          <w:rFonts w:cstheme="minorHAnsi"/>
          <w:i/>
          <w:iCs/>
        </w:rPr>
        <w:t xml:space="preserve"> Integration Center, INL); </w:t>
      </w:r>
      <w:proofErr w:type="spellStart"/>
      <w:r w:rsidRPr="00563E44">
        <w:rPr>
          <w:rFonts w:cstheme="minorHAnsi"/>
          <w:i/>
          <w:iCs/>
        </w:rPr>
        <w:t>CyTRICS</w:t>
      </w:r>
      <w:proofErr w:type="spellEnd"/>
      <w:r w:rsidRPr="00563E44">
        <w:rPr>
          <w:rFonts w:cstheme="minorHAnsi"/>
          <w:i/>
          <w:iCs/>
        </w:rPr>
        <w:t xml:space="preserve"> Lab: Virginia Wright; Malware Lab: David Hudson (Cyber</w:t>
      </w:r>
      <w:r w:rsidR="001C0187" w:rsidRPr="00563E44">
        <w:rPr>
          <w:rFonts w:cstheme="minorHAnsi"/>
          <w:i/>
          <w:iCs/>
        </w:rPr>
        <w:t>s</w:t>
      </w:r>
      <w:r w:rsidRPr="00563E44">
        <w:rPr>
          <w:rFonts w:cstheme="minorHAnsi"/>
          <w:i/>
          <w:iCs/>
        </w:rPr>
        <w:t xml:space="preserve">ecurity Researcher, INL); University Lab: Lance Barnes (Controls Engineer, INL); &amp; </w:t>
      </w:r>
      <w:proofErr w:type="spellStart"/>
      <w:r w:rsidRPr="00563E44">
        <w:rPr>
          <w:rFonts w:cstheme="minorHAnsi"/>
          <w:i/>
          <w:iCs/>
        </w:rPr>
        <w:t>OpDefender</w:t>
      </w:r>
      <w:proofErr w:type="spellEnd"/>
      <w:r w:rsidRPr="00563E44">
        <w:rPr>
          <w:rFonts w:cstheme="minorHAnsi"/>
          <w:i/>
          <w:iCs/>
        </w:rPr>
        <w:t xml:space="preserve"> and Power Lab: Brian Johnson (Chief Power Engineer, INL)</w:t>
      </w:r>
    </w:p>
    <w:p w14:paraId="39AC0E2B" w14:textId="77777777" w:rsidR="00270395" w:rsidRPr="00563E44" w:rsidRDefault="00270395" w:rsidP="00CF3BB2">
      <w:pPr>
        <w:pStyle w:val="ListParagraph"/>
        <w:numPr>
          <w:ilvl w:val="0"/>
          <w:numId w:val="47"/>
        </w:numPr>
        <w:spacing w:before="0" w:after="80" w:line="259" w:lineRule="auto"/>
        <w:contextualSpacing w:val="0"/>
        <w:jc w:val="left"/>
        <w:rPr>
          <w:rFonts w:cstheme="minorHAnsi"/>
        </w:rPr>
      </w:pPr>
      <w:r w:rsidRPr="00563E44">
        <w:rPr>
          <w:rFonts w:cstheme="minorHAnsi"/>
        </w:rPr>
        <w:t xml:space="preserve">Classified Threat Briefing &amp; Intelligence Discussion </w:t>
      </w:r>
      <w:r w:rsidRPr="00563E44">
        <w:rPr>
          <w:rFonts w:cstheme="minorHAnsi"/>
          <w:i/>
          <w:iCs/>
        </w:rPr>
        <w:t>with Sarah Freeman (Lead Research Analyst, INL)</w:t>
      </w:r>
    </w:p>
    <w:p w14:paraId="2AF7E68E" w14:textId="563B5564" w:rsidR="005675D6" w:rsidRPr="00167DB5" w:rsidRDefault="005675D6" w:rsidP="00167DB5">
      <w:pPr>
        <w:rPr>
          <w:rFonts w:cstheme="minorHAnsi"/>
        </w:rPr>
      </w:pPr>
    </w:p>
    <w:p w14:paraId="0C0F1BCE" w14:textId="594E469D" w:rsidR="00270395" w:rsidRPr="00563E44" w:rsidRDefault="00270395" w:rsidP="00445C0A">
      <w:pPr>
        <w:pStyle w:val="H3"/>
        <w:rPr>
          <w:noProof/>
          <w:lang w:val="en-US"/>
        </w:rPr>
      </w:pPr>
      <w:r w:rsidRPr="00563E44">
        <w:rPr>
          <w:noProof/>
          <w:lang w:val="en-US"/>
        </w:rPr>
        <w:t>March 29, 2022</w:t>
      </w:r>
    </w:p>
    <w:p w14:paraId="3AAA661C" w14:textId="552F6C49" w:rsidR="00270395" w:rsidRPr="00563E44" w:rsidRDefault="00270395" w:rsidP="00701C73">
      <w:pPr>
        <w:pStyle w:val="ListParagraph"/>
        <w:numPr>
          <w:ilvl w:val="0"/>
          <w:numId w:val="48"/>
        </w:numPr>
        <w:spacing w:before="0" w:after="80" w:line="259" w:lineRule="auto"/>
        <w:contextualSpacing w:val="0"/>
        <w:jc w:val="left"/>
        <w:rPr>
          <w:rFonts w:cstheme="minorHAnsi"/>
        </w:rPr>
      </w:pPr>
      <w:r w:rsidRPr="00563E44">
        <w:rPr>
          <w:rFonts w:cstheme="minorHAnsi"/>
        </w:rPr>
        <w:t>Capstone: Scenario 2, Impact and Immediate Response with Sam Chanoski (Technical Relationship Manager, INL) &amp; Tim Conway (Subject Matter Expert, SANS Institute)</w:t>
      </w:r>
    </w:p>
    <w:p w14:paraId="6BBD7DB0" w14:textId="77777777" w:rsidR="00270395" w:rsidRPr="00563E44" w:rsidRDefault="00270395" w:rsidP="00701C73">
      <w:pPr>
        <w:pStyle w:val="ListParagraph"/>
        <w:numPr>
          <w:ilvl w:val="0"/>
          <w:numId w:val="48"/>
        </w:numPr>
        <w:spacing w:before="0" w:after="80" w:line="259" w:lineRule="auto"/>
        <w:contextualSpacing w:val="0"/>
        <w:jc w:val="left"/>
        <w:rPr>
          <w:rFonts w:cstheme="minorHAnsi"/>
          <w:i/>
          <w:iCs/>
        </w:rPr>
      </w:pPr>
      <w:r w:rsidRPr="00563E44">
        <w:rPr>
          <w:rFonts w:cstheme="minorHAnsi"/>
        </w:rPr>
        <w:t xml:space="preserve">Electric Vehicle Infrastructure Lab Tour </w:t>
      </w:r>
      <w:r w:rsidRPr="00563E44">
        <w:rPr>
          <w:rFonts w:cstheme="minorHAnsi"/>
          <w:i/>
          <w:iCs/>
        </w:rPr>
        <w:t>with Richard “Barney” Carlson (Principal Research Engineer, INL)</w:t>
      </w:r>
    </w:p>
    <w:p w14:paraId="0CCAC8A1" w14:textId="77777777" w:rsidR="00270395" w:rsidRPr="00563E44" w:rsidRDefault="00270395" w:rsidP="00701C73">
      <w:pPr>
        <w:pStyle w:val="ListParagraph"/>
        <w:numPr>
          <w:ilvl w:val="0"/>
          <w:numId w:val="48"/>
        </w:numPr>
        <w:spacing w:before="0" w:after="80" w:line="259" w:lineRule="auto"/>
        <w:contextualSpacing w:val="0"/>
        <w:jc w:val="left"/>
        <w:rPr>
          <w:rFonts w:cstheme="minorHAnsi"/>
        </w:rPr>
      </w:pPr>
      <w:r w:rsidRPr="00563E44">
        <w:rPr>
          <w:rFonts w:cstheme="minorHAnsi"/>
        </w:rPr>
        <w:t xml:space="preserve">Practical Technical Defense Discussion </w:t>
      </w:r>
      <w:r w:rsidRPr="00563E44">
        <w:rPr>
          <w:rFonts w:cstheme="minorHAnsi"/>
          <w:i/>
          <w:iCs/>
        </w:rPr>
        <w:t>with John Keenan, Trent Taylor (Control System Engineers, INL) &amp; Daniel Hearn (Cybersecurity Security Researcher, INL)</w:t>
      </w:r>
    </w:p>
    <w:p w14:paraId="694792F1" w14:textId="77777777" w:rsidR="00270395" w:rsidRPr="00563E44" w:rsidRDefault="00270395" w:rsidP="00701C73">
      <w:pPr>
        <w:pStyle w:val="ListParagraph"/>
        <w:numPr>
          <w:ilvl w:val="0"/>
          <w:numId w:val="48"/>
        </w:numPr>
        <w:spacing w:before="0" w:after="80" w:line="259" w:lineRule="auto"/>
        <w:contextualSpacing w:val="0"/>
        <w:jc w:val="left"/>
        <w:rPr>
          <w:rFonts w:cstheme="minorHAnsi"/>
        </w:rPr>
      </w:pPr>
      <w:r w:rsidRPr="00563E44">
        <w:rPr>
          <w:rFonts w:cstheme="minorHAnsi"/>
        </w:rPr>
        <w:t>Controls Environment Laboratory Resource</w:t>
      </w:r>
      <w:r w:rsidRPr="00563E44">
        <w:t xml:space="preserve"> Tour </w:t>
      </w:r>
      <w:r w:rsidRPr="00563E44">
        <w:rPr>
          <w:i/>
          <w:iCs/>
        </w:rPr>
        <w:t xml:space="preserve">with </w:t>
      </w:r>
      <w:r w:rsidRPr="00563E44">
        <w:rPr>
          <w:rFonts w:cstheme="minorHAnsi"/>
          <w:i/>
          <w:iCs/>
        </w:rPr>
        <w:t>Jason Maughan (Program Manager, INL)</w:t>
      </w:r>
    </w:p>
    <w:p w14:paraId="3156EACD" w14:textId="77777777" w:rsidR="00270395" w:rsidRPr="00563E44" w:rsidRDefault="00270395" w:rsidP="00701C73">
      <w:pPr>
        <w:pStyle w:val="ListParagraph"/>
        <w:numPr>
          <w:ilvl w:val="0"/>
          <w:numId w:val="48"/>
        </w:numPr>
        <w:spacing w:before="0" w:after="80" w:line="259" w:lineRule="auto"/>
        <w:contextualSpacing w:val="0"/>
        <w:jc w:val="left"/>
        <w:rPr>
          <w:rFonts w:cstheme="minorHAnsi"/>
        </w:rPr>
      </w:pPr>
      <w:r w:rsidRPr="00563E44">
        <w:rPr>
          <w:rFonts w:cstheme="minorHAnsi"/>
        </w:rPr>
        <w:t xml:space="preserve">Cybersecurity Analysis Center Tour </w:t>
      </w:r>
      <w:r w:rsidRPr="00563E44">
        <w:rPr>
          <w:rFonts w:cstheme="minorHAnsi"/>
          <w:i/>
          <w:iCs/>
        </w:rPr>
        <w:t>with Kelly Johnson (CSAC Lead, INL)</w:t>
      </w:r>
    </w:p>
    <w:p w14:paraId="6B3D44E9" w14:textId="77777777" w:rsidR="00270395" w:rsidRPr="00563E44" w:rsidRDefault="00270395" w:rsidP="00701C73">
      <w:pPr>
        <w:pStyle w:val="ListParagraph"/>
        <w:numPr>
          <w:ilvl w:val="0"/>
          <w:numId w:val="48"/>
        </w:numPr>
        <w:spacing w:before="0" w:after="80" w:line="259" w:lineRule="auto"/>
        <w:contextualSpacing w:val="0"/>
        <w:jc w:val="left"/>
        <w:rPr>
          <w:rFonts w:cstheme="minorHAnsi"/>
          <w:i/>
          <w:iCs/>
        </w:rPr>
      </w:pPr>
      <w:r w:rsidRPr="00563E44">
        <w:rPr>
          <w:rFonts w:cstheme="minorHAnsi"/>
        </w:rPr>
        <w:t xml:space="preserve">Cyber-CHAMP Program Briefing </w:t>
      </w:r>
      <w:r w:rsidRPr="00563E44">
        <w:rPr>
          <w:rFonts w:cstheme="minorHAnsi"/>
          <w:i/>
          <w:iCs/>
        </w:rPr>
        <w:t>with Shane Stailey (Program Manager, INL)</w:t>
      </w:r>
    </w:p>
    <w:p w14:paraId="40BCD24E" w14:textId="77777777" w:rsidR="00270395" w:rsidRPr="00563E44" w:rsidRDefault="00270395" w:rsidP="00701C73">
      <w:pPr>
        <w:pStyle w:val="ListParagraph"/>
        <w:numPr>
          <w:ilvl w:val="0"/>
          <w:numId w:val="48"/>
        </w:numPr>
        <w:spacing w:before="0" w:after="80" w:line="259" w:lineRule="auto"/>
        <w:contextualSpacing w:val="0"/>
        <w:jc w:val="left"/>
        <w:rPr>
          <w:rFonts w:cstheme="minorHAnsi"/>
        </w:rPr>
      </w:pPr>
      <w:r w:rsidRPr="00563E44">
        <w:rPr>
          <w:rFonts w:cstheme="minorHAnsi"/>
        </w:rPr>
        <w:lastRenderedPageBreak/>
        <w:t xml:space="preserve">Findings Discussion </w:t>
      </w:r>
      <w:r w:rsidRPr="00563E44">
        <w:rPr>
          <w:rFonts w:cstheme="minorHAnsi"/>
          <w:i/>
          <w:iCs/>
        </w:rPr>
        <w:t>with Annie Fixler (Deputy Director, Center on Cyber and Technology Innovation, Foundation for Defense of Democracies)</w:t>
      </w:r>
    </w:p>
    <w:p w14:paraId="26DCDC7E" w14:textId="77777777" w:rsidR="00270395" w:rsidRPr="00563E44" w:rsidRDefault="00270395" w:rsidP="00270395">
      <w:pPr>
        <w:rPr>
          <w:rFonts w:cstheme="minorHAnsi"/>
        </w:rPr>
      </w:pPr>
    </w:p>
    <w:p w14:paraId="0203A5AB" w14:textId="77777777" w:rsidR="00270395" w:rsidRPr="00563E44" w:rsidRDefault="00270395" w:rsidP="00445C0A">
      <w:pPr>
        <w:pStyle w:val="H3"/>
        <w:rPr>
          <w:rFonts w:cstheme="minorHAnsi"/>
          <w:i/>
          <w:iCs/>
          <w:sz w:val="24"/>
          <w:szCs w:val="24"/>
          <w:u w:val="single"/>
          <w:lang w:val="en-US"/>
        </w:rPr>
      </w:pPr>
      <w:r w:rsidRPr="00563E44">
        <w:rPr>
          <w:noProof/>
          <w:lang w:val="en-US"/>
        </w:rPr>
        <w:t>March 30, 2022</w:t>
      </w:r>
    </w:p>
    <w:p w14:paraId="60F74711" w14:textId="77777777" w:rsidR="00270395" w:rsidRPr="00563E44" w:rsidRDefault="00270395" w:rsidP="00701C73">
      <w:pPr>
        <w:pStyle w:val="ListParagraph"/>
        <w:numPr>
          <w:ilvl w:val="0"/>
          <w:numId w:val="49"/>
        </w:numPr>
        <w:spacing w:before="0" w:after="80" w:line="259" w:lineRule="auto"/>
        <w:contextualSpacing w:val="0"/>
        <w:jc w:val="left"/>
        <w:rPr>
          <w:rFonts w:cstheme="minorHAnsi"/>
          <w:i/>
          <w:iCs/>
        </w:rPr>
      </w:pPr>
      <w:r w:rsidRPr="00563E44">
        <w:rPr>
          <w:rFonts w:cstheme="minorHAnsi"/>
        </w:rPr>
        <w:t xml:space="preserve">Capstone: Scenario 3, Consequence Management and Alternatives </w:t>
      </w:r>
      <w:r w:rsidRPr="00563E44">
        <w:rPr>
          <w:rFonts w:cstheme="minorHAnsi"/>
          <w:i/>
          <w:iCs/>
        </w:rPr>
        <w:t>with Sam Chanoski (Technical Relationship Manager, INL) &amp; Tim Conway (Subject Matter Expert, SANS Institute)</w:t>
      </w:r>
    </w:p>
    <w:p w14:paraId="67D91B65" w14:textId="246BB723" w:rsidR="00270395" w:rsidRPr="00563E44" w:rsidRDefault="00270395" w:rsidP="00701C73">
      <w:pPr>
        <w:pStyle w:val="ListParagraph"/>
        <w:numPr>
          <w:ilvl w:val="0"/>
          <w:numId w:val="49"/>
        </w:numPr>
        <w:spacing w:before="0" w:after="80" w:line="259" w:lineRule="auto"/>
        <w:contextualSpacing w:val="0"/>
        <w:jc w:val="left"/>
        <w:rPr>
          <w:rFonts w:cstheme="minorHAnsi"/>
        </w:rPr>
      </w:pPr>
      <w:r w:rsidRPr="00563E44">
        <w:rPr>
          <w:rFonts w:cstheme="minorHAnsi"/>
        </w:rPr>
        <w:t>Fellowship Wrap</w:t>
      </w:r>
      <w:r w:rsidR="00F76286" w:rsidRPr="00563E44">
        <w:rPr>
          <w:rFonts w:cstheme="minorHAnsi"/>
        </w:rPr>
        <w:t>-</w:t>
      </w:r>
      <w:r w:rsidRPr="00563E44">
        <w:rPr>
          <w:rFonts w:cstheme="minorHAnsi"/>
        </w:rPr>
        <w:t xml:space="preserve">Up and Next Steps </w:t>
      </w:r>
    </w:p>
    <w:p w14:paraId="17999E39" w14:textId="77777777" w:rsidR="00270395" w:rsidRPr="00563E44" w:rsidRDefault="00270395" w:rsidP="00701C73">
      <w:pPr>
        <w:pStyle w:val="ListParagraph"/>
        <w:numPr>
          <w:ilvl w:val="0"/>
          <w:numId w:val="49"/>
        </w:numPr>
        <w:spacing w:before="0" w:after="80" w:line="259" w:lineRule="auto"/>
        <w:contextualSpacing w:val="0"/>
        <w:jc w:val="left"/>
        <w:rPr>
          <w:rFonts w:cstheme="minorHAnsi"/>
          <w:i/>
          <w:iCs/>
        </w:rPr>
      </w:pPr>
      <w:r w:rsidRPr="00563E44">
        <w:rPr>
          <w:rFonts w:cstheme="minorHAnsi"/>
        </w:rPr>
        <w:t xml:space="preserve">INL Cyber-Physical Test Pads </w:t>
      </w:r>
      <w:r w:rsidRPr="00563E44">
        <w:rPr>
          <w:rFonts w:cstheme="minorHAnsi"/>
          <w:i/>
          <w:iCs/>
        </w:rPr>
        <w:t xml:space="preserve">Test Pad A and Obsidian Test Pad: Carla Heathman </w:t>
      </w:r>
      <w:r w:rsidRPr="00563E44">
        <w:rPr>
          <w:rFonts w:cstheme="minorHAnsi"/>
          <w:i/>
          <w:iCs/>
        </w:rPr>
        <w:br/>
        <w:t>(Power Systems Engineer, INL) &amp; Test Pad D: Jake Gentle (Project Manager, Infrastructure Security &amp; Renewables, INL)</w:t>
      </w:r>
    </w:p>
    <w:p w14:paraId="6BC11690" w14:textId="77777777" w:rsidR="00270395" w:rsidRPr="00563E44" w:rsidRDefault="00270395" w:rsidP="00701C73">
      <w:pPr>
        <w:pStyle w:val="ListParagraph"/>
        <w:numPr>
          <w:ilvl w:val="0"/>
          <w:numId w:val="49"/>
        </w:numPr>
        <w:spacing w:before="0" w:after="80" w:line="259" w:lineRule="auto"/>
        <w:contextualSpacing w:val="0"/>
        <w:jc w:val="left"/>
        <w:rPr>
          <w:rFonts w:cstheme="minorHAnsi"/>
        </w:rPr>
      </w:pPr>
      <w:r w:rsidRPr="00563E44">
        <w:rPr>
          <w:rFonts w:cstheme="minorHAnsi"/>
        </w:rPr>
        <w:t xml:space="preserve">Wireless Test Range Brief </w:t>
      </w:r>
      <w:r w:rsidRPr="00563E44">
        <w:rPr>
          <w:rFonts w:cstheme="minorHAnsi"/>
          <w:i/>
          <w:iCs/>
        </w:rPr>
        <w:t>with Scott Peterson (Program Manager, Wireless Test Bed, INL) &amp; Brad Nelson (Energy Sector Communications Program Lead, INL)</w:t>
      </w:r>
      <w:r w:rsidRPr="00563E44">
        <w:rPr>
          <w:rFonts w:cstheme="minorHAnsi"/>
        </w:rPr>
        <w:t xml:space="preserve"> </w:t>
      </w:r>
    </w:p>
    <w:p w14:paraId="75094961" w14:textId="5248D549" w:rsidR="004A21DC" w:rsidRPr="00563E44" w:rsidRDefault="00270395" w:rsidP="00701C73">
      <w:pPr>
        <w:pStyle w:val="ListParagraph"/>
        <w:numPr>
          <w:ilvl w:val="0"/>
          <w:numId w:val="49"/>
        </w:numPr>
        <w:spacing w:before="0" w:after="80" w:line="259" w:lineRule="auto"/>
        <w:contextualSpacing w:val="0"/>
        <w:jc w:val="left"/>
      </w:pPr>
      <w:r w:rsidRPr="00563E44">
        <w:rPr>
          <w:rFonts w:cstheme="minorHAnsi"/>
        </w:rPr>
        <w:t xml:space="preserve">Experimental Breeder Reactor I Tour </w:t>
      </w:r>
      <w:r w:rsidRPr="00563E44">
        <w:rPr>
          <w:rFonts w:cstheme="minorHAnsi"/>
          <w:i/>
          <w:iCs/>
        </w:rPr>
        <w:t>with Shelly Norman (INL Ambassador)</w:t>
      </w:r>
    </w:p>
    <w:sectPr w:rsidR="004A21DC" w:rsidRPr="00563E44" w:rsidSect="009C1022">
      <w:headerReference w:type="default" r:id="rId17"/>
      <w:footerReference w:type="default" r:id="rId18"/>
      <w:headerReference w:type="first" r:id="rId19"/>
      <w:footerReference w:type="first" r:id="rId20"/>
      <w:footnotePr>
        <w:numFmt w:val="lowerLetter"/>
      </w:footnotePr>
      <w:endnotePr>
        <w:numFmt w:val="decimal"/>
      </w:endnotePr>
      <w:type w:val="continuous"/>
      <w:pgSz w:w="12240" w:h="15840" w:code="1"/>
      <w:pgMar w:top="1368" w:right="1440" w:bottom="720" w:left="1440" w:header="576"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9A5BA5" w14:textId="77777777" w:rsidR="009C1022" w:rsidRDefault="009C1022">
      <w:r>
        <w:separator/>
      </w:r>
    </w:p>
  </w:endnote>
  <w:endnote w:type="continuationSeparator" w:id="0">
    <w:p w14:paraId="4773EACB" w14:textId="77777777" w:rsidR="009C1022" w:rsidRDefault="009C1022">
      <w:r>
        <w:continuationSeparator/>
      </w:r>
    </w:p>
  </w:endnote>
  <w:endnote w:type="continuationNotice" w:id="1">
    <w:p w14:paraId="2BEEFF5F" w14:textId="77777777" w:rsidR="009C1022" w:rsidRDefault="009C102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Body)">
    <w:altName w:val="Calibri"/>
    <w:charset w:val="00"/>
    <w:family w:val="roman"/>
    <w:pitch w:val="default"/>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B7503E" w14:textId="70B5EF56" w:rsidR="00E96B12" w:rsidRDefault="00897110" w:rsidP="00BA31B0">
    <w:pPr>
      <w:tabs>
        <w:tab w:val="center" w:pos="5310"/>
        <w:tab w:val="right" w:pos="14400"/>
      </w:tabs>
      <w:ind w:left="0"/>
      <w:rPr>
        <w:rFonts w:cstheme="minorHAnsi"/>
        <w:bCs/>
        <w:sz w:val="22"/>
        <w:szCs w:val="22"/>
      </w:rPr>
    </w:pPr>
    <w:r>
      <w:rPr>
        <w:rFonts w:cstheme="minorHAnsi"/>
        <w:bCs/>
        <w:sz w:val="22"/>
        <w:szCs w:val="22"/>
      </w:rPr>
      <w:tab/>
    </w:r>
    <w:r>
      <w:rPr>
        <w:rFonts w:cstheme="minorHAnsi"/>
        <w:bCs/>
        <w:sz w:val="22"/>
        <w:szCs w:val="22"/>
      </w:rPr>
      <w:ptab w:relativeTo="margin" w:alignment="right" w:leader="none"/>
    </w:r>
  </w:p>
  <w:p w14:paraId="30AC2C64" w14:textId="7941DE55" w:rsidR="00E96B12" w:rsidRDefault="00E96B12" w:rsidP="00BA31B0">
    <w:pPr>
      <w:tabs>
        <w:tab w:val="center" w:pos="5310"/>
        <w:tab w:val="right" w:pos="14400"/>
      </w:tabs>
      <w:ind w:left="0"/>
      <w:rPr>
        <w:rFonts w:cstheme="minorHAnsi"/>
        <w:bCs/>
        <w:sz w:val="22"/>
        <w:szCs w:val="22"/>
      </w:rPr>
    </w:pPr>
  </w:p>
  <w:p w14:paraId="3CE3BFFD" w14:textId="28738EA3" w:rsidR="00897110" w:rsidRPr="00EC4308" w:rsidRDefault="00E96B12" w:rsidP="00E96B12">
    <w:pPr>
      <w:tabs>
        <w:tab w:val="center" w:pos="5310"/>
        <w:tab w:val="right" w:pos="14400"/>
      </w:tabs>
      <w:ind w:left="0"/>
      <w:jc w:val="right"/>
      <w:rPr>
        <w:rFonts w:cstheme="minorHAnsi"/>
        <w:b/>
        <w:bCs/>
      </w:rPr>
    </w:pPr>
    <w:r>
      <w:rPr>
        <w:rFonts w:cstheme="minorHAnsi"/>
        <w:bCs/>
        <w:noProof/>
        <w:sz w:val="22"/>
        <w:szCs w:val="22"/>
      </w:rPr>
      <mc:AlternateContent>
        <mc:Choice Requires="wps">
          <w:drawing>
            <wp:anchor distT="0" distB="0" distL="114300" distR="114300" simplePos="0" relativeHeight="251677696" behindDoc="0" locked="0" layoutInCell="1" allowOverlap="1" wp14:anchorId="584E3576" wp14:editId="38E55372">
              <wp:simplePos x="0" y="0"/>
              <wp:positionH relativeFrom="column">
                <wp:posOffset>-914400</wp:posOffset>
              </wp:positionH>
              <wp:positionV relativeFrom="paragraph">
                <wp:posOffset>328930</wp:posOffset>
              </wp:positionV>
              <wp:extent cx="7772400" cy="163773"/>
              <wp:effectExtent l="0" t="0" r="0" b="1905"/>
              <wp:wrapNone/>
              <wp:docPr id="11" name="Rectangle 11"/>
              <wp:cNvGraphicFramePr/>
              <a:graphic xmlns:a="http://schemas.openxmlformats.org/drawingml/2006/main">
                <a:graphicData uri="http://schemas.microsoft.com/office/word/2010/wordprocessingShape">
                  <wps:wsp>
                    <wps:cNvSpPr/>
                    <wps:spPr>
                      <a:xfrm>
                        <a:off x="0" y="0"/>
                        <a:ext cx="7772400" cy="163773"/>
                      </a:xfrm>
                      <a:prstGeom prst="rect">
                        <a:avLst/>
                      </a:prstGeom>
                      <a:solidFill>
                        <a:srgbClr val="33669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3F5FA5" id="Rectangle 11" o:spid="_x0000_s1026" style="position:absolute;margin-left:-1in;margin-top:25.9pt;width:612pt;height:12.9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" fillcolor="#33669a" stroked="f" strokeweight="1pt"/>
          </w:pict>
        </mc:Fallback>
      </mc:AlternateContent>
    </w:r>
    <w:r w:rsidR="00897110" w:rsidRPr="00DB61A1">
      <w:rPr>
        <w:rFonts w:cstheme="minorHAnsi"/>
        <w:bCs/>
        <w:sz w:val="22"/>
        <w:szCs w:val="22"/>
      </w:rPr>
      <w:t>Page</w:t>
    </w:r>
    <w:r w:rsidR="00897110" w:rsidRPr="00DB61A1">
      <w:rPr>
        <w:rStyle w:val="PageNumber"/>
        <w:rFonts w:cstheme="minorHAnsi"/>
        <w:sz w:val="22"/>
        <w:szCs w:val="22"/>
      </w:rPr>
      <w:t xml:space="preserve"> </w:t>
    </w:r>
    <w:r w:rsidR="00897110" w:rsidRPr="00DB61A1">
      <w:rPr>
        <w:rStyle w:val="PageNumber"/>
        <w:rFonts w:cstheme="minorHAnsi"/>
        <w:sz w:val="22"/>
        <w:szCs w:val="22"/>
      </w:rPr>
      <w:fldChar w:fldCharType="begin"/>
    </w:r>
    <w:r w:rsidR="00897110" w:rsidRPr="00DB61A1">
      <w:rPr>
        <w:rStyle w:val="PageNumber"/>
        <w:rFonts w:cstheme="minorHAnsi"/>
        <w:sz w:val="22"/>
        <w:szCs w:val="22"/>
      </w:rPr>
      <w:instrText xml:space="preserve"> PAGE </w:instrText>
    </w:r>
    <w:r w:rsidR="00897110" w:rsidRPr="00DB61A1">
      <w:rPr>
        <w:rStyle w:val="PageNumber"/>
        <w:rFonts w:cstheme="minorHAnsi"/>
        <w:sz w:val="22"/>
        <w:szCs w:val="22"/>
      </w:rPr>
      <w:fldChar w:fldCharType="separate"/>
    </w:r>
    <w:r w:rsidR="00897110">
      <w:rPr>
        <w:rStyle w:val="PageNumber"/>
        <w:rFonts w:cstheme="minorHAnsi"/>
        <w:sz w:val="22"/>
        <w:szCs w:val="22"/>
      </w:rPr>
      <w:t>66</w:t>
    </w:r>
    <w:r w:rsidR="00897110" w:rsidRPr="00DB61A1">
      <w:rPr>
        <w:rStyle w:val="PageNumber"/>
        <w:rFonts w:cstheme="minorHAnsi"/>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A3A116" w14:textId="6447A9FD" w:rsidR="001B2CA0" w:rsidRPr="00EC4308" w:rsidRDefault="001B2CA0" w:rsidP="002139A2">
    <w:pPr>
      <w:jc w:val="center"/>
      <w:rPr>
        <w:rFonts w:cstheme="minorHAnsi"/>
        <w:b/>
        <w:bCs/>
      </w:rPr>
    </w:pPr>
    <w:r w:rsidRPr="00AD63DA">
      <w:rPr>
        <w:noProof/>
      </w:rPr>
      <mc:AlternateContent>
        <mc:Choice Requires="wps">
          <w:drawing>
            <wp:anchor distT="0" distB="0" distL="114300" distR="114300" simplePos="0" relativeHeight="251669504" behindDoc="0" locked="0" layoutInCell="1" allowOverlap="1" wp14:anchorId="636794AB" wp14:editId="17BF4F7F">
              <wp:simplePos x="0" y="0"/>
              <wp:positionH relativeFrom="page">
                <wp:posOffset>2794000</wp:posOffset>
              </wp:positionH>
              <wp:positionV relativeFrom="paragraph">
                <wp:posOffset>2454275</wp:posOffset>
              </wp:positionV>
              <wp:extent cx="5899785" cy="2797175"/>
              <wp:effectExtent l="0" t="0" r="5715" b="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9785" cy="2797175"/>
                      </a:xfrm>
                      <a:prstGeom prst="rect">
                        <a:avLst/>
                      </a:prstGeom>
                      <a:solidFill>
                        <a:srgbClr val="5B9BD5"/>
                      </a:solidFill>
                      <a:ln w="9525">
                        <a:noFill/>
                        <a:miter lim="800000"/>
                        <a:headEnd/>
                        <a:tailEnd/>
                      </a:ln>
                    </wps:spPr>
                    <wps:txbx>
                      <w:txbxContent>
                        <w:p w14:paraId="03D87123" w14:textId="77777777" w:rsidR="001B2CA0" w:rsidRDefault="001B2CA0" w:rsidP="0021129A">
                          <w:pPr>
                            <w:jc w:val="center"/>
                          </w:pPr>
                          <w:r w:rsidRPr="00BF7938">
                            <w:rPr>
                              <w:rFonts w:ascii="Calibri" w:hAnsi="Calibri"/>
                              <w:b/>
                              <w:color w:val="FFFFFF" w:themeColor="background1"/>
                              <w:sz w:val="68"/>
                              <w:szCs w:val="68"/>
                            </w:rPr>
                            <w:t>Methodology for Cybersecurity in Operational Technology Environments</w:t>
                          </w:r>
                        </w:p>
                      </w:txbxContent>
                    </wps:txbx>
                    <wps:bodyPr rot="0" vert="horz" wrap="square" lIns="365760" tIns="45720" rIns="36576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36794AB" id="_x0000_t202" coordsize="21600,21600" o:spt="202" path="m,l,21600r21600,l21600,xe">
              <v:stroke joinstyle="miter"/>
              <v:path gradientshapeok="t" o:connecttype="rect"/>
            </v:shapetype>
            <v:shape id="Text Box 2" o:spid="_x0000_s1027" type="#_x0000_t202" style="position:absolute;left:0;text-align:left;margin-left:220pt;margin-top:193.25pt;width:464.55pt;height:220.2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" fillcolor="#5b9bd5" stroked="f">
              <v:textbox inset="28.8pt,,28.8pt">
                <w:txbxContent>
                  <w:p w14:paraId="03D87123" w14:textId="77777777" w:rsidR="001B2CA0" w:rsidRDefault="001B2CA0" w:rsidP="0021129A">
                    <w:pPr>
                      <w:jc w:val="center"/>
                    </w:pPr>
                    <w:r w:rsidRPr="00BF7938">
                      <w:rPr>
                        <w:rFonts w:ascii="Calibri" w:hAnsi="Calibri"/>
                        <w:b/>
                        <w:color w:val="FFFFFF" w:themeColor="background1"/>
                        <w:sz w:val="68"/>
                        <w:szCs w:val="68"/>
                      </w:rPr>
                      <w:t>Methodology for Cybersecurity in Operational Technology Environments</w:t>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A635A0" w14:textId="77777777" w:rsidR="009C1022" w:rsidRDefault="009C1022" w:rsidP="00CA366C">
      <w:pPr>
        <w:ind w:left="0"/>
        <w:jc w:val="left"/>
      </w:pPr>
      <w:r>
        <w:separator/>
      </w:r>
    </w:p>
  </w:footnote>
  <w:footnote w:type="continuationSeparator" w:id="0">
    <w:p w14:paraId="391B6C3A" w14:textId="77777777" w:rsidR="009C1022" w:rsidRDefault="009C1022">
      <w:r>
        <w:continuationSeparator/>
      </w:r>
    </w:p>
  </w:footnote>
  <w:footnote w:type="continuationNotice" w:id="1">
    <w:p w14:paraId="4EF35C9B" w14:textId="77777777" w:rsidR="009C1022" w:rsidRDefault="009C1022">
      <w:pPr>
        <w:spacing w:before="0" w:after="0"/>
      </w:pPr>
    </w:p>
  </w:footnote>
  <w:footnote w:id="2">
    <w:p w14:paraId="5F53B039" w14:textId="77777777" w:rsidR="00270395" w:rsidRDefault="00270395" w:rsidP="00270395">
      <w:pPr>
        <w:pStyle w:val="FootnoteText"/>
      </w:pPr>
      <w:r>
        <w:rPr>
          <w:rStyle w:val="FootnoteReference"/>
        </w:rPr>
        <w:footnoteRef/>
      </w:r>
      <w:r>
        <w:t xml:space="preserve"> </w:t>
      </w:r>
      <w:hyperlink r:id="rId1" w:history="1">
        <w:r w:rsidRPr="009658B7">
          <w:rPr>
            <w:rStyle w:val="Hyperlink"/>
          </w:rPr>
          <w:t>https://www.cisa.gov/publication/cisa-services-catalo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8A0083" w14:textId="66A607BD" w:rsidR="00EF1DDB" w:rsidRDefault="005166BD">
    <w:r>
      <w:rPr>
        <w:rFonts w:cstheme="minorHAnsi"/>
        <w:bCs/>
        <w:noProof/>
        <w:sz w:val="22"/>
        <w:szCs w:val="22"/>
      </w:rPr>
      <w:drawing>
        <wp:anchor distT="0" distB="0" distL="114300" distR="114300" simplePos="0" relativeHeight="251679744" behindDoc="1" locked="0" layoutInCell="1" allowOverlap="1" wp14:anchorId="7573F6FD" wp14:editId="1602366F">
          <wp:simplePos x="0" y="0"/>
          <wp:positionH relativeFrom="column">
            <wp:posOffset>-15240</wp:posOffset>
          </wp:positionH>
          <wp:positionV relativeFrom="paragraph">
            <wp:posOffset>-166149</wp:posOffset>
          </wp:positionV>
          <wp:extent cx="2697480" cy="346075"/>
          <wp:effectExtent l="0" t="0" r="0" b="0"/>
          <wp:wrapTight wrapText="bothSides">
            <wp:wrapPolygon edited="0">
              <wp:start x="8542" y="0"/>
              <wp:lineTo x="0" y="793"/>
              <wp:lineTo x="0" y="19817"/>
              <wp:lineTo x="8542" y="20609"/>
              <wp:lineTo x="17695" y="20609"/>
              <wp:lineTo x="21458" y="19024"/>
              <wp:lineTo x="21458" y="5549"/>
              <wp:lineTo x="9051" y="0"/>
              <wp:lineTo x="8542"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Pr>
        <w:rFonts w:cstheme="minorHAnsi"/>
        <w:bCs/>
        <w:noProof/>
        <w:sz w:val="22"/>
        <w:szCs w:val="22"/>
      </w:rPr>
      <mc:AlternateContent>
        <mc:Choice Requires="wps">
          <w:drawing>
            <wp:anchor distT="0" distB="0" distL="114300" distR="114300" simplePos="0" relativeHeight="251651070" behindDoc="0" locked="0" layoutInCell="1" allowOverlap="1" wp14:anchorId="6FE03EF1" wp14:editId="3828B5E0">
              <wp:simplePos x="0" y="0"/>
              <wp:positionH relativeFrom="column">
                <wp:posOffset>-914400</wp:posOffset>
              </wp:positionH>
              <wp:positionV relativeFrom="paragraph">
                <wp:posOffset>-487045</wp:posOffset>
              </wp:positionV>
              <wp:extent cx="7772400" cy="865505"/>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865505"/>
                      </a:xfrm>
                      <a:prstGeom prst="rect">
                        <a:avLst/>
                      </a:prstGeom>
                      <a:solidFill>
                        <a:srgbClr val="3168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CE60" id="Rectangle 4" o:spid="_x0000_s1026" style="position:absolute;margin-left:-1in;margin-top:-38.35pt;width:612pt;height:68.15pt;z-index:2516510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" fillcolor="#31689b" stroked="f"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12641A" w14:textId="512E52E3" w:rsidR="007A3293" w:rsidRDefault="007A3293" w:rsidP="00E144C9">
    <w:pPr>
      <w:tabs>
        <w:tab w:val="right" w:pos="7920"/>
      </w:tabs>
      <w:ind w:left="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7A951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93071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CE5E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DFC7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0CA16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EC10B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08D75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B1667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2C0B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ED013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EF28DB"/>
    <w:multiLevelType w:val="hybridMultilevel"/>
    <w:tmpl w:val="31669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24064D"/>
    <w:multiLevelType w:val="hybridMultilevel"/>
    <w:tmpl w:val="CFE8B06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 w15:restartNumberingAfterBreak="0">
    <w:nsid w:val="08A85067"/>
    <w:multiLevelType w:val="hybridMultilevel"/>
    <w:tmpl w:val="7E9E0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2473FA"/>
    <w:multiLevelType w:val="hybridMultilevel"/>
    <w:tmpl w:val="0554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161C20"/>
    <w:multiLevelType w:val="hybridMultilevel"/>
    <w:tmpl w:val="779E5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4813ED"/>
    <w:multiLevelType w:val="hybridMultilevel"/>
    <w:tmpl w:val="AFAE27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846DDC"/>
    <w:multiLevelType w:val="hybridMultilevel"/>
    <w:tmpl w:val="A148B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0125A3"/>
    <w:multiLevelType w:val="hybridMultilevel"/>
    <w:tmpl w:val="341A5AAC"/>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8" w15:restartNumberingAfterBreak="0">
    <w:nsid w:val="17293ECA"/>
    <w:multiLevelType w:val="hybridMultilevel"/>
    <w:tmpl w:val="D0D620D8"/>
    <w:lvl w:ilvl="0" w:tplc="FFFFFFFF">
      <w:start w:val="1"/>
      <w:numFmt w:val="bullet"/>
      <w:pStyle w:val="Bullet1"/>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7832639"/>
    <w:multiLevelType w:val="hybridMultilevel"/>
    <w:tmpl w:val="9F48187C"/>
    <w:lvl w:ilvl="0" w:tplc="E4644CD2">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7502B8"/>
    <w:multiLevelType w:val="hybridMultilevel"/>
    <w:tmpl w:val="61D6E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286CE2"/>
    <w:multiLevelType w:val="hybridMultilevel"/>
    <w:tmpl w:val="FBB62616"/>
    <w:lvl w:ilvl="0" w:tplc="66E251E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947ECB"/>
    <w:multiLevelType w:val="hybridMultilevel"/>
    <w:tmpl w:val="E878F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4E4BE1"/>
    <w:multiLevelType w:val="hybridMultilevel"/>
    <w:tmpl w:val="634E3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E924F0"/>
    <w:multiLevelType w:val="hybridMultilevel"/>
    <w:tmpl w:val="8E96B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123443B"/>
    <w:multiLevelType w:val="hybridMultilevel"/>
    <w:tmpl w:val="7B62F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541E7B"/>
    <w:multiLevelType w:val="multilevel"/>
    <w:tmpl w:val="914ECE4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15:restartNumberingAfterBreak="0">
    <w:nsid w:val="33993838"/>
    <w:multiLevelType w:val="hybridMultilevel"/>
    <w:tmpl w:val="17E8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0224D2"/>
    <w:multiLevelType w:val="hybridMultilevel"/>
    <w:tmpl w:val="753E3B62"/>
    <w:lvl w:ilvl="0" w:tplc="05ACE486">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5A50DE"/>
    <w:multiLevelType w:val="hybridMultilevel"/>
    <w:tmpl w:val="3336E5E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0" w15:restartNumberingAfterBreak="0">
    <w:nsid w:val="3E6D1E96"/>
    <w:multiLevelType w:val="hybridMultilevel"/>
    <w:tmpl w:val="251E6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7A1E41"/>
    <w:multiLevelType w:val="hybridMultilevel"/>
    <w:tmpl w:val="9B6A9F8C"/>
    <w:lvl w:ilvl="0" w:tplc="321E327A">
      <w:start w:val="1"/>
      <w:numFmt w:val="decimal"/>
      <w:pStyle w:val="numbers-smal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7693A86"/>
    <w:multiLevelType w:val="hybridMultilevel"/>
    <w:tmpl w:val="A8F2F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59782C"/>
    <w:multiLevelType w:val="hybridMultilevel"/>
    <w:tmpl w:val="F4120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DC1A1A"/>
    <w:multiLevelType w:val="hybridMultilevel"/>
    <w:tmpl w:val="0DC47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2625AB"/>
    <w:multiLevelType w:val="hybridMultilevel"/>
    <w:tmpl w:val="89EC8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F265C9"/>
    <w:multiLevelType w:val="hybridMultilevel"/>
    <w:tmpl w:val="5412A13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7" w15:restartNumberingAfterBreak="0">
    <w:nsid w:val="60764AB9"/>
    <w:multiLevelType w:val="hybridMultilevel"/>
    <w:tmpl w:val="B4082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8C0EC5"/>
    <w:multiLevelType w:val="hybridMultilevel"/>
    <w:tmpl w:val="A986F152"/>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9" w15:restartNumberingAfterBreak="0">
    <w:nsid w:val="629C4FD5"/>
    <w:multiLevelType w:val="hybridMultilevel"/>
    <w:tmpl w:val="493E1BC8"/>
    <w:lvl w:ilvl="0" w:tplc="05ACE486">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2F061C6"/>
    <w:multiLevelType w:val="hybridMultilevel"/>
    <w:tmpl w:val="4BD20F92"/>
    <w:lvl w:ilvl="0" w:tplc="05ACE486">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A60FF8"/>
    <w:multiLevelType w:val="hybridMultilevel"/>
    <w:tmpl w:val="AE7EA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1E0CD8"/>
    <w:multiLevelType w:val="hybridMultilevel"/>
    <w:tmpl w:val="F64A261E"/>
    <w:lvl w:ilvl="0" w:tplc="1BBC5D78">
      <w:numFmt w:val="bullet"/>
      <w:lvlText w:val="•"/>
      <w:lvlJc w:val="left"/>
      <w:pPr>
        <w:ind w:left="72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81D60C9"/>
    <w:multiLevelType w:val="hybridMultilevel"/>
    <w:tmpl w:val="B77E0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EC7093"/>
    <w:multiLevelType w:val="hybridMultilevel"/>
    <w:tmpl w:val="FC6EC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403352"/>
    <w:multiLevelType w:val="hybridMultilevel"/>
    <w:tmpl w:val="2C4CD080"/>
    <w:lvl w:ilvl="0" w:tplc="05ACE486">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965AD7"/>
    <w:multiLevelType w:val="hybridMultilevel"/>
    <w:tmpl w:val="7DA46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66171F"/>
    <w:multiLevelType w:val="hybridMultilevel"/>
    <w:tmpl w:val="5F8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2368726">
    <w:abstractNumId w:val="26"/>
  </w:num>
  <w:num w:numId="2" w16cid:durableId="2142574250">
    <w:abstractNumId w:val="18"/>
  </w:num>
  <w:num w:numId="3" w16cid:durableId="487554231">
    <w:abstractNumId w:val="11"/>
  </w:num>
  <w:num w:numId="4" w16cid:durableId="1810054943">
    <w:abstractNumId w:val="36"/>
  </w:num>
  <w:num w:numId="5" w16cid:durableId="179199238">
    <w:abstractNumId w:val="24"/>
  </w:num>
  <w:num w:numId="6" w16cid:durableId="1253126318">
    <w:abstractNumId w:val="42"/>
  </w:num>
  <w:num w:numId="7" w16cid:durableId="553125899">
    <w:abstractNumId w:val="33"/>
  </w:num>
  <w:num w:numId="8" w16cid:durableId="77337112">
    <w:abstractNumId w:val="15"/>
  </w:num>
  <w:num w:numId="9" w16cid:durableId="1701933138">
    <w:abstractNumId w:val="23"/>
  </w:num>
  <w:num w:numId="10" w16cid:durableId="1600917358">
    <w:abstractNumId w:val="39"/>
  </w:num>
  <w:num w:numId="11" w16cid:durableId="810364957">
    <w:abstractNumId w:val="28"/>
  </w:num>
  <w:num w:numId="12" w16cid:durableId="1627351186">
    <w:abstractNumId w:val="40"/>
  </w:num>
  <w:num w:numId="13" w16cid:durableId="1744527602">
    <w:abstractNumId w:val="45"/>
  </w:num>
  <w:num w:numId="14" w16cid:durableId="984433946">
    <w:abstractNumId w:val="20"/>
  </w:num>
  <w:num w:numId="15" w16cid:durableId="126556767">
    <w:abstractNumId w:val="22"/>
  </w:num>
  <w:num w:numId="16" w16cid:durableId="1490290331">
    <w:abstractNumId w:val="25"/>
  </w:num>
  <w:num w:numId="17" w16cid:durableId="1560633786">
    <w:abstractNumId w:val="29"/>
  </w:num>
  <w:num w:numId="18" w16cid:durableId="1195774151">
    <w:abstractNumId w:val="38"/>
  </w:num>
  <w:num w:numId="19" w16cid:durableId="1251083718">
    <w:abstractNumId w:val="17"/>
  </w:num>
  <w:num w:numId="20" w16cid:durableId="1241329855">
    <w:abstractNumId w:val="26"/>
  </w:num>
  <w:num w:numId="21" w16cid:durableId="1530990602">
    <w:abstractNumId w:val="0"/>
  </w:num>
  <w:num w:numId="22" w16cid:durableId="1718237710">
    <w:abstractNumId w:val="1"/>
  </w:num>
  <w:num w:numId="23" w16cid:durableId="1980914947">
    <w:abstractNumId w:val="2"/>
  </w:num>
  <w:num w:numId="24" w16cid:durableId="2094937456">
    <w:abstractNumId w:val="3"/>
  </w:num>
  <w:num w:numId="25" w16cid:durableId="1448087182">
    <w:abstractNumId w:val="8"/>
  </w:num>
  <w:num w:numId="26" w16cid:durableId="635644529">
    <w:abstractNumId w:val="4"/>
  </w:num>
  <w:num w:numId="27" w16cid:durableId="271671507">
    <w:abstractNumId w:val="5"/>
  </w:num>
  <w:num w:numId="28" w16cid:durableId="1986930795">
    <w:abstractNumId w:val="6"/>
  </w:num>
  <w:num w:numId="29" w16cid:durableId="1274940684">
    <w:abstractNumId w:val="7"/>
  </w:num>
  <w:num w:numId="30" w16cid:durableId="2055738219">
    <w:abstractNumId w:val="9"/>
  </w:num>
  <w:num w:numId="31" w16cid:durableId="1159157220">
    <w:abstractNumId w:val="31"/>
  </w:num>
  <w:num w:numId="32" w16cid:durableId="397632773">
    <w:abstractNumId w:val="21"/>
  </w:num>
  <w:num w:numId="33" w16cid:durableId="1761177176">
    <w:abstractNumId w:val="19"/>
  </w:num>
  <w:num w:numId="34" w16cid:durableId="1272712687">
    <w:abstractNumId w:val="32"/>
  </w:num>
  <w:num w:numId="35" w16cid:durableId="1330017238">
    <w:abstractNumId w:val="30"/>
  </w:num>
  <w:num w:numId="36" w16cid:durableId="660087436">
    <w:abstractNumId w:val="47"/>
  </w:num>
  <w:num w:numId="37" w16cid:durableId="309015858">
    <w:abstractNumId w:val="46"/>
  </w:num>
  <w:num w:numId="38" w16cid:durableId="149904342">
    <w:abstractNumId w:val="34"/>
  </w:num>
  <w:num w:numId="39" w16cid:durableId="1952742922">
    <w:abstractNumId w:val="35"/>
  </w:num>
  <w:num w:numId="40" w16cid:durableId="467285377">
    <w:abstractNumId w:val="37"/>
  </w:num>
  <w:num w:numId="41" w16cid:durableId="1471022748">
    <w:abstractNumId w:val="44"/>
  </w:num>
  <w:num w:numId="42" w16cid:durableId="1150562929">
    <w:abstractNumId w:val="43"/>
  </w:num>
  <w:num w:numId="43" w16cid:durableId="1747607662">
    <w:abstractNumId w:val="14"/>
  </w:num>
  <w:num w:numId="44" w16cid:durableId="761224572">
    <w:abstractNumId w:val="41"/>
  </w:num>
  <w:num w:numId="45" w16cid:durableId="859706592">
    <w:abstractNumId w:val="10"/>
  </w:num>
  <w:num w:numId="46" w16cid:durableId="372193793">
    <w:abstractNumId w:val="13"/>
  </w:num>
  <w:num w:numId="47" w16cid:durableId="1742286122">
    <w:abstractNumId w:val="16"/>
  </w:num>
  <w:num w:numId="48" w16cid:durableId="1392853200">
    <w:abstractNumId w:val="12"/>
  </w:num>
  <w:num w:numId="49" w16cid:durableId="936906683">
    <w:abstractNumId w:val="2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isplayBackgroundShape/>
  <w:embedSystemFonts/>
  <w:gutterAtTop/>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fr-FR" w:vendorID="64" w:dllVersion="0" w:nlCheck="1" w:checkStyle="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NDU3NjIxtjQ1MjZR0lEKTi0uzszPAykwrAUANxM7PSwAAAA="/>
  </w:docVars>
  <w:rsids>
    <w:rsidRoot w:val="003F6FFF"/>
    <w:rsid w:val="00000265"/>
    <w:rsid w:val="000002A0"/>
    <w:rsid w:val="000006AA"/>
    <w:rsid w:val="000008A8"/>
    <w:rsid w:val="00000C66"/>
    <w:rsid w:val="00001411"/>
    <w:rsid w:val="00001683"/>
    <w:rsid w:val="00001AD4"/>
    <w:rsid w:val="0000212C"/>
    <w:rsid w:val="000023A9"/>
    <w:rsid w:val="00002716"/>
    <w:rsid w:val="000027F2"/>
    <w:rsid w:val="0000287D"/>
    <w:rsid w:val="0000296E"/>
    <w:rsid w:val="00003327"/>
    <w:rsid w:val="0000332F"/>
    <w:rsid w:val="00003A01"/>
    <w:rsid w:val="00003CF1"/>
    <w:rsid w:val="00004836"/>
    <w:rsid w:val="000049E2"/>
    <w:rsid w:val="00004BFB"/>
    <w:rsid w:val="000052AE"/>
    <w:rsid w:val="0000709D"/>
    <w:rsid w:val="000077AC"/>
    <w:rsid w:val="000077B3"/>
    <w:rsid w:val="000078D5"/>
    <w:rsid w:val="00007CAA"/>
    <w:rsid w:val="00010055"/>
    <w:rsid w:val="000103B8"/>
    <w:rsid w:val="0001055F"/>
    <w:rsid w:val="00010F8B"/>
    <w:rsid w:val="00011686"/>
    <w:rsid w:val="0001177C"/>
    <w:rsid w:val="00011AED"/>
    <w:rsid w:val="00011DE7"/>
    <w:rsid w:val="00011E20"/>
    <w:rsid w:val="0001256D"/>
    <w:rsid w:val="000125A7"/>
    <w:rsid w:val="00012D5C"/>
    <w:rsid w:val="00012F65"/>
    <w:rsid w:val="000138DA"/>
    <w:rsid w:val="00013A3F"/>
    <w:rsid w:val="00013A70"/>
    <w:rsid w:val="00013D23"/>
    <w:rsid w:val="00014237"/>
    <w:rsid w:val="00014780"/>
    <w:rsid w:val="000147BD"/>
    <w:rsid w:val="00014EA9"/>
    <w:rsid w:val="00014FDA"/>
    <w:rsid w:val="0001506E"/>
    <w:rsid w:val="0001571F"/>
    <w:rsid w:val="000158B4"/>
    <w:rsid w:val="00015DF1"/>
    <w:rsid w:val="00015E50"/>
    <w:rsid w:val="00015F00"/>
    <w:rsid w:val="00016147"/>
    <w:rsid w:val="000166C6"/>
    <w:rsid w:val="00016B32"/>
    <w:rsid w:val="000173C3"/>
    <w:rsid w:val="00020158"/>
    <w:rsid w:val="00020786"/>
    <w:rsid w:val="000209C9"/>
    <w:rsid w:val="00020A73"/>
    <w:rsid w:val="000218DB"/>
    <w:rsid w:val="00021F7B"/>
    <w:rsid w:val="000220FB"/>
    <w:rsid w:val="000227F0"/>
    <w:rsid w:val="00022A78"/>
    <w:rsid w:val="000234D7"/>
    <w:rsid w:val="00023928"/>
    <w:rsid w:val="00023A52"/>
    <w:rsid w:val="00024061"/>
    <w:rsid w:val="00024563"/>
    <w:rsid w:val="000246FE"/>
    <w:rsid w:val="00024EB9"/>
    <w:rsid w:val="00024EE0"/>
    <w:rsid w:val="00025850"/>
    <w:rsid w:val="00025D1B"/>
    <w:rsid w:val="00025DD7"/>
    <w:rsid w:val="00026626"/>
    <w:rsid w:val="00026896"/>
    <w:rsid w:val="00026960"/>
    <w:rsid w:val="00026DD0"/>
    <w:rsid w:val="00027094"/>
    <w:rsid w:val="0002733E"/>
    <w:rsid w:val="000275D3"/>
    <w:rsid w:val="00027613"/>
    <w:rsid w:val="000277D8"/>
    <w:rsid w:val="000306BD"/>
    <w:rsid w:val="000308D5"/>
    <w:rsid w:val="00030A47"/>
    <w:rsid w:val="00030F95"/>
    <w:rsid w:val="00030FE1"/>
    <w:rsid w:val="0003110A"/>
    <w:rsid w:val="0003121E"/>
    <w:rsid w:val="0003154C"/>
    <w:rsid w:val="00031B06"/>
    <w:rsid w:val="00031CF4"/>
    <w:rsid w:val="000327F8"/>
    <w:rsid w:val="000331B9"/>
    <w:rsid w:val="000341BC"/>
    <w:rsid w:val="000345A5"/>
    <w:rsid w:val="00034A58"/>
    <w:rsid w:val="00034AA8"/>
    <w:rsid w:val="00034BF6"/>
    <w:rsid w:val="00034D72"/>
    <w:rsid w:val="00034FB1"/>
    <w:rsid w:val="00035334"/>
    <w:rsid w:val="00035817"/>
    <w:rsid w:val="00035D4F"/>
    <w:rsid w:val="00035FD8"/>
    <w:rsid w:val="00036794"/>
    <w:rsid w:val="00036C35"/>
    <w:rsid w:val="000371BD"/>
    <w:rsid w:val="00037231"/>
    <w:rsid w:val="00037698"/>
    <w:rsid w:val="000376D2"/>
    <w:rsid w:val="0003788C"/>
    <w:rsid w:val="00037DC3"/>
    <w:rsid w:val="00040F08"/>
    <w:rsid w:val="00040FA6"/>
    <w:rsid w:val="000412AA"/>
    <w:rsid w:val="00041463"/>
    <w:rsid w:val="00041762"/>
    <w:rsid w:val="0004199F"/>
    <w:rsid w:val="00041D66"/>
    <w:rsid w:val="0004223A"/>
    <w:rsid w:val="0004223E"/>
    <w:rsid w:val="000427E7"/>
    <w:rsid w:val="000427E8"/>
    <w:rsid w:val="00042908"/>
    <w:rsid w:val="00042E80"/>
    <w:rsid w:val="000430ED"/>
    <w:rsid w:val="0004377D"/>
    <w:rsid w:val="00043F1E"/>
    <w:rsid w:val="00044434"/>
    <w:rsid w:val="000448D2"/>
    <w:rsid w:val="00044F4A"/>
    <w:rsid w:val="0004507B"/>
    <w:rsid w:val="000453C9"/>
    <w:rsid w:val="00045532"/>
    <w:rsid w:val="00045803"/>
    <w:rsid w:val="00045F55"/>
    <w:rsid w:val="00046463"/>
    <w:rsid w:val="00046900"/>
    <w:rsid w:val="0004690C"/>
    <w:rsid w:val="00046E22"/>
    <w:rsid w:val="00046F73"/>
    <w:rsid w:val="00046FDA"/>
    <w:rsid w:val="00047388"/>
    <w:rsid w:val="00050AE8"/>
    <w:rsid w:val="00050F94"/>
    <w:rsid w:val="00051A51"/>
    <w:rsid w:val="00051F71"/>
    <w:rsid w:val="00052132"/>
    <w:rsid w:val="000527FC"/>
    <w:rsid w:val="000534B6"/>
    <w:rsid w:val="000539AD"/>
    <w:rsid w:val="00053E66"/>
    <w:rsid w:val="0005407A"/>
    <w:rsid w:val="0005445F"/>
    <w:rsid w:val="000544C7"/>
    <w:rsid w:val="00054A4B"/>
    <w:rsid w:val="00054CEB"/>
    <w:rsid w:val="00054E5C"/>
    <w:rsid w:val="00054EE2"/>
    <w:rsid w:val="00055D3E"/>
    <w:rsid w:val="000560F5"/>
    <w:rsid w:val="00056272"/>
    <w:rsid w:val="0005691F"/>
    <w:rsid w:val="000569C8"/>
    <w:rsid w:val="00056A70"/>
    <w:rsid w:val="00057CAB"/>
    <w:rsid w:val="00057D60"/>
    <w:rsid w:val="00061058"/>
    <w:rsid w:val="00061888"/>
    <w:rsid w:val="00061D28"/>
    <w:rsid w:val="00061DD9"/>
    <w:rsid w:val="00062274"/>
    <w:rsid w:val="000627EB"/>
    <w:rsid w:val="000629DA"/>
    <w:rsid w:val="00062C08"/>
    <w:rsid w:val="0006313E"/>
    <w:rsid w:val="0006335A"/>
    <w:rsid w:val="00063455"/>
    <w:rsid w:val="0006357A"/>
    <w:rsid w:val="00063C1F"/>
    <w:rsid w:val="0006403E"/>
    <w:rsid w:val="000641C9"/>
    <w:rsid w:val="000643A1"/>
    <w:rsid w:val="00064DCE"/>
    <w:rsid w:val="00065541"/>
    <w:rsid w:val="00065862"/>
    <w:rsid w:val="00065BC9"/>
    <w:rsid w:val="00065BD6"/>
    <w:rsid w:val="00065C84"/>
    <w:rsid w:val="00066096"/>
    <w:rsid w:val="0006666F"/>
    <w:rsid w:val="000668CF"/>
    <w:rsid w:val="00067BFC"/>
    <w:rsid w:val="00070819"/>
    <w:rsid w:val="00070D96"/>
    <w:rsid w:val="000714D1"/>
    <w:rsid w:val="00072086"/>
    <w:rsid w:val="00072197"/>
    <w:rsid w:val="000728A8"/>
    <w:rsid w:val="0007360A"/>
    <w:rsid w:val="00073F49"/>
    <w:rsid w:val="000741C0"/>
    <w:rsid w:val="000750C2"/>
    <w:rsid w:val="0007538B"/>
    <w:rsid w:val="000754D6"/>
    <w:rsid w:val="00075745"/>
    <w:rsid w:val="0007574B"/>
    <w:rsid w:val="00075848"/>
    <w:rsid w:val="000758F4"/>
    <w:rsid w:val="00075B03"/>
    <w:rsid w:val="00075E2E"/>
    <w:rsid w:val="00075ED5"/>
    <w:rsid w:val="0007688E"/>
    <w:rsid w:val="000769F7"/>
    <w:rsid w:val="00077023"/>
    <w:rsid w:val="000776B1"/>
    <w:rsid w:val="00077879"/>
    <w:rsid w:val="00077E0F"/>
    <w:rsid w:val="00077E32"/>
    <w:rsid w:val="000800A0"/>
    <w:rsid w:val="00080412"/>
    <w:rsid w:val="00080E9D"/>
    <w:rsid w:val="00081676"/>
    <w:rsid w:val="00081CA2"/>
    <w:rsid w:val="00082865"/>
    <w:rsid w:val="00082973"/>
    <w:rsid w:val="00082D47"/>
    <w:rsid w:val="00082ED1"/>
    <w:rsid w:val="00083016"/>
    <w:rsid w:val="0008341F"/>
    <w:rsid w:val="000836EC"/>
    <w:rsid w:val="00083735"/>
    <w:rsid w:val="00083942"/>
    <w:rsid w:val="00083F64"/>
    <w:rsid w:val="00083F84"/>
    <w:rsid w:val="000845E3"/>
    <w:rsid w:val="00084CD9"/>
    <w:rsid w:val="0008539B"/>
    <w:rsid w:val="0008599E"/>
    <w:rsid w:val="00086019"/>
    <w:rsid w:val="00086060"/>
    <w:rsid w:val="000863C6"/>
    <w:rsid w:val="000864F9"/>
    <w:rsid w:val="00086937"/>
    <w:rsid w:val="0008776E"/>
    <w:rsid w:val="000908DD"/>
    <w:rsid w:val="00090A80"/>
    <w:rsid w:val="00091256"/>
    <w:rsid w:val="000916FB"/>
    <w:rsid w:val="00091C05"/>
    <w:rsid w:val="00091C60"/>
    <w:rsid w:val="00091EC3"/>
    <w:rsid w:val="00091FB3"/>
    <w:rsid w:val="00092190"/>
    <w:rsid w:val="000923A2"/>
    <w:rsid w:val="00092E28"/>
    <w:rsid w:val="00092EEC"/>
    <w:rsid w:val="00092EF7"/>
    <w:rsid w:val="0009327E"/>
    <w:rsid w:val="00093835"/>
    <w:rsid w:val="00094160"/>
    <w:rsid w:val="00094481"/>
    <w:rsid w:val="000946AC"/>
    <w:rsid w:val="000950BC"/>
    <w:rsid w:val="000951BC"/>
    <w:rsid w:val="000955B1"/>
    <w:rsid w:val="000956F5"/>
    <w:rsid w:val="000957C9"/>
    <w:rsid w:val="0009595E"/>
    <w:rsid w:val="000964DA"/>
    <w:rsid w:val="00096F0E"/>
    <w:rsid w:val="00096FB1"/>
    <w:rsid w:val="0009742E"/>
    <w:rsid w:val="00097566"/>
    <w:rsid w:val="00097999"/>
    <w:rsid w:val="000A0064"/>
    <w:rsid w:val="000A0667"/>
    <w:rsid w:val="000A0D4E"/>
    <w:rsid w:val="000A0F83"/>
    <w:rsid w:val="000A1A7C"/>
    <w:rsid w:val="000A258C"/>
    <w:rsid w:val="000A27A9"/>
    <w:rsid w:val="000A29DE"/>
    <w:rsid w:val="000A2B26"/>
    <w:rsid w:val="000A2C14"/>
    <w:rsid w:val="000A39E0"/>
    <w:rsid w:val="000A4640"/>
    <w:rsid w:val="000A5E96"/>
    <w:rsid w:val="000A5F4F"/>
    <w:rsid w:val="000A65B2"/>
    <w:rsid w:val="000A6E15"/>
    <w:rsid w:val="000A70B7"/>
    <w:rsid w:val="000A7271"/>
    <w:rsid w:val="000A7A4E"/>
    <w:rsid w:val="000A7C71"/>
    <w:rsid w:val="000A7D06"/>
    <w:rsid w:val="000B0740"/>
    <w:rsid w:val="000B0E47"/>
    <w:rsid w:val="000B114C"/>
    <w:rsid w:val="000B1CA0"/>
    <w:rsid w:val="000B1FAE"/>
    <w:rsid w:val="000B2447"/>
    <w:rsid w:val="000B2852"/>
    <w:rsid w:val="000B2A3B"/>
    <w:rsid w:val="000B2B88"/>
    <w:rsid w:val="000B2DC6"/>
    <w:rsid w:val="000B31B2"/>
    <w:rsid w:val="000B3404"/>
    <w:rsid w:val="000B344B"/>
    <w:rsid w:val="000B38C5"/>
    <w:rsid w:val="000B4035"/>
    <w:rsid w:val="000B4422"/>
    <w:rsid w:val="000B4565"/>
    <w:rsid w:val="000B47A9"/>
    <w:rsid w:val="000B4A29"/>
    <w:rsid w:val="000B56AE"/>
    <w:rsid w:val="000B58F8"/>
    <w:rsid w:val="000B5FC9"/>
    <w:rsid w:val="000B71CA"/>
    <w:rsid w:val="000B749F"/>
    <w:rsid w:val="000B74E5"/>
    <w:rsid w:val="000C0030"/>
    <w:rsid w:val="000C00CD"/>
    <w:rsid w:val="000C02D8"/>
    <w:rsid w:val="000C04E3"/>
    <w:rsid w:val="000C0661"/>
    <w:rsid w:val="000C0857"/>
    <w:rsid w:val="000C0A43"/>
    <w:rsid w:val="000C0AB4"/>
    <w:rsid w:val="000C0D5E"/>
    <w:rsid w:val="000C21DB"/>
    <w:rsid w:val="000C2EFF"/>
    <w:rsid w:val="000C3339"/>
    <w:rsid w:val="000C350B"/>
    <w:rsid w:val="000C3879"/>
    <w:rsid w:val="000C3895"/>
    <w:rsid w:val="000C3BA6"/>
    <w:rsid w:val="000C3BD4"/>
    <w:rsid w:val="000C3CC7"/>
    <w:rsid w:val="000C4017"/>
    <w:rsid w:val="000C43C3"/>
    <w:rsid w:val="000C4ABB"/>
    <w:rsid w:val="000C4BAB"/>
    <w:rsid w:val="000C5EF5"/>
    <w:rsid w:val="000C5F2C"/>
    <w:rsid w:val="000C6232"/>
    <w:rsid w:val="000C64D3"/>
    <w:rsid w:val="000C653F"/>
    <w:rsid w:val="000C6548"/>
    <w:rsid w:val="000C6CF0"/>
    <w:rsid w:val="000C703D"/>
    <w:rsid w:val="000C71E5"/>
    <w:rsid w:val="000C7223"/>
    <w:rsid w:val="000C7470"/>
    <w:rsid w:val="000C7780"/>
    <w:rsid w:val="000C79F5"/>
    <w:rsid w:val="000D0435"/>
    <w:rsid w:val="000D06BE"/>
    <w:rsid w:val="000D0EB6"/>
    <w:rsid w:val="000D107D"/>
    <w:rsid w:val="000D148F"/>
    <w:rsid w:val="000D1514"/>
    <w:rsid w:val="000D1848"/>
    <w:rsid w:val="000D19C3"/>
    <w:rsid w:val="000D1DD6"/>
    <w:rsid w:val="000D21DC"/>
    <w:rsid w:val="000D2830"/>
    <w:rsid w:val="000D2B34"/>
    <w:rsid w:val="000D2C87"/>
    <w:rsid w:val="000D324D"/>
    <w:rsid w:val="000D3584"/>
    <w:rsid w:val="000D4455"/>
    <w:rsid w:val="000D4660"/>
    <w:rsid w:val="000D4845"/>
    <w:rsid w:val="000D4E59"/>
    <w:rsid w:val="000D500B"/>
    <w:rsid w:val="000D5364"/>
    <w:rsid w:val="000D58E7"/>
    <w:rsid w:val="000D602E"/>
    <w:rsid w:val="000D63C5"/>
    <w:rsid w:val="000D645D"/>
    <w:rsid w:val="000D6757"/>
    <w:rsid w:val="000D691E"/>
    <w:rsid w:val="000D7191"/>
    <w:rsid w:val="000D7427"/>
    <w:rsid w:val="000D74DC"/>
    <w:rsid w:val="000D76AC"/>
    <w:rsid w:val="000D7D57"/>
    <w:rsid w:val="000D7DCD"/>
    <w:rsid w:val="000E03C8"/>
    <w:rsid w:val="000E06ED"/>
    <w:rsid w:val="000E06FB"/>
    <w:rsid w:val="000E095F"/>
    <w:rsid w:val="000E1674"/>
    <w:rsid w:val="000E1C0D"/>
    <w:rsid w:val="000E1D25"/>
    <w:rsid w:val="000E2018"/>
    <w:rsid w:val="000E2024"/>
    <w:rsid w:val="000E20C3"/>
    <w:rsid w:val="000E2647"/>
    <w:rsid w:val="000E2DD0"/>
    <w:rsid w:val="000E2F6A"/>
    <w:rsid w:val="000E3C21"/>
    <w:rsid w:val="000E3E53"/>
    <w:rsid w:val="000E40A3"/>
    <w:rsid w:val="000E4109"/>
    <w:rsid w:val="000E4208"/>
    <w:rsid w:val="000E46D3"/>
    <w:rsid w:val="000E4D98"/>
    <w:rsid w:val="000E4F25"/>
    <w:rsid w:val="000E5541"/>
    <w:rsid w:val="000E587A"/>
    <w:rsid w:val="000E590E"/>
    <w:rsid w:val="000E5D90"/>
    <w:rsid w:val="000E5F5A"/>
    <w:rsid w:val="000E624E"/>
    <w:rsid w:val="000E635B"/>
    <w:rsid w:val="000E6386"/>
    <w:rsid w:val="000E65C1"/>
    <w:rsid w:val="000E6787"/>
    <w:rsid w:val="000E70EC"/>
    <w:rsid w:val="000E71A2"/>
    <w:rsid w:val="000E7440"/>
    <w:rsid w:val="000F00E6"/>
    <w:rsid w:val="000F02D2"/>
    <w:rsid w:val="000F0333"/>
    <w:rsid w:val="000F0B70"/>
    <w:rsid w:val="000F1034"/>
    <w:rsid w:val="000F13CC"/>
    <w:rsid w:val="000F19EB"/>
    <w:rsid w:val="000F1F51"/>
    <w:rsid w:val="000F2012"/>
    <w:rsid w:val="000F270C"/>
    <w:rsid w:val="000F2E32"/>
    <w:rsid w:val="000F316D"/>
    <w:rsid w:val="000F319A"/>
    <w:rsid w:val="000F3907"/>
    <w:rsid w:val="000F392E"/>
    <w:rsid w:val="000F3938"/>
    <w:rsid w:val="000F3C4C"/>
    <w:rsid w:val="000F3F36"/>
    <w:rsid w:val="000F3FE7"/>
    <w:rsid w:val="000F482C"/>
    <w:rsid w:val="000F4BFD"/>
    <w:rsid w:val="000F4EFC"/>
    <w:rsid w:val="000F50E6"/>
    <w:rsid w:val="000F5476"/>
    <w:rsid w:val="000F56E1"/>
    <w:rsid w:val="000F63A4"/>
    <w:rsid w:val="000F6797"/>
    <w:rsid w:val="000F6AFC"/>
    <w:rsid w:val="000F71E5"/>
    <w:rsid w:val="000F737D"/>
    <w:rsid w:val="000F75A4"/>
    <w:rsid w:val="000F77D9"/>
    <w:rsid w:val="0010081A"/>
    <w:rsid w:val="00100A09"/>
    <w:rsid w:val="00100F08"/>
    <w:rsid w:val="00100FBF"/>
    <w:rsid w:val="00101060"/>
    <w:rsid w:val="001013D0"/>
    <w:rsid w:val="00101F13"/>
    <w:rsid w:val="001020C5"/>
    <w:rsid w:val="00102107"/>
    <w:rsid w:val="001025E8"/>
    <w:rsid w:val="0010283E"/>
    <w:rsid w:val="00102A6A"/>
    <w:rsid w:val="00103050"/>
    <w:rsid w:val="00103C20"/>
    <w:rsid w:val="00104478"/>
    <w:rsid w:val="001046BE"/>
    <w:rsid w:val="00105184"/>
    <w:rsid w:val="0010523C"/>
    <w:rsid w:val="0010544C"/>
    <w:rsid w:val="00105985"/>
    <w:rsid w:val="00106794"/>
    <w:rsid w:val="001067F8"/>
    <w:rsid w:val="00106AE5"/>
    <w:rsid w:val="001070AF"/>
    <w:rsid w:val="00107945"/>
    <w:rsid w:val="00110291"/>
    <w:rsid w:val="00110A00"/>
    <w:rsid w:val="00110BCB"/>
    <w:rsid w:val="00111039"/>
    <w:rsid w:val="00111A96"/>
    <w:rsid w:val="00111E07"/>
    <w:rsid w:val="001123C4"/>
    <w:rsid w:val="001123F7"/>
    <w:rsid w:val="00112738"/>
    <w:rsid w:val="00112EDA"/>
    <w:rsid w:val="00112F26"/>
    <w:rsid w:val="001133C5"/>
    <w:rsid w:val="001136F0"/>
    <w:rsid w:val="00114625"/>
    <w:rsid w:val="00114B1C"/>
    <w:rsid w:val="00114D73"/>
    <w:rsid w:val="0011548B"/>
    <w:rsid w:val="00115F4D"/>
    <w:rsid w:val="00116500"/>
    <w:rsid w:val="0011663C"/>
    <w:rsid w:val="00116948"/>
    <w:rsid w:val="00116D47"/>
    <w:rsid w:val="00117929"/>
    <w:rsid w:val="001179CE"/>
    <w:rsid w:val="00117A7B"/>
    <w:rsid w:val="00117F17"/>
    <w:rsid w:val="00120121"/>
    <w:rsid w:val="00120DED"/>
    <w:rsid w:val="00121242"/>
    <w:rsid w:val="001219CF"/>
    <w:rsid w:val="00121AA7"/>
    <w:rsid w:val="00122085"/>
    <w:rsid w:val="00122579"/>
    <w:rsid w:val="00122BC3"/>
    <w:rsid w:val="00122C65"/>
    <w:rsid w:val="00123020"/>
    <w:rsid w:val="00123938"/>
    <w:rsid w:val="00123B99"/>
    <w:rsid w:val="00123C0B"/>
    <w:rsid w:val="001241A8"/>
    <w:rsid w:val="0012421C"/>
    <w:rsid w:val="0012439B"/>
    <w:rsid w:val="00124A97"/>
    <w:rsid w:val="00124CD8"/>
    <w:rsid w:val="001251DB"/>
    <w:rsid w:val="00125522"/>
    <w:rsid w:val="00125A23"/>
    <w:rsid w:val="00125EE0"/>
    <w:rsid w:val="00125EE8"/>
    <w:rsid w:val="0012639B"/>
    <w:rsid w:val="00126434"/>
    <w:rsid w:val="001266B9"/>
    <w:rsid w:val="001271F5"/>
    <w:rsid w:val="00127B90"/>
    <w:rsid w:val="00127F2E"/>
    <w:rsid w:val="001300A3"/>
    <w:rsid w:val="001306DD"/>
    <w:rsid w:val="00130AB1"/>
    <w:rsid w:val="0013141F"/>
    <w:rsid w:val="001317D1"/>
    <w:rsid w:val="001321A6"/>
    <w:rsid w:val="001322E2"/>
    <w:rsid w:val="0013259F"/>
    <w:rsid w:val="001325A9"/>
    <w:rsid w:val="001330FA"/>
    <w:rsid w:val="00133114"/>
    <w:rsid w:val="0013343E"/>
    <w:rsid w:val="001335B5"/>
    <w:rsid w:val="00133711"/>
    <w:rsid w:val="00133CAE"/>
    <w:rsid w:val="00133F45"/>
    <w:rsid w:val="0013411F"/>
    <w:rsid w:val="00134406"/>
    <w:rsid w:val="00134697"/>
    <w:rsid w:val="00134AD9"/>
    <w:rsid w:val="00134BDF"/>
    <w:rsid w:val="00134C84"/>
    <w:rsid w:val="0013507F"/>
    <w:rsid w:val="001353C4"/>
    <w:rsid w:val="0013550C"/>
    <w:rsid w:val="00135A25"/>
    <w:rsid w:val="00135C96"/>
    <w:rsid w:val="00135EC6"/>
    <w:rsid w:val="00135F87"/>
    <w:rsid w:val="00135FA0"/>
    <w:rsid w:val="00136DD2"/>
    <w:rsid w:val="00140402"/>
    <w:rsid w:val="00140447"/>
    <w:rsid w:val="00140509"/>
    <w:rsid w:val="0014066E"/>
    <w:rsid w:val="001407D2"/>
    <w:rsid w:val="001409B4"/>
    <w:rsid w:val="00140E06"/>
    <w:rsid w:val="00141115"/>
    <w:rsid w:val="001414B2"/>
    <w:rsid w:val="00141597"/>
    <w:rsid w:val="00141635"/>
    <w:rsid w:val="00141A35"/>
    <w:rsid w:val="00142B15"/>
    <w:rsid w:val="00143CC0"/>
    <w:rsid w:val="00143F44"/>
    <w:rsid w:val="00143F68"/>
    <w:rsid w:val="00144A0B"/>
    <w:rsid w:val="00144D32"/>
    <w:rsid w:val="00144E03"/>
    <w:rsid w:val="00144E40"/>
    <w:rsid w:val="00144ED0"/>
    <w:rsid w:val="00145187"/>
    <w:rsid w:val="001455DC"/>
    <w:rsid w:val="0014565D"/>
    <w:rsid w:val="00145B69"/>
    <w:rsid w:val="001461EB"/>
    <w:rsid w:val="00146BA5"/>
    <w:rsid w:val="00146DFE"/>
    <w:rsid w:val="001470DF"/>
    <w:rsid w:val="00147239"/>
    <w:rsid w:val="0014744C"/>
    <w:rsid w:val="00147E2B"/>
    <w:rsid w:val="00147FBA"/>
    <w:rsid w:val="00150012"/>
    <w:rsid w:val="00150314"/>
    <w:rsid w:val="001503D5"/>
    <w:rsid w:val="001504C4"/>
    <w:rsid w:val="001505F1"/>
    <w:rsid w:val="00150DF5"/>
    <w:rsid w:val="0015115A"/>
    <w:rsid w:val="001511E7"/>
    <w:rsid w:val="00151CBD"/>
    <w:rsid w:val="0015259E"/>
    <w:rsid w:val="00152671"/>
    <w:rsid w:val="00152B3F"/>
    <w:rsid w:val="00153739"/>
    <w:rsid w:val="001539A8"/>
    <w:rsid w:val="001543C8"/>
    <w:rsid w:val="0015468E"/>
    <w:rsid w:val="00154CA2"/>
    <w:rsid w:val="00155657"/>
    <w:rsid w:val="00155730"/>
    <w:rsid w:val="00155ACA"/>
    <w:rsid w:val="00155CA6"/>
    <w:rsid w:val="001561D4"/>
    <w:rsid w:val="00156356"/>
    <w:rsid w:val="001565DA"/>
    <w:rsid w:val="00156689"/>
    <w:rsid w:val="00156835"/>
    <w:rsid w:val="0015735F"/>
    <w:rsid w:val="001574FC"/>
    <w:rsid w:val="001577A1"/>
    <w:rsid w:val="00157C9E"/>
    <w:rsid w:val="00157EAD"/>
    <w:rsid w:val="00161A8C"/>
    <w:rsid w:val="00161B52"/>
    <w:rsid w:val="0016255F"/>
    <w:rsid w:val="001625AD"/>
    <w:rsid w:val="00162948"/>
    <w:rsid w:val="00162B31"/>
    <w:rsid w:val="00162F00"/>
    <w:rsid w:val="00162F5A"/>
    <w:rsid w:val="00163539"/>
    <w:rsid w:val="001639AC"/>
    <w:rsid w:val="001648C0"/>
    <w:rsid w:val="00165350"/>
    <w:rsid w:val="001653D4"/>
    <w:rsid w:val="0016567A"/>
    <w:rsid w:val="0016596E"/>
    <w:rsid w:val="00165B21"/>
    <w:rsid w:val="00166770"/>
    <w:rsid w:val="00166F5A"/>
    <w:rsid w:val="001675AC"/>
    <w:rsid w:val="001677B0"/>
    <w:rsid w:val="001679E5"/>
    <w:rsid w:val="00167CC9"/>
    <w:rsid w:val="00167DB5"/>
    <w:rsid w:val="00167DE9"/>
    <w:rsid w:val="001717DD"/>
    <w:rsid w:val="00171BDB"/>
    <w:rsid w:val="00171D64"/>
    <w:rsid w:val="00171D93"/>
    <w:rsid w:val="00171F83"/>
    <w:rsid w:val="00171FA1"/>
    <w:rsid w:val="0017247A"/>
    <w:rsid w:val="00172546"/>
    <w:rsid w:val="00172651"/>
    <w:rsid w:val="001729E0"/>
    <w:rsid w:val="00172F50"/>
    <w:rsid w:val="00173230"/>
    <w:rsid w:val="001732F7"/>
    <w:rsid w:val="00173377"/>
    <w:rsid w:val="00173ABB"/>
    <w:rsid w:val="00173F95"/>
    <w:rsid w:val="001745D6"/>
    <w:rsid w:val="00174BE9"/>
    <w:rsid w:val="00174DDA"/>
    <w:rsid w:val="00175D1A"/>
    <w:rsid w:val="00175F89"/>
    <w:rsid w:val="001767A2"/>
    <w:rsid w:val="0017694F"/>
    <w:rsid w:val="00176A00"/>
    <w:rsid w:val="00177038"/>
    <w:rsid w:val="00177346"/>
    <w:rsid w:val="00177C00"/>
    <w:rsid w:val="00180064"/>
    <w:rsid w:val="0018069D"/>
    <w:rsid w:val="00180BF5"/>
    <w:rsid w:val="001811BE"/>
    <w:rsid w:val="00181787"/>
    <w:rsid w:val="001819D5"/>
    <w:rsid w:val="001830DE"/>
    <w:rsid w:val="00183134"/>
    <w:rsid w:val="001832B9"/>
    <w:rsid w:val="00183409"/>
    <w:rsid w:val="0018407F"/>
    <w:rsid w:val="001842D9"/>
    <w:rsid w:val="00184496"/>
    <w:rsid w:val="00184795"/>
    <w:rsid w:val="001847A0"/>
    <w:rsid w:val="001847E8"/>
    <w:rsid w:val="001848BB"/>
    <w:rsid w:val="00185052"/>
    <w:rsid w:val="00185352"/>
    <w:rsid w:val="001855F5"/>
    <w:rsid w:val="001858AB"/>
    <w:rsid w:val="00185CD0"/>
    <w:rsid w:val="00186105"/>
    <w:rsid w:val="00186854"/>
    <w:rsid w:val="001870CA"/>
    <w:rsid w:val="001876C5"/>
    <w:rsid w:val="0018795C"/>
    <w:rsid w:val="00187C0D"/>
    <w:rsid w:val="00187CD4"/>
    <w:rsid w:val="00190418"/>
    <w:rsid w:val="001909D8"/>
    <w:rsid w:val="00190B62"/>
    <w:rsid w:val="00190CDA"/>
    <w:rsid w:val="001912AA"/>
    <w:rsid w:val="00191E34"/>
    <w:rsid w:val="00192457"/>
    <w:rsid w:val="001925FB"/>
    <w:rsid w:val="001927A1"/>
    <w:rsid w:val="00192E14"/>
    <w:rsid w:val="00193110"/>
    <w:rsid w:val="00193807"/>
    <w:rsid w:val="0019392F"/>
    <w:rsid w:val="00193C74"/>
    <w:rsid w:val="00194FE7"/>
    <w:rsid w:val="0019574F"/>
    <w:rsid w:val="00195CFA"/>
    <w:rsid w:val="00195DB4"/>
    <w:rsid w:val="00195E56"/>
    <w:rsid w:val="00197785"/>
    <w:rsid w:val="00197D0F"/>
    <w:rsid w:val="001A0406"/>
    <w:rsid w:val="001A0D13"/>
    <w:rsid w:val="001A0F78"/>
    <w:rsid w:val="001A10D0"/>
    <w:rsid w:val="001A114F"/>
    <w:rsid w:val="001A13B0"/>
    <w:rsid w:val="001A1876"/>
    <w:rsid w:val="001A19CB"/>
    <w:rsid w:val="001A1F33"/>
    <w:rsid w:val="001A3972"/>
    <w:rsid w:val="001A3E36"/>
    <w:rsid w:val="001A3F87"/>
    <w:rsid w:val="001A4CC9"/>
    <w:rsid w:val="001A4DA9"/>
    <w:rsid w:val="001A50D0"/>
    <w:rsid w:val="001A53CF"/>
    <w:rsid w:val="001A553E"/>
    <w:rsid w:val="001A5711"/>
    <w:rsid w:val="001A679D"/>
    <w:rsid w:val="001A67E4"/>
    <w:rsid w:val="001A6823"/>
    <w:rsid w:val="001A6AC9"/>
    <w:rsid w:val="001A7C70"/>
    <w:rsid w:val="001B0122"/>
    <w:rsid w:val="001B01E0"/>
    <w:rsid w:val="001B062F"/>
    <w:rsid w:val="001B0A07"/>
    <w:rsid w:val="001B1BAB"/>
    <w:rsid w:val="001B1D1C"/>
    <w:rsid w:val="001B2052"/>
    <w:rsid w:val="001B2479"/>
    <w:rsid w:val="001B27BB"/>
    <w:rsid w:val="001B2CA0"/>
    <w:rsid w:val="001B2FEF"/>
    <w:rsid w:val="001B3328"/>
    <w:rsid w:val="001B334E"/>
    <w:rsid w:val="001B3357"/>
    <w:rsid w:val="001B3FE4"/>
    <w:rsid w:val="001B4028"/>
    <w:rsid w:val="001B4486"/>
    <w:rsid w:val="001B44CE"/>
    <w:rsid w:val="001B58E7"/>
    <w:rsid w:val="001B5ADE"/>
    <w:rsid w:val="001B61A9"/>
    <w:rsid w:val="001B6D4C"/>
    <w:rsid w:val="001B6DA6"/>
    <w:rsid w:val="001B6DD0"/>
    <w:rsid w:val="001B6EB2"/>
    <w:rsid w:val="001B712D"/>
    <w:rsid w:val="001B742B"/>
    <w:rsid w:val="001B7CC3"/>
    <w:rsid w:val="001C0187"/>
    <w:rsid w:val="001C052A"/>
    <w:rsid w:val="001C0771"/>
    <w:rsid w:val="001C190C"/>
    <w:rsid w:val="001C196C"/>
    <w:rsid w:val="001C20A7"/>
    <w:rsid w:val="001C2EEE"/>
    <w:rsid w:val="001C32BA"/>
    <w:rsid w:val="001C36E7"/>
    <w:rsid w:val="001C38E8"/>
    <w:rsid w:val="001C3A60"/>
    <w:rsid w:val="001C436B"/>
    <w:rsid w:val="001C50D6"/>
    <w:rsid w:val="001C5F9E"/>
    <w:rsid w:val="001C6967"/>
    <w:rsid w:val="001C7445"/>
    <w:rsid w:val="001C7A5E"/>
    <w:rsid w:val="001D014B"/>
    <w:rsid w:val="001D0F1E"/>
    <w:rsid w:val="001D1446"/>
    <w:rsid w:val="001D22AD"/>
    <w:rsid w:val="001D23BF"/>
    <w:rsid w:val="001D25BE"/>
    <w:rsid w:val="001D271B"/>
    <w:rsid w:val="001D2E5A"/>
    <w:rsid w:val="001D2EF0"/>
    <w:rsid w:val="001D3080"/>
    <w:rsid w:val="001D31BA"/>
    <w:rsid w:val="001D32E6"/>
    <w:rsid w:val="001D3A28"/>
    <w:rsid w:val="001D3D64"/>
    <w:rsid w:val="001D3D95"/>
    <w:rsid w:val="001D3ED9"/>
    <w:rsid w:val="001D42FC"/>
    <w:rsid w:val="001D481D"/>
    <w:rsid w:val="001D4AA9"/>
    <w:rsid w:val="001D4AC6"/>
    <w:rsid w:val="001D5B87"/>
    <w:rsid w:val="001D6188"/>
    <w:rsid w:val="001D678E"/>
    <w:rsid w:val="001D6E27"/>
    <w:rsid w:val="001D7351"/>
    <w:rsid w:val="001D736D"/>
    <w:rsid w:val="001D76AF"/>
    <w:rsid w:val="001E02AE"/>
    <w:rsid w:val="001E09ED"/>
    <w:rsid w:val="001E0ED1"/>
    <w:rsid w:val="001E18D7"/>
    <w:rsid w:val="001E1B34"/>
    <w:rsid w:val="001E1D71"/>
    <w:rsid w:val="001E203C"/>
    <w:rsid w:val="001E2713"/>
    <w:rsid w:val="001E2B11"/>
    <w:rsid w:val="001E314B"/>
    <w:rsid w:val="001E3C55"/>
    <w:rsid w:val="001E3D51"/>
    <w:rsid w:val="001E3EB7"/>
    <w:rsid w:val="001E41D4"/>
    <w:rsid w:val="001E4449"/>
    <w:rsid w:val="001E4521"/>
    <w:rsid w:val="001E4FE5"/>
    <w:rsid w:val="001E533C"/>
    <w:rsid w:val="001E5637"/>
    <w:rsid w:val="001E58C7"/>
    <w:rsid w:val="001E7B04"/>
    <w:rsid w:val="001F01C5"/>
    <w:rsid w:val="001F0227"/>
    <w:rsid w:val="001F06FB"/>
    <w:rsid w:val="001F0D6E"/>
    <w:rsid w:val="001F116F"/>
    <w:rsid w:val="001F2356"/>
    <w:rsid w:val="001F27B2"/>
    <w:rsid w:val="001F2AF0"/>
    <w:rsid w:val="001F2BAD"/>
    <w:rsid w:val="001F2BEE"/>
    <w:rsid w:val="001F2C95"/>
    <w:rsid w:val="001F2DB6"/>
    <w:rsid w:val="001F2DC8"/>
    <w:rsid w:val="001F32E4"/>
    <w:rsid w:val="001F37D8"/>
    <w:rsid w:val="001F3B6F"/>
    <w:rsid w:val="001F3BAF"/>
    <w:rsid w:val="001F410A"/>
    <w:rsid w:val="001F41CE"/>
    <w:rsid w:val="001F4201"/>
    <w:rsid w:val="001F452C"/>
    <w:rsid w:val="001F4C2A"/>
    <w:rsid w:val="001F4CCB"/>
    <w:rsid w:val="001F5162"/>
    <w:rsid w:val="001F538C"/>
    <w:rsid w:val="001F5AED"/>
    <w:rsid w:val="001F5BA5"/>
    <w:rsid w:val="001F5E70"/>
    <w:rsid w:val="001F6B2F"/>
    <w:rsid w:val="001F6B89"/>
    <w:rsid w:val="001F75DD"/>
    <w:rsid w:val="001F762B"/>
    <w:rsid w:val="001F780E"/>
    <w:rsid w:val="001F78C1"/>
    <w:rsid w:val="001F7CED"/>
    <w:rsid w:val="001F7F81"/>
    <w:rsid w:val="00200172"/>
    <w:rsid w:val="002007A3"/>
    <w:rsid w:val="00200CE1"/>
    <w:rsid w:val="002013E1"/>
    <w:rsid w:val="002013F4"/>
    <w:rsid w:val="002013F6"/>
    <w:rsid w:val="0020208A"/>
    <w:rsid w:val="002021C1"/>
    <w:rsid w:val="002025DF"/>
    <w:rsid w:val="00203BBE"/>
    <w:rsid w:val="00203C51"/>
    <w:rsid w:val="00204C85"/>
    <w:rsid w:val="002050C6"/>
    <w:rsid w:val="0020543A"/>
    <w:rsid w:val="00205579"/>
    <w:rsid w:val="002067A1"/>
    <w:rsid w:val="00206B55"/>
    <w:rsid w:val="00206D5B"/>
    <w:rsid w:val="00206E97"/>
    <w:rsid w:val="00206F25"/>
    <w:rsid w:val="0020757D"/>
    <w:rsid w:val="00207954"/>
    <w:rsid w:val="00207A2A"/>
    <w:rsid w:val="00207E8E"/>
    <w:rsid w:val="00210064"/>
    <w:rsid w:val="002104AD"/>
    <w:rsid w:val="00210870"/>
    <w:rsid w:val="00210E55"/>
    <w:rsid w:val="00210FAF"/>
    <w:rsid w:val="0021129A"/>
    <w:rsid w:val="00211310"/>
    <w:rsid w:val="002113A4"/>
    <w:rsid w:val="0021159F"/>
    <w:rsid w:val="002118ED"/>
    <w:rsid w:val="00211A19"/>
    <w:rsid w:val="00211CE5"/>
    <w:rsid w:val="0021218C"/>
    <w:rsid w:val="0021241C"/>
    <w:rsid w:val="00212428"/>
    <w:rsid w:val="00212686"/>
    <w:rsid w:val="00212726"/>
    <w:rsid w:val="00212737"/>
    <w:rsid w:val="00212900"/>
    <w:rsid w:val="002129C4"/>
    <w:rsid w:val="00212CF5"/>
    <w:rsid w:val="00212D2E"/>
    <w:rsid w:val="00212E61"/>
    <w:rsid w:val="002134D0"/>
    <w:rsid w:val="002139A2"/>
    <w:rsid w:val="0021426D"/>
    <w:rsid w:val="00214EDD"/>
    <w:rsid w:val="002151C6"/>
    <w:rsid w:val="0021605F"/>
    <w:rsid w:val="002160D6"/>
    <w:rsid w:val="00216323"/>
    <w:rsid w:val="00216612"/>
    <w:rsid w:val="00216E93"/>
    <w:rsid w:val="00217397"/>
    <w:rsid w:val="0021754F"/>
    <w:rsid w:val="00217640"/>
    <w:rsid w:val="00217721"/>
    <w:rsid w:val="002200CB"/>
    <w:rsid w:val="00220307"/>
    <w:rsid w:val="00220A3F"/>
    <w:rsid w:val="002212F2"/>
    <w:rsid w:val="00221BA9"/>
    <w:rsid w:val="00222E46"/>
    <w:rsid w:val="0022377F"/>
    <w:rsid w:val="00223F77"/>
    <w:rsid w:val="00224743"/>
    <w:rsid w:val="00224E5B"/>
    <w:rsid w:val="00224E9F"/>
    <w:rsid w:val="00224EA2"/>
    <w:rsid w:val="00225219"/>
    <w:rsid w:val="00225F11"/>
    <w:rsid w:val="0022626C"/>
    <w:rsid w:val="00226272"/>
    <w:rsid w:val="0022651E"/>
    <w:rsid w:val="00226AB6"/>
    <w:rsid w:val="00226D6F"/>
    <w:rsid w:val="00227497"/>
    <w:rsid w:val="00227993"/>
    <w:rsid w:val="00227A80"/>
    <w:rsid w:val="00227ED2"/>
    <w:rsid w:val="002301C6"/>
    <w:rsid w:val="002301D3"/>
    <w:rsid w:val="0023171D"/>
    <w:rsid w:val="002322A9"/>
    <w:rsid w:val="00233077"/>
    <w:rsid w:val="00233535"/>
    <w:rsid w:val="00233A8A"/>
    <w:rsid w:val="002340D0"/>
    <w:rsid w:val="0023418D"/>
    <w:rsid w:val="00234539"/>
    <w:rsid w:val="0023481C"/>
    <w:rsid w:val="00234D0E"/>
    <w:rsid w:val="00234EC8"/>
    <w:rsid w:val="00234F81"/>
    <w:rsid w:val="0023527E"/>
    <w:rsid w:val="002356A5"/>
    <w:rsid w:val="002359FD"/>
    <w:rsid w:val="00235C9D"/>
    <w:rsid w:val="00235DC5"/>
    <w:rsid w:val="00236A7F"/>
    <w:rsid w:val="00237ABC"/>
    <w:rsid w:val="00237B37"/>
    <w:rsid w:val="002400B2"/>
    <w:rsid w:val="002408B7"/>
    <w:rsid w:val="00240BBE"/>
    <w:rsid w:val="00240CD8"/>
    <w:rsid w:val="00241436"/>
    <w:rsid w:val="002419C0"/>
    <w:rsid w:val="00241A18"/>
    <w:rsid w:val="002424A3"/>
    <w:rsid w:val="00243292"/>
    <w:rsid w:val="002432EA"/>
    <w:rsid w:val="00243507"/>
    <w:rsid w:val="00243527"/>
    <w:rsid w:val="00243A42"/>
    <w:rsid w:val="00243CE4"/>
    <w:rsid w:val="00243F13"/>
    <w:rsid w:val="00244582"/>
    <w:rsid w:val="00244CA1"/>
    <w:rsid w:val="002450FE"/>
    <w:rsid w:val="0024522B"/>
    <w:rsid w:val="00245475"/>
    <w:rsid w:val="002459ED"/>
    <w:rsid w:val="002464FC"/>
    <w:rsid w:val="002467BF"/>
    <w:rsid w:val="002468E9"/>
    <w:rsid w:val="00246B84"/>
    <w:rsid w:val="002473C3"/>
    <w:rsid w:val="00247950"/>
    <w:rsid w:val="00247A6D"/>
    <w:rsid w:val="00247DC9"/>
    <w:rsid w:val="00247DEE"/>
    <w:rsid w:val="00250011"/>
    <w:rsid w:val="0025035D"/>
    <w:rsid w:val="00251A37"/>
    <w:rsid w:val="00251BEF"/>
    <w:rsid w:val="00252264"/>
    <w:rsid w:val="002525D3"/>
    <w:rsid w:val="0025326F"/>
    <w:rsid w:val="002535CC"/>
    <w:rsid w:val="002535F5"/>
    <w:rsid w:val="00253C3E"/>
    <w:rsid w:val="00253CEE"/>
    <w:rsid w:val="002540A5"/>
    <w:rsid w:val="002540D6"/>
    <w:rsid w:val="002543D3"/>
    <w:rsid w:val="002546C2"/>
    <w:rsid w:val="00254DC2"/>
    <w:rsid w:val="002552AD"/>
    <w:rsid w:val="002556C8"/>
    <w:rsid w:val="00255964"/>
    <w:rsid w:val="00256363"/>
    <w:rsid w:val="00256A9F"/>
    <w:rsid w:val="00256BE0"/>
    <w:rsid w:val="00256BF7"/>
    <w:rsid w:val="00256C4A"/>
    <w:rsid w:val="00256E87"/>
    <w:rsid w:val="002575D6"/>
    <w:rsid w:val="002575F3"/>
    <w:rsid w:val="0025773D"/>
    <w:rsid w:val="00257C7E"/>
    <w:rsid w:val="00257CCB"/>
    <w:rsid w:val="00260014"/>
    <w:rsid w:val="0026005E"/>
    <w:rsid w:val="00260479"/>
    <w:rsid w:val="00260A8F"/>
    <w:rsid w:val="00260C42"/>
    <w:rsid w:val="00260FD9"/>
    <w:rsid w:val="002617F6"/>
    <w:rsid w:val="00261E37"/>
    <w:rsid w:val="002621B2"/>
    <w:rsid w:val="00262597"/>
    <w:rsid w:val="00262A37"/>
    <w:rsid w:val="00262C14"/>
    <w:rsid w:val="00262CD8"/>
    <w:rsid w:val="0026370C"/>
    <w:rsid w:val="00263FBC"/>
    <w:rsid w:val="002642E8"/>
    <w:rsid w:val="0026477A"/>
    <w:rsid w:val="00264947"/>
    <w:rsid w:val="00264AC4"/>
    <w:rsid w:val="00265A3A"/>
    <w:rsid w:val="00265B0A"/>
    <w:rsid w:val="00265CD4"/>
    <w:rsid w:val="0026619E"/>
    <w:rsid w:val="00266211"/>
    <w:rsid w:val="00266527"/>
    <w:rsid w:val="0026657B"/>
    <w:rsid w:val="002667EB"/>
    <w:rsid w:val="00267309"/>
    <w:rsid w:val="00267386"/>
    <w:rsid w:val="002677DE"/>
    <w:rsid w:val="0026792D"/>
    <w:rsid w:val="00267A29"/>
    <w:rsid w:val="00270179"/>
    <w:rsid w:val="002701F7"/>
    <w:rsid w:val="0027027D"/>
    <w:rsid w:val="00270395"/>
    <w:rsid w:val="002707E1"/>
    <w:rsid w:val="00270F25"/>
    <w:rsid w:val="0027137B"/>
    <w:rsid w:val="00271A1E"/>
    <w:rsid w:val="00271B73"/>
    <w:rsid w:val="00271C3A"/>
    <w:rsid w:val="002723A3"/>
    <w:rsid w:val="0027290D"/>
    <w:rsid w:val="00273248"/>
    <w:rsid w:val="002735DF"/>
    <w:rsid w:val="0027380D"/>
    <w:rsid w:val="00273AC8"/>
    <w:rsid w:val="00273FB1"/>
    <w:rsid w:val="0027404F"/>
    <w:rsid w:val="0027420E"/>
    <w:rsid w:val="0027421D"/>
    <w:rsid w:val="0027492F"/>
    <w:rsid w:val="00274B09"/>
    <w:rsid w:val="002761E0"/>
    <w:rsid w:val="00276717"/>
    <w:rsid w:val="002769ED"/>
    <w:rsid w:val="00276D67"/>
    <w:rsid w:val="00276D7E"/>
    <w:rsid w:val="00276F70"/>
    <w:rsid w:val="00277303"/>
    <w:rsid w:val="00277938"/>
    <w:rsid w:val="00277B30"/>
    <w:rsid w:val="002803AB"/>
    <w:rsid w:val="00280A55"/>
    <w:rsid w:val="00280C3C"/>
    <w:rsid w:val="00281E82"/>
    <w:rsid w:val="00282427"/>
    <w:rsid w:val="00282ABC"/>
    <w:rsid w:val="00282C61"/>
    <w:rsid w:val="002831BF"/>
    <w:rsid w:val="00283C19"/>
    <w:rsid w:val="0028411D"/>
    <w:rsid w:val="0028430E"/>
    <w:rsid w:val="00284705"/>
    <w:rsid w:val="0028478F"/>
    <w:rsid w:val="00284D1E"/>
    <w:rsid w:val="00284E75"/>
    <w:rsid w:val="00285859"/>
    <w:rsid w:val="00286187"/>
    <w:rsid w:val="00286824"/>
    <w:rsid w:val="00286E2C"/>
    <w:rsid w:val="00287212"/>
    <w:rsid w:val="0028741A"/>
    <w:rsid w:val="002875C2"/>
    <w:rsid w:val="002903BB"/>
    <w:rsid w:val="00290598"/>
    <w:rsid w:val="00290BA2"/>
    <w:rsid w:val="00290F68"/>
    <w:rsid w:val="0029113B"/>
    <w:rsid w:val="00291A3C"/>
    <w:rsid w:val="00291DFB"/>
    <w:rsid w:val="00291F86"/>
    <w:rsid w:val="0029283D"/>
    <w:rsid w:val="002931E9"/>
    <w:rsid w:val="002936A2"/>
    <w:rsid w:val="00293B15"/>
    <w:rsid w:val="00293BDD"/>
    <w:rsid w:val="00293E35"/>
    <w:rsid w:val="00293E46"/>
    <w:rsid w:val="00293E77"/>
    <w:rsid w:val="00294586"/>
    <w:rsid w:val="002947C9"/>
    <w:rsid w:val="002948B4"/>
    <w:rsid w:val="0029493C"/>
    <w:rsid w:val="00294C82"/>
    <w:rsid w:val="00294EB9"/>
    <w:rsid w:val="00295211"/>
    <w:rsid w:val="00295590"/>
    <w:rsid w:val="002956D5"/>
    <w:rsid w:val="002959FB"/>
    <w:rsid w:val="00295CDD"/>
    <w:rsid w:val="00296C84"/>
    <w:rsid w:val="00296D61"/>
    <w:rsid w:val="00296E46"/>
    <w:rsid w:val="002971D1"/>
    <w:rsid w:val="002973C9"/>
    <w:rsid w:val="00297876"/>
    <w:rsid w:val="0029794E"/>
    <w:rsid w:val="002A01C1"/>
    <w:rsid w:val="002A0732"/>
    <w:rsid w:val="002A0766"/>
    <w:rsid w:val="002A0F50"/>
    <w:rsid w:val="002A16EE"/>
    <w:rsid w:val="002A1815"/>
    <w:rsid w:val="002A21D1"/>
    <w:rsid w:val="002A2434"/>
    <w:rsid w:val="002A274D"/>
    <w:rsid w:val="002A2AA0"/>
    <w:rsid w:val="002A306D"/>
    <w:rsid w:val="002A3100"/>
    <w:rsid w:val="002A339A"/>
    <w:rsid w:val="002A3E3A"/>
    <w:rsid w:val="002A4553"/>
    <w:rsid w:val="002A4584"/>
    <w:rsid w:val="002A491D"/>
    <w:rsid w:val="002A4B2B"/>
    <w:rsid w:val="002A4CBC"/>
    <w:rsid w:val="002A5023"/>
    <w:rsid w:val="002A5318"/>
    <w:rsid w:val="002A5C5D"/>
    <w:rsid w:val="002A700F"/>
    <w:rsid w:val="002A753A"/>
    <w:rsid w:val="002A76C4"/>
    <w:rsid w:val="002A7A1D"/>
    <w:rsid w:val="002B054E"/>
    <w:rsid w:val="002B15C4"/>
    <w:rsid w:val="002B1691"/>
    <w:rsid w:val="002B1CAF"/>
    <w:rsid w:val="002B26F6"/>
    <w:rsid w:val="002B38E9"/>
    <w:rsid w:val="002B3BD6"/>
    <w:rsid w:val="002B3E60"/>
    <w:rsid w:val="002B4654"/>
    <w:rsid w:val="002B50DF"/>
    <w:rsid w:val="002B5271"/>
    <w:rsid w:val="002B5631"/>
    <w:rsid w:val="002B5B86"/>
    <w:rsid w:val="002B5EA6"/>
    <w:rsid w:val="002B68D0"/>
    <w:rsid w:val="002B692B"/>
    <w:rsid w:val="002B6D99"/>
    <w:rsid w:val="002B7E4C"/>
    <w:rsid w:val="002C06DF"/>
    <w:rsid w:val="002C078A"/>
    <w:rsid w:val="002C10AB"/>
    <w:rsid w:val="002C1BC2"/>
    <w:rsid w:val="002C23B6"/>
    <w:rsid w:val="002C2CA0"/>
    <w:rsid w:val="002C2E92"/>
    <w:rsid w:val="002C2F72"/>
    <w:rsid w:val="002C3C48"/>
    <w:rsid w:val="002C41E3"/>
    <w:rsid w:val="002C42DD"/>
    <w:rsid w:val="002C456A"/>
    <w:rsid w:val="002C4642"/>
    <w:rsid w:val="002C4714"/>
    <w:rsid w:val="002C505F"/>
    <w:rsid w:val="002C51E6"/>
    <w:rsid w:val="002C529A"/>
    <w:rsid w:val="002C54F9"/>
    <w:rsid w:val="002C559A"/>
    <w:rsid w:val="002C5741"/>
    <w:rsid w:val="002C62A9"/>
    <w:rsid w:val="002C660C"/>
    <w:rsid w:val="002C673E"/>
    <w:rsid w:val="002C6800"/>
    <w:rsid w:val="002C7222"/>
    <w:rsid w:val="002C7262"/>
    <w:rsid w:val="002C75E4"/>
    <w:rsid w:val="002C797C"/>
    <w:rsid w:val="002D0156"/>
    <w:rsid w:val="002D08B7"/>
    <w:rsid w:val="002D0D58"/>
    <w:rsid w:val="002D0E07"/>
    <w:rsid w:val="002D0E63"/>
    <w:rsid w:val="002D1D07"/>
    <w:rsid w:val="002D2246"/>
    <w:rsid w:val="002D2627"/>
    <w:rsid w:val="002D27A3"/>
    <w:rsid w:val="002D2C8B"/>
    <w:rsid w:val="002D2D00"/>
    <w:rsid w:val="002D2FD1"/>
    <w:rsid w:val="002D3A19"/>
    <w:rsid w:val="002D3DC1"/>
    <w:rsid w:val="002D4104"/>
    <w:rsid w:val="002D4133"/>
    <w:rsid w:val="002D4654"/>
    <w:rsid w:val="002D4897"/>
    <w:rsid w:val="002D4AAF"/>
    <w:rsid w:val="002D4C4A"/>
    <w:rsid w:val="002D5C7D"/>
    <w:rsid w:val="002D5FAE"/>
    <w:rsid w:val="002D64FB"/>
    <w:rsid w:val="002D6C4E"/>
    <w:rsid w:val="002D6DA1"/>
    <w:rsid w:val="002D6DC4"/>
    <w:rsid w:val="002D764C"/>
    <w:rsid w:val="002D78B4"/>
    <w:rsid w:val="002D7C39"/>
    <w:rsid w:val="002D7EDB"/>
    <w:rsid w:val="002E0239"/>
    <w:rsid w:val="002E028B"/>
    <w:rsid w:val="002E0AC4"/>
    <w:rsid w:val="002E0C01"/>
    <w:rsid w:val="002E0CA2"/>
    <w:rsid w:val="002E1225"/>
    <w:rsid w:val="002E1BB7"/>
    <w:rsid w:val="002E1CC4"/>
    <w:rsid w:val="002E1D71"/>
    <w:rsid w:val="002E1FB8"/>
    <w:rsid w:val="002E25B6"/>
    <w:rsid w:val="002E2C58"/>
    <w:rsid w:val="002E2D5A"/>
    <w:rsid w:val="002E2EE6"/>
    <w:rsid w:val="002E3692"/>
    <w:rsid w:val="002E376A"/>
    <w:rsid w:val="002E3B82"/>
    <w:rsid w:val="002E3E03"/>
    <w:rsid w:val="002E4126"/>
    <w:rsid w:val="002E427F"/>
    <w:rsid w:val="002E4A99"/>
    <w:rsid w:val="002E4C9B"/>
    <w:rsid w:val="002E55AF"/>
    <w:rsid w:val="002E5BB0"/>
    <w:rsid w:val="002E5F59"/>
    <w:rsid w:val="002E60F7"/>
    <w:rsid w:val="002E62F8"/>
    <w:rsid w:val="002E65EE"/>
    <w:rsid w:val="002E72FF"/>
    <w:rsid w:val="002E772F"/>
    <w:rsid w:val="002F0B60"/>
    <w:rsid w:val="002F0EE9"/>
    <w:rsid w:val="002F22B9"/>
    <w:rsid w:val="002F31E5"/>
    <w:rsid w:val="002F331A"/>
    <w:rsid w:val="002F33D9"/>
    <w:rsid w:val="002F345B"/>
    <w:rsid w:val="002F3C2E"/>
    <w:rsid w:val="002F3CF1"/>
    <w:rsid w:val="002F3FCC"/>
    <w:rsid w:val="002F402D"/>
    <w:rsid w:val="002F443E"/>
    <w:rsid w:val="002F4B9D"/>
    <w:rsid w:val="002F588E"/>
    <w:rsid w:val="002F58C7"/>
    <w:rsid w:val="002F59DF"/>
    <w:rsid w:val="002F5C1F"/>
    <w:rsid w:val="002F60BF"/>
    <w:rsid w:val="002F61D1"/>
    <w:rsid w:val="002F6BFB"/>
    <w:rsid w:val="002F7685"/>
    <w:rsid w:val="002F7E28"/>
    <w:rsid w:val="002F7FE9"/>
    <w:rsid w:val="003000EB"/>
    <w:rsid w:val="00300360"/>
    <w:rsid w:val="003006B7"/>
    <w:rsid w:val="00300B16"/>
    <w:rsid w:val="00301A78"/>
    <w:rsid w:val="0030291C"/>
    <w:rsid w:val="003042B3"/>
    <w:rsid w:val="003044CC"/>
    <w:rsid w:val="0030493C"/>
    <w:rsid w:val="00304A6D"/>
    <w:rsid w:val="00304DF3"/>
    <w:rsid w:val="00304FC1"/>
    <w:rsid w:val="00305204"/>
    <w:rsid w:val="00305273"/>
    <w:rsid w:val="003056AB"/>
    <w:rsid w:val="00305BA3"/>
    <w:rsid w:val="00305BBC"/>
    <w:rsid w:val="00306617"/>
    <w:rsid w:val="00306F43"/>
    <w:rsid w:val="003075A5"/>
    <w:rsid w:val="00307F73"/>
    <w:rsid w:val="003100E3"/>
    <w:rsid w:val="00310850"/>
    <w:rsid w:val="00310968"/>
    <w:rsid w:val="00310D69"/>
    <w:rsid w:val="00310EC5"/>
    <w:rsid w:val="0031194E"/>
    <w:rsid w:val="00311B34"/>
    <w:rsid w:val="00311D16"/>
    <w:rsid w:val="0031269F"/>
    <w:rsid w:val="00313114"/>
    <w:rsid w:val="00313886"/>
    <w:rsid w:val="0031392B"/>
    <w:rsid w:val="00313CE0"/>
    <w:rsid w:val="00314114"/>
    <w:rsid w:val="003145D8"/>
    <w:rsid w:val="00314E80"/>
    <w:rsid w:val="00314F3D"/>
    <w:rsid w:val="00315420"/>
    <w:rsid w:val="003156BA"/>
    <w:rsid w:val="003167AE"/>
    <w:rsid w:val="003168FF"/>
    <w:rsid w:val="00316AD5"/>
    <w:rsid w:val="003172E7"/>
    <w:rsid w:val="00317729"/>
    <w:rsid w:val="00317C37"/>
    <w:rsid w:val="00317CCD"/>
    <w:rsid w:val="003201A5"/>
    <w:rsid w:val="003202DA"/>
    <w:rsid w:val="00320B5B"/>
    <w:rsid w:val="00320BA0"/>
    <w:rsid w:val="00320F76"/>
    <w:rsid w:val="0032102E"/>
    <w:rsid w:val="003210C1"/>
    <w:rsid w:val="00321A5E"/>
    <w:rsid w:val="00322349"/>
    <w:rsid w:val="00322D2C"/>
    <w:rsid w:val="00322F9C"/>
    <w:rsid w:val="00323586"/>
    <w:rsid w:val="003238A4"/>
    <w:rsid w:val="003238BC"/>
    <w:rsid w:val="00323BCB"/>
    <w:rsid w:val="00324026"/>
    <w:rsid w:val="0032410D"/>
    <w:rsid w:val="003246FA"/>
    <w:rsid w:val="00324AA7"/>
    <w:rsid w:val="00325647"/>
    <w:rsid w:val="00325AF5"/>
    <w:rsid w:val="00325BAC"/>
    <w:rsid w:val="0032634A"/>
    <w:rsid w:val="003266E3"/>
    <w:rsid w:val="00326A59"/>
    <w:rsid w:val="00326F6F"/>
    <w:rsid w:val="003275D2"/>
    <w:rsid w:val="00327975"/>
    <w:rsid w:val="003279C3"/>
    <w:rsid w:val="00327B3C"/>
    <w:rsid w:val="003307CC"/>
    <w:rsid w:val="00330AAA"/>
    <w:rsid w:val="00330C95"/>
    <w:rsid w:val="00330D43"/>
    <w:rsid w:val="003313E4"/>
    <w:rsid w:val="00331B3E"/>
    <w:rsid w:val="00332F70"/>
    <w:rsid w:val="00333224"/>
    <w:rsid w:val="00333564"/>
    <w:rsid w:val="00334173"/>
    <w:rsid w:val="00334565"/>
    <w:rsid w:val="003346F7"/>
    <w:rsid w:val="00334A36"/>
    <w:rsid w:val="00334F37"/>
    <w:rsid w:val="003350F8"/>
    <w:rsid w:val="0033517B"/>
    <w:rsid w:val="00335255"/>
    <w:rsid w:val="003355FE"/>
    <w:rsid w:val="0033588A"/>
    <w:rsid w:val="003359AF"/>
    <w:rsid w:val="00335E29"/>
    <w:rsid w:val="003365E3"/>
    <w:rsid w:val="00336EB7"/>
    <w:rsid w:val="00336F1E"/>
    <w:rsid w:val="0033787E"/>
    <w:rsid w:val="003401CE"/>
    <w:rsid w:val="0034063C"/>
    <w:rsid w:val="0034101A"/>
    <w:rsid w:val="00341519"/>
    <w:rsid w:val="00341618"/>
    <w:rsid w:val="00341F52"/>
    <w:rsid w:val="0034287F"/>
    <w:rsid w:val="00342A27"/>
    <w:rsid w:val="00342B53"/>
    <w:rsid w:val="00342F95"/>
    <w:rsid w:val="00343263"/>
    <w:rsid w:val="00343545"/>
    <w:rsid w:val="00343D03"/>
    <w:rsid w:val="00343E70"/>
    <w:rsid w:val="00343EE4"/>
    <w:rsid w:val="0034457F"/>
    <w:rsid w:val="003447C3"/>
    <w:rsid w:val="00345050"/>
    <w:rsid w:val="00345104"/>
    <w:rsid w:val="00345107"/>
    <w:rsid w:val="0034516C"/>
    <w:rsid w:val="0034535D"/>
    <w:rsid w:val="00345A5B"/>
    <w:rsid w:val="00346175"/>
    <w:rsid w:val="00346946"/>
    <w:rsid w:val="00346C78"/>
    <w:rsid w:val="0034753E"/>
    <w:rsid w:val="003475CF"/>
    <w:rsid w:val="003510E8"/>
    <w:rsid w:val="0035117C"/>
    <w:rsid w:val="003512B3"/>
    <w:rsid w:val="003512B9"/>
    <w:rsid w:val="003516E9"/>
    <w:rsid w:val="00351ECC"/>
    <w:rsid w:val="0035241C"/>
    <w:rsid w:val="00352A17"/>
    <w:rsid w:val="00352E79"/>
    <w:rsid w:val="0035329C"/>
    <w:rsid w:val="00353614"/>
    <w:rsid w:val="003538F0"/>
    <w:rsid w:val="003543ED"/>
    <w:rsid w:val="003546B7"/>
    <w:rsid w:val="00355129"/>
    <w:rsid w:val="00355163"/>
    <w:rsid w:val="003556F3"/>
    <w:rsid w:val="003558BF"/>
    <w:rsid w:val="003559E0"/>
    <w:rsid w:val="00356923"/>
    <w:rsid w:val="00356CE5"/>
    <w:rsid w:val="003570A4"/>
    <w:rsid w:val="00357130"/>
    <w:rsid w:val="00357FDE"/>
    <w:rsid w:val="0036015A"/>
    <w:rsid w:val="00360F1B"/>
    <w:rsid w:val="00360F45"/>
    <w:rsid w:val="003611DE"/>
    <w:rsid w:val="00361681"/>
    <w:rsid w:val="00361699"/>
    <w:rsid w:val="00361F05"/>
    <w:rsid w:val="0036243B"/>
    <w:rsid w:val="003624E6"/>
    <w:rsid w:val="0036298E"/>
    <w:rsid w:val="00362AF9"/>
    <w:rsid w:val="00362DC2"/>
    <w:rsid w:val="00362F68"/>
    <w:rsid w:val="00362F9F"/>
    <w:rsid w:val="0036343B"/>
    <w:rsid w:val="003637E4"/>
    <w:rsid w:val="00363A0A"/>
    <w:rsid w:val="003644BD"/>
    <w:rsid w:val="00364D9F"/>
    <w:rsid w:val="00365390"/>
    <w:rsid w:val="00365851"/>
    <w:rsid w:val="00365CD4"/>
    <w:rsid w:val="00365CF5"/>
    <w:rsid w:val="003662D6"/>
    <w:rsid w:val="00366480"/>
    <w:rsid w:val="00366829"/>
    <w:rsid w:val="00366965"/>
    <w:rsid w:val="00366EDF"/>
    <w:rsid w:val="00367105"/>
    <w:rsid w:val="0036738D"/>
    <w:rsid w:val="003673E5"/>
    <w:rsid w:val="00367606"/>
    <w:rsid w:val="00367657"/>
    <w:rsid w:val="00367BC6"/>
    <w:rsid w:val="003705DD"/>
    <w:rsid w:val="00370EB0"/>
    <w:rsid w:val="00370F01"/>
    <w:rsid w:val="0037141F"/>
    <w:rsid w:val="00371824"/>
    <w:rsid w:val="003725C8"/>
    <w:rsid w:val="00372B94"/>
    <w:rsid w:val="00372D6A"/>
    <w:rsid w:val="00372DBC"/>
    <w:rsid w:val="00372DC5"/>
    <w:rsid w:val="0037339D"/>
    <w:rsid w:val="00373992"/>
    <w:rsid w:val="00373B3E"/>
    <w:rsid w:val="003749F5"/>
    <w:rsid w:val="003756CA"/>
    <w:rsid w:val="00375B88"/>
    <w:rsid w:val="003762C9"/>
    <w:rsid w:val="00376411"/>
    <w:rsid w:val="00376557"/>
    <w:rsid w:val="00376C01"/>
    <w:rsid w:val="00376DF0"/>
    <w:rsid w:val="00377526"/>
    <w:rsid w:val="003800F6"/>
    <w:rsid w:val="00380594"/>
    <w:rsid w:val="003805AA"/>
    <w:rsid w:val="00380A0C"/>
    <w:rsid w:val="003812E1"/>
    <w:rsid w:val="00381E0C"/>
    <w:rsid w:val="00381F55"/>
    <w:rsid w:val="00382327"/>
    <w:rsid w:val="003825E7"/>
    <w:rsid w:val="003829B4"/>
    <w:rsid w:val="00382BFA"/>
    <w:rsid w:val="00382CF4"/>
    <w:rsid w:val="00383116"/>
    <w:rsid w:val="00383CB1"/>
    <w:rsid w:val="00383D7A"/>
    <w:rsid w:val="003841D6"/>
    <w:rsid w:val="00384469"/>
    <w:rsid w:val="00384F93"/>
    <w:rsid w:val="00385249"/>
    <w:rsid w:val="003857BD"/>
    <w:rsid w:val="0038584F"/>
    <w:rsid w:val="0038621A"/>
    <w:rsid w:val="00386481"/>
    <w:rsid w:val="00387128"/>
    <w:rsid w:val="003873BE"/>
    <w:rsid w:val="0038773C"/>
    <w:rsid w:val="00387F91"/>
    <w:rsid w:val="003902B2"/>
    <w:rsid w:val="003909A4"/>
    <w:rsid w:val="00390A26"/>
    <w:rsid w:val="00390ABD"/>
    <w:rsid w:val="00390E0A"/>
    <w:rsid w:val="00390E7D"/>
    <w:rsid w:val="0039101F"/>
    <w:rsid w:val="00391555"/>
    <w:rsid w:val="00391A90"/>
    <w:rsid w:val="00391D0C"/>
    <w:rsid w:val="00391D98"/>
    <w:rsid w:val="003920F3"/>
    <w:rsid w:val="00392295"/>
    <w:rsid w:val="00392AC4"/>
    <w:rsid w:val="00392D03"/>
    <w:rsid w:val="00392E13"/>
    <w:rsid w:val="00393224"/>
    <w:rsid w:val="003934D8"/>
    <w:rsid w:val="00393C31"/>
    <w:rsid w:val="00393C6C"/>
    <w:rsid w:val="00393C99"/>
    <w:rsid w:val="00393F1B"/>
    <w:rsid w:val="0039443D"/>
    <w:rsid w:val="0039463B"/>
    <w:rsid w:val="00394746"/>
    <w:rsid w:val="003947F5"/>
    <w:rsid w:val="00394866"/>
    <w:rsid w:val="00394A1A"/>
    <w:rsid w:val="00394C25"/>
    <w:rsid w:val="00394D10"/>
    <w:rsid w:val="003950D5"/>
    <w:rsid w:val="003954CE"/>
    <w:rsid w:val="003957FB"/>
    <w:rsid w:val="0039592E"/>
    <w:rsid w:val="0039699E"/>
    <w:rsid w:val="0039720C"/>
    <w:rsid w:val="003974FF"/>
    <w:rsid w:val="00397C39"/>
    <w:rsid w:val="003A00C8"/>
    <w:rsid w:val="003A0218"/>
    <w:rsid w:val="003A04CB"/>
    <w:rsid w:val="003A06DD"/>
    <w:rsid w:val="003A07AA"/>
    <w:rsid w:val="003A080E"/>
    <w:rsid w:val="003A0FD0"/>
    <w:rsid w:val="003A103E"/>
    <w:rsid w:val="003A1981"/>
    <w:rsid w:val="003A1A6F"/>
    <w:rsid w:val="003A2418"/>
    <w:rsid w:val="003A2488"/>
    <w:rsid w:val="003A269A"/>
    <w:rsid w:val="003A2CDD"/>
    <w:rsid w:val="003A2F31"/>
    <w:rsid w:val="003A2F63"/>
    <w:rsid w:val="003A34BD"/>
    <w:rsid w:val="003A3F5F"/>
    <w:rsid w:val="003A3FCF"/>
    <w:rsid w:val="003A42D9"/>
    <w:rsid w:val="003A45C0"/>
    <w:rsid w:val="003A4863"/>
    <w:rsid w:val="003A4AB0"/>
    <w:rsid w:val="003A4FCF"/>
    <w:rsid w:val="003A5121"/>
    <w:rsid w:val="003A5C65"/>
    <w:rsid w:val="003A671E"/>
    <w:rsid w:val="003A6C16"/>
    <w:rsid w:val="003A6CAB"/>
    <w:rsid w:val="003A737F"/>
    <w:rsid w:val="003A79FE"/>
    <w:rsid w:val="003B0578"/>
    <w:rsid w:val="003B1A8B"/>
    <w:rsid w:val="003B1AEE"/>
    <w:rsid w:val="003B2196"/>
    <w:rsid w:val="003B21D9"/>
    <w:rsid w:val="003B2551"/>
    <w:rsid w:val="003B2903"/>
    <w:rsid w:val="003B308D"/>
    <w:rsid w:val="003B31BF"/>
    <w:rsid w:val="003B372F"/>
    <w:rsid w:val="003B48E7"/>
    <w:rsid w:val="003B4A9A"/>
    <w:rsid w:val="003B4E40"/>
    <w:rsid w:val="003B505C"/>
    <w:rsid w:val="003B5757"/>
    <w:rsid w:val="003B5A0E"/>
    <w:rsid w:val="003B5B0F"/>
    <w:rsid w:val="003B5EFF"/>
    <w:rsid w:val="003B5FE7"/>
    <w:rsid w:val="003B6A0A"/>
    <w:rsid w:val="003B7019"/>
    <w:rsid w:val="003B7C54"/>
    <w:rsid w:val="003B7EED"/>
    <w:rsid w:val="003C0907"/>
    <w:rsid w:val="003C0CBD"/>
    <w:rsid w:val="003C107E"/>
    <w:rsid w:val="003C1150"/>
    <w:rsid w:val="003C14B7"/>
    <w:rsid w:val="003C2073"/>
    <w:rsid w:val="003C22BC"/>
    <w:rsid w:val="003C243A"/>
    <w:rsid w:val="003C246F"/>
    <w:rsid w:val="003C2E67"/>
    <w:rsid w:val="003C2E6B"/>
    <w:rsid w:val="003C382B"/>
    <w:rsid w:val="003C4210"/>
    <w:rsid w:val="003C4410"/>
    <w:rsid w:val="003C4C03"/>
    <w:rsid w:val="003C4D4B"/>
    <w:rsid w:val="003C4F15"/>
    <w:rsid w:val="003C5374"/>
    <w:rsid w:val="003C55B2"/>
    <w:rsid w:val="003C59BC"/>
    <w:rsid w:val="003C6616"/>
    <w:rsid w:val="003C6AA8"/>
    <w:rsid w:val="003C6AF1"/>
    <w:rsid w:val="003C70C6"/>
    <w:rsid w:val="003C76F7"/>
    <w:rsid w:val="003C7843"/>
    <w:rsid w:val="003D00FD"/>
    <w:rsid w:val="003D03C2"/>
    <w:rsid w:val="003D05C7"/>
    <w:rsid w:val="003D0D82"/>
    <w:rsid w:val="003D0EE3"/>
    <w:rsid w:val="003D0FAD"/>
    <w:rsid w:val="003D1042"/>
    <w:rsid w:val="003D108C"/>
    <w:rsid w:val="003D1387"/>
    <w:rsid w:val="003D16E2"/>
    <w:rsid w:val="003D26BB"/>
    <w:rsid w:val="003D318E"/>
    <w:rsid w:val="003D37AF"/>
    <w:rsid w:val="003D3AA9"/>
    <w:rsid w:val="003D4372"/>
    <w:rsid w:val="003D455F"/>
    <w:rsid w:val="003D48D8"/>
    <w:rsid w:val="003D4C6C"/>
    <w:rsid w:val="003D4D14"/>
    <w:rsid w:val="003D5876"/>
    <w:rsid w:val="003D59AD"/>
    <w:rsid w:val="003D5BEB"/>
    <w:rsid w:val="003D5FFA"/>
    <w:rsid w:val="003D6038"/>
    <w:rsid w:val="003D6259"/>
    <w:rsid w:val="003D6337"/>
    <w:rsid w:val="003D6645"/>
    <w:rsid w:val="003D6715"/>
    <w:rsid w:val="003D6882"/>
    <w:rsid w:val="003D6A25"/>
    <w:rsid w:val="003D74CC"/>
    <w:rsid w:val="003D7528"/>
    <w:rsid w:val="003D775E"/>
    <w:rsid w:val="003D77FE"/>
    <w:rsid w:val="003D7C45"/>
    <w:rsid w:val="003D7D0F"/>
    <w:rsid w:val="003D7E2D"/>
    <w:rsid w:val="003D7EF2"/>
    <w:rsid w:val="003E04AC"/>
    <w:rsid w:val="003E06A0"/>
    <w:rsid w:val="003E073F"/>
    <w:rsid w:val="003E1250"/>
    <w:rsid w:val="003E1893"/>
    <w:rsid w:val="003E193D"/>
    <w:rsid w:val="003E342D"/>
    <w:rsid w:val="003E3784"/>
    <w:rsid w:val="003E3F19"/>
    <w:rsid w:val="003E3FB8"/>
    <w:rsid w:val="003E44AC"/>
    <w:rsid w:val="003E48EC"/>
    <w:rsid w:val="003E5B78"/>
    <w:rsid w:val="003E5EEA"/>
    <w:rsid w:val="003E628B"/>
    <w:rsid w:val="003E633E"/>
    <w:rsid w:val="003E693E"/>
    <w:rsid w:val="003E6A9D"/>
    <w:rsid w:val="003E6EA3"/>
    <w:rsid w:val="003E7267"/>
    <w:rsid w:val="003E7A3F"/>
    <w:rsid w:val="003E7F1F"/>
    <w:rsid w:val="003F00A6"/>
    <w:rsid w:val="003F01AB"/>
    <w:rsid w:val="003F05D0"/>
    <w:rsid w:val="003F06D7"/>
    <w:rsid w:val="003F0B32"/>
    <w:rsid w:val="003F0F16"/>
    <w:rsid w:val="003F1619"/>
    <w:rsid w:val="003F1785"/>
    <w:rsid w:val="003F1E98"/>
    <w:rsid w:val="003F1FFB"/>
    <w:rsid w:val="003F2028"/>
    <w:rsid w:val="003F25C1"/>
    <w:rsid w:val="003F2CFE"/>
    <w:rsid w:val="003F2D96"/>
    <w:rsid w:val="003F35B0"/>
    <w:rsid w:val="003F448B"/>
    <w:rsid w:val="003F4579"/>
    <w:rsid w:val="003F4754"/>
    <w:rsid w:val="003F47DE"/>
    <w:rsid w:val="003F5146"/>
    <w:rsid w:val="003F567C"/>
    <w:rsid w:val="003F5A6D"/>
    <w:rsid w:val="003F5D4F"/>
    <w:rsid w:val="003F65FB"/>
    <w:rsid w:val="003F6BB7"/>
    <w:rsid w:val="003F6D90"/>
    <w:rsid w:val="003F6DBD"/>
    <w:rsid w:val="003F6F56"/>
    <w:rsid w:val="003F6FFF"/>
    <w:rsid w:val="003F71DF"/>
    <w:rsid w:val="003F76BF"/>
    <w:rsid w:val="003F7700"/>
    <w:rsid w:val="004002A0"/>
    <w:rsid w:val="00400840"/>
    <w:rsid w:val="0040084B"/>
    <w:rsid w:val="00400D7A"/>
    <w:rsid w:val="0040119C"/>
    <w:rsid w:val="004016AD"/>
    <w:rsid w:val="00401C21"/>
    <w:rsid w:val="00401CC9"/>
    <w:rsid w:val="00401FFB"/>
    <w:rsid w:val="0040289F"/>
    <w:rsid w:val="00402C9D"/>
    <w:rsid w:val="00402DFD"/>
    <w:rsid w:val="004036FC"/>
    <w:rsid w:val="00403917"/>
    <w:rsid w:val="0040394E"/>
    <w:rsid w:val="00403B7C"/>
    <w:rsid w:val="00403D05"/>
    <w:rsid w:val="00403E9B"/>
    <w:rsid w:val="00404603"/>
    <w:rsid w:val="00404938"/>
    <w:rsid w:val="00404B94"/>
    <w:rsid w:val="00404C3C"/>
    <w:rsid w:val="00405197"/>
    <w:rsid w:val="004053DA"/>
    <w:rsid w:val="00405F14"/>
    <w:rsid w:val="0040614A"/>
    <w:rsid w:val="00406318"/>
    <w:rsid w:val="00406D69"/>
    <w:rsid w:val="0040733D"/>
    <w:rsid w:val="0040751C"/>
    <w:rsid w:val="004075AD"/>
    <w:rsid w:val="00407BE9"/>
    <w:rsid w:val="00407C68"/>
    <w:rsid w:val="00407FD6"/>
    <w:rsid w:val="0041049F"/>
    <w:rsid w:val="00410860"/>
    <w:rsid w:val="004109B0"/>
    <w:rsid w:val="00410F0C"/>
    <w:rsid w:val="00411623"/>
    <w:rsid w:val="004118F4"/>
    <w:rsid w:val="00411D63"/>
    <w:rsid w:val="004129E3"/>
    <w:rsid w:val="00412BBE"/>
    <w:rsid w:val="00412D02"/>
    <w:rsid w:val="00413A52"/>
    <w:rsid w:val="00414334"/>
    <w:rsid w:val="00414507"/>
    <w:rsid w:val="00414A5A"/>
    <w:rsid w:val="00414F19"/>
    <w:rsid w:val="00414F8C"/>
    <w:rsid w:val="0041512B"/>
    <w:rsid w:val="00415B23"/>
    <w:rsid w:val="00415C6B"/>
    <w:rsid w:val="0041625F"/>
    <w:rsid w:val="00416395"/>
    <w:rsid w:val="004169C9"/>
    <w:rsid w:val="00416F3A"/>
    <w:rsid w:val="00417E1A"/>
    <w:rsid w:val="004209F7"/>
    <w:rsid w:val="00420A7E"/>
    <w:rsid w:val="00420BAB"/>
    <w:rsid w:val="00420CD8"/>
    <w:rsid w:val="0042102D"/>
    <w:rsid w:val="0042128B"/>
    <w:rsid w:val="00421504"/>
    <w:rsid w:val="00421A37"/>
    <w:rsid w:val="00421C54"/>
    <w:rsid w:val="00422997"/>
    <w:rsid w:val="0042350F"/>
    <w:rsid w:val="00423581"/>
    <w:rsid w:val="004235C4"/>
    <w:rsid w:val="0042363B"/>
    <w:rsid w:val="004236BB"/>
    <w:rsid w:val="00423CE7"/>
    <w:rsid w:val="00423D32"/>
    <w:rsid w:val="00423E0B"/>
    <w:rsid w:val="00423E83"/>
    <w:rsid w:val="00424AAE"/>
    <w:rsid w:val="00424EF0"/>
    <w:rsid w:val="00425409"/>
    <w:rsid w:val="00425CF5"/>
    <w:rsid w:val="00425D5D"/>
    <w:rsid w:val="0042614E"/>
    <w:rsid w:val="00426291"/>
    <w:rsid w:val="00426990"/>
    <w:rsid w:val="00426AB2"/>
    <w:rsid w:val="00426D1C"/>
    <w:rsid w:val="0042725D"/>
    <w:rsid w:val="00427262"/>
    <w:rsid w:val="00427582"/>
    <w:rsid w:val="00427C76"/>
    <w:rsid w:val="00430446"/>
    <w:rsid w:val="00430BBF"/>
    <w:rsid w:val="00430CE9"/>
    <w:rsid w:val="00431A4B"/>
    <w:rsid w:val="00432328"/>
    <w:rsid w:val="0043249D"/>
    <w:rsid w:val="00432933"/>
    <w:rsid w:val="00432F98"/>
    <w:rsid w:val="004330F7"/>
    <w:rsid w:val="00433481"/>
    <w:rsid w:val="00433C5C"/>
    <w:rsid w:val="00433CB7"/>
    <w:rsid w:val="00434514"/>
    <w:rsid w:val="004352BB"/>
    <w:rsid w:val="0043559D"/>
    <w:rsid w:val="00435978"/>
    <w:rsid w:val="00435BBE"/>
    <w:rsid w:val="00435F9A"/>
    <w:rsid w:val="004362AB"/>
    <w:rsid w:val="00436342"/>
    <w:rsid w:val="004367FB"/>
    <w:rsid w:val="00436FC7"/>
    <w:rsid w:val="00437308"/>
    <w:rsid w:val="00437B69"/>
    <w:rsid w:val="00437E72"/>
    <w:rsid w:val="00440022"/>
    <w:rsid w:val="004402C0"/>
    <w:rsid w:val="00440631"/>
    <w:rsid w:val="0044090F"/>
    <w:rsid w:val="00440C24"/>
    <w:rsid w:val="00440F9B"/>
    <w:rsid w:val="0044196A"/>
    <w:rsid w:val="00441C4C"/>
    <w:rsid w:val="00441F32"/>
    <w:rsid w:val="004428CE"/>
    <w:rsid w:val="00442937"/>
    <w:rsid w:val="00442B0C"/>
    <w:rsid w:val="004430E2"/>
    <w:rsid w:val="0044310B"/>
    <w:rsid w:val="004436A4"/>
    <w:rsid w:val="0044378B"/>
    <w:rsid w:val="00443F8B"/>
    <w:rsid w:val="00444045"/>
    <w:rsid w:val="00444241"/>
    <w:rsid w:val="004444F3"/>
    <w:rsid w:val="00444B7A"/>
    <w:rsid w:val="00444D6E"/>
    <w:rsid w:val="0044574D"/>
    <w:rsid w:val="00445C05"/>
    <w:rsid w:val="00445C0A"/>
    <w:rsid w:val="00446453"/>
    <w:rsid w:val="00446916"/>
    <w:rsid w:val="0044718F"/>
    <w:rsid w:val="0044799D"/>
    <w:rsid w:val="00447FB4"/>
    <w:rsid w:val="00450374"/>
    <w:rsid w:val="004503EB"/>
    <w:rsid w:val="0045052B"/>
    <w:rsid w:val="004506EB"/>
    <w:rsid w:val="00450B40"/>
    <w:rsid w:val="00451B95"/>
    <w:rsid w:val="00451D83"/>
    <w:rsid w:val="00452077"/>
    <w:rsid w:val="004521DA"/>
    <w:rsid w:val="004523C9"/>
    <w:rsid w:val="00452436"/>
    <w:rsid w:val="0045262D"/>
    <w:rsid w:val="00452CBE"/>
    <w:rsid w:val="00453994"/>
    <w:rsid w:val="004541DB"/>
    <w:rsid w:val="00454360"/>
    <w:rsid w:val="00454840"/>
    <w:rsid w:val="00454AC3"/>
    <w:rsid w:val="004554DD"/>
    <w:rsid w:val="0045597E"/>
    <w:rsid w:val="00455A77"/>
    <w:rsid w:val="0045606F"/>
    <w:rsid w:val="004561F4"/>
    <w:rsid w:val="004568E4"/>
    <w:rsid w:val="00456A31"/>
    <w:rsid w:val="00456A7E"/>
    <w:rsid w:val="00456C73"/>
    <w:rsid w:val="00456CF1"/>
    <w:rsid w:val="0045737D"/>
    <w:rsid w:val="00457BAF"/>
    <w:rsid w:val="00457CFF"/>
    <w:rsid w:val="00460261"/>
    <w:rsid w:val="00460C41"/>
    <w:rsid w:val="00460C85"/>
    <w:rsid w:val="00460D97"/>
    <w:rsid w:val="004612C2"/>
    <w:rsid w:val="00461AA2"/>
    <w:rsid w:val="004621EA"/>
    <w:rsid w:val="00462888"/>
    <w:rsid w:val="0046298E"/>
    <w:rsid w:val="00462BE5"/>
    <w:rsid w:val="00462CC6"/>
    <w:rsid w:val="00462FC4"/>
    <w:rsid w:val="0046368D"/>
    <w:rsid w:val="00463934"/>
    <w:rsid w:val="00463C25"/>
    <w:rsid w:val="00463EFA"/>
    <w:rsid w:val="00464077"/>
    <w:rsid w:val="0046462D"/>
    <w:rsid w:val="0046615C"/>
    <w:rsid w:val="0046689E"/>
    <w:rsid w:val="00466AD0"/>
    <w:rsid w:val="00466D4E"/>
    <w:rsid w:val="00466DA0"/>
    <w:rsid w:val="0046701A"/>
    <w:rsid w:val="0046704E"/>
    <w:rsid w:val="0046707E"/>
    <w:rsid w:val="00467223"/>
    <w:rsid w:val="00467787"/>
    <w:rsid w:val="00467928"/>
    <w:rsid w:val="004700AE"/>
    <w:rsid w:val="0047021F"/>
    <w:rsid w:val="004709CF"/>
    <w:rsid w:val="00470B9F"/>
    <w:rsid w:val="00470DD3"/>
    <w:rsid w:val="00470F8E"/>
    <w:rsid w:val="00471119"/>
    <w:rsid w:val="00471283"/>
    <w:rsid w:val="0047268F"/>
    <w:rsid w:val="00472E7F"/>
    <w:rsid w:val="004730B2"/>
    <w:rsid w:val="004739E4"/>
    <w:rsid w:val="00473B1C"/>
    <w:rsid w:val="00473C8E"/>
    <w:rsid w:val="00473F5C"/>
    <w:rsid w:val="00474BAE"/>
    <w:rsid w:val="00474C98"/>
    <w:rsid w:val="0047548D"/>
    <w:rsid w:val="0047572A"/>
    <w:rsid w:val="004765DA"/>
    <w:rsid w:val="00476B91"/>
    <w:rsid w:val="00476CC9"/>
    <w:rsid w:val="00476DAF"/>
    <w:rsid w:val="0047725B"/>
    <w:rsid w:val="00477FAA"/>
    <w:rsid w:val="00480518"/>
    <w:rsid w:val="00480BDA"/>
    <w:rsid w:val="00480D8D"/>
    <w:rsid w:val="00480DF4"/>
    <w:rsid w:val="00481347"/>
    <w:rsid w:val="004821FF"/>
    <w:rsid w:val="00482726"/>
    <w:rsid w:val="00482BD7"/>
    <w:rsid w:val="00482FFA"/>
    <w:rsid w:val="00483E30"/>
    <w:rsid w:val="004840DD"/>
    <w:rsid w:val="0048419F"/>
    <w:rsid w:val="004842D9"/>
    <w:rsid w:val="004842F0"/>
    <w:rsid w:val="004843CC"/>
    <w:rsid w:val="00484968"/>
    <w:rsid w:val="004851F4"/>
    <w:rsid w:val="00485614"/>
    <w:rsid w:val="004857F7"/>
    <w:rsid w:val="00485BFB"/>
    <w:rsid w:val="00486133"/>
    <w:rsid w:val="0048625C"/>
    <w:rsid w:val="004862E0"/>
    <w:rsid w:val="004867DF"/>
    <w:rsid w:val="00486B0D"/>
    <w:rsid w:val="00486E04"/>
    <w:rsid w:val="0048730F"/>
    <w:rsid w:val="00487333"/>
    <w:rsid w:val="0048750B"/>
    <w:rsid w:val="004877A9"/>
    <w:rsid w:val="00487EA0"/>
    <w:rsid w:val="00490374"/>
    <w:rsid w:val="004908EE"/>
    <w:rsid w:val="004910C4"/>
    <w:rsid w:val="004914DC"/>
    <w:rsid w:val="004919E6"/>
    <w:rsid w:val="00491F37"/>
    <w:rsid w:val="00491F38"/>
    <w:rsid w:val="004921CA"/>
    <w:rsid w:val="00492424"/>
    <w:rsid w:val="00492BB8"/>
    <w:rsid w:val="00493DCE"/>
    <w:rsid w:val="00493FC7"/>
    <w:rsid w:val="00494348"/>
    <w:rsid w:val="00494C3D"/>
    <w:rsid w:val="00494CA9"/>
    <w:rsid w:val="00495119"/>
    <w:rsid w:val="00495601"/>
    <w:rsid w:val="004956EE"/>
    <w:rsid w:val="00496383"/>
    <w:rsid w:val="00496908"/>
    <w:rsid w:val="00496C8F"/>
    <w:rsid w:val="00497473"/>
    <w:rsid w:val="00497C9A"/>
    <w:rsid w:val="00497F44"/>
    <w:rsid w:val="004A027F"/>
    <w:rsid w:val="004A0A18"/>
    <w:rsid w:val="004A1198"/>
    <w:rsid w:val="004A1B67"/>
    <w:rsid w:val="004A1D62"/>
    <w:rsid w:val="004A21DC"/>
    <w:rsid w:val="004A222C"/>
    <w:rsid w:val="004A2571"/>
    <w:rsid w:val="004A2CD9"/>
    <w:rsid w:val="004A2F6A"/>
    <w:rsid w:val="004A35A7"/>
    <w:rsid w:val="004A3C8D"/>
    <w:rsid w:val="004A3CA0"/>
    <w:rsid w:val="004A3CF4"/>
    <w:rsid w:val="004A43FB"/>
    <w:rsid w:val="004A46AB"/>
    <w:rsid w:val="004A4712"/>
    <w:rsid w:val="004A4A67"/>
    <w:rsid w:val="004A4CDA"/>
    <w:rsid w:val="004A50CE"/>
    <w:rsid w:val="004A5360"/>
    <w:rsid w:val="004A536D"/>
    <w:rsid w:val="004A53D1"/>
    <w:rsid w:val="004A5403"/>
    <w:rsid w:val="004A540B"/>
    <w:rsid w:val="004A5611"/>
    <w:rsid w:val="004A581E"/>
    <w:rsid w:val="004A5E72"/>
    <w:rsid w:val="004A6533"/>
    <w:rsid w:val="004A6B00"/>
    <w:rsid w:val="004A7432"/>
    <w:rsid w:val="004A7917"/>
    <w:rsid w:val="004A7EEF"/>
    <w:rsid w:val="004B0388"/>
    <w:rsid w:val="004B0511"/>
    <w:rsid w:val="004B096C"/>
    <w:rsid w:val="004B09BD"/>
    <w:rsid w:val="004B0B10"/>
    <w:rsid w:val="004B0DAB"/>
    <w:rsid w:val="004B105F"/>
    <w:rsid w:val="004B19BF"/>
    <w:rsid w:val="004B200D"/>
    <w:rsid w:val="004B2595"/>
    <w:rsid w:val="004B2D00"/>
    <w:rsid w:val="004B36E9"/>
    <w:rsid w:val="004B3C04"/>
    <w:rsid w:val="004B5B86"/>
    <w:rsid w:val="004B6698"/>
    <w:rsid w:val="004B6A3B"/>
    <w:rsid w:val="004B76B9"/>
    <w:rsid w:val="004C0817"/>
    <w:rsid w:val="004C0AB8"/>
    <w:rsid w:val="004C0C23"/>
    <w:rsid w:val="004C0DF5"/>
    <w:rsid w:val="004C0F9A"/>
    <w:rsid w:val="004C154B"/>
    <w:rsid w:val="004C218E"/>
    <w:rsid w:val="004C23B9"/>
    <w:rsid w:val="004C25E8"/>
    <w:rsid w:val="004C288C"/>
    <w:rsid w:val="004C36A3"/>
    <w:rsid w:val="004C3D7C"/>
    <w:rsid w:val="004C40A6"/>
    <w:rsid w:val="004C510C"/>
    <w:rsid w:val="004C5301"/>
    <w:rsid w:val="004C59C4"/>
    <w:rsid w:val="004C5AEA"/>
    <w:rsid w:val="004C5DD9"/>
    <w:rsid w:val="004C6267"/>
    <w:rsid w:val="004C635C"/>
    <w:rsid w:val="004C643F"/>
    <w:rsid w:val="004C651C"/>
    <w:rsid w:val="004C673F"/>
    <w:rsid w:val="004C6C5D"/>
    <w:rsid w:val="004C6CB0"/>
    <w:rsid w:val="004C702A"/>
    <w:rsid w:val="004D0173"/>
    <w:rsid w:val="004D044F"/>
    <w:rsid w:val="004D0DBD"/>
    <w:rsid w:val="004D0ED0"/>
    <w:rsid w:val="004D0EF6"/>
    <w:rsid w:val="004D1634"/>
    <w:rsid w:val="004D1AEF"/>
    <w:rsid w:val="004D1BF7"/>
    <w:rsid w:val="004D1E53"/>
    <w:rsid w:val="004D2405"/>
    <w:rsid w:val="004D26EA"/>
    <w:rsid w:val="004D277E"/>
    <w:rsid w:val="004D2B62"/>
    <w:rsid w:val="004D2D8E"/>
    <w:rsid w:val="004D3052"/>
    <w:rsid w:val="004D3647"/>
    <w:rsid w:val="004D3E2B"/>
    <w:rsid w:val="004D4778"/>
    <w:rsid w:val="004D49C9"/>
    <w:rsid w:val="004D4A65"/>
    <w:rsid w:val="004D4EFE"/>
    <w:rsid w:val="004D517F"/>
    <w:rsid w:val="004D56F6"/>
    <w:rsid w:val="004D615B"/>
    <w:rsid w:val="004D63A6"/>
    <w:rsid w:val="004D656A"/>
    <w:rsid w:val="004D656D"/>
    <w:rsid w:val="004D6A22"/>
    <w:rsid w:val="004D76C4"/>
    <w:rsid w:val="004D7ACE"/>
    <w:rsid w:val="004E04D2"/>
    <w:rsid w:val="004E089E"/>
    <w:rsid w:val="004E16FB"/>
    <w:rsid w:val="004E173C"/>
    <w:rsid w:val="004E183D"/>
    <w:rsid w:val="004E2260"/>
    <w:rsid w:val="004E2976"/>
    <w:rsid w:val="004E352D"/>
    <w:rsid w:val="004E398E"/>
    <w:rsid w:val="004E44A0"/>
    <w:rsid w:val="004E4716"/>
    <w:rsid w:val="004E4BB0"/>
    <w:rsid w:val="004E4C41"/>
    <w:rsid w:val="004E4D7C"/>
    <w:rsid w:val="004E4EB7"/>
    <w:rsid w:val="004E56BE"/>
    <w:rsid w:val="004E578C"/>
    <w:rsid w:val="004E5ACC"/>
    <w:rsid w:val="004E666E"/>
    <w:rsid w:val="004E6690"/>
    <w:rsid w:val="004E6A57"/>
    <w:rsid w:val="004E70AB"/>
    <w:rsid w:val="004E70E6"/>
    <w:rsid w:val="004E798D"/>
    <w:rsid w:val="004E7A0F"/>
    <w:rsid w:val="004E7A91"/>
    <w:rsid w:val="004E7E02"/>
    <w:rsid w:val="004E7E87"/>
    <w:rsid w:val="004F0377"/>
    <w:rsid w:val="004F03C3"/>
    <w:rsid w:val="004F08FA"/>
    <w:rsid w:val="004F0E97"/>
    <w:rsid w:val="004F105C"/>
    <w:rsid w:val="004F10AD"/>
    <w:rsid w:val="004F171F"/>
    <w:rsid w:val="004F188B"/>
    <w:rsid w:val="004F236B"/>
    <w:rsid w:val="004F294F"/>
    <w:rsid w:val="004F2993"/>
    <w:rsid w:val="004F29F3"/>
    <w:rsid w:val="004F2A47"/>
    <w:rsid w:val="004F2F8D"/>
    <w:rsid w:val="004F3E96"/>
    <w:rsid w:val="004F49DF"/>
    <w:rsid w:val="004F5175"/>
    <w:rsid w:val="004F51C6"/>
    <w:rsid w:val="004F5243"/>
    <w:rsid w:val="004F52C6"/>
    <w:rsid w:val="004F568C"/>
    <w:rsid w:val="004F574A"/>
    <w:rsid w:val="004F637E"/>
    <w:rsid w:val="004F63D1"/>
    <w:rsid w:val="004F6DF5"/>
    <w:rsid w:val="004F7AA3"/>
    <w:rsid w:val="004F7CBD"/>
    <w:rsid w:val="00500AA3"/>
    <w:rsid w:val="00500E02"/>
    <w:rsid w:val="0050142B"/>
    <w:rsid w:val="00501A60"/>
    <w:rsid w:val="00501A92"/>
    <w:rsid w:val="00501E00"/>
    <w:rsid w:val="00501E99"/>
    <w:rsid w:val="00501F27"/>
    <w:rsid w:val="00501FFE"/>
    <w:rsid w:val="00502145"/>
    <w:rsid w:val="005022A9"/>
    <w:rsid w:val="00502AC9"/>
    <w:rsid w:val="00502F14"/>
    <w:rsid w:val="0050319F"/>
    <w:rsid w:val="00503895"/>
    <w:rsid w:val="00503A50"/>
    <w:rsid w:val="00503E9D"/>
    <w:rsid w:val="00503F96"/>
    <w:rsid w:val="00504588"/>
    <w:rsid w:val="005049EC"/>
    <w:rsid w:val="00504DE7"/>
    <w:rsid w:val="00505705"/>
    <w:rsid w:val="00505A6B"/>
    <w:rsid w:val="0050670F"/>
    <w:rsid w:val="00506CEE"/>
    <w:rsid w:val="00506E99"/>
    <w:rsid w:val="0051005C"/>
    <w:rsid w:val="0051007E"/>
    <w:rsid w:val="005107FC"/>
    <w:rsid w:val="00510D9E"/>
    <w:rsid w:val="00510E39"/>
    <w:rsid w:val="005112CD"/>
    <w:rsid w:val="005114D6"/>
    <w:rsid w:val="00511B40"/>
    <w:rsid w:val="00511D1A"/>
    <w:rsid w:val="005125EA"/>
    <w:rsid w:val="00512888"/>
    <w:rsid w:val="00512A8D"/>
    <w:rsid w:val="00512D47"/>
    <w:rsid w:val="0051326C"/>
    <w:rsid w:val="005135A0"/>
    <w:rsid w:val="00513F58"/>
    <w:rsid w:val="005143B9"/>
    <w:rsid w:val="00514996"/>
    <w:rsid w:val="005149FA"/>
    <w:rsid w:val="005153F4"/>
    <w:rsid w:val="005159FA"/>
    <w:rsid w:val="00515BC3"/>
    <w:rsid w:val="00515C09"/>
    <w:rsid w:val="005166BD"/>
    <w:rsid w:val="005167D7"/>
    <w:rsid w:val="00516A76"/>
    <w:rsid w:val="00516FC6"/>
    <w:rsid w:val="00517048"/>
    <w:rsid w:val="005174A2"/>
    <w:rsid w:val="00517881"/>
    <w:rsid w:val="00517B08"/>
    <w:rsid w:val="00517B41"/>
    <w:rsid w:val="0052006D"/>
    <w:rsid w:val="005202FF"/>
    <w:rsid w:val="0052061B"/>
    <w:rsid w:val="0052086A"/>
    <w:rsid w:val="00520C25"/>
    <w:rsid w:val="00520D6C"/>
    <w:rsid w:val="00521022"/>
    <w:rsid w:val="005213E0"/>
    <w:rsid w:val="005218E7"/>
    <w:rsid w:val="00521E3C"/>
    <w:rsid w:val="005229CC"/>
    <w:rsid w:val="00522A79"/>
    <w:rsid w:val="00522AEC"/>
    <w:rsid w:val="00522F60"/>
    <w:rsid w:val="00523344"/>
    <w:rsid w:val="00523453"/>
    <w:rsid w:val="0052373A"/>
    <w:rsid w:val="0052455B"/>
    <w:rsid w:val="00524EDE"/>
    <w:rsid w:val="00525768"/>
    <w:rsid w:val="00525810"/>
    <w:rsid w:val="00525D70"/>
    <w:rsid w:val="00525DDA"/>
    <w:rsid w:val="00525E50"/>
    <w:rsid w:val="00526C80"/>
    <w:rsid w:val="00526E1D"/>
    <w:rsid w:val="00527817"/>
    <w:rsid w:val="00527A8F"/>
    <w:rsid w:val="005303CB"/>
    <w:rsid w:val="005303EE"/>
    <w:rsid w:val="0053075B"/>
    <w:rsid w:val="00530910"/>
    <w:rsid w:val="00530E98"/>
    <w:rsid w:val="005310B0"/>
    <w:rsid w:val="0053297D"/>
    <w:rsid w:val="00532E62"/>
    <w:rsid w:val="005330AC"/>
    <w:rsid w:val="0053320C"/>
    <w:rsid w:val="00533BEC"/>
    <w:rsid w:val="00533C26"/>
    <w:rsid w:val="0053404A"/>
    <w:rsid w:val="0053423A"/>
    <w:rsid w:val="00534360"/>
    <w:rsid w:val="00534721"/>
    <w:rsid w:val="00534A90"/>
    <w:rsid w:val="00536135"/>
    <w:rsid w:val="00537319"/>
    <w:rsid w:val="0053770D"/>
    <w:rsid w:val="00537AF6"/>
    <w:rsid w:val="00537B08"/>
    <w:rsid w:val="00537CAB"/>
    <w:rsid w:val="00537CC2"/>
    <w:rsid w:val="00537E4B"/>
    <w:rsid w:val="0054024E"/>
    <w:rsid w:val="0054034E"/>
    <w:rsid w:val="005406FB"/>
    <w:rsid w:val="005408A6"/>
    <w:rsid w:val="00540BB3"/>
    <w:rsid w:val="00540BBF"/>
    <w:rsid w:val="00541BAB"/>
    <w:rsid w:val="00542352"/>
    <w:rsid w:val="00542709"/>
    <w:rsid w:val="00542B20"/>
    <w:rsid w:val="00543063"/>
    <w:rsid w:val="00543C9E"/>
    <w:rsid w:val="00543E6B"/>
    <w:rsid w:val="005440F1"/>
    <w:rsid w:val="0054411F"/>
    <w:rsid w:val="00544789"/>
    <w:rsid w:val="00544960"/>
    <w:rsid w:val="005449BD"/>
    <w:rsid w:val="005449E9"/>
    <w:rsid w:val="00544A94"/>
    <w:rsid w:val="00544DCE"/>
    <w:rsid w:val="005458DD"/>
    <w:rsid w:val="00545BCD"/>
    <w:rsid w:val="00546608"/>
    <w:rsid w:val="00546B3D"/>
    <w:rsid w:val="00546CB5"/>
    <w:rsid w:val="00547014"/>
    <w:rsid w:val="0054796A"/>
    <w:rsid w:val="00550A74"/>
    <w:rsid w:val="0055141A"/>
    <w:rsid w:val="00553735"/>
    <w:rsid w:val="00553ACD"/>
    <w:rsid w:val="00553F2F"/>
    <w:rsid w:val="005548BA"/>
    <w:rsid w:val="00554E3E"/>
    <w:rsid w:val="00555CC1"/>
    <w:rsid w:val="00555E43"/>
    <w:rsid w:val="00555EB4"/>
    <w:rsid w:val="005562E2"/>
    <w:rsid w:val="00556E5F"/>
    <w:rsid w:val="00556E65"/>
    <w:rsid w:val="00557001"/>
    <w:rsid w:val="0055719B"/>
    <w:rsid w:val="005579CC"/>
    <w:rsid w:val="00560C41"/>
    <w:rsid w:val="00560E72"/>
    <w:rsid w:val="0056126A"/>
    <w:rsid w:val="005615FD"/>
    <w:rsid w:val="00562AD5"/>
    <w:rsid w:val="00562C6E"/>
    <w:rsid w:val="00562D45"/>
    <w:rsid w:val="005633DD"/>
    <w:rsid w:val="00563ABA"/>
    <w:rsid w:val="00563CE3"/>
    <w:rsid w:val="00563E44"/>
    <w:rsid w:val="00564423"/>
    <w:rsid w:val="00564794"/>
    <w:rsid w:val="00564975"/>
    <w:rsid w:val="00564EA4"/>
    <w:rsid w:val="0056555E"/>
    <w:rsid w:val="00565569"/>
    <w:rsid w:val="00565721"/>
    <w:rsid w:val="00565ABA"/>
    <w:rsid w:val="00565AC5"/>
    <w:rsid w:val="00566889"/>
    <w:rsid w:val="00566CBC"/>
    <w:rsid w:val="005671F2"/>
    <w:rsid w:val="005675D6"/>
    <w:rsid w:val="00567A1A"/>
    <w:rsid w:val="00567C46"/>
    <w:rsid w:val="005702A4"/>
    <w:rsid w:val="0057040F"/>
    <w:rsid w:val="005704D1"/>
    <w:rsid w:val="005704DA"/>
    <w:rsid w:val="0057081D"/>
    <w:rsid w:val="00570FD9"/>
    <w:rsid w:val="00571345"/>
    <w:rsid w:val="00571605"/>
    <w:rsid w:val="00571612"/>
    <w:rsid w:val="005716B7"/>
    <w:rsid w:val="005720FA"/>
    <w:rsid w:val="0057238D"/>
    <w:rsid w:val="0057249E"/>
    <w:rsid w:val="00572E2C"/>
    <w:rsid w:val="00573946"/>
    <w:rsid w:val="00573C3F"/>
    <w:rsid w:val="0057410F"/>
    <w:rsid w:val="0057413A"/>
    <w:rsid w:val="005763CC"/>
    <w:rsid w:val="005764FD"/>
    <w:rsid w:val="0057693E"/>
    <w:rsid w:val="005769B0"/>
    <w:rsid w:val="00576B68"/>
    <w:rsid w:val="00577617"/>
    <w:rsid w:val="00577CA4"/>
    <w:rsid w:val="00580A54"/>
    <w:rsid w:val="00581488"/>
    <w:rsid w:val="0058162C"/>
    <w:rsid w:val="00581958"/>
    <w:rsid w:val="00581DF5"/>
    <w:rsid w:val="00582000"/>
    <w:rsid w:val="00582462"/>
    <w:rsid w:val="00582637"/>
    <w:rsid w:val="00582FF5"/>
    <w:rsid w:val="00583234"/>
    <w:rsid w:val="00583863"/>
    <w:rsid w:val="00583E43"/>
    <w:rsid w:val="0058464B"/>
    <w:rsid w:val="0058496A"/>
    <w:rsid w:val="00584AF7"/>
    <w:rsid w:val="00584B2B"/>
    <w:rsid w:val="00584C4C"/>
    <w:rsid w:val="005854CE"/>
    <w:rsid w:val="00585635"/>
    <w:rsid w:val="00585B51"/>
    <w:rsid w:val="00585E74"/>
    <w:rsid w:val="00586135"/>
    <w:rsid w:val="00586286"/>
    <w:rsid w:val="0058650A"/>
    <w:rsid w:val="00586805"/>
    <w:rsid w:val="00586A51"/>
    <w:rsid w:val="00586BD0"/>
    <w:rsid w:val="00587712"/>
    <w:rsid w:val="00587774"/>
    <w:rsid w:val="005877AC"/>
    <w:rsid w:val="00587C11"/>
    <w:rsid w:val="00587CC9"/>
    <w:rsid w:val="00590264"/>
    <w:rsid w:val="005904AE"/>
    <w:rsid w:val="0059058D"/>
    <w:rsid w:val="00590677"/>
    <w:rsid w:val="00590C21"/>
    <w:rsid w:val="00591245"/>
    <w:rsid w:val="00591D8D"/>
    <w:rsid w:val="0059244A"/>
    <w:rsid w:val="00592699"/>
    <w:rsid w:val="00592839"/>
    <w:rsid w:val="00592C29"/>
    <w:rsid w:val="005936CD"/>
    <w:rsid w:val="00593AEE"/>
    <w:rsid w:val="005945F9"/>
    <w:rsid w:val="00594876"/>
    <w:rsid w:val="005948A5"/>
    <w:rsid w:val="005948D9"/>
    <w:rsid w:val="00594DED"/>
    <w:rsid w:val="005954E9"/>
    <w:rsid w:val="00595AE8"/>
    <w:rsid w:val="00596013"/>
    <w:rsid w:val="005963F3"/>
    <w:rsid w:val="00596469"/>
    <w:rsid w:val="00596834"/>
    <w:rsid w:val="00596CD4"/>
    <w:rsid w:val="00597A74"/>
    <w:rsid w:val="005A03BD"/>
    <w:rsid w:val="005A0452"/>
    <w:rsid w:val="005A0566"/>
    <w:rsid w:val="005A05D6"/>
    <w:rsid w:val="005A0703"/>
    <w:rsid w:val="005A0988"/>
    <w:rsid w:val="005A1390"/>
    <w:rsid w:val="005A189E"/>
    <w:rsid w:val="005A19B7"/>
    <w:rsid w:val="005A1A7C"/>
    <w:rsid w:val="005A1E5B"/>
    <w:rsid w:val="005A2D99"/>
    <w:rsid w:val="005A301D"/>
    <w:rsid w:val="005A32A0"/>
    <w:rsid w:val="005A398E"/>
    <w:rsid w:val="005A3CEB"/>
    <w:rsid w:val="005A3F04"/>
    <w:rsid w:val="005A42A6"/>
    <w:rsid w:val="005A5024"/>
    <w:rsid w:val="005A53B3"/>
    <w:rsid w:val="005A54DE"/>
    <w:rsid w:val="005A55AC"/>
    <w:rsid w:val="005A5CF1"/>
    <w:rsid w:val="005A6110"/>
    <w:rsid w:val="005A6178"/>
    <w:rsid w:val="005A6319"/>
    <w:rsid w:val="005A664D"/>
    <w:rsid w:val="005A6CC9"/>
    <w:rsid w:val="005A6D63"/>
    <w:rsid w:val="005A6DA4"/>
    <w:rsid w:val="005A6DD9"/>
    <w:rsid w:val="005A7084"/>
    <w:rsid w:val="005A7403"/>
    <w:rsid w:val="005A7F78"/>
    <w:rsid w:val="005B046E"/>
    <w:rsid w:val="005B06BE"/>
    <w:rsid w:val="005B0FC1"/>
    <w:rsid w:val="005B10D4"/>
    <w:rsid w:val="005B1247"/>
    <w:rsid w:val="005B141F"/>
    <w:rsid w:val="005B1883"/>
    <w:rsid w:val="005B276C"/>
    <w:rsid w:val="005B2BC6"/>
    <w:rsid w:val="005B2F8B"/>
    <w:rsid w:val="005B31BA"/>
    <w:rsid w:val="005B3340"/>
    <w:rsid w:val="005B368C"/>
    <w:rsid w:val="005B3713"/>
    <w:rsid w:val="005B3D2E"/>
    <w:rsid w:val="005B4053"/>
    <w:rsid w:val="005B4280"/>
    <w:rsid w:val="005B4D6F"/>
    <w:rsid w:val="005B50A9"/>
    <w:rsid w:val="005B5245"/>
    <w:rsid w:val="005B5C19"/>
    <w:rsid w:val="005B5E51"/>
    <w:rsid w:val="005B626B"/>
    <w:rsid w:val="005B6608"/>
    <w:rsid w:val="005B6A48"/>
    <w:rsid w:val="005B7972"/>
    <w:rsid w:val="005B7B1B"/>
    <w:rsid w:val="005B7BB3"/>
    <w:rsid w:val="005B7ECE"/>
    <w:rsid w:val="005C0126"/>
    <w:rsid w:val="005C1144"/>
    <w:rsid w:val="005C17E6"/>
    <w:rsid w:val="005C1B0E"/>
    <w:rsid w:val="005C1D4D"/>
    <w:rsid w:val="005C207B"/>
    <w:rsid w:val="005C2211"/>
    <w:rsid w:val="005C249D"/>
    <w:rsid w:val="005C2AF3"/>
    <w:rsid w:val="005C35EF"/>
    <w:rsid w:val="005C3B09"/>
    <w:rsid w:val="005C3C1C"/>
    <w:rsid w:val="005C4185"/>
    <w:rsid w:val="005C4284"/>
    <w:rsid w:val="005C4460"/>
    <w:rsid w:val="005C48CB"/>
    <w:rsid w:val="005C57A8"/>
    <w:rsid w:val="005C5A71"/>
    <w:rsid w:val="005C5B04"/>
    <w:rsid w:val="005C6431"/>
    <w:rsid w:val="005C67EA"/>
    <w:rsid w:val="005C6801"/>
    <w:rsid w:val="005C7173"/>
    <w:rsid w:val="005C74EC"/>
    <w:rsid w:val="005C753C"/>
    <w:rsid w:val="005C77C2"/>
    <w:rsid w:val="005C78FD"/>
    <w:rsid w:val="005D0297"/>
    <w:rsid w:val="005D0C4B"/>
    <w:rsid w:val="005D1174"/>
    <w:rsid w:val="005D1AB5"/>
    <w:rsid w:val="005D1BFF"/>
    <w:rsid w:val="005D1D94"/>
    <w:rsid w:val="005D22B0"/>
    <w:rsid w:val="005D2701"/>
    <w:rsid w:val="005D2875"/>
    <w:rsid w:val="005D3735"/>
    <w:rsid w:val="005D3BCB"/>
    <w:rsid w:val="005D3C25"/>
    <w:rsid w:val="005D3D5B"/>
    <w:rsid w:val="005D3DDD"/>
    <w:rsid w:val="005D3F2A"/>
    <w:rsid w:val="005D3F58"/>
    <w:rsid w:val="005D426B"/>
    <w:rsid w:val="005D498E"/>
    <w:rsid w:val="005D4FC8"/>
    <w:rsid w:val="005D5138"/>
    <w:rsid w:val="005D5970"/>
    <w:rsid w:val="005D5EB4"/>
    <w:rsid w:val="005D63C4"/>
    <w:rsid w:val="005D6B23"/>
    <w:rsid w:val="005D6E93"/>
    <w:rsid w:val="005D7225"/>
    <w:rsid w:val="005D7A87"/>
    <w:rsid w:val="005E0298"/>
    <w:rsid w:val="005E029C"/>
    <w:rsid w:val="005E073A"/>
    <w:rsid w:val="005E0850"/>
    <w:rsid w:val="005E0BFB"/>
    <w:rsid w:val="005E18EE"/>
    <w:rsid w:val="005E1A85"/>
    <w:rsid w:val="005E1C9A"/>
    <w:rsid w:val="005E2258"/>
    <w:rsid w:val="005E22C0"/>
    <w:rsid w:val="005E243B"/>
    <w:rsid w:val="005E2FCC"/>
    <w:rsid w:val="005E306B"/>
    <w:rsid w:val="005E3162"/>
    <w:rsid w:val="005E34FC"/>
    <w:rsid w:val="005E386D"/>
    <w:rsid w:val="005E3AF4"/>
    <w:rsid w:val="005E3D00"/>
    <w:rsid w:val="005E43F7"/>
    <w:rsid w:val="005E54E9"/>
    <w:rsid w:val="005E54F3"/>
    <w:rsid w:val="005E5698"/>
    <w:rsid w:val="005E5995"/>
    <w:rsid w:val="005E5EB5"/>
    <w:rsid w:val="005E614C"/>
    <w:rsid w:val="005E6D9E"/>
    <w:rsid w:val="005E701E"/>
    <w:rsid w:val="005E7A9E"/>
    <w:rsid w:val="005E7DE0"/>
    <w:rsid w:val="005F0489"/>
    <w:rsid w:val="005F137F"/>
    <w:rsid w:val="005F1E91"/>
    <w:rsid w:val="005F2179"/>
    <w:rsid w:val="005F25D2"/>
    <w:rsid w:val="005F29B8"/>
    <w:rsid w:val="005F2CA0"/>
    <w:rsid w:val="005F2D38"/>
    <w:rsid w:val="005F2E36"/>
    <w:rsid w:val="005F302A"/>
    <w:rsid w:val="005F328D"/>
    <w:rsid w:val="005F3542"/>
    <w:rsid w:val="005F3739"/>
    <w:rsid w:val="005F3A0A"/>
    <w:rsid w:val="005F3EC2"/>
    <w:rsid w:val="005F3EE4"/>
    <w:rsid w:val="005F41D0"/>
    <w:rsid w:val="005F455F"/>
    <w:rsid w:val="005F4811"/>
    <w:rsid w:val="005F4A7A"/>
    <w:rsid w:val="005F4BB0"/>
    <w:rsid w:val="005F4F05"/>
    <w:rsid w:val="005F5177"/>
    <w:rsid w:val="005F5379"/>
    <w:rsid w:val="005F5B34"/>
    <w:rsid w:val="005F5D66"/>
    <w:rsid w:val="005F5FFF"/>
    <w:rsid w:val="005F643A"/>
    <w:rsid w:val="005F678F"/>
    <w:rsid w:val="005F6D9F"/>
    <w:rsid w:val="005F748D"/>
    <w:rsid w:val="00600233"/>
    <w:rsid w:val="006005B2"/>
    <w:rsid w:val="00600735"/>
    <w:rsid w:val="00600C63"/>
    <w:rsid w:val="00601B78"/>
    <w:rsid w:val="00602143"/>
    <w:rsid w:val="0060249A"/>
    <w:rsid w:val="00602F8B"/>
    <w:rsid w:val="0060303B"/>
    <w:rsid w:val="0060389E"/>
    <w:rsid w:val="006041FF"/>
    <w:rsid w:val="00604551"/>
    <w:rsid w:val="00604E17"/>
    <w:rsid w:val="00605AB7"/>
    <w:rsid w:val="00605AF5"/>
    <w:rsid w:val="00605B45"/>
    <w:rsid w:val="00605C07"/>
    <w:rsid w:val="00605EC7"/>
    <w:rsid w:val="006061E3"/>
    <w:rsid w:val="00606945"/>
    <w:rsid w:val="00607D60"/>
    <w:rsid w:val="00607E79"/>
    <w:rsid w:val="006100F4"/>
    <w:rsid w:val="006101F6"/>
    <w:rsid w:val="00610597"/>
    <w:rsid w:val="00610A41"/>
    <w:rsid w:val="00610E60"/>
    <w:rsid w:val="006111F2"/>
    <w:rsid w:val="0061165D"/>
    <w:rsid w:val="00611887"/>
    <w:rsid w:val="00611F3A"/>
    <w:rsid w:val="0061254C"/>
    <w:rsid w:val="006126E7"/>
    <w:rsid w:val="00612A93"/>
    <w:rsid w:val="00613228"/>
    <w:rsid w:val="006135C8"/>
    <w:rsid w:val="00613725"/>
    <w:rsid w:val="006137B5"/>
    <w:rsid w:val="00613EBC"/>
    <w:rsid w:val="0061457F"/>
    <w:rsid w:val="00614C63"/>
    <w:rsid w:val="00614E11"/>
    <w:rsid w:val="00615449"/>
    <w:rsid w:val="0061546C"/>
    <w:rsid w:val="0061576F"/>
    <w:rsid w:val="00615B19"/>
    <w:rsid w:val="00616113"/>
    <w:rsid w:val="00616491"/>
    <w:rsid w:val="00616A28"/>
    <w:rsid w:val="0061746E"/>
    <w:rsid w:val="00617833"/>
    <w:rsid w:val="00617D45"/>
    <w:rsid w:val="00617EB5"/>
    <w:rsid w:val="00620435"/>
    <w:rsid w:val="00620F2A"/>
    <w:rsid w:val="00621217"/>
    <w:rsid w:val="00621F29"/>
    <w:rsid w:val="00621FD2"/>
    <w:rsid w:val="00622267"/>
    <w:rsid w:val="0062299F"/>
    <w:rsid w:val="00622A9B"/>
    <w:rsid w:val="00622BC9"/>
    <w:rsid w:val="00622C4F"/>
    <w:rsid w:val="00622E6E"/>
    <w:rsid w:val="00623291"/>
    <w:rsid w:val="00623537"/>
    <w:rsid w:val="00623FB4"/>
    <w:rsid w:val="00624EEC"/>
    <w:rsid w:val="0062533D"/>
    <w:rsid w:val="00625443"/>
    <w:rsid w:val="0062556A"/>
    <w:rsid w:val="00625DE4"/>
    <w:rsid w:val="00626143"/>
    <w:rsid w:val="00626314"/>
    <w:rsid w:val="00626621"/>
    <w:rsid w:val="00626F95"/>
    <w:rsid w:val="006274C4"/>
    <w:rsid w:val="0063043D"/>
    <w:rsid w:val="00630593"/>
    <w:rsid w:val="0063167B"/>
    <w:rsid w:val="006316B6"/>
    <w:rsid w:val="00631BAE"/>
    <w:rsid w:val="00631BF0"/>
    <w:rsid w:val="00632A37"/>
    <w:rsid w:val="00632EDD"/>
    <w:rsid w:val="0063329A"/>
    <w:rsid w:val="0063359D"/>
    <w:rsid w:val="006336CB"/>
    <w:rsid w:val="0063398C"/>
    <w:rsid w:val="00634543"/>
    <w:rsid w:val="00634939"/>
    <w:rsid w:val="0063527C"/>
    <w:rsid w:val="006355AD"/>
    <w:rsid w:val="006356C9"/>
    <w:rsid w:val="006358A6"/>
    <w:rsid w:val="00635B68"/>
    <w:rsid w:val="00635BC4"/>
    <w:rsid w:val="00636505"/>
    <w:rsid w:val="0063672B"/>
    <w:rsid w:val="006367A9"/>
    <w:rsid w:val="0063685D"/>
    <w:rsid w:val="006376AE"/>
    <w:rsid w:val="0063792B"/>
    <w:rsid w:val="00637B96"/>
    <w:rsid w:val="00637C4F"/>
    <w:rsid w:val="00637ED8"/>
    <w:rsid w:val="006402D6"/>
    <w:rsid w:val="00640786"/>
    <w:rsid w:val="00640897"/>
    <w:rsid w:val="0064133D"/>
    <w:rsid w:val="006414BD"/>
    <w:rsid w:val="00641A57"/>
    <w:rsid w:val="0064216B"/>
    <w:rsid w:val="0064248F"/>
    <w:rsid w:val="00642A78"/>
    <w:rsid w:val="00643944"/>
    <w:rsid w:val="00643ABE"/>
    <w:rsid w:val="00643E71"/>
    <w:rsid w:val="006444DA"/>
    <w:rsid w:val="0064480C"/>
    <w:rsid w:val="0064497D"/>
    <w:rsid w:val="00645243"/>
    <w:rsid w:val="006465D1"/>
    <w:rsid w:val="00646757"/>
    <w:rsid w:val="0064766C"/>
    <w:rsid w:val="006476C7"/>
    <w:rsid w:val="0064786E"/>
    <w:rsid w:val="00647A29"/>
    <w:rsid w:val="00647D6B"/>
    <w:rsid w:val="00647F5A"/>
    <w:rsid w:val="006505AE"/>
    <w:rsid w:val="006505D9"/>
    <w:rsid w:val="006508D1"/>
    <w:rsid w:val="00650A2B"/>
    <w:rsid w:val="00650B28"/>
    <w:rsid w:val="00651047"/>
    <w:rsid w:val="00651766"/>
    <w:rsid w:val="00651EE0"/>
    <w:rsid w:val="0065249E"/>
    <w:rsid w:val="006524DB"/>
    <w:rsid w:val="006525B8"/>
    <w:rsid w:val="00652A8B"/>
    <w:rsid w:val="00653D40"/>
    <w:rsid w:val="00653F0D"/>
    <w:rsid w:val="00654B0A"/>
    <w:rsid w:val="00654FC1"/>
    <w:rsid w:val="006550E4"/>
    <w:rsid w:val="006556B2"/>
    <w:rsid w:val="006558BE"/>
    <w:rsid w:val="00655D1C"/>
    <w:rsid w:val="00655E44"/>
    <w:rsid w:val="00656E3C"/>
    <w:rsid w:val="00656E88"/>
    <w:rsid w:val="006571EC"/>
    <w:rsid w:val="006575A9"/>
    <w:rsid w:val="006576B2"/>
    <w:rsid w:val="00657B85"/>
    <w:rsid w:val="0066072C"/>
    <w:rsid w:val="0066145B"/>
    <w:rsid w:val="006616FA"/>
    <w:rsid w:val="006618C0"/>
    <w:rsid w:val="006619A5"/>
    <w:rsid w:val="00661CF4"/>
    <w:rsid w:val="00663C9D"/>
    <w:rsid w:val="00664248"/>
    <w:rsid w:val="00664307"/>
    <w:rsid w:val="00664356"/>
    <w:rsid w:val="00664441"/>
    <w:rsid w:val="00664FF8"/>
    <w:rsid w:val="00665BFD"/>
    <w:rsid w:val="00665FE0"/>
    <w:rsid w:val="00665FE2"/>
    <w:rsid w:val="00666464"/>
    <w:rsid w:val="0066660A"/>
    <w:rsid w:val="00666FDD"/>
    <w:rsid w:val="006671E8"/>
    <w:rsid w:val="006672AC"/>
    <w:rsid w:val="0066731F"/>
    <w:rsid w:val="00667EEC"/>
    <w:rsid w:val="00670C5F"/>
    <w:rsid w:val="00670CF6"/>
    <w:rsid w:val="00671104"/>
    <w:rsid w:val="0067137E"/>
    <w:rsid w:val="00671995"/>
    <w:rsid w:val="00671D89"/>
    <w:rsid w:val="00671E3C"/>
    <w:rsid w:val="006720E0"/>
    <w:rsid w:val="0067276D"/>
    <w:rsid w:val="006727CD"/>
    <w:rsid w:val="006728DE"/>
    <w:rsid w:val="00672BCE"/>
    <w:rsid w:val="00672DFD"/>
    <w:rsid w:val="00673514"/>
    <w:rsid w:val="00673BEC"/>
    <w:rsid w:val="0067455C"/>
    <w:rsid w:val="00674C80"/>
    <w:rsid w:val="00674ED2"/>
    <w:rsid w:val="0067541C"/>
    <w:rsid w:val="006756DC"/>
    <w:rsid w:val="00675BD6"/>
    <w:rsid w:val="00676221"/>
    <w:rsid w:val="00676343"/>
    <w:rsid w:val="0067647B"/>
    <w:rsid w:val="00676B51"/>
    <w:rsid w:val="00676F13"/>
    <w:rsid w:val="00677103"/>
    <w:rsid w:val="0067724F"/>
    <w:rsid w:val="00677698"/>
    <w:rsid w:val="00677D3B"/>
    <w:rsid w:val="0068030A"/>
    <w:rsid w:val="00680D99"/>
    <w:rsid w:val="006813ED"/>
    <w:rsid w:val="00681DE6"/>
    <w:rsid w:val="00681FD6"/>
    <w:rsid w:val="00682688"/>
    <w:rsid w:val="00683254"/>
    <w:rsid w:val="006832C4"/>
    <w:rsid w:val="0068377C"/>
    <w:rsid w:val="00683D8F"/>
    <w:rsid w:val="0068458E"/>
    <w:rsid w:val="006849F4"/>
    <w:rsid w:val="00684BD2"/>
    <w:rsid w:val="0068519F"/>
    <w:rsid w:val="0068541B"/>
    <w:rsid w:val="00685FFF"/>
    <w:rsid w:val="006860A4"/>
    <w:rsid w:val="00686216"/>
    <w:rsid w:val="0068688F"/>
    <w:rsid w:val="006870EA"/>
    <w:rsid w:val="006874C5"/>
    <w:rsid w:val="00687F30"/>
    <w:rsid w:val="00690340"/>
    <w:rsid w:val="006905DF"/>
    <w:rsid w:val="006908F2"/>
    <w:rsid w:val="00690EF8"/>
    <w:rsid w:val="006910D3"/>
    <w:rsid w:val="0069173D"/>
    <w:rsid w:val="00691CCB"/>
    <w:rsid w:val="00692367"/>
    <w:rsid w:val="00692A86"/>
    <w:rsid w:val="00692E08"/>
    <w:rsid w:val="00692FFB"/>
    <w:rsid w:val="0069314C"/>
    <w:rsid w:val="00693936"/>
    <w:rsid w:val="0069396E"/>
    <w:rsid w:val="00693E47"/>
    <w:rsid w:val="0069413C"/>
    <w:rsid w:val="00694903"/>
    <w:rsid w:val="00694AFA"/>
    <w:rsid w:val="00694CCB"/>
    <w:rsid w:val="00694D6F"/>
    <w:rsid w:val="00695775"/>
    <w:rsid w:val="00696165"/>
    <w:rsid w:val="00696B8D"/>
    <w:rsid w:val="00696E95"/>
    <w:rsid w:val="00696EFF"/>
    <w:rsid w:val="00697458"/>
    <w:rsid w:val="0069786C"/>
    <w:rsid w:val="00697BD2"/>
    <w:rsid w:val="006A0984"/>
    <w:rsid w:val="006A0B42"/>
    <w:rsid w:val="006A0DE7"/>
    <w:rsid w:val="006A1261"/>
    <w:rsid w:val="006A152B"/>
    <w:rsid w:val="006A163B"/>
    <w:rsid w:val="006A18CA"/>
    <w:rsid w:val="006A1A23"/>
    <w:rsid w:val="006A1BBE"/>
    <w:rsid w:val="006A216A"/>
    <w:rsid w:val="006A2701"/>
    <w:rsid w:val="006A2816"/>
    <w:rsid w:val="006A2D8E"/>
    <w:rsid w:val="006A3EA6"/>
    <w:rsid w:val="006A4BCD"/>
    <w:rsid w:val="006A4DD1"/>
    <w:rsid w:val="006A4E56"/>
    <w:rsid w:val="006A4F03"/>
    <w:rsid w:val="006A5562"/>
    <w:rsid w:val="006A5C8B"/>
    <w:rsid w:val="006A617A"/>
    <w:rsid w:val="006A6264"/>
    <w:rsid w:val="006A6661"/>
    <w:rsid w:val="006A69BD"/>
    <w:rsid w:val="006A6D56"/>
    <w:rsid w:val="006A6F56"/>
    <w:rsid w:val="006A703F"/>
    <w:rsid w:val="006A7404"/>
    <w:rsid w:val="006A7623"/>
    <w:rsid w:val="006A77BF"/>
    <w:rsid w:val="006A7B87"/>
    <w:rsid w:val="006A7F77"/>
    <w:rsid w:val="006A7FD0"/>
    <w:rsid w:val="006B04F5"/>
    <w:rsid w:val="006B0821"/>
    <w:rsid w:val="006B0EAA"/>
    <w:rsid w:val="006B104B"/>
    <w:rsid w:val="006B117F"/>
    <w:rsid w:val="006B11F3"/>
    <w:rsid w:val="006B12FD"/>
    <w:rsid w:val="006B1D16"/>
    <w:rsid w:val="006B1DD0"/>
    <w:rsid w:val="006B2218"/>
    <w:rsid w:val="006B288B"/>
    <w:rsid w:val="006B2BF7"/>
    <w:rsid w:val="006B2C30"/>
    <w:rsid w:val="006B2EA4"/>
    <w:rsid w:val="006B2FAA"/>
    <w:rsid w:val="006B37A8"/>
    <w:rsid w:val="006B402D"/>
    <w:rsid w:val="006B410E"/>
    <w:rsid w:val="006B4153"/>
    <w:rsid w:val="006B4269"/>
    <w:rsid w:val="006B4ADA"/>
    <w:rsid w:val="006B4BE3"/>
    <w:rsid w:val="006B5113"/>
    <w:rsid w:val="006B5291"/>
    <w:rsid w:val="006B5DB7"/>
    <w:rsid w:val="006B5F9B"/>
    <w:rsid w:val="006B6431"/>
    <w:rsid w:val="006B6B19"/>
    <w:rsid w:val="006B700D"/>
    <w:rsid w:val="006B7063"/>
    <w:rsid w:val="006B7782"/>
    <w:rsid w:val="006B7AED"/>
    <w:rsid w:val="006B7DBB"/>
    <w:rsid w:val="006C0670"/>
    <w:rsid w:val="006C0708"/>
    <w:rsid w:val="006C1252"/>
    <w:rsid w:val="006C143D"/>
    <w:rsid w:val="006C1F3C"/>
    <w:rsid w:val="006C1F59"/>
    <w:rsid w:val="006C2AE9"/>
    <w:rsid w:val="006C3708"/>
    <w:rsid w:val="006C3EF5"/>
    <w:rsid w:val="006C425D"/>
    <w:rsid w:val="006C44B9"/>
    <w:rsid w:val="006C4C3F"/>
    <w:rsid w:val="006C4D0E"/>
    <w:rsid w:val="006C4EE4"/>
    <w:rsid w:val="006C4F18"/>
    <w:rsid w:val="006C4F20"/>
    <w:rsid w:val="006C4F34"/>
    <w:rsid w:val="006C5035"/>
    <w:rsid w:val="006C55CA"/>
    <w:rsid w:val="006C64A9"/>
    <w:rsid w:val="006C6646"/>
    <w:rsid w:val="006C6803"/>
    <w:rsid w:val="006C6A8D"/>
    <w:rsid w:val="006C6BB6"/>
    <w:rsid w:val="006C6CB1"/>
    <w:rsid w:val="006C7D48"/>
    <w:rsid w:val="006C7DCD"/>
    <w:rsid w:val="006D01D3"/>
    <w:rsid w:val="006D034F"/>
    <w:rsid w:val="006D0579"/>
    <w:rsid w:val="006D0662"/>
    <w:rsid w:val="006D1160"/>
    <w:rsid w:val="006D1912"/>
    <w:rsid w:val="006D1EF4"/>
    <w:rsid w:val="006D1F21"/>
    <w:rsid w:val="006D2AB7"/>
    <w:rsid w:val="006D36CD"/>
    <w:rsid w:val="006D3B0E"/>
    <w:rsid w:val="006D3EE1"/>
    <w:rsid w:val="006D423D"/>
    <w:rsid w:val="006D4D1E"/>
    <w:rsid w:val="006D5757"/>
    <w:rsid w:val="006D5EF6"/>
    <w:rsid w:val="006D7028"/>
    <w:rsid w:val="006D78BD"/>
    <w:rsid w:val="006E02F2"/>
    <w:rsid w:val="006E045F"/>
    <w:rsid w:val="006E09E0"/>
    <w:rsid w:val="006E1721"/>
    <w:rsid w:val="006E2972"/>
    <w:rsid w:val="006E2A5E"/>
    <w:rsid w:val="006E3CA4"/>
    <w:rsid w:val="006E3D25"/>
    <w:rsid w:val="006E428F"/>
    <w:rsid w:val="006E4B2A"/>
    <w:rsid w:val="006E4B6C"/>
    <w:rsid w:val="006E4C40"/>
    <w:rsid w:val="006E5159"/>
    <w:rsid w:val="006E534A"/>
    <w:rsid w:val="006E549D"/>
    <w:rsid w:val="006E54E9"/>
    <w:rsid w:val="006E5A2E"/>
    <w:rsid w:val="006E678F"/>
    <w:rsid w:val="006E682D"/>
    <w:rsid w:val="006E72F3"/>
    <w:rsid w:val="006E73EC"/>
    <w:rsid w:val="006F0046"/>
    <w:rsid w:val="006F01B1"/>
    <w:rsid w:val="006F02E1"/>
    <w:rsid w:val="006F046B"/>
    <w:rsid w:val="006F0606"/>
    <w:rsid w:val="006F0626"/>
    <w:rsid w:val="006F1835"/>
    <w:rsid w:val="006F1CAF"/>
    <w:rsid w:val="006F2400"/>
    <w:rsid w:val="006F26ED"/>
    <w:rsid w:val="006F276A"/>
    <w:rsid w:val="006F296E"/>
    <w:rsid w:val="006F2C87"/>
    <w:rsid w:val="006F2CBD"/>
    <w:rsid w:val="006F3477"/>
    <w:rsid w:val="006F358E"/>
    <w:rsid w:val="006F373A"/>
    <w:rsid w:val="006F507E"/>
    <w:rsid w:val="006F5711"/>
    <w:rsid w:val="006F5FFC"/>
    <w:rsid w:val="006F6152"/>
    <w:rsid w:val="006F684A"/>
    <w:rsid w:val="006F6F21"/>
    <w:rsid w:val="006F7369"/>
    <w:rsid w:val="006F7500"/>
    <w:rsid w:val="006F79FF"/>
    <w:rsid w:val="006F7ADC"/>
    <w:rsid w:val="006F7DED"/>
    <w:rsid w:val="0070041F"/>
    <w:rsid w:val="00700767"/>
    <w:rsid w:val="0070091B"/>
    <w:rsid w:val="00700CEF"/>
    <w:rsid w:val="00701AAA"/>
    <w:rsid w:val="00701B3E"/>
    <w:rsid w:val="00701C73"/>
    <w:rsid w:val="0070226E"/>
    <w:rsid w:val="00702B58"/>
    <w:rsid w:val="00702D23"/>
    <w:rsid w:val="0070353B"/>
    <w:rsid w:val="00703742"/>
    <w:rsid w:val="007037BD"/>
    <w:rsid w:val="00703C4E"/>
    <w:rsid w:val="00703EAD"/>
    <w:rsid w:val="007040FE"/>
    <w:rsid w:val="00704203"/>
    <w:rsid w:val="0070433C"/>
    <w:rsid w:val="00704B02"/>
    <w:rsid w:val="0070505F"/>
    <w:rsid w:val="00705838"/>
    <w:rsid w:val="00705B19"/>
    <w:rsid w:val="00705D1A"/>
    <w:rsid w:val="00705F0A"/>
    <w:rsid w:val="007061D1"/>
    <w:rsid w:val="0070735B"/>
    <w:rsid w:val="007074CF"/>
    <w:rsid w:val="007077A6"/>
    <w:rsid w:val="0070794A"/>
    <w:rsid w:val="00710529"/>
    <w:rsid w:val="007106A8"/>
    <w:rsid w:val="00710E64"/>
    <w:rsid w:val="0071106A"/>
    <w:rsid w:val="007116C8"/>
    <w:rsid w:val="00711751"/>
    <w:rsid w:val="0071194B"/>
    <w:rsid w:val="00711E9D"/>
    <w:rsid w:val="007127BD"/>
    <w:rsid w:val="00712AD2"/>
    <w:rsid w:val="0071307D"/>
    <w:rsid w:val="00713270"/>
    <w:rsid w:val="0071338E"/>
    <w:rsid w:val="0071346B"/>
    <w:rsid w:val="00713C7D"/>
    <w:rsid w:val="00713F11"/>
    <w:rsid w:val="0071436F"/>
    <w:rsid w:val="00714AE0"/>
    <w:rsid w:val="007151C7"/>
    <w:rsid w:val="007154EB"/>
    <w:rsid w:val="00715C34"/>
    <w:rsid w:val="00715C4B"/>
    <w:rsid w:val="007166E0"/>
    <w:rsid w:val="007167E4"/>
    <w:rsid w:val="007173CB"/>
    <w:rsid w:val="007173F0"/>
    <w:rsid w:val="0071744D"/>
    <w:rsid w:val="00717981"/>
    <w:rsid w:val="0072060F"/>
    <w:rsid w:val="00720B45"/>
    <w:rsid w:val="00720CA1"/>
    <w:rsid w:val="00720CEC"/>
    <w:rsid w:val="00720DDF"/>
    <w:rsid w:val="007211D4"/>
    <w:rsid w:val="00721219"/>
    <w:rsid w:val="007218DA"/>
    <w:rsid w:val="007219AA"/>
    <w:rsid w:val="00722112"/>
    <w:rsid w:val="0072217D"/>
    <w:rsid w:val="007221B2"/>
    <w:rsid w:val="00722609"/>
    <w:rsid w:val="00722918"/>
    <w:rsid w:val="00723566"/>
    <w:rsid w:val="00723819"/>
    <w:rsid w:val="00723B5E"/>
    <w:rsid w:val="00723C98"/>
    <w:rsid w:val="00723D88"/>
    <w:rsid w:val="00724A53"/>
    <w:rsid w:val="007250B8"/>
    <w:rsid w:val="007258DE"/>
    <w:rsid w:val="00725CC2"/>
    <w:rsid w:val="00725E3E"/>
    <w:rsid w:val="00725EF0"/>
    <w:rsid w:val="007260EA"/>
    <w:rsid w:val="0072627A"/>
    <w:rsid w:val="00726303"/>
    <w:rsid w:val="0072637D"/>
    <w:rsid w:val="00726564"/>
    <w:rsid w:val="00726B6C"/>
    <w:rsid w:val="00726CA8"/>
    <w:rsid w:val="00726D6C"/>
    <w:rsid w:val="00727628"/>
    <w:rsid w:val="00730041"/>
    <w:rsid w:val="007300DB"/>
    <w:rsid w:val="00730C6A"/>
    <w:rsid w:val="0073105A"/>
    <w:rsid w:val="00731218"/>
    <w:rsid w:val="00731FBF"/>
    <w:rsid w:val="00732367"/>
    <w:rsid w:val="00732F71"/>
    <w:rsid w:val="00733251"/>
    <w:rsid w:val="00733403"/>
    <w:rsid w:val="00733D8B"/>
    <w:rsid w:val="00734070"/>
    <w:rsid w:val="00734381"/>
    <w:rsid w:val="00735A7D"/>
    <w:rsid w:val="00735E7B"/>
    <w:rsid w:val="00736248"/>
    <w:rsid w:val="007367EE"/>
    <w:rsid w:val="007369E9"/>
    <w:rsid w:val="00736D91"/>
    <w:rsid w:val="0073766A"/>
    <w:rsid w:val="00737911"/>
    <w:rsid w:val="00737949"/>
    <w:rsid w:val="00737A06"/>
    <w:rsid w:val="00737E7F"/>
    <w:rsid w:val="0074117D"/>
    <w:rsid w:val="007411AD"/>
    <w:rsid w:val="0074126E"/>
    <w:rsid w:val="00742121"/>
    <w:rsid w:val="00742180"/>
    <w:rsid w:val="0074250C"/>
    <w:rsid w:val="007426B1"/>
    <w:rsid w:val="0074285A"/>
    <w:rsid w:val="00742C3B"/>
    <w:rsid w:val="0074349B"/>
    <w:rsid w:val="00743819"/>
    <w:rsid w:val="0074382F"/>
    <w:rsid w:val="0074394A"/>
    <w:rsid w:val="00743C2E"/>
    <w:rsid w:val="0074437B"/>
    <w:rsid w:val="007447AD"/>
    <w:rsid w:val="007449D9"/>
    <w:rsid w:val="00744AC0"/>
    <w:rsid w:val="00744CEF"/>
    <w:rsid w:val="0074519E"/>
    <w:rsid w:val="007452CD"/>
    <w:rsid w:val="0074534A"/>
    <w:rsid w:val="00745E89"/>
    <w:rsid w:val="0074628F"/>
    <w:rsid w:val="007465A7"/>
    <w:rsid w:val="0074688F"/>
    <w:rsid w:val="00746B43"/>
    <w:rsid w:val="0074714A"/>
    <w:rsid w:val="00747620"/>
    <w:rsid w:val="00747AC7"/>
    <w:rsid w:val="00747CDF"/>
    <w:rsid w:val="00750305"/>
    <w:rsid w:val="00750371"/>
    <w:rsid w:val="007507A9"/>
    <w:rsid w:val="007511FE"/>
    <w:rsid w:val="00751463"/>
    <w:rsid w:val="00751A33"/>
    <w:rsid w:val="00751B88"/>
    <w:rsid w:val="00751E03"/>
    <w:rsid w:val="00751EC2"/>
    <w:rsid w:val="00751F81"/>
    <w:rsid w:val="007526CA"/>
    <w:rsid w:val="00752D87"/>
    <w:rsid w:val="007533F1"/>
    <w:rsid w:val="00753807"/>
    <w:rsid w:val="00753E5D"/>
    <w:rsid w:val="007544A9"/>
    <w:rsid w:val="007547B2"/>
    <w:rsid w:val="00754A38"/>
    <w:rsid w:val="00755042"/>
    <w:rsid w:val="0075541F"/>
    <w:rsid w:val="007555C3"/>
    <w:rsid w:val="007559E5"/>
    <w:rsid w:val="00755B8A"/>
    <w:rsid w:val="00755D95"/>
    <w:rsid w:val="00755DD9"/>
    <w:rsid w:val="007565A2"/>
    <w:rsid w:val="007568BA"/>
    <w:rsid w:val="00756C2F"/>
    <w:rsid w:val="00756E4A"/>
    <w:rsid w:val="00757506"/>
    <w:rsid w:val="00757B96"/>
    <w:rsid w:val="00757F4B"/>
    <w:rsid w:val="007601D0"/>
    <w:rsid w:val="007608EF"/>
    <w:rsid w:val="007609B0"/>
    <w:rsid w:val="00760A5E"/>
    <w:rsid w:val="00760C4E"/>
    <w:rsid w:val="00760E9F"/>
    <w:rsid w:val="00761379"/>
    <w:rsid w:val="007613F8"/>
    <w:rsid w:val="00761768"/>
    <w:rsid w:val="0076178D"/>
    <w:rsid w:val="007617E8"/>
    <w:rsid w:val="00761B35"/>
    <w:rsid w:val="00762A47"/>
    <w:rsid w:val="00763414"/>
    <w:rsid w:val="007636EB"/>
    <w:rsid w:val="00763E93"/>
    <w:rsid w:val="00763FF6"/>
    <w:rsid w:val="007644B6"/>
    <w:rsid w:val="0076472E"/>
    <w:rsid w:val="0076485D"/>
    <w:rsid w:val="007648D0"/>
    <w:rsid w:val="00765350"/>
    <w:rsid w:val="00765D06"/>
    <w:rsid w:val="00765D2C"/>
    <w:rsid w:val="00765E59"/>
    <w:rsid w:val="007665DB"/>
    <w:rsid w:val="00766BF7"/>
    <w:rsid w:val="00767150"/>
    <w:rsid w:val="0076761F"/>
    <w:rsid w:val="0077048D"/>
    <w:rsid w:val="00770667"/>
    <w:rsid w:val="007706C0"/>
    <w:rsid w:val="00770B1E"/>
    <w:rsid w:val="00771441"/>
    <w:rsid w:val="007716C1"/>
    <w:rsid w:val="00771B9D"/>
    <w:rsid w:val="007724D2"/>
    <w:rsid w:val="00772761"/>
    <w:rsid w:val="00772E01"/>
    <w:rsid w:val="00772ED5"/>
    <w:rsid w:val="00772F7D"/>
    <w:rsid w:val="00773065"/>
    <w:rsid w:val="0077376D"/>
    <w:rsid w:val="00773B76"/>
    <w:rsid w:val="00773CAA"/>
    <w:rsid w:val="00773D34"/>
    <w:rsid w:val="00773D58"/>
    <w:rsid w:val="00774399"/>
    <w:rsid w:val="007743EE"/>
    <w:rsid w:val="00774821"/>
    <w:rsid w:val="00774AAB"/>
    <w:rsid w:val="00775469"/>
    <w:rsid w:val="0077556B"/>
    <w:rsid w:val="007756BA"/>
    <w:rsid w:val="0077587E"/>
    <w:rsid w:val="00775C76"/>
    <w:rsid w:val="00775EA4"/>
    <w:rsid w:val="00776E9C"/>
    <w:rsid w:val="007778ED"/>
    <w:rsid w:val="007779A9"/>
    <w:rsid w:val="00777CBA"/>
    <w:rsid w:val="00777F62"/>
    <w:rsid w:val="00777F63"/>
    <w:rsid w:val="0078051B"/>
    <w:rsid w:val="0078068D"/>
    <w:rsid w:val="007814FC"/>
    <w:rsid w:val="00781F3A"/>
    <w:rsid w:val="00782178"/>
    <w:rsid w:val="0078253D"/>
    <w:rsid w:val="00782D6C"/>
    <w:rsid w:val="00783143"/>
    <w:rsid w:val="007834A4"/>
    <w:rsid w:val="00783A3C"/>
    <w:rsid w:val="00784BA6"/>
    <w:rsid w:val="00785EBF"/>
    <w:rsid w:val="0078696B"/>
    <w:rsid w:val="00786AD4"/>
    <w:rsid w:val="00786F7B"/>
    <w:rsid w:val="00787E2F"/>
    <w:rsid w:val="007900CA"/>
    <w:rsid w:val="007905B0"/>
    <w:rsid w:val="00790AD9"/>
    <w:rsid w:val="00791B00"/>
    <w:rsid w:val="00791D96"/>
    <w:rsid w:val="00793085"/>
    <w:rsid w:val="007930B4"/>
    <w:rsid w:val="007934C0"/>
    <w:rsid w:val="00793665"/>
    <w:rsid w:val="00793B4C"/>
    <w:rsid w:val="00793F06"/>
    <w:rsid w:val="0079429F"/>
    <w:rsid w:val="007943AC"/>
    <w:rsid w:val="0079459D"/>
    <w:rsid w:val="00794A53"/>
    <w:rsid w:val="00794D36"/>
    <w:rsid w:val="00794EC5"/>
    <w:rsid w:val="0079514E"/>
    <w:rsid w:val="00795A09"/>
    <w:rsid w:val="00795CDD"/>
    <w:rsid w:val="00795E0E"/>
    <w:rsid w:val="00796749"/>
    <w:rsid w:val="00796827"/>
    <w:rsid w:val="00796AA0"/>
    <w:rsid w:val="00796FC4"/>
    <w:rsid w:val="007973FA"/>
    <w:rsid w:val="00797C18"/>
    <w:rsid w:val="00797D57"/>
    <w:rsid w:val="007A0029"/>
    <w:rsid w:val="007A00AD"/>
    <w:rsid w:val="007A0427"/>
    <w:rsid w:val="007A0460"/>
    <w:rsid w:val="007A04FA"/>
    <w:rsid w:val="007A05AE"/>
    <w:rsid w:val="007A06E9"/>
    <w:rsid w:val="007A0716"/>
    <w:rsid w:val="007A0A89"/>
    <w:rsid w:val="007A10A6"/>
    <w:rsid w:val="007A1A37"/>
    <w:rsid w:val="007A1BA9"/>
    <w:rsid w:val="007A1C06"/>
    <w:rsid w:val="007A2296"/>
    <w:rsid w:val="007A22BC"/>
    <w:rsid w:val="007A2D22"/>
    <w:rsid w:val="007A2DC2"/>
    <w:rsid w:val="007A3293"/>
    <w:rsid w:val="007A479C"/>
    <w:rsid w:val="007A4B48"/>
    <w:rsid w:val="007A4D0D"/>
    <w:rsid w:val="007A54ED"/>
    <w:rsid w:val="007A5D6E"/>
    <w:rsid w:val="007A610C"/>
    <w:rsid w:val="007A620F"/>
    <w:rsid w:val="007A70CF"/>
    <w:rsid w:val="007A7389"/>
    <w:rsid w:val="007A79F6"/>
    <w:rsid w:val="007A7B83"/>
    <w:rsid w:val="007B037F"/>
    <w:rsid w:val="007B0B98"/>
    <w:rsid w:val="007B15B1"/>
    <w:rsid w:val="007B166D"/>
    <w:rsid w:val="007B19C8"/>
    <w:rsid w:val="007B220E"/>
    <w:rsid w:val="007B256B"/>
    <w:rsid w:val="007B3584"/>
    <w:rsid w:val="007B43E3"/>
    <w:rsid w:val="007B5139"/>
    <w:rsid w:val="007B545F"/>
    <w:rsid w:val="007B56D0"/>
    <w:rsid w:val="007B5780"/>
    <w:rsid w:val="007B6B94"/>
    <w:rsid w:val="007B6D7B"/>
    <w:rsid w:val="007B73A3"/>
    <w:rsid w:val="007B7C77"/>
    <w:rsid w:val="007B7C94"/>
    <w:rsid w:val="007B7D9F"/>
    <w:rsid w:val="007C020F"/>
    <w:rsid w:val="007C0438"/>
    <w:rsid w:val="007C0744"/>
    <w:rsid w:val="007C10B8"/>
    <w:rsid w:val="007C168C"/>
    <w:rsid w:val="007C177C"/>
    <w:rsid w:val="007C1DDA"/>
    <w:rsid w:val="007C1EE2"/>
    <w:rsid w:val="007C1FBD"/>
    <w:rsid w:val="007C203E"/>
    <w:rsid w:val="007C2104"/>
    <w:rsid w:val="007C3042"/>
    <w:rsid w:val="007C32A3"/>
    <w:rsid w:val="007C3338"/>
    <w:rsid w:val="007C3683"/>
    <w:rsid w:val="007C38B2"/>
    <w:rsid w:val="007C3A81"/>
    <w:rsid w:val="007C3DA5"/>
    <w:rsid w:val="007C3F93"/>
    <w:rsid w:val="007C43B3"/>
    <w:rsid w:val="007C459F"/>
    <w:rsid w:val="007C4BF6"/>
    <w:rsid w:val="007C4C4E"/>
    <w:rsid w:val="007C4CDC"/>
    <w:rsid w:val="007C4D38"/>
    <w:rsid w:val="007C57DC"/>
    <w:rsid w:val="007C57E9"/>
    <w:rsid w:val="007C5DD2"/>
    <w:rsid w:val="007C6488"/>
    <w:rsid w:val="007C677D"/>
    <w:rsid w:val="007C6D02"/>
    <w:rsid w:val="007C73DB"/>
    <w:rsid w:val="007C763E"/>
    <w:rsid w:val="007C76DD"/>
    <w:rsid w:val="007C7807"/>
    <w:rsid w:val="007C78D8"/>
    <w:rsid w:val="007C7A71"/>
    <w:rsid w:val="007D06A0"/>
    <w:rsid w:val="007D0839"/>
    <w:rsid w:val="007D0CB2"/>
    <w:rsid w:val="007D0F68"/>
    <w:rsid w:val="007D1361"/>
    <w:rsid w:val="007D1684"/>
    <w:rsid w:val="007D1CC2"/>
    <w:rsid w:val="007D2B2A"/>
    <w:rsid w:val="007D32A8"/>
    <w:rsid w:val="007D3BE5"/>
    <w:rsid w:val="007D3D1C"/>
    <w:rsid w:val="007D45D4"/>
    <w:rsid w:val="007D47E4"/>
    <w:rsid w:val="007D49D8"/>
    <w:rsid w:val="007D557E"/>
    <w:rsid w:val="007D57E2"/>
    <w:rsid w:val="007D5950"/>
    <w:rsid w:val="007D5B71"/>
    <w:rsid w:val="007D5D3A"/>
    <w:rsid w:val="007D5EBF"/>
    <w:rsid w:val="007D6488"/>
    <w:rsid w:val="007D7057"/>
    <w:rsid w:val="007D733F"/>
    <w:rsid w:val="007D746F"/>
    <w:rsid w:val="007E049D"/>
    <w:rsid w:val="007E050B"/>
    <w:rsid w:val="007E05CC"/>
    <w:rsid w:val="007E0629"/>
    <w:rsid w:val="007E08E6"/>
    <w:rsid w:val="007E0961"/>
    <w:rsid w:val="007E0BAE"/>
    <w:rsid w:val="007E0C25"/>
    <w:rsid w:val="007E0E42"/>
    <w:rsid w:val="007E0E87"/>
    <w:rsid w:val="007E1307"/>
    <w:rsid w:val="007E1B41"/>
    <w:rsid w:val="007E1CC5"/>
    <w:rsid w:val="007E276D"/>
    <w:rsid w:val="007E29D5"/>
    <w:rsid w:val="007E31BB"/>
    <w:rsid w:val="007E335B"/>
    <w:rsid w:val="007E3708"/>
    <w:rsid w:val="007E3A06"/>
    <w:rsid w:val="007E3B3C"/>
    <w:rsid w:val="007E3C32"/>
    <w:rsid w:val="007E4825"/>
    <w:rsid w:val="007E48B5"/>
    <w:rsid w:val="007E4FFF"/>
    <w:rsid w:val="007E51B8"/>
    <w:rsid w:val="007E51D9"/>
    <w:rsid w:val="007E52A7"/>
    <w:rsid w:val="007E5406"/>
    <w:rsid w:val="007E5615"/>
    <w:rsid w:val="007E5C45"/>
    <w:rsid w:val="007E5D4F"/>
    <w:rsid w:val="007E5D7A"/>
    <w:rsid w:val="007E5EA7"/>
    <w:rsid w:val="007E600E"/>
    <w:rsid w:val="007E66D0"/>
    <w:rsid w:val="007E68FA"/>
    <w:rsid w:val="007E6E8E"/>
    <w:rsid w:val="007E7401"/>
    <w:rsid w:val="007E76DB"/>
    <w:rsid w:val="007E76DF"/>
    <w:rsid w:val="007F0473"/>
    <w:rsid w:val="007F049B"/>
    <w:rsid w:val="007F050F"/>
    <w:rsid w:val="007F0519"/>
    <w:rsid w:val="007F0F2F"/>
    <w:rsid w:val="007F0F6C"/>
    <w:rsid w:val="007F105B"/>
    <w:rsid w:val="007F1478"/>
    <w:rsid w:val="007F18A7"/>
    <w:rsid w:val="007F1B8F"/>
    <w:rsid w:val="007F1C58"/>
    <w:rsid w:val="007F1DDD"/>
    <w:rsid w:val="007F1EE9"/>
    <w:rsid w:val="007F3334"/>
    <w:rsid w:val="007F346C"/>
    <w:rsid w:val="007F347C"/>
    <w:rsid w:val="007F35C0"/>
    <w:rsid w:val="007F366E"/>
    <w:rsid w:val="007F3733"/>
    <w:rsid w:val="007F3A8C"/>
    <w:rsid w:val="007F3B7A"/>
    <w:rsid w:val="007F3E4B"/>
    <w:rsid w:val="007F435E"/>
    <w:rsid w:val="007F4E69"/>
    <w:rsid w:val="007F5DF4"/>
    <w:rsid w:val="007F5F59"/>
    <w:rsid w:val="007F60C1"/>
    <w:rsid w:val="007F625E"/>
    <w:rsid w:val="007F63D8"/>
    <w:rsid w:val="007F6538"/>
    <w:rsid w:val="007F7780"/>
    <w:rsid w:val="007F78F2"/>
    <w:rsid w:val="008003D9"/>
    <w:rsid w:val="008007D5"/>
    <w:rsid w:val="00800865"/>
    <w:rsid w:val="00800908"/>
    <w:rsid w:val="00800FD5"/>
    <w:rsid w:val="008011F6"/>
    <w:rsid w:val="0080125F"/>
    <w:rsid w:val="0080186A"/>
    <w:rsid w:val="00801DBF"/>
    <w:rsid w:val="00801E21"/>
    <w:rsid w:val="00801E46"/>
    <w:rsid w:val="00802168"/>
    <w:rsid w:val="008025D8"/>
    <w:rsid w:val="0080325A"/>
    <w:rsid w:val="00803656"/>
    <w:rsid w:val="00803D74"/>
    <w:rsid w:val="008047E5"/>
    <w:rsid w:val="008048E7"/>
    <w:rsid w:val="00804A74"/>
    <w:rsid w:val="00805191"/>
    <w:rsid w:val="00805277"/>
    <w:rsid w:val="0080546D"/>
    <w:rsid w:val="00805A83"/>
    <w:rsid w:val="00805AEA"/>
    <w:rsid w:val="00805E37"/>
    <w:rsid w:val="00805F3D"/>
    <w:rsid w:val="00805F43"/>
    <w:rsid w:val="0080624A"/>
    <w:rsid w:val="0080629B"/>
    <w:rsid w:val="00806314"/>
    <w:rsid w:val="0080660C"/>
    <w:rsid w:val="00806917"/>
    <w:rsid w:val="00806D66"/>
    <w:rsid w:val="008102F1"/>
    <w:rsid w:val="008106B9"/>
    <w:rsid w:val="0081131B"/>
    <w:rsid w:val="0081151F"/>
    <w:rsid w:val="00811812"/>
    <w:rsid w:val="00811AD7"/>
    <w:rsid w:val="008124C7"/>
    <w:rsid w:val="008125D4"/>
    <w:rsid w:val="00812654"/>
    <w:rsid w:val="00812A67"/>
    <w:rsid w:val="008132C5"/>
    <w:rsid w:val="008137B8"/>
    <w:rsid w:val="00813BAB"/>
    <w:rsid w:val="00813C16"/>
    <w:rsid w:val="008140AE"/>
    <w:rsid w:val="00814FDB"/>
    <w:rsid w:val="0081514B"/>
    <w:rsid w:val="0081560F"/>
    <w:rsid w:val="00815D20"/>
    <w:rsid w:val="00816547"/>
    <w:rsid w:val="008167A2"/>
    <w:rsid w:val="008169E6"/>
    <w:rsid w:val="00816A09"/>
    <w:rsid w:val="00816C23"/>
    <w:rsid w:val="00816C51"/>
    <w:rsid w:val="00816C6E"/>
    <w:rsid w:val="00816DD1"/>
    <w:rsid w:val="00817061"/>
    <w:rsid w:val="008178E1"/>
    <w:rsid w:val="008179AC"/>
    <w:rsid w:val="008201EA"/>
    <w:rsid w:val="008216D6"/>
    <w:rsid w:val="0082239B"/>
    <w:rsid w:val="0082243A"/>
    <w:rsid w:val="008224A9"/>
    <w:rsid w:val="0082260E"/>
    <w:rsid w:val="00822998"/>
    <w:rsid w:val="00823A27"/>
    <w:rsid w:val="00823B6E"/>
    <w:rsid w:val="00823C83"/>
    <w:rsid w:val="00823FAF"/>
    <w:rsid w:val="008241E8"/>
    <w:rsid w:val="008247C2"/>
    <w:rsid w:val="008247CC"/>
    <w:rsid w:val="008249D3"/>
    <w:rsid w:val="008249E9"/>
    <w:rsid w:val="00824A4B"/>
    <w:rsid w:val="00824CE0"/>
    <w:rsid w:val="00824EAB"/>
    <w:rsid w:val="008255A5"/>
    <w:rsid w:val="008258FE"/>
    <w:rsid w:val="0082594E"/>
    <w:rsid w:val="00825954"/>
    <w:rsid w:val="00826054"/>
    <w:rsid w:val="008269EA"/>
    <w:rsid w:val="00826E13"/>
    <w:rsid w:val="0082728B"/>
    <w:rsid w:val="00827630"/>
    <w:rsid w:val="0082786A"/>
    <w:rsid w:val="00827ADE"/>
    <w:rsid w:val="00827E85"/>
    <w:rsid w:val="008302EE"/>
    <w:rsid w:val="00830A5D"/>
    <w:rsid w:val="008316A3"/>
    <w:rsid w:val="00831C10"/>
    <w:rsid w:val="00831FCE"/>
    <w:rsid w:val="008322E8"/>
    <w:rsid w:val="008323E5"/>
    <w:rsid w:val="00832877"/>
    <w:rsid w:val="008329AD"/>
    <w:rsid w:val="00832FEA"/>
    <w:rsid w:val="008336A6"/>
    <w:rsid w:val="00834523"/>
    <w:rsid w:val="00834A5A"/>
    <w:rsid w:val="00834ACD"/>
    <w:rsid w:val="00834B04"/>
    <w:rsid w:val="00834BDE"/>
    <w:rsid w:val="008357E6"/>
    <w:rsid w:val="0083682E"/>
    <w:rsid w:val="00836B32"/>
    <w:rsid w:val="00836C49"/>
    <w:rsid w:val="00836ED4"/>
    <w:rsid w:val="008373D5"/>
    <w:rsid w:val="00837402"/>
    <w:rsid w:val="0083746A"/>
    <w:rsid w:val="00840188"/>
    <w:rsid w:val="008401BB"/>
    <w:rsid w:val="008401BF"/>
    <w:rsid w:val="0084038C"/>
    <w:rsid w:val="00840891"/>
    <w:rsid w:val="00840C16"/>
    <w:rsid w:val="0084112C"/>
    <w:rsid w:val="008418C1"/>
    <w:rsid w:val="00842D78"/>
    <w:rsid w:val="00842ECE"/>
    <w:rsid w:val="0084319E"/>
    <w:rsid w:val="00843603"/>
    <w:rsid w:val="0084389B"/>
    <w:rsid w:val="00843A8D"/>
    <w:rsid w:val="00843E4E"/>
    <w:rsid w:val="008440F5"/>
    <w:rsid w:val="00844644"/>
    <w:rsid w:val="00844747"/>
    <w:rsid w:val="008451A6"/>
    <w:rsid w:val="0084573E"/>
    <w:rsid w:val="008457CA"/>
    <w:rsid w:val="00845835"/>
    <w:rsid w:val="00845DE8"/>
    <w:rsid w:val="008466C7"/>
    <w:rsid w:val="008466DD"/>
    <w:rsid w:val="00846758"/>
    <w:rsid w:val="008469CC"/>
    <w:rsid w:val="00846B61"/>
    <w:rsid w:val="00846B82"/>
    <w:rsid w:val="00846CCA"/>
    <w:rsid w:val="00847464"/>
    <w:rsid w:val="00847870"/>
    <w:rsid w:val="00847946"/>
    <w:rsid w:val="00850345"/>
    <w:rsid w:val="00850807"/>
    <w:rsid w:val="008508E4"/>
    <w:rsid w:val="00850DEC"/>
    <w:rsid w:val="00850FD9"/>
    <w:rsid w:val="008510A7"/>
    <w:rsid w:val="00851A9B"/>
    <w:rsid w:val="00852088"/>
    <w:rsid w:val="00852BE5"/>
    <w:rsid w:val="00852E3D"/>
    <w:rsid w:val="00853AB3"/>
    <w:rsid w:val="00853C9C"/>
    <w:rsid w:val="00853D08"/>
    <w:rsid w:val="00853F54"/>
    <w:rsid w:val="008542EC"/>
    <w:rsid w:val="0085497E"/>
    <w:rsid w:val="00854C51"/>
    <w:rsid w:val="00854F2C"/>
    <w:rsid w:val="008552CF"/>
    <w:rsid w:val="008559F5"/>
    <w:rsid w:val="00855E15"/>
    <w:rsid w:val="00855FD2"/>
    <w:rsid w:val="00857444"/>
    <w:rsid w:val="00857849"/>
    <w:rsid w:val="00860D5C"/>
    <w:rsid w:val="00860E49"/>
    <w:rsid w:val="00860FCF"/>
    <w:rsid w:val="0086106D"/>
    <w:rsid w:val="00861CF7"/>
    <w:rsid w:val="00862487"/>
    <w:rsid w:val="008624D6"/>
    <w:rsid w:val="008628F3"/>
    <w:rsid w:val="00862936"/>
    <w:rsid w:val="00862AA9"/>
    <w:rsid w:val="00862CC0"/>
    <w:rsid w:val="008630AF"/>
    <w:rsid w:val="008638C2"/>
    <w:rsid w:val="00863A3B"/>
    <w:rsid w:val="008647A6"/>
    <w:rsid w:val="00864D2C"/>
    <w:rsid w:val="00864D6D"/>
    <w:rsid w:val="008655ED"/>
    <w:rsid w:val="00865A90"/>
    <w:rsid w:val="00866718"/>
    <w:rsid w:val="008672D1"/>
    <w:rsid w:val="008675EE"/>
    <w:rsid w:val="008677F3"/>
    <w:rsid w:val="008679F8"/>
    <w:rsid w:val="00867EC6"/>
    <w:rsid w:val="0087144C"/>
    <w:rsid w:val="00871953"/>
    <w:rsid w:val="00871A72"/>
    <w:rsid w:val="00871C01"/>
    <w:rsid w:val="0087204D"/>
    <w:rsid w:val="0087222B"/>
    <w:rsid w:val="0087228D"/>
    <w:rsid w:val="00872866"/>
    <w:rsid w:val="00872C61"/>
    <w:rsid w:val="008739C4"/>
    <w:rsid w:val="00873F3D"/>
    <w:rsid w:val="0087423A"/>
    <w:rsid w:val="008743E9"/>
    <w:rsid w:val="0087462E"/>
    <w:rsid w:val="00874EB0"/>
    <w:rsid w:val="008750FB"/>
    <w:rsid w:val="0087566E"/>
    <w:rsid w:val="00876575"/>
    <w:rsid w:val="00876600"/>
    <w:rsid w:val="00876D57"/>
    <w:rsid w:val="00876F9D"/>
    <w:rsid w:val="00877657"/>
    <w:rsid w:val="00877A33"/>
    <w:rsid w:val="00877DBB"/>
    <w:rsid w:val="00880026"/>
    <w:rsid w:val="00880923"/>
    <w:rsid w:val="00881572"/>
    <w:rsid w:val="0088162C"/>
    <w:rsid w:val="00882635"/>
    <w:rsid w:val="00882AFE"/>
    <w:rsid w:val="00882B54"/>
    <w:rsid w:val="00882DBD"/>
    <w:rsid w:val="008830A9"/>
    <w:rsid w:val="008831D1"/>
    <w:rsid w:val="008831F1"/>
    <w:rsid w:val="00883CC2"/>
    <w:rsid w:val="0088415F"/>
    <w:rsid w:val="008847A0"/>
    <w:rsid w:val="00884851"/>
    <w:rsid w:val="008851D3"/>
    <w:rsid w:val="00885606"/>
    <w:rsid w:val="00885661"/>
    <w:rsid w:val="008859FA"/>
    <w:rsid w:val="00886085"/>
    <w:rsid w:val="0088641D"/>
    <w:rsid w:val="00886709"/>
    <w:rsid w:val="0088761F"/>
    <w:rsid w:val="0088772C"/>
    <w:rsid w:val="00887F19"/>
    <w:rsid w:val="00890155"/>
    <w:rsid w:val="0089032D"/>
    <w:rsid w:val="008909B0"/>
    <w:rsid w:val="00890DC9"/>
    <w:rsid w:val="00891445"/>
    <w:rsid w:val="008917AE"/>
    <w:rsid w:val="00891F94"/>
    <w:rsid w:val="0089249C"/>
    <w:rsid w:val="008924BB"/>
    <w:rsid w:val="00892590"/>
    <w:rsid w:val="0089299D"/>
    <w:rsid w:val="008929D8"/>
    <w:rsid w:val="00892B50"/>
    <w:rsid w:val="00893265"/>
    <w:rsid w:val="008935F2"/>
    <w:rsid w:val="00893740"/>
    <w:rsid w:val="00893835"/>
    <w:rsid w:val="00893C64"/>
    <w:rsid w:val="00893E0C"/>
    <w:rsid w:val="00893F59"/>
    <w:rsid w:val="008942D6"/>
    <w:rsid w:val="008943A2"/>
    <w:rsid w:val="008947AE"/>
    <w:rsid w:val="00894921"/>
    <w:rsid w:val="0089549A"/>
    <w:rsid w:val="00895DB5"/>
    <w:rsid w:val="00895F33"/>
    <w:rsid w:val="00896069"/>
    <w:rsid w:val="008961A7"/>
    <w:rsid w:val="00896938"/>
    <w:rsid w:val="00896C34"/>
    <w:rsid w:val="00897110"/>
    <w:rsid w:val="0089744C"/>
    <w:rsid w:val="008975FC"/>
    <w:rsid w:val="00897874"/>
    <w:rsid w:val="008978AB"/>
    <w:rsid w:val="008978DF"/>
    <w:rsid w:val="008A0406"/>
    <w:rsid w:val="008A090D"/>
    <w:rsid w:val="008A0921"/>
    <w:rsid w:val="008A0AF2"/>
    <w:rsid w:val="008A102E"/>
    <w:rsid w:val="008A1375"/>
    <w:rsid w:val="008A1632"/>
    <w:rsid w:val="008A193D"/>
    <w:rsid w:val="008A1C4E"/>
    <w:rsid w:val="008A25F4"/>
    <w:rsid w:val="008A297E"/>
    <w:rsid w:val="008A2A09"/>
    <w:rsid w:val="008A2F26"/>
    <w:rsid w:val="008A321A"/>
    <w:rsid w:val="008A3381"/>
    <w:rsid w:val="008A3450"/>
    <w:rsid w:val="008A3A6D"/>
    <w:rsid w:val="008A3D91"/>
    <w:rsid w:val="008A3E83"/>
    <w:rsid w:val="008A41FC"/>
    <w:rsid w:val="008A43F3"/>
    <w:rsid w:val="008A4689"/>
    <w:rsid w:val="008A4B8B"/>
    <w:rsid w:val="008A4DCE"/>
    <w:rsid w:val="008A516B"/>
    <w:rsid w:val="008A58C1"/>
    <w:rsid w:val="008A593C"/>
    <w:rsid w:val="008A5974"/>
    <w:rsid w:val="008A608E"/>
    <w:rsid w:val="008A64C2"/>
    <w:rsid w:val="008A6715"/>
    <w:rsid w:val="008B022E"/>
    <w:rsid w:val="008B029D"/>
    <w:rsid w:val="008B0780"/>
    <w:rsid w:val="008B0796"/>
    <w:rsid w:val="008B09D3"/>
    <w:rsid w:val="008B0AE6"/>
    <w:rsid w:val="008B0CE5"/>
    <w:rsid w:val="008B0F00"/>
    <w:rsid w:val="008B1CE3"/>
    <w:rsid w:val="008B20CD"/>
    <w:rsid w:val="008B2146"/>
    <w:rsid w:val="008B21B7"/>
    <w:rsid w:val="008B271D"/>
    <w:rsid w:val="008B2AF7"/>
    <w:rsid w:val="008B35E7"/>
    <w:rsid w:val="008B394B"/>
    <w:rsid w:val="008B3DC5"/>
    <w:rsid w:val="008B4842"/>
    <w:rsid w:val="008B49FF"/>
    <w:rsid w:val="008B50E3"/>
    <w:rsid w:val="008B5405"/>
    <w:rsid w:val="008B5E91"/>
    <w:rsid w:val="008B6522"/>
    <w:rsid w:val="008B6B0B"/>
    <w:rsid w:val="008B6DAB"/>
    <w:rsid w:val="008B6DB0"/>
    <w:rsid w:val="008B714F"/>
    <w:rsid w:val="008B76CC"/>
    <w:rsid w:val="008B7C1F"/>
    <w:rsid w:val="008B7F8A"/>
    <w:rsid w:val="008B7FEE"/>
    <w:rsid w:val="008C02DD"/>
    <w:rsid w:val="008C0B3A"/>
    <w:rsid w:val="008C0D5E"/>
    <w:rsid w:val="008C0DE7"/>
    <w:rsid w:val="008C1388"/>
    <w:rsid w:val="008C1BE1"/>
    <w:rsid w:val="008C1C41"/>
    <w:rsid w:val="008C1C90"/>
    <w:rsid w:val="008C2502"/>
    <w:rsid w:val="008C3946"/>
    <w:rsid w:val="008C3BE3"/>
    <w:rsid w:val="008C3C52"/>
    <w:rsid w:val="008C43F5"/>
    <w:rsid w:val="008C4759"/>
    <w:rsid w:val="008C4C0C"/>
    <w:rsid w:val="008C5149"/>
    <w:rsid w:val="008C52EB"/>
    <w:rsid w:val="008C5365"/>
    <w:rsid w:val="008C5DF8"/>
    <w:rsid w:val="008C5EF2"/>
    <w:rsid w:val="008C6035"/>
    <w:rsid w:val="008C6607"/>
    <w:rsid w:val="008C6B14"/>
    <w:rsid w:val="008C6C75"/>
    <w:rsid w:val="008C6EA0"/>
    <w:rsid w:val="008C7402"/>
    <w:rsid w:val="008C7CDE"/>
    <w:rsid w:val="008C7E95"/>
    <w:rsid w:val="008D0130"/>
    <w:rsid w:val="008D0371"/>
    <w:rsid w:val="008D0928"/>
    <w:rsid w:val="008D0959"/>
    <w:rsid w:val="008D0B15"/>
    <w:rsid w:val="008D1011"/>
    <w:rsid w:val="008D16C1"/>
    <w:rsid w:val="008D185C"/>
    <w:rsid w:val="008D1E60"/>
    <w:rsid w:val="008D2A59"/>
    <w:rsid w:val="008D2EC0"/>
    <w:rsid w:val="008D3375"/>
    <w:rsid w:val="008D3F8E"/>
    <w:rsid w:val="008D40BE"/>
    <w:rsid w:val="008D4138"/>
    <w:rsid w:val="008D4150"/>
    <w:rsid w:val="008D45CD"/>
    <w:rsid w:val="008D486F"/>
    <w:rsid w:val="008D49C0"/>
    <w:rsid w:val="008D4D53"/>
    <w:rsid w:val="008D511E"/>
    <w:rsid w:val="008D512A"/>
    <w:rsid w:val="008D5427"/>
    <w:rsid w:val="008D5890"/>
    <w:rsid w:val="008D59A3"/>
    <w:rsid w:val="008D5E08"/>
    <w:rsid w:val="008D6047"/>
    <w:rsid w:val="008D611B"/>
    <w:rsid w:val="008D6E7D"/>
    <w:rsid w:val="008D6FA6"/>
    <w:rsid w:val="008D769D"/>
    <w:rsid w:val="008D7A56"/>
    <w:rsid w:val="008D7F91"/>
    <w:rsid w:val="008E0531"/>
    <w:rsid w:val="008E054E"/>
    <w:rsid w:val="008E07E1"/>
    <w:rsid w:val="008E0BB1"/>
    <w:rsid w:val="008E0FF5"/>
    <w:rsid w:val="008E1615"/>
    <w:rsid w:val="008E1919"/>
    <w:rsid w:val="008E1928"/>
    <w:rsid w:val="008E1D12"/>
    <w:rsid w:val="008E2237"/>
    <w:rsid w:val="008E24F8"/>
    <w:rsid w:val="008E2AB8"/>
    <w:rsid w:val="008E2D49"/>
    <w:rsid w:val="008E30DD"/>
    <w:rsid w:val="008E3307"/>
    <w:rsid w:val="008E3318"/>
    <w:rsid w:val="008E36F4"/>
    <w:rsid w:val="008E3760"/>
    <w:rsid w:val="008E37D2"/>
    <w:rsid w:val="008E4025"/>
    <w:rsid w:val="008E448E"/>
    <w:rsid w:val="008E44CE"/>
    <w:rsid w:val="008E4500"/>
    <w:rsid w:val="008E46E6"/>
    <w:rsid w:val="008E4891"/>
    <w:rsid w:val="008E48B7"/>
    <w:rsid w:val="008E55E1"/>
    <w:rsid w:val="008E5B24"/>
    <w:rsid w:val="008E5CDF"/>
    <w:rsid w:val="008E5DBA"/>
    <w:rsid w:val="008E61B3"/>
    <w:rsid w:val="008E65B4"/>
    <w:rsid w:val="008E66F1"/>
    <w:rsid w:val="008E6798"/>
    <w:rsid w:val="008E6D22"/>
    <w:rsid w:val="008E766B"/>
    <w:rsid w:val="008E7989"/>
    <w:rsid w:val="008E7DB2"/>
    <w:rsid w:val="008F081E"/>
    <w:rsid w:val="008F0AAC"/>
    <w:rsid w:val="008F0DAA"/>
    <w:rsid w:val="008F0E95"/>
    <w:rsid w:val="008F1556"/>
    <w:rsid w:val="008F1A01"/>
    <w:rsid w:val="008F2276"/>
    <w:rsid w:val="008F2A8A"/>
    <w:rsid w:val="008F2B4A"/>
    <w:rsid w:val="008F2E6A"/>
    <w:rsid w:val="008F2F21"/>
    <w:rsid w:val="008F3085"/>
    <w:rsid w:val="008F325A"/>
    <w:rsid w:val="008F34FC"/>
    <w:rsid w:val="008F383C"/>
    <w:rsid w:val="008F3CDE"/>
    <w:rsid w:val="008F3ED3"/>
    <w:rsid w:val="008F4423"/>
    <w:rsid w:val="008F44D6"/>
    <w:rsid w:val="008F4650"/>
    <w:rsid w:val="008F47F7"/>
    <w:rsid w:val="008F4CB5"/>
    <w:rsid w:val="008F526C"/>
    <w:rsid w:val="008F588F"/>
    <w:rsid w:val="008F63D4"/>
    <w:rsid w:val="008F6D78"/>
    <w:rsid w:val="008F71ED"/>
    <w:rsid w:val="008F78D1"/>
    <w:rsid w:val="008F7BAA"/>
    <w:rsid w:val="00900A8F"/>
    <w:rsid w:val="00901B15"/>
    <w:rsid w:val="00902308"/>
    <w:rsid w:val="0090257D"/>
    <w:rsid w:val="00902653"/>
    <w:rsid w:val="00902778"/>
    <w:rsid w:val="00902B41"/>
    <w:rsid w:val="00902CA9"/>
    <w:rsid w:val="009034A5"/>
    <w:rsid w:val="00903661"/>
    <w:rsid w:val="00903954"/>
    <w:rsid w:val="00904055"/>
    <w:rsid w:val="00904BC2"/>
    <w:rsid w:val="00905F2B"/>
    <w:rsid w:val="00906153"/>
    <w:rsid w:val="0090623C"/>
    <w:rsid w:val="00906FCB"/>
    <w:rsid w:val="009075E8"/>
    <w:rsid w:val="00907EAB"/>
    <w:rsid w:val="009100C7"/>
    <w:rsid w:val="00910204"/>
    <w:rsid w:val="00910774"/>
    <w:rsid w:val="00910A0E"/>
    <w:rsid w:val="00910D86"/>
    <w:rsid w:val="00911184"/>
    <w:rsid w:val="009116B7"/>
    <w:rsid w:val="00911A5D"/>
    <w:rsid w:val="00912B0B"/>
    <w:rsid w:val="009133E4"/>
    <w:rsid w:val="0091483F"/>
    <w:rsid w:val="00914BF9"/>
    <w:rsid w:val="00914F57"/>
    <w:rsid w:val="00914FB1"/>
    <w:rsid w:val="0091604C"/>
    <w:rsid w:val="00916388"/>
    <w:rsid w:val="009167E3"/>
    <w:rsid w:val="00916EAD"/>
    <w:rsid w:val="00917197"/>
    <w:rsid w:val="0091731D"/>
    <w:rsid w:val="009173E1"/>
    <w:rsid w:val="00917CEA"/>
    <w:rsid w:val="00920007"/>
    <w:rsid w:val="00920D4F"/>
    <w:rsid w:val="00920E5A"/>
    <w:rsid w:val="00921081"/>
    <w:rsid w:val="0092117B"/>
    <w:rsid w:val="00921190"/>
    <w:rsid w:val="009212E0"/>
    <w:rsid w:val="00922207"/>
    <w:rsid w:val="009229D8"/>
    <w:rsid w:val="00923D30"/>
    <w:rsid w:val="00924646"/>
    <w:rsid w:val="0092477C"/>
    <w:rsid w:val="009249E1"/>
    <w:rsid w:val="00925A39"/>
    <w:rsid w:val="009268AF"/>
    <w:rsid w:val="0092732A"/>
    <w:rsid w:val="00927452"/>
    <w:rsid w:val="0092764A"/>
    <w:rsid w:val="0092790E"/>
    <w:rsid w:val="00927D81"/>
    <w:rsid w:val="0093064E"/>
    <w:rsid w:val="0093185E"/>
    <w:rsid w:val="00931BDA"/>
    <w:rsid w:val="00931FD0"/>
    <w:rsid w:val="0093206E"/>
    <w:rsid w:val="0093225E"/>
    <w:rsid w:val="00932532"/>
    <w:rsid w:val="00934748"/>
    <w:rsid w:val="00934D7C"/>
    <w:rsid w:val="00935237"/>
    <w:rsid w:val="0093566B"/>
    <w:rsid w:val="009356B1"/>
    <w:rsid w:val="009357AD"/>
    <w:rsid w:val="00935A48"/>
    <w:rsid w:val="00935F1F"/>
    <w:rsid w:val="0093699E"/>
    <w:rsid w:val="00936AF5"/>
    <w:rsid w:val="00936C2F"/>
    <w:rsid w:val="00937179"/>
    <w:rsid w:val="00937789"/>
    <w:rsid w:val="00937F81"/>
    <w:rsid w:val="00940CCA"/>
    <w:rsid w:val="00940FD2"/>
    <w:rsid w:val="009413C5"/>
    <w:rsid w:val="00941524"/>
    <w:rsid w:val="0094156A"/>
    <w:rsid w:val="009415CD"/>
    <w:rsid w:val="009415FE"/>
    <w:rsid w:val="00941757"/>
    <w:rsid w:val="00941C26"/>
    <w:rsid w:val="00941D1C"/>
    <w:rsid w:val="00941E91"/>
    <w:rsid w:val="0094220D"/>
    <w:rsid w:val="009422C9"/>
    <w:rsid w:val="009427A1"/>
    <w:rsid w:val="00942DB2"/>
    <w:rsid w:val="0094327D"/>
    <w:rsid w:val="009435DF"/>
    <w:rsid w:val="0094368A"/>
    <w:rsid w:val="00943A0D"/>
    <w:rsid w:val="00943A9E"/>
    <w:rsid w:val="00943BCA"/>
    <w:rsid w:val="00943E1F"/>
    <w:rsid w:val="00943F67"/>
    <w:rsid w:val="009441BB"/>
    <w:rsid w:val="00944252"/>
    <w:rsid w:val="009442E2"/>
    <w:rsid w:val="00944827"/>
    <w:rsid w:val="009448B6"/>
    <w:rsid w:val="00944D63"/>
    <w:rsid w:val="0094545F"/>
    <w:rsid w:val="00945D01"/>
    <w:rsid w:val="0094619E"/>
    <w:rsid w:val="00946798"/>
    <w:rsid w:val="00946CB6"/>
    <w:rsid w:val="009472CE"/>
    <w:rsid w:val="009472EB"/>
    <w:rsid w:val="0094755C"/>
    <w:rsid w:val="009476F0"/>
    <w:rsid w:val="00947A92"/>
    <w:rsid w:val="00947C63"/>
    <w:rsid w:val="00947F15"/>
    <w:rsid w:val="00950519"/>
    <w:rsid w:val="0095052C"/>
    <w:rsid w:val="00950932"/>
    <w:rsid w:val="00951209"/>
    <w:rsid w:val="009514F9"/>
    <w:rsid w:val="00951B21"/>
    <w:rsid w:val="00951CF4"/>
    <w:rsid w:val="00951E40"/>
    <w:rsid w:val="009529C2"/>
    <w:rsid w:val="009529FF"/>
    <w:rsid w:val="00953145"/>
    <w:rsid w:val="009538FA"/>
    <w:rsid w:val="00953C27"/>
    <w:rsid w:val="00953CE0"/>
    <w:rsid w:val="00953EAA"/>
    <w:rsid w:val="00954483"/>
    <w:rsid w:val="00954806"/>
    <w:rsid w:val="00954891"/>
    <w:rsid w:val="00954A6B"/>
    <w:rsid w:val="00954D1B"/>
    <w:rsid w:val="00954EED"/>
    <w:rsid w:val="00955102"/>
    <w:rsid w:val="00955248"/>
    <w:rsid w:val="00955287"/>
    <w:rsid w:val="0095585C"/>
    <w:rsid w:val="009559DA"/>
    <w:rsid w:val="00955CD3"/>
    <w:rsid w:val="009562D7"/>
    <w:rsid w:val="00956A4D"/>
    <w:rsid w:val="00956B9B"/>
    <w:rsid w:val="00956D3B"/>
    <w:rsid w:val="00957014"/>
    <w:rsid w:val="00957066"/>
    <w:rsid w:val="00957682"/>
    <w:rsid w:val="00957F64"/>
    <w:rsid w:val="00960CE5"/>
    <w:rsid w:val="0096148E"/>
    <w:rsid w:val="0096172D"/>
    <w:rsid w:val="00961762"/>
    <w:rsid w:val="009617B4"/>
    <w:rsid w:val="00961811"/>
    <w:rsid w:val="00961CB4"/>
    <w:rsid w:val="00962397"/>
    <w:rsid w:val="00962596"/>
    <w:rsid w:val="009625E4"/>
    <w:rsid w:val="00962644"/>
    <w:rsid w:val="009627FC"/>
    <w:rsid w:val="00962E43"/>
    <w:rsid w:val="00962F99"/>
    <w:rsid w:val="0096354A"/>
    <w:rsid w:val="0096368F"/>
    <w:rsid w:val="0096425B"/>
    <w:rsid w:val="00964338"/>
    <w:rsid w:val="00964B75"/>
    <w:rsid w:val="00964FAB"/>
    <w:rsid w:val="00965029"/>
    <w:rsid w:val="009651E1"/>
    <w:rsid w:val="009655FD"/>
    <w:rsid w:val="00965A0A"/>
    <w:rsid w:val="009661C3"/>
    <w:rsid w:val="009665D0"/>
    <w:rsid w:val="00966F94"/>
    <w:rsid w:val="009670D8"/>
    <w:rsid w:val="009674EE"/>
    <w:rsid w:val="00967650"/>
    <w:rsid w:val="009676BB"/>
    <w:rsid w:val="00967D2E"/>
    <w:rsid w:val="00970325"/>
    <w:rsid w:val="00970637"/>
    <w:rsid w:val="009714B6"/>
    <w:rsid w:val="00971633"/>
    <w:rsid w:val="0097193C"/>
    <w:rsid w:val="00971CF3"/>
    <w:rsid w:val="009721D1"/>
    <w:rsid w:val="00972349"/>
    <w:rsid w:val="0097237B"/>
    <w:rsid w:val="00972AC4"/>
    <w:rsid w:val="00972BD9"/>
    <w:rsid w:val="00973133"/>
    <w:rsid w:val="009739C5"/>
    <w:rsid w:val="00973C82"/>
    <w:rsid w:val="00973E1B"/>
    <w:rsid w:val="00973EEA"/>
    <w:rsid w:val="00974011"/>
    <w:rsid w:val="00974120"/>
    <w:rsid w:val="009742E9"/>
    <w:rsid w:val="00974614"/>
    <w:rsid w:val="00975542"/>
    <w:rsid w:val="00975568"/>
    <w:rsid w:val="0097574A"/>
    <w:rsid w:val="00975EF5"/>
    <w:rsid w:val="00975F1E"/>
    <w:rsid w:val="00976428"/>
    <w:rsid w:val="009769EA"/>
    <w:rsid w:val="0097787B"/>
    <w:rsid w:val="00977B85"/>
    <w:rsid w:val="00977DF1"/>
    <w:rsid w:val="00977FDE"/>
    <w:rsid w:val="00980390"/>
    <w:rsid w:val="00980393"/>
    <w:rsid w:val="009806E0"/>
    <w:rsid w:val="009807EC"/>
    <w:rsid w:val="00980A7A"/>
    <w:rsid w:val="00980E08"/>
    <w:rsid w:val="0098190D"/>
    <w:rsid w:val="00981A47"/>
    <w:rsid w:val="00981B8F"/>
    <w:rsid w:val="00982400"/>
    <w:rsid w:val="0098246F"/>
    <w:rsid w:val="009826B1"/>
    <w:rsid w:val="00982908"/>
    <w:rsid w:val="00982E80"/>
    <w:rsid w:val="0098336F"/>
    <w:rsid w:val="0098343D"/>
    <w:rsid w:val="0098377B"/>
    <w:rsid w:val="009838D1"/>
    <w:rsid w:val="00983C1F"/>
    <w:rsid w:val="00984115"/>
    <w:rsid w:val="00984527"/>
    <w:rsid w:val="00984552"/>
    <w:rsid w:val="0098474A"/>
    <w:rsid w:val="0098508C"/>
    <w:rsid w:val="00985680"/>
    <w:rsid w:val="0098570D"/>
    <w:rsid w:val="0098592C"/>
    <w:rsid w:val="00985CE6"/>
    <w:rsid w:val="00985FCD"/>
    <w:rsid w:val="009864B4"/>
    <w:rsid w:val="00986D77"/>
    <w:rsid w:val="009873C0"/>
    <w:rsid w:val="009878E0"/>
    <w:rsid w:val="009879D3"/>
    <w:rsid w:val="00987AFF"/>
    <w:rsid w:val="009900E8"/>
    <w:rsid w:val="00990D41"/>
    <w:rsid w:val="009911B7"/>
    <w:rsid w:val="0099158B"/>
    <w:rsid w:val="00991665"/>
    <w:rsid w:val="009921BC"/>
    <w:rsid w:val="0099262C"/>
    <w:rsid w:val="00992F40"/>
    <w:rsid w:val="00992FE3"/>
    <w:rsid w:val="00993042"/>
    <w:rsid w:val="0099328A"/>
    <w:rsid w:val="00993573"/>
    <w:rsid w:val="0099389B"/>
    <w:rsid w:val="00993AB0"/>
    <w:rsid w:val="00993ADA"/>
    <w:rsid w:val="00993B10"/>
    <w:rsid w:val="00993B1D"/>
    <w:rsid w:val="009944B6"/>
    <w:rsid w:val="00994D43"/>
    <w:rsid w:val="00995AC0"/>
    <w:rsid w:val="00995EDB"/>
    <w:rsid w:val="00996117"/>
    <w:rsid w:val="0099694D"/>
    <w:rsid w:val="00996A6B"/>
    <w:rsid w:val="00996AAB"/>
    <w:rsid w:val="00996B39"/>
    <w:rsid w:val="00996E87"/>
    <w:rsid w:val="009974D6"/>
    <w:rsid w:val="0099756B"/>
    <w:rsid w:val="009A061A"/>
    <w:rsid w:val="009A06B8"/>
    <w:rsid w:val="009A0FD8"/>
    <w:rsid w:val="009A1106"/>
    <w:rsid w:val="009A16AB"/>
    <w:rsid w:val="009A1BD6"/>
    <w:rsid w:val="009A2089"/>
    <w:rsid w:val="009A2A5B"/>
    <w:rsid w:val="009A3251"/>
    <w:rsid w:val="009A40AC"/>
    <w:rsid w:val="009A459C"/>
    <w:rsid w:val="009A495B"/>
    <w:rsid w:val="009A4AA9"/>
    <w:rsid w:val="009A4E6F"/>
    <w:rsid w:val="009A542D"/>
    <w:rsid w:val="009A54BC"/>
    <w:rsid w:val="009A593F"/>
    <w:rsid w:val="009A64DB"/>
    <w:rsid w:val="009A68CF"/>
    <w:rsid w:val="009A6D4F"/>
    <w:rsid w:val="009A6DDF"/>
    <w:rsid w:val="009A6E64"/>
    <w:rsid w:val="009A6F43"/>
    <w:rsid w:val="009A7374"/>
    <w:rsid w:val="009A7482"/>
    <w:rsid w:val="009B0153"/>
    <w:rsid w:val="009B052A"/>
    <w:rsid w:val="009B089D"/>
    <w:rsid w:val="009B0E23"/>
    <w:rsid w:val="009B0FE0"/>
    <w:rsid w:val="009B167B"/>
    <w:rsid w:val="009B23A6"/>
    <w:rsid w:val="009B2940"/>
    <w:rsid w:val="009B294F"/>
    <w:rsid w:val="009B2A60"/>
    <w:rsid w:val="009B2B3F"/>
    <w:rsid w:val="009B3153"/>
    <w:rsid w:val="009B3526"/>
    <w:rsid w:val="009B35A2"/>
    <w:rsid w:val="009B38DA"/>
    <w:rsid w:val="009B3945"/>
    <w:rsid w:val="009B51B4"/>
    <w:rsid w:val="009B51B5"/>
    <w:rsid w:val="009B5627"/>
    <w:rsid w:val="009B5A76"/>
    <w:rsid w:val="009B5F89"/>
    <w:rsid w:val="009B66CF"/>
    <w:rsid w:val="009B69D1"/>
    <w:rsid w:val="009B6CA7"/>
    <w:rsid w:val="009B6E72"/>
    <w:rsid w:val="009B70B1"/>
    <w:rsid w:val="009B7761"/>
    <w:rsid w:val="009B7A86"/>
    <w:rsid w:val="009B7B61"/>
    <w:rsid w:val="009C1022"/>
    <w:rsid w:val="009C221C"/>
    <w:rsid w:val="009C2543"/>
    <w:rsid w:val="009C343D"/>
    <w:rsid w:val="009C39CB"/>
    <w:rsid w:val="009C3BC6"/>
    <w:rsid w:val="009C3DF8"/>
    <w:rsid w:val="009C410E"/>
    <w:rsid w:val="009C45E1"/>
    <w:rsid w:val="009C45E6"/>
    <w:rsid w:val="009C5581"/>
    <w:rsid w:val="009C58E4"/>
    <w:rsid w:val="009C5AFB"/>
    <w:rsid w:val="009C5B6D"/>
    <w:rsid w:val="009C6519"/>
    <w:rsid w:val="009C6654"/>
    <w:rsid w:val="009C68A5"/>
    <w:rsid w:val="009C68C8"/>
    <w:rsid w:val="009C68D2"/>
    <w:rsid w:val="009C74E8"/>
    <w:rsid w:val="009C79D7"/>
    <w:rsid w:val="009C79FF"/>
    <w:rsid w:val="009D0542"/>
    <w:rsid w:val="009D08F9"/>
    <w:rsid w:val="009D1E18"/>
    <w:rsid w:val="009D2025"/>
    <w:rsid w:val="009D213B"/>
    <w:rsid w:val="009D2338"/>
    <w:rsid w:val="009D272F"/>
    <w:rsid w:val="009D2839"/>
    <w:rsid w:val="009D2F85"/>
    <w:rsid w:val="009D32AB"/>
    <w:rsid w:val="009D33BC"/>
    <w:rsid w:val="009D34E5"/>
    <w:rsid w:val="009D3646"/>
    <w:rsid w:val="009D429E"/>
    <w:rsid w:val="009D4785"/>
    <w:rsid w:val="009D5208"/>
    <w:rsid w:val="009D5AEC"/>
    <w:rsid w:val="009D5C6F"/>
    <w:rsid w:val="009D5D9A"/>
    <w:rsid w:val="009D628F"/>
    <w:rsid w:val="009D65C0"/>
    <w:rsid w:val="009D6EE8"/>
    <w:rsid w:val="009D7011"/>
    <w:rsid w:val="009D769C"/>
    <w:rsid w:val="009D76FB"/>
    <w:rsid w:val="009D780E"/>
    <w:rsid w:val="009D7C52"/>
    <w:rsid w:val="009E023E"/>
    <w:rsid w:val="009E18C8"/>
    <w:rsid w:val="009E1D6F"/>
    <w:rsid w:val="009E1E38"/>
    <w:rsid w:val="009E1E61"/>
    <w:rsid w:val="009E20F0"/>
    <w:rsid w:val="009E217F"/>
    <w:rsid w:val="009E2226"/>
    <w:rsid w:val="009E2CF5"/>
    <w:rsid w:val="009E2E30"/>
    <w:rsid w:val="009E3002"/>
    <w:rsid w:val="009E32C1"/>
    <w:rsid w:val="009E34BC"/>
    <w:rsid w:val="009E3631"/>
    <w:rsid w:val="009E396C"/>
    <w:rsid w:val="009E3F5C"/>
    <w:rsid w:val="009E4152"/>
    <w:rsid w:val="009E458C"/>
    <w:rsid w:val="009E4F87"/>
    <w:rsid w:val="009E529A"/>
    <w:rsid w:val="009E5F39"/>
    <w:rsid w:val="009E6368"/>
    <w:rsid w:val="009E64F0"/>
    <w:rsid w:val="009E655B"/>
    <w:rsid w:val="009E7098"/>
    <w:rsid w:val="009E72FF"/>
    <w:rsid w:val="009E799B"/>
    <w:rsid w:val="009E7EE1"/>
    <w:rsid w:val="009F0285"/>
    <w:rsid w:val="009F0422"/>
    <w:rsid w:val="009F0AA4"/>
    <w:rsid w:val="009F0B47"/>
    <w:rsid w:val="009F0FDB"/>
    <w:rsid w:val="009F12A9"/>
    <w:rsid w:val="009F12B1"/>
    <w:rsid w:val="009F1BC2"/>
    <w:rsid w:val="009F1CCA"/>
    <w:rsid w:val="009F1DD2"/>
    <w:rsid w:val="009F2021"/>
    <w:rsid w:val="009F23C5"/>
    <w:rsid w:val="009F2F9B"/>
    <w:rsid w:val="009F32C7"/>
    <w:rsid w:val="009F3612"/>
    <w:rsid w:val="009F3B85"/>
    <w:rsid w:val="009F4BF9"/>
    <w:rsid w:val="009F522E"/>
    <w:rsid w:val="009F56EE"/>
    <w:rsid w:val="009F58DC"/>
    <w:rsid w:val="009F59A5"/>
    <w:rsid w:val="009F5E97"/>
    <w:rsid w:val="009F64CF"/>
    <w:rsid w:val="009F68C9"/>
    <w:rsid w:val="009F6AF1"/>
    <w:rsid w:val="009F6F23"/>
    <w:rsid w:val="009F7127"/>
    <w:rsid w:val="009F713B"/>
    <w:rsid w:val="009F73AF"/>
    <w:rsid w:val="009F7E20"/>
    <w:rsid w:val="009F7E71"/>
    <w:rsid w:val="00A00195"/>
    <w:rsid w:val="00A004FC"/>
    <w:rsid w:val="00A00559"/>
    <w:rsid w:val="00A00882"/>
    <w:rsid w:val="00A0096C"/>
    <w:rsid w:val="00A00CAA"/>
    <w:rsid w:val="00A00CE9"/>
    <w:rsid w:val="00A01182"/>
    <w:rsid w:val="00A01499"/>
    <w:rsid w:val="00A016A7"/>
    <w:rsid w:val="00A01917"/>
    <w:rsid w:val="00A01C04"/>
    <w:rsid w:val="00A01E31"/>
    <w:rsid w:val="00A01EE1"/>
    <w:rsid w:val="00A0221C"/>
    <w:rsid w:val="00A032A4"/>
    <w:rsid w:val="00A03C24"/>
    <w:rsid w:val="00A04006"/>
    <w:rsid w:val="00A04081"/>
    <w:rsid w:val="00A051C0"/>
    <w:rsid w:val="00A0562C"/>
    <w:rsid w:val="00A067B4"/>
    <w:rsid w:val="00A069F5"/>
    <w:rsid w:val="00A06C72"/>
    <w:rsid w:val="00A06C87"/>
    <w:rsid w:val="00A079EA"/>
    <w:rsid w:val="00A1065C"/>
    <w:rsid w:val="00A10A4F"/>
    <w:rsid w:val="00A10AF3"/>
    <w:rsid w:val="00A10F79"/>
    <w:rsid w:val="00A11474"/>
    <w:rsid w:val="00A117D8"/>
    <w:rsid w:val="00A11D86"/>
    <w:rsid w:val="00A11DCA"/>
    <w:rsid w:val="00A11FA3"/>
    <w:rsid w:val="00A126F5"/>
    <w:rsid w:val="00A12BE3"/>
    <w:rsid w:val="00A12FE7"/>
    <w:rsid w:val="00A13814"/>
    <w:rsid w:val="00A13BE2"/>
    <w:rsid w:val="00A14798"/>
    <w:rsid w:val="00A1496D"/>
    <w:rsid w:val="00A14B83"/>
    <w:rsid w:val="00A14DC2"/>
    <w:rsid w:val="00A14F51"/>
    <w:rsid w:val="00A16185"/>
    <w:rsid w:val="00A16AE4"/>
    <w:rsid w:val="00A16B3A"/>
    <w:rsid w:val="00A17954"/>
    <w:rsid w:val="00A201D3"/>
    <w:rsid w:val="00A20302"/>
    <w:rsid w:val="00A20342"/>
    <w:rsid w:val="00A20984"/>
    <w:rsid w:val="00A20EB5"/>
    <w:rsid w:val="00A21105"/>
    <w:rsid w:val="00A21196"/>
    <w:rsid w:val="00A2189F"/>
    <w:rsid w:val="00A21BAB"/>
    <w:rsid w:val="00A21F3D"/>
    <w:rsid w:val="00A23049"/>
    <w:rsid w:val="00A2394D"/>
    <w:rsid w:val="00A23F14"/>
    <w:rsid w:val="00A2408B"/>
    <w:rsid w:val="00A246A9"/>
    <w:rsid w:val="00A249D6"/>
    <w:rsid w:val="00A24A0A"/>
    <w:rsid w:val="00A24F87"/>
    <w:rsid w:val="00A25775"/>
    <w:rsid w:val="00A25F30"/>
    <w:rsid w:val="00A25FAB"/>
    <w:rsid w:val="00A2653C"/>
    <w:rsid w:val="00A268BF"/>
    <w:rsid w:val="00A269AE"/>
    <w:rsid w:val="00A26D60"/>
    <w:rsid w:val="00A273C8"/>
    <w:rsid w:val="00A2770B"/>
    <w:rsid w:val="00A27AFB"/>
    <w:rsid w:val="00A27C58"/>
    <w:rsid w:val="00A30192"/>
    <w:rsid w:val="00A306F4"/>
    <w:rsid w:val="00A30775"/>
    <w:rsid w:val="00A30AD8"/>
    <w:rsid w:val="00A30CB4"/>
    <w:rsid w:val="00A30E95"/>
    <w:rsid w:val="00A3128F"/>
    <w:rsid w:val="00A31D97"/>
    <w:rsid w:val="00A31DBE"/>
    <w:rsid w:val="00A321AD"/>
    <w:rsid w:val="00A3280C"/>
    <w:rsid w:val="00A32AD5"/>
    <w:rsid w:val="00A32BCF"/>
    <w:rsid w:val="00A33460"/>
    <w:rsid w:val="00A34D9D"/>
    <w:rsid w:val="00A352FF"/>
    <w:rsid w:val="00A35BBE"/>
    <w:rsid w:val="00A3614A"/>
    <w:rsid w:val="00A36999"/>
    <w:rsid w:val="00A36A9D"/>
    <w:rsid w:val="00A3770B"/>
    <w:rsid w:val="00A37753"/>
    <w:rsid w:val="00A37820"/>
    <w:rsid w:val="00A37C73"/>
    <w:rsid w:val="00A37CA8"/>
    <w:rsid w:val="00A37EE7"/>
    <w:rsid w:val="00A401FD"/>
    <w:rsid w:val="00A40685"/>
    <w:rsid w:val="00A414BE"/>
    <w:rsid w:val="00A41553"/>
    <w:rsid w:val="00A41818"/>
    <w:rsid w:val="00A41A68"/>
    <w:rsid w:val="00A41BA7"/>
    <w:rsid w:val="00A41FB3"/>
    <w:rsid w:val="00A42406"/>
    <w:rsid w:val="00A433D4"/>
    <w:rsid w:val="00A4390D"/>
    <w:rsid w:val="00A43A95"/>
    <w:rsid w:val="00A43D8B"/>
    <w:rsid w:val="00A43FC5"/>
    <w:rsid w:val="00A4439B"/>
    <w:rsid w:val="00A44448"/>
    <w:rsid w:val="00A44668"/>
    <w:rsid w:val="00A44998"/>
    <w:rsid w:val="00A44CD2"/>
    <w:rsid w:val="00A44D7A"/>
    <w:rsid w:val="00A45144"/>
    <w:rsid w:val="00A45E83"/>
    <w:rsid w:val="00A46B19"/>
    <w:rsid w:val="00A46DB4"/>
    <w:rsid w:val="00A46EB4"/>
    <w:rsid w:val="00A47552"/>
    <w:rsid w:val="00A477CC"/>
    <w:rsid w:val="00A47970"/>
    <w:rsid w:val="00A47B9C"/>
    <w:rsid w:val="00A50AF7"/>
    <w:rsid w:val="00A50C33"/>
    <w:rsid w:val="00A51313"/>
    <w:rsid w:val="00A513A7"/>
    <w:rsid w:val="00A51501"/>
    <w:rsid w:val="00A51671"/>
    <w:rsid w:val="00A52086"/>
    <w:rsid w:val="00A521A7"/>
    <w:rsid w:val="00A52283"/>
    <w:rsid w:val="00A524B1"/>
    <w:rsid w:val="00A52B1B"/>
    <w:rsid w:val="00A532F6"/>
    <w:rsid w:val="00A534B9"/>
    <w:rsid w:val="00A534C5"/>
    <w:rsid w:val="00A53F60"/>
    <w:rsid w:val="00A540B8"/>
    <w:rsid w:val="00A54230"/>
    <w:rsid w:val="00A54246"/>
    <w:rsid w:val="00A545F6"/>
    <w:rsid w:val="00A547BE"/>
    <w:rsid w:val="00A54F26"/>
    <w:rsid w:val="00A54FB7"/>
    <w:rsid w:val="00A553A5"/>
    <w:rsid w:val="00A5581A"/>
    <w:rsid w:val="00A55F21"/>
    <w:rsid w:val="00A561E3"/>
    <w:rsid w:val="00A561F7"/>
    <w:rsid w:val="00A568B7"/>
    <w:rsid w:val="00A56EB2"/>
    <w:rsid w:val="00A57BD1"/>
    <w:rsid w:val="00A57E11"/>
    <w:rsid w:val="00A60F34"/>
    <w:rsid w:val="00A61193"/>
    <w:rsid w:val="00A612A2"/>
    <w:rsid w:val="00A612F6"/>
    <w:rsid w:val="00A61618"/>
    <w:rsid w:val="00A61B50"/>
    <w:rsid w:val="00A61E91"/>
    <w:rsid w:val="00A6288D"/>
    <w:rsid w:val="00A62BFA"/>
    <w:rsid w:val="00A63059"/>
    <w:rsid w:val="00A63279"/>
    <w:rsid w:val="00A63945"/>
    <w:rsid w:val="00A63BB6"/>
    <w:rsid w:val="00A63BF2"/>
    <w:rsid w:val="00A63FE0"/>
    <w:rsid w:val="00A64805"/>
    <w:rsid w:val="00A6495B"/>
    <w:rsid w:val="00A64B09"/>
    <w:rsid w:val="00A64C15"/>
    <w:rsid w:val="00A655AB"/>
    <w:rsid w:val="00A65A8F"/>
    <w:rsid w:val="00A673FD"/>
    <w:rsid w:val="00A675C7"/>
    <w:rsid w:val="00A6763E"/>
    <w:rsid w:val="00A67958"/>
    <w:rsid w:val="00A70077"/>
    <w:rsid w:val="00A706C4"/>
    <w:rsid w:val="00A70C9F"/>
    <w:rsid w:val="00A70D14"/>
    <w:rsid w:val="00A70DDF"/>
    <w:rsid w:val="00A711FC"/>
    <w:rsid w:val="00A71251"/>
    <w:rsid w:val="00A71636"/>
    <w:rsid w:val="00A717C1"/>
    <w:rsid w:val="00A719A7"/>
    <w:rsid w:val="00A71BC5"/>
    <w:rsid w:val="00A71DAC"/>
    <w:rsid w:val="00A72436"/>
    <w:rsid w:val="00A72437"/>
    <w:rsid w:val="00A7285F"/>
    <w:rsid w:val="00A728EE"/>
    <w:rsid w:val="00A72FC0"/>
    <w:rsid w:val="00A734AB"/>
    <w:rsid w:val="00A73916"/>
    <w:rsid w:val="00A73B83"/>
    <w:rsid w:val="00A743B7"/>
    <w:rsid w:val="00A74712"/>
    <w:rsid w:val="00A74883"/>
    <w:rsid w:val="00A75B76"/>
    <w:rsid w:val="00A75B90"/>
    <w:rsid w:val="00A7612F"/>
    <w:rsid w:val="00A761FF"/>
    <w:rsid w:val="00A76C66"/>
    <w:rsid w:val="00A771A8"/>
    <w:rsid w:val="00A772DC"/>
    <w:rsid w:val="00A77689"/>
    <w:rsid w:val="00A77CFB"/>
    <w:rsid w:val="00A77EAD"/>
    <w:rsid w:val="00A77F89"/>
    <w:rsid w:val="00A801C4"/>
    <w:rsid w:val="00A80388"/>
    <w:rsid w:val="00A8061E"/>
    <w:rsid w:val="00A812D9"/>
    <w:rsid w:val="00A8143A"/>
    <w:rsid w:val="00A81D80"/>
    <w:rsid w:val="00A82106"/>
    <w:rsid w:val="00A821EF"/>
    <w:rsid w:val="00A82B3B"/>
    <w:rsid w:val="00A82D4F"/>
    <w:rsid w:val="00A82E26"/>
    <w:rsid w:val="00A83D64"/>
    <w:rsid w:val="00A83D93"/>
    <w:rsid w:val="00A8409E"/>
    <w:rsid w:val="00A84111"/>
    <w:rsid w:val="00A843F7"/>
    <w:rsid w:val="00A845F8"/>
    <w:rsid w:val="00A84989"/>
    <w:rsid w:val="00A84CA8"/>
    <w:rsid w:val="00A85966"/>
    <w:rsid w:val="00A85B16"/>
    <w:rsid w:val="00A85B33"/>
    <w:rsid w:val="00A85F9F"/>
    <w:rsid w:val="00A86B4E"/>
    <w:rsid w:val="00A86EA7"/>
    <w:rsid w:val="00A86F1D"/>
    <w:rsid w:val="00A87764"/>
    <w:rsid w:val="00A8790F"/>
    <w:rsid w:val="00A87998"/>
    <w:rsid w:val="00A9012A"/>
    <w:rsid w:val="00A90258"/>
    <w:rsid w:val="00A9060C"/>
    <w:rsid w:val="00A907A4"/>
    <w:rsid w:val="00A90947"/>
    <w:rsid w:val="00A91406"/>
    <w:rsid w:val="00A91515"/>
    <w:rsid w:val="00A9183A"/>
    <w:rsid w:val="00A91859"/>
    <w:rsid w:val="00A91B90"/>
    <w:rsid w:val="00A91C6A"/>
    <w:rsid w:val="00A91D85"/>
    <w:rsid w:val="00A922DE"/>
    <w:rsid w:val="00A9233F"/>
    <w:rsid w:val="00A9270A"/>
    <w:rsid w:val="00A93813"/>
    <w:rsid w:val="00A93820"/>
    <w:rsid w:val="00A93A93"/>
    <w:rsid w:val="00A93B11"/>
    <w:rsid w:val="00A941ED"/>
    <w:rsid w:val="00A9458E"/>
    <w:rsid w:val="00A945BC"/>
    <w:rsid w:val="00A94624"/>
    <w:rsid w:val="00A95036"/>
    <w:rsid w:val="00A95586"/>
    <w:rsid w:val="00A9626B"/>
    <w:rsid w:val="00A9654F"/>
    <w:rsid w:val="00A965B5"/>
    <w:rsid w:val="00A96CE5"/>
    <w:rsid w:val="00A96D71"/>
    <w:rsid w:val="00A974C6"/>
    <w:rsid w:val="00AA00AA"/>
    <w:rsid w:val="00AA0573"/>
    <w:rsid w:val="00AA1554"/>
    <w:rsid w:val="00AA1900"/>
    <w:rsid w:val="00AA1E05"/>
    <w:rsid w:val="00AA21A3"/>
    <w:rsid w:val="00AA2274"/>
    <w:rsid w:val="00AA2BB5"/>
    <w:rsid w:val="00AA34C0"/>
    <w:rsid w:val="00AA3771"/>
    <w:rsid w:val="00AA39EB"/>
    <w:rsid w:val="00AA3C7F"/>
    <w:rsid w:val="00AA3E72"/>
    <w:rsid w:val="00AA4144"/>
    <w:rsid w:val="00AA4358"/>
    <w:rsid w:val="00AA4410"/>
    <w:rsid w:val="00AA465C"/>
    <w:rsid w:val="00AA46CB"/>
    <w:rsid w:val="00AA4AB8"/>
    <w:rsid w:val="00AA4B9F"/>
    <w:rsid w:val="00AA4D61"/>
    <w:rsid w:val="00AA4FF9"/>
    <w:rsid w:val="00AA5002"/>
    <w:rsid w:val="00AA5087"/>
    <w:rsid w:val="00AA51D1"/>
    <w:rsid w:val="00AA58C6"/>
    <w:rsid w:val="00AA61F3"/>
    <w:rsid w:val="00AA66CF"/>
    <w:rsid w:val="00AA68B9"/>
    <w:rsid w:val="00AA6DD9"/>
    <w:rsid w:val="00AA710C"/>
    <w:rsid w:val="00AA71F7"/>
    <w:rsid w:val="00AA75CB"/>
    <w:rsid w:val="00AA7D4A"/>
    <w:rsid w:val="00AB0187"/>
    <w:rsid w:val="00AB0456"/>
    <w:rsid w:val="00AB0493"/>
    <w:rsid w:val="00AB0581"/>
    <w:rsid w:val="00AB0D65"/>
    <w:rsid w:val="00AB0F1F"/>
    <w:rsid w:val="00AB0FF1"/>
    <w:rsid w:val="00AB11FE"/>
    <w:rsid w:val="00AB163D"/>
    <w:rsid w:val="00AB19D2"/>
    <w:rsid w:val="00AB229D"/>
    <w:rsid w:val="00AB2405"/>
    <w:rsid w:val="00AB2552"/>
    <w:rsid w:val="00AB28E4"/>
    <w:rsid w:val="00AB2CCD"/>
    <w:rsid w:val="00AB31D4"/>
    <w:rsid w:val="00AB3455"/>
    <w:rsid w:val="00AB3BD4"/>
    <w:rsid w:val="00AB3D72"/>
    <w:rsid w:val="00AB412B"/>
    <w:rsid w:val="00AB41D1"/>
    <w:rsid w:val="00AB4328"/>
    <w:rsid w:val="00AB4714"/>
    <w:rsid w:val="00AB477C"/>
    <w:rsid w:val="00AB47D3"/>
    <w:rsid w:val="00AB5E9D"/>
    <w:rsid w:val="00AB5FD2"/>
    <w:rsid w:val="00AB623D"/>
    <w:rsid w:val="00AB67BF"/>
    <w:rsid w:val="00AB6F90"/>
    <w:rsid w:val="00AB711E"/>
    <w:rsid w:val="00AB7E5A"/>
    <w:rsid w:val="00AC0011"/>
    <w:rsid w:val="00AC0389"/>
    <w:rsid w:val="00AC0B18"/>
    <w:rsid w:val="00AC0B28"/>
    <w:rsid w:val="00AC115E"/>
    <w:rsid w:val="00AC1269"/>
    <w:rsid w:val="00AC178E"/>
    <w:rsid w:val="00AC1D27"/>
    <w:rsid w:val="00AC228E"/>
    <w:rsid w:val="00AC275D"/>
    <w:rsid w:val="00AC2C41"/>
    <w:rsid w:val="00AC3784"/>
    <w:rsid w:val="00AC37FD"/>
    <w:rsid w:val="00AC3EDD"/>
    <w:rsid w:val="00AC3F20"/>
    <w:rsid w:val="00AC4133"/>
    <w:rsid w:val="00AC4176"/>
    <w:rsid w:val="00AC41E8"/>
    <w:rsid w:val="00AC4B04"/>
    <w:rsid w:val="00AC4BEF"/>
    <w:rsid w:val="00AC52CE"/>
    <w:rsid w:val="00AC5483"/>
    <w:rsid w:val="00AC5A21"/>
    <w:rsid w:val="00AC5E58"/>
    <w:rsid w:val="00AC6113"/>
    <w:rsid w:val="00AC65D3"/>
    <w:rsid w:val="00AC7511"/>
    <w:rsid w:val="00AC78C7"/>
    <w:rsid w:val="00AC7B11"/>
    <w:rsid w:val="00AC7BD7"/>
    <w:rsid w:val="00AC7CFF"/>
    <w:rsid w:val="00AD0452"/>
    <w:rsid w:val="00AD06F5"/>
    <w:rsid w:val="00AD073B"/>
    <w:rsid w:val="00AD098F"/>
    <w:rsid w:val="00AD0EB0"/>
    <w:rsid w:val="00AD1655"/>
    <w:rsid w:val="00AD1883"/>
    <w:rsid w:val="00AD19A5"/>
    <w:rsid w:val="00AD1C11"/>
    <w:rsid w:val="00AD1D80"/>
    <w:rsid w:val="00AD1ED3"/>
    <w:rsid w:val="00AD21C8"/>
    <w:rsid w:val="00AD22C4"/>
    <w:rsid w:val="00AD2359"/>
    <w:rsid w:val="00AD2380"/>
    <w:rsid w:val="00AD287A"/>
    <w:rsid w:val="00AD29B1"/>
    <w:rsid w:val="00AD370D"/>
    <w:rsid w:val="00AD4935"/>
    <w:rsid w:val="00AD5328"/>
    <w:rsid w:val="00AD54AB"/>
    <w:rsid w:val="00AD578D"/>
    <w:rsid w:val="00AD5D89"/>
    <w:rsid w:val="00AD5FE4"/>
    <w:rsid w:val="00AD6624"/>
    <w:rsid w:val="00AD6B0A"/>
    <w:rsid w:val="00AD6D9F"/>
    <w:rsid w:val="00AD73B8"/>
    <w:rsid w:val="00AD76D8"/>
    <w:rsid w:val="00AD7B61"/>
    <w:rsid w:val="00AD7E41"/>
    <w:rsid w:val="00AE06C5"/>
    <w:rsid w:val="00AE098A"/>
    <w:rsid w:val="00AE0DE1"/>
    <w:rsid w:val="00AE134B"/>
    <w:rsid w:val="00AE1606"/>
    <w:rsid w:val="00AE16E1"/>
    <w:rsid w:val="00AE17FB"/>
    <w:rsid w:val="00AE1C45"/>
    <w:rsid w:val="00AE1FFC"/>
    <w:rsid w:val="00AE204E"/>
    <w:rsid w:val="00AE21EC"/>
    <w:rsid w:val="00AE2A39"/>
    <w:rsid w:val="00AE2AAC"/>
    <w:rsid w:val="00AE2BB5"/>
    <w:rsid w:val="00AE3A61"/>
    <w:rsid w:val="00AE3EA4"/>
    <w:rsid w:val="00AE3F74"/>
    <w:rsid w:val="00AE4BDB"/>
    <w:rsid w:val="00AE5015"/>
    <w:rsid w:val="00AE54AE"/>
    <w:rsid w:val="00AE55EF"/>
    <w:rsid w:val="00AE5C54"/>
    <w:rsid w:val="00AE5E4D"/>
    <w:rsid w:val="00AE6437"/>
    <w:rsid w:val="00AE671B"/>
    <w:rsid w:val="00AE67D3"/>
    <w:rsid w:val="00AE6809"/>
    <w:rsid w:val="00AE6B27"/>
    <w:rsid w:val="00AE7568"/>
    <w:rsid w:val="00AE7BA4"/>
    <w:rsid w:val="00AF02D0"/>
    <w:rsid w:val="00AF089A"/>
    <w:rsid w:val="00AF0A22"/>
    <w:rsid w:val="00AF0B87"/>
    <w:rsid w:val="00AF0E5A"/>
    <w:rsid w:val="00AF1492"/>
    <w:rsid w:val="00AF1C7B"/>
    <w:rsid w:val="00AF1DD6"/>
    <w:rsid w:val="00AF1E7A"/>
    <w:rsid w:val="00AF23DD"/>
    <w:rsid w:val="00AF23EB"/>
    <w:rsid w:val="00AF2DB1"/>
    <w:rsid w:val="00AF30D1"/>
    <w:rsid w:val="00AF36D6"/>
    <w:rsid w:val="00AF36D9"/>
    <w:rsid w:val="00AF39F0"/>
    <w:rsid w:val="00AF3F3B"/>
    <w:rsid w:val="00AF41F9"/>
    <w:rsid w:val="00AF43B5"/>
    <w:rsid w:val="00AF45C5"/>
    <w:rsid w:val="00AF4605"/>
    <w:rsid w:val="00AF4C90"/>
    <w:rsid w:val="00AF5270"/>
    <w:rsid w:val="00AF5685"/>
    <w:rsid w:val="00AF6691"/>
    <w:rsid w:val="00AF70C6"/>
    <w:rsid w:val="00AF7462"/>
    <w:rsid w:val="00AF7496"/>
    <w:rsid w:val="00AF7781"/>
    <w:rsid w:val="00AF7890"/>
    <w:rsid w:val="00AF7892"/>
    <w:rsid w:val="00AF7A09"/>
    <w:rsid w:val="00AF7BFD"/>
    <w:rsid w:val="00AF7E51"/>
    <w:rsid w:val="00B002E7"/>
    <w:rsid w:val="00B008B3"/>
    <w:rsid w:val="00B0133F"/>
    <w:rsid w:val="00B017F0"/>
    <w:rsid w:val="00B018C8"/>
    <w:rsid w:val="00B01EAB"/>
    <w:rsid w:val="00B028A5"/>
    <w:rsid w:val="00B0323A"/>
    <w:rsid w:val="00B037A1"/>
    <w:rsid w:val="00B0392E"/>
    <w:rsid w:val="00B03A3D"/>
    <w:rsid w:val="00B04621"/>
    <w:rsid w:val="00B04965"/>
    <w:rsid w:val="00B04C1C"/>
    <w:rsid w:val="00B04DD5"/>
    <w:rsid w:val="00B054B1"/>
    <w:rsid w:val="00B0637D"/>
    <w:rsid w:val="00B063F7"/>
    <w:rsid w:val="00B0664C"/>
    <w:rsid w:val="00B06E40"/>
    <w:rsid w:val="00B0706C"/>
    <w:rsid w:val="00B07154"/>
    <w:rsid w:val="00B07509"/>
    <w:rsid w:val="00B076D3"/>
    <w:rsid w:val="00B07AA2"/>
    <w:rsid w:val="00B104AC"/>
    <w:rsid w:val="00B10CB2"/>
    <w:rsid w:val="00B10D73"/>
    <w:rsid w:val="00B1124A"/>
    <w:rsid w:val="00B11E73"/>
    <w:rsid w:val="00B120C5"/>
    <w:rsid w:val="00B12554"/>
    <w:rsid w:val="00B1291F"/>
    <w:rsid w:val="00B133EC"/>
    <w:rsid w:val="00B1445E"/>
    <w:rsid w:val="00B144C4"/>
    <w:rsid w:val="00B147C4"/>
    <w:rsid w:val="00B148D8"/>
    <w:rsid w:val="00B14C1F"/>
    <w:rsid w:val="00B14DA6"/>
    <w:rsid w:val="00B14E3B"/>
    <w:rsid w:val="00B15269"/>
    <w:rsid w:val="00B155E7"/>
    <w:rsid w:val="00B15F83"/>
    <w:rsid w:val="00B168C7"/>
    <w:rsid w:val="00B16CA8"/>
    <w:rsid w:val="00B1757A"/>
    <w:rsid w:val="00B177BB"/>
    <w:rsid w:val="00B17970"/>
    <w:rsid w:val="00B17BBC"/>
    <w:rsid w:val="00B17D73"/>
    <w:rsid w:val="00B17E44"/>
    <w:rsid w:val="00B17E7D"/>
    <w:rsid w:val="00B2131C"/>
    <w:rsid w:val="00B21625"/>
    <w:rsid w:val="00B21842"/>
    <w:rsid w:val="00B22255"/>
    <w:rsid w:val="00B224B8"/>
    <w:rsid w:val="00B22909"/>
    <w:rsid w:val="00B229ED"/>
    <w:rsid w:val="00B22CAB"/>
    <w:rsid w:val="00B22CFB"/>
    <w:rsid w:val="00B22DB8"/>
    <w:rsid w:val="00B22E73"/>
    <w:rsid w:val="00B22F60"/>
    <w:rsid w:val="00B23167"/>
    <w:rsid w:val="00B23719"/>
    <w:rsid w:val="00B238F1"/>
    <w:rsid w:val="00B2395F"/>
    <w:rsid w:val="00B23AE9"/>
    <w:rsid w:val="00B2407B"/>
    <w:rsid w:val="00B2490A"/>
    <w:rsid w:val="00B24CA2"/>
    <w:rsid w:val="00B24D7A"/>
    <w:rsid w:val="00B253FF"/>
    <w:rsid w:val="00B2582D"/>
    <w:rsid w:val="00B25A1A"/>
    <w:rsid w:val="00B264A6"/>
    <w:rsid w:val="00B2683D"/>
    <w:rsid w:val="00B26EF8"/>
    <w:rsid w:val="00B2708A"/>
    <w:rsid w:val="00B276BE"/>
    <w:rsid w:val="00B27871"/>
    <w:rsid w:val="00B27F46"/>
    <w:rsid w:val="00B3004B"/>
    <w:rsid w:val="00B30065"/>
    <w:rsid w:val="00B3044C"/>
    <w:rsid w:val="00B316EE"/>
    <w:rsid w:val="00B31BF0"/>
    <w:rsid w:val="00B3249E"/>
    <w:rsid w:val="00B324EC"/>
    <w:rsid w:val="00B32938"/>
    <w:rsid w:val="00B32BB5"/>
    <w:rsid w:val="00B33950"/>
    <w:rsid w:val="00B33CCE"/>
    <w:rsid w:val="00B3484B"/>
    <w:rsid w:val="00B3499B"/>
    <w:rsid w:val="00B34E2E"/>
    <w:rsid w:val="00B350B7"/>
    <w:rsid w:val="00B350FC"/>
    <w:rsid w:val="00B357AB"/>
    <w:rsid w:val="00B35920"/>
    <w:rsid w:val="00B35F39"/>
    <w:rsid w:val="00B35F84"/>
    <w:rsid w:val="00B36462"/>
    <w:rsid w:val="00B36782"/>
    <w:rsid w:val="00B36C08"/>
    <w:rsid w:val="00B36CA0"/>
    <w:rsid w:val="00B36F2D"/>
    <w:rsid w:val="00B3791D"/>
    <w:rsid w:val="00B379BF"/>
    <w:rsid w:val="00B37B3C"/>
    <w:rsid w:val="00B37BFC"/>
    <w:rsid w:val="00B37DA6"/>
    <w:rsid w:val="00B37E42"/>
    <w:rsid w:val="00B409D5"/>
    <w:rsid w:val="00B40B42"/>
    <w:rsid w:val="00B40C31"/>
    <w:rsid w:val="00B41455"/>
    <w:rsid w:val="00B41A3B"/>
    <w:rsid w:val="00B41CBF"/>
    <w:rsid w:val="00B42AB1"/>
    <w:rsid w:val="00B42EA9"/>
    <w:rsid w:val="00B4309F"/>
    <w:rsid w:val="00B43643"/>
    <w:rsid w:val="00B43A56"/>
    <w:rsid w:val="00B440B2"/>
    <w:rsid w:val="00B44147"/>
    <w:rsid w:val="00B44229"/>
    <w:rsid w:val="00B44E48"/>
    <w:rsid w:val="00B44EEE"/>
    <w:rsid w:val="00B45225"/>
    <w:rsid w:val="00B45725"/>
    <w:rsid w:val="00B45CC8"/>
    <w:rsid w:val="00B45EB0"/>
    <w:rsid w:val="00B4629A"/>
    <w:rsid w:val="00B469A9"/>
    <w:rsid w:val="00B469E5"/>
    <w:rsid w:val="00B46CB4"/>
    <w:rsid w:val="00B470D2"/>
    <w:rsid w:val="00B507F8"/>
    <w:rsid w:val="00B50D6A"/>
    <w:rsid w:val="00B50EBC"/>
    <w:rsid w:val="00B50F7B"/>
    <w:rsid w:val="00B51034"/>
    <w:rsid w:val="00B510C2"/>
    <w:rsid w:val="00B510E1"/>
    <w:rsid w:val="00B5130B"/>
    <w:rsid w:val="00B514EF"/>
    <w:rsid w:val="00B516AC"/>
    <w:rsid w:val="00B52415"/>
    <w:rsid w:val="00B5253F"/>
    <w:rsid w:val="00B526ED"/>
    <w:rsid w:val="00B52915"/>
    <w:rsid w:val="00B531CD"/>
    <w:rsid w:val="00B532C2"/>
    <w:rsid w:val="00B53584"/>
    <w:rsid w:val="00B535C8"/>
    <w:rsid w:val="00B53B1B"/>
    <w:rsid w:val="00B53F00"/>
    <w:rsid w:val="00B542D8"/>
    <w:rsid w:val="00B54546"/>
    <w:rsid w:val="00B54824"/>
    <w:rsid w:val="00B54F0B"/>
    <w:rsid w:val="00B55843"/>
    <w:rsid w:val="00B55EF5"/>
    <w:rsid w:val="00B55F0B"/>
    <w:rsid w:val="00B566CA"/>
    <w:rsid w:val="00B5689D"/>
    <w:rsid w:val="00B5701E"/>
    <w:rsid w:val="00B57082"/>
    <w:rsid w:val="00B5719A"/>
    <w:rsid w:val="00B579E0"/>
    <w:rsid w:val="00B605FC"/>
    <w:rsid w:val="00B60B13"/>
    <w:rsid w:val="00B60C72"/>
    <w:rsid w:val="00B60D96"/>
    <w:rsid w:val="00B611C0"/>
    <w:rsid w:val="00B6165B"/>
    <w:rsid w:val="00B6218D"/>
    <w:rsid w:val="00B62C9B"/>
    <w:rsid w:val="00B62CB3"/>
    <w:rsid w:val="00B638BE"/>
    <w:rsid w:val="00B63BBA"/>
    <w:rsid w:val="00B63F95"/>
    <w:rsid w:val="00B63FC5"/>
    <w:rsid w:val="00B644C5"/>
    <w:rsid w:val="00B64E30"/>
    <w:rsid w:val="00B64EB4"/>
    <w:rsid w:val="00B64FB9"/>
    <w:rsid w:val="00B65067"/>
    <w:rsid w:val="00B65281"/>
    <w:rsid w:val="00B659F5"/>
    <w:rsid w:val="00B65CCA"/>
    <w:rsid w:val="00B67532"/>
    <w:rsid w:val="00B67B32"/>
    <w:rsid w:val="00B7033B"/>
    <w:rsid w:val="00B71562"/>
    <w:rsid w:val="00B7179D"/>
    <w:rsid w:val="00B71CAF"/>
    <w:rsid w:val="00B71CEF"/>
    <w:rsid w:val="00B71D06"/>
    <w:rsid w:val="00B7220D"/>
    <w:rsid w:val="00B72525"/>
    <w:rsid w:val="00B72DA6"/>
    <w:rsid w:val="00B732A1"/>
    <w:rsid w:val="00B73443"/>
    <w:rsid w:val="00B73D3B"/>
    <w:rsid w:val="00B74374"/>
    <w:rsid w:val="00B747E3"/>
    <w:rsid w:val="00B7541F"/>
    <w:rsid w:val="00B7592C"/>
    <w:rsid w:val="00B75C8D"/>
    <w:rsid w:val="00B75F2C"/>
    <w:rsid w:val="00B7604E"/>
    <w:rsid w:val="00B766D9"/>
    <w:rsid w:val="00B76771"/>
    <w:rsid w:val="00B769E1"/>
    <w:rsid w:val="00B76AF7"/>
    <w:rsid w:val="00B772EC"/>
    <w:rsid w:val="00B778C6"/>
    <w:rsid w:val="00B77905"/>
    <w:rsid w:val="00B80F26"/>
    <w:rsid w:val="00B80FAF"/>
    <w:rsid w:val="00B818CF"/>
    <w:rsid w:val="00B8269F"/>
    <w:rsid w:val="00B82D07"/>
    <w:rsid w:val="00B82DD8"/>
    <w:rsid w:val="00B83008"/>
    <w:rsid w:val="00B83909"/>
    <w:rsid w:val="00B83AF2"/>
    <w:rsid w:val="00B83D2D"/>
    <w:rsid w:val="00B83FC3"/>
    <w:rsid w:val="00B84013"/>
    <w:rsid w:val="00B8412D"/>
    <w:rsid w:val="00B8415F"/>
    <w:rsid w:val="00B84518"/>
    <w:rsid w:val="00B84679"/>
    <w:rsid w:val="00B84792"/>
    <w:rsid w:val="00B852D0"/>
    <w:rsid w:val="00B856C5"/>
    <w:rsid w:val="00B85CE5"/>
    <w:rsid w:val="00B86606"/>
    <w:rsid w:val="00B8660F"/>
    <w:rsid w:val="00B86C96"/>
    <w:rsid w:val="00B86CE6"/>
    <w:rsid w:val="00B86D78"/>
    <w:rsid w:val="00B87203"/>
    <w:rsid w:val="00B878FB"/>
    <w:rsid w:val="00B87979"/>
    <w:rsid w:val="00B87F04"/>
    <w:rsid w:val="00B90F73"/>
    <w:rsid w:val="00B913C9"/>
    <w:rsid w:val="00B9247F"/>
    <w:rsid w:val="00B9292A"/>
    <w:rsid w:val="00B92F2F"/>
    <w:rsid w:val="00B9302E"/>
    <w:rsid w:val="00B9312D"/>
    <w:rsid w:val="00B93277"/>
    <w:rsid w:val="00B93FD1"/>
    <w:rsid w:val="00B943A1"/>
    <w:rsid w:val="00B94488"/>
    <w:rsid w:val="00B94F90"/>
    <w:rsid w:val="00B95099"/>
    <w:rsid w:val="00B95408"/>
    <w:rsid w:val="00B9543F"/>
    <w:rsid w:val="00B96120"/>
    <w:rsid w:val="00B96DFA"/>
    <w:rsid w:val="00B96FDD"/>
    <w:rsid w:val="00B974B7"/>
    <w:rsid w:val="00B977B0"/>
    <w:rsid w:val="00B978BF"/>
    <w:rsid w:val="00B9791C"/>
    <w:rsid w:val="00B97DBC"/>
    <w:rsid w:val="00BA0312"/>
    <w:rsid w:val="00BA08CF"/>
    <w:rsid w:val="00BA1093"/>
    <w:rsid w:val="00BA1150"/>
    <w:rsid w:val="00BA14AC"/>
    <w:rsid w:val="00BA1818"/>
    <w:rsid w:val="00BA26D0"/>
    <w:rsid w:val="00BA2845"/>
    <w:rsid w:val="00BA31B0"/>
    <w:rsid w:val="00BA32A8"/>
    <w:rsid w:val="00BA37A2"/>
    <w:rsid w:val="00BA3876"/>
    <w:rsid w:val="00BA3A0F"/>
    <w:rsid w:val="00BA3A8C"/>
    <w:rsid w:val="00BA3F2E"/>
    <w:rsid w:val="00BA401B"/>
    <w:rsid w:val="00BA44C2"/>
    <w:rsid w:val="00BA4ABF"/>
    <w:rsid w:val="00BA5AC9"/>
    <w:rsid w:val="00BA63D0"/>
    <w:rsid w:val="00BA652A"/>
    <w:rsid w:val="00BA662B"/>
    <w:rsid w:val="00BA6815"/>
    <w:rsid w:val="00BA6B4C"/>
    <w:rsid w:val="00BA6B57"/>
    <w:rsid w:val="00BA6BCD"/>
    <w:rsid w:val="00BA74AF"/>
    <w:rsid w:val="00BA7778"/>
    <w:rsid w:val="00BA7888"/>
    <w:rsid w:val="00BB0326"/>
    <w:rsid w:val="00BB0AC8"/>
    <w:rsid w:val="00BB0C86"/>
    <w:rsid w:val="00BB10D6"/>
    <w:rsid w:val="00BB120C"/>
    <w:rsid w:val="00BB1288"/>
    <w:rsid w:val="00BB1697"/>
    <w:rsid w:val="00BB1854"/>
    <w:rsid w:val="00BB18CD"/>
    <w:rsid w:val="00BB2087"/>
    <w:rsid w:val="00BB220B"/>
    <w:rsid w:val="00BB23AD"/>
    <w:rsid w:val="00BB2E53"/>
    <w:rsid w:val="00BB3BA0"/>
    <w:rsid w:val="00BB40FA"/>
    <w:rsid w:val="00BB417B"/>
    <w:rsid w:val="00BB4759"/>
    <w:rsid w:val="00BB510D"/>
    <w:rsid w:val="00BB5250"/>
    <w:rsid w:val="00BB5633"/>
    <w:rsid w:val="00BB579B"/>
    <w:rsid w:val="00BB5896"/>
    <w:rsid w:val="00BB637F"/>
    <w:rsid w:val="00BB65B6"/>
    <w:rsid w:val="00BB65CD"/>
    <w:rsid w:val="00BB65FB"/>
    <w:rsid w:val="00BB686F"/>
    <w:rsid w:val="00BB6A7D"/>
    <w:rsid w:val="00BB6A89"/>
    <w:rsid w:val="00BB71A5"/>
    <w:rsid w:val="00BB7258"/>
    <w:rsid w:val="00BB7EDB"/>
    <w:rsid w:val="00BC022A"/>
    <w:rsid w:val="00BC118A"/>
    <w:rsid w:val="00BC1992"/>
    <w:rsid w:val="00BC1B9F"/>
    <w:rsid w:val="00BC1BF5"/>
    <w:rsid w:val="00BC2458"/>
    <w:rsid w:val="00BC24CC"/>
    <w:rsid w:val="00BC373A"/>
    <w:rsid w:val="00BC3B3C"/>
    <w:rsid w:val="00BC3D39"/>
    <w:rsid w:val="00BC3FCD"/>
    <w:rsid w:val="00BC47EB"/>
    <w:rsid w:val="00BC48CC"/>
    <w:rsid w:val="00BC4949"/>
    <w:rsid w:val="00BC5885"/>
    <w:rsid w:val="00BC62A5"/>
    <w:rsid w:val="00BC67A9"/>
    <w:rsid w:val="00BC68EF"/>
    <w:rsid w:val="00BC6A83"/>
    <w:rsid w:val="00BC74F4"/>
    <w:rsid w:val="00BC7B1A"/>
    <w:rsid w:val="00BC7C3A"/>
    <w:rsid w:val="00BC7C4A"/>
    <w:rsid w:val="00BC7CDD"/>
    <w:rsid w:val="00BC7D73"/>
    <w:rsid w:val="00BC7DFC"/>
    <w:rsid w:val="00BD012C"/>
    <w:rsid w:val="00BD09BF"/>
    <w:rsid w:val="00BD0BB0"/>
    <w:rsid w:val="00BD0CAB"/>
    <w:rsid w:val="00BD0D64"/>
    <w:rsid w:val="00BD109F"/>
    <w:rsid w:val="00BD15E9"/>
    <w:rsid w:val="00BD1EB5"/>
    <w:rsid w:val="00BD2DA2"/>
    <w:rsid w:val="00BD2ECF"/>
    <w:rsid w:val="00BD3275"/>
    <w:rsid w:val="00BD3A18"/>
    <w:rsid w:val="00BD3E6F"/>
    <w:rsid w:val="00BD499B"/>
    <w:rsid w:val="00BD4EC1"/>
    <w:rsid w:val="00BD5634"/>
    <w:rsid w:val="00BD58D6"/>
    <w:rsid w:val="00BD5AB0"/>
    <w:rsid w:val="00BD6316"/>
    <w:rsid w:val="00BD63B5"/>
    <w:rsid w:val="00BD6877"/>
    <w:rsid w:val="00BD6BE4"/>
    <w:rsid w:val="00BD6E1A"/>
    <w:rsid w:val="00BD6F2C"/>
    <w:rsid w:val="00BD7788"/>
    <w:rsid w:val="00BD7C25"/>
    <w:rsid w:val="00BE0748"/>
    <w:rsid w:val="00BE0B4E"/>
    <w:rsid w:val="00BE0D82"/>
    <w:rsid w:val="00BE0ED3"/>
    <w:rsid w:val="00BE1291"/>
    <w:rsid w:val="00BE140F"/>
    <w:rsid w:val="00BE1B2E"/>
    <w:rsid w:val="00BE24E1"/>
    <w:rsid w:val="00BE3562"/>
    <w:rsid w:val="00BE46F1"/>
    <w:rsid w:val="00BE487A"/>
    <w:rsid w:val="00BE4958"/>
    <w:rsid w:val="00BE4B95"/>
    <w:rsid w:val="00BE4CA1"/>
    <w:rsid w:val="00BE4CC2"/>
    <w:rsid w:val="00BE500E"/>
    <w:rsid w:val="00BE549F"/>
    <w:rsid w:val="00BE54ED"/>
    <w:rsid w:val="00BE58D9"/>
    <w:rsid w:val="00BE59F1"/>
    <w:rsid w:val="00BE600B"/>
    <w:rsid w:val="00BE6750"/>
    <w:rsid w:val="00BE685D"/>
    <w:rsid w:val="00BE6B1F"/>
    <w:rsid w:val="00BE6C11"/>
    <w:rsid w:val="00BE7717"/>
    <w:rsid w:val="00BE7BEF"/>
    <w:rsid w:val="00BF014F"/>
    <w:rsid w:val="00BF041E"/>
    <w:rsid w:val="00BF07D9"/>
    <w:rsid w:val="00BF08C9"/>
    <w:rsid w:val="00BF0B9B"/>
    <w:rsid w:val="00BF10FC"/>
    <w:rsid w:val="00BF114C"/>
    <w:rsid w:val="00BF1686"/>
    <w:rsid w:val="00BF196E"/>
    <w:rsid w:val="00BF236A"/>
    <w:rsid w:val="00BF27CF"/>
    <w:rsid w:val="00BF2890"/>
    <w:rsid w:val="00BF2A1C"/>
    <w:rsid w:val="00BF2B54"/>
    <w:rsid w:val="00BF34B4"/>
    <w:rsid w:val="00BF39CD"/>
    <w:rsid w:val="00BF3D16"/>
    <w:rsid w:val="00BF3F4D"/>
    <w:rsid w:val="00BF41DC"/>
    <w:rsid w:val="00BF47FD"/>
    <w:rsid w:val="00BF4889"/>
    <w:rsid w:val="00BF4B98"/>
    <w:rsid w:val="00BF5019"/>
    <w:rsid w:val="00BF54DD"/>
    <w:rsid w:val="00BF55AB"/>
    <w:rsid w:val="00BF562E"/>
    <w:rsid w:val="00BF5754"/>
    <w:rsid w:val="00BF5A77"/>
    <w:rsid w:val="00BF5F94"/>
    <w:rsid w:val="00BF6182"/>
    <w:rsid w:val="00BF6BCF"/>
    <w:rsid w:val="00BF6CE4"/>
    <w:rsid w:val="00BF760C"/>
    <w:rsid w:val="00BF7938"/>
    <w:rsid w:val="00BF7C01"/>
    <w:rsid w:val="00BF7E50"/>
    <w:rsid w:val="00BF7FB1"/>
    <w:rsid w:val="00C002AC"/>
    <w:rsid w:val="00C008D7"/>
    <w:rsid w:val="00C00A74"/>
    <w:rsid w:val="00C00B4E"/>
    <w:rsid w:val="00C012DC"/>
    <w:rsid w:val="00C01749"/>
    <w:rsid w:val="00C018B4"/>
    <w:rsid w:val="00C018F5"/>
    <w:rsid w:val="00C02491"/>
    <w:rsid w:val="00C024E3"/>
    <w:rsid w:val="00C025B9"/>
    <w:rsid w:val="00C025FB"/>
    <w:rsid w:val="00C027B3"/>
    <w:rsid w:val="00C0291D"/>
    <w:rsid w:val="00C03019"/>
    <w:rsid w:val="00C0347D"/>
    <w:rsid w:val="00C034E6"/>
    <w:rsid w:val="00C03CC3"/>
    <w:rsid w:val="00C0407F"/>
    <w:rsid w:val="00C04903"/>
    <w:rsid w:val="00C04EC1"/>
    <w:rsid w:val="00C057C0"/>
    <w:rsid w:val="00C05EA0"/>
    <w:rsid w:val="00C06277"/>
    <w:rsid w:val="00C06684"/>
    <w:rsid w:val="00C0677F"/>
    <w:rsid w:val="00C069FA"/>
    <w:rsid w:val="00C07159"/>
    <w:rsid w:val="00C07784"/>
    <w:rsid w:val="00C07B15"/>
    <w:rsid w:val="00C07C00"/>
    <w:rsid w:val="00C105DF"/>
    <w:rsid w:val="00C105EB"/>
    <w:rsid w:val="00C1094C"/>
    <w:rsid w:val="00C10B5D"/>
    <w:rsid w:val="00C10B96"/>
    <w:rsid w:val="00C112AE"/>
    <w:rsid w:val="00C113D3"/>
    <w:rsid w:val="00C116B8"/>
    <w:rsid w:val="00C11A22"/>
    <w:rsid w:val="00C11BB1"/>
    <w:rsid w:val="00C11F2F"/>
    <w:rsid w:val="00C1221A"/>
    <w:rsid w:val="00C12B3B"/>
    <w:rsid w:val="00C13910"/>
    <w:rsid w:val="00C143B4"/>
    <w:rsid w:val="00C15400"/>
    <w:rsid w:val="00C15A68"/>
    <w:rsid w:val="00C15B59"/>
    <w:rsid w:val="00C15D7A"/>
    <w:rsid w:val="00C160D7"/>
    <w:rsid w:val="00C169DE"/>
    <w:rsid w:val="00C16B89"/>
    <w:rsid w:val="00C1709D"/>
    <w:rsid w:val="00C170E8"/>
    <w:rsid w:val="00C17125"/>
    <w:rsid w:val="00C172CA"/>
    <w:rsid w:val="00C174F3"/>
    <w:rsid w:val="00C17521"/>
    <w:rsid w:val="00C17681"/>
    <w:rsid w:val="00C17CC4"/>
    <w:rsid w:val="00C17DAD"/>
    <w:rsid w:val="00C20071"/>
    <w:rsid w:val="00C21454"/>
    <w:rsid w:val="00C21838"/>
    <w:rsid w:val="00C21F71"/>
    <w:rsid w:val="00C2239D"/>
    <w:rsid w:val="00C22BD2"/>
    <w:rsid w:val="00C22DF4"/>
    <w:rsid w:val="00C22F68"/>
    <w:rsid w:val="00C23030"/>
    <w:rsid w:val="00C23352"/>
    <w:rsid w:val="00C233AE"/>
    <w:rsid w:val="00C2353A"/>
    <w:rsid w:val="00C23844"/>
    <w:rsid w:val="00C2388B"/>
    <w:rsid w:val="00C23945"/>
    <w:rsid w:val="00C23D77"/>
    <w:rsid w:val="00C24122"/>
    <w:rsid w:val="00C2478C"/>
    <w:rsid w:val="00C24E54"/>
    <w:rsid w:val="00C2502F"/>
    <w:rsid w:val="00C25723"/>
    <w:rsid w:val="00C267E8"/>
    <w:rsid w:val="00C268B8"/>
    <w:rsid w:val="00C26D8F"/>
    <w:rsid w:val="00C272F7"/>
    <w:rsid w:val="00C276C3"/>
    <w:rsid w:val="00C27DCB"/>
    <w:rsid w:val="00C3012B"/>
    <w:rsid w:val="00C308D2"/>
    <w:rsid w:val="00C30D77"/>
    <w:rsid w:val="00C30DF9"/>
    <w:rsid w:val="00C30E96"/>
    <w:rsid w:val="00C30F9D"/>
    <w:rsid w:val="00C31394"/>
    <w:rsid w:val="00C31465"/>
    <w:rsid w:val="00C317DF"/>
    <w:rsid w:val="00C3228F"/>
    <w:rsid w:val="00C328FC"/>
    <w:rsid w:val="00C32A75"/>
    <w:rsid w:val="00C33C34"/>
    <w:rsid w:val="00C34268"/>
    <w:rsid w:val="00C34E88"/>
    <w:rsid w:val="00C35352"/>
    <w:rsid w:val="00C35353"/>
    <w:rsid w:val="00C35374"/>
    <w:rsid w:val="00C35541"/>
    <w:rsid w:val="00C35F0F"/>
    <w:rsid w:val="00C37180"/>
    <w:rsid w:val="00C378D1"/>
    <w:rsid w:val="00C37934"/>
    <w:rsid w:val="00C37A89"/>
    <w:rsid w:val="00C40313"/>
    <w:rsid w:val="00C403F9"/>
    <w:rsid w:val="00C40723"/>
    <w:rsid w:val="00C40729"/>
    <w:rsid w:val="00C40A7B"/>
    <w:rsid w:val="00C40BC3"/>
    <w:rsid w:val="00C40BE9"/>
    <w:rsid w:val="00C40D47"/>
    <w:rsid w:val="00C413B2"/>
    <w:rsid w:val="00C4142D"/>
    <w:rsid w:val="00C41583"/>
    <w:rsid w:val="00C41B6C"/>
    <w:rsid w:val="00C41B81"/>
    <w:rsid w:val="00C4258C"/>
    <w:rsid w:val="00C42E83"/>
    <w:rsid w:val="00C42F39"/>
    <w:rsid w:val="00C43262"/>
    <w:rsid w:val="00C4343D"/>
    <w:rsid w:val="00C43945"/>
    <w:rsid w:val="00C43947"/>
    <w:rsid w:val="00C439B2"/>
    <w:rsid w:val="00C43C52"/>
    <w:rsid w:val="00C442AF"/>
    <w:rsid w:val="00C444B0"/>
    <w:rsid w:val="00C44850"/>
    <w:rsid w:val="00C44CAA"/>
    <w:rsid w:val="00C45C47"/>
    <w:rsid w:val="00C45D35"/>
    <w:rsid w:val="00C46A3F"/>
    <w:rsid w:val="00C47E36"/>
    <w:rsid w:val="00C50154"/>
    <w:rsid w:val="00C50553"/>
    <w:rsid w:val="00C5079E"/>
    <w:rsid w:val="00C508CF"/>
    <w:rsid w:val="00C50D4D"/>
    <w:rsid w:val="00C5159F"/>
    <w:rsid w:val="00C51C73"/>
    <w:rsid w:val="00C51F46"/>
    <w:rsid w:val="00C52019"/>
    <w:rsid w:val="00C528EA"/>
    <w:rsid w:val="00C52992"/>
    <w:rsid w:val="00C52C7C"/>
    <w:rsid w:val="00C5301C"/>
    <w:rsid w:val="00C53A4F"/>
    <w:rsid w:val="00C53D0F"/>
    <w:rsid w:val="00C54156"/>
    <w:rsid w:val="00C544A6"/>
    <w:rsid w:val="00C544F6"/>
    <w:rsid w:val="00C549FA"/>
    <w:rsid w:val="00C54FAB"/>
    <w:rsid w:val="00C55030"/>
    <w:rsid w:val="00C5582A"/>
    <w:rsid w:val="00C55D02"/>
    <w:rsid w:val="00C5646E"/>
    <w:rsid w:val="00C574FE"/>
    <w:rsid w:val="00C5778D"/>
    <w:rsid w:val="00C57B1E"/>
    <w:rsid w:val="00C57C34"/>
    <w:rsid w:val="00C57C53"/>
    <w:rsid w:val="00C57C61"/>
    <w:rsid w:val="00C60101"/>
    <w:rsid w:val="00C607D9"/>
    <w:rsid w:val="00C60C17"/>
    <w:rsid w:val="00C60EF0"/>
    <w:rsid w:val="00C61001"/>
    <w:rsid w:val="00C611FE"/>
    <w:rsid w:val="00C613A6"/>
    <w:rsid w:val="00C61912"/>
    <w:rsid w:val="00C61A45"/>
    <w:rsid w:val="00C61AC7"/>
    <w:rsid w:val="00C6227C"/>
    <w:rsid w:val="00C6268A"/>
    <w:rsid w:val="00C62742"/>
    <w:rsid w:val="00C6277E"/>
    <w:rsid w:val="00C62B19"/>
    <w:rsid w:val="00C633A0"/>
    <w:rsid w:val="00C63503"/>
    <w:rsid w:val="00C636F1"/>
    <w:rsid w:val="00C63F33"/>
    <w:rsid w:val="00C647C3"/>
    <w:rsid w:val="00C648F0"/>
    <w:rsid w:val="00C65049"/>
    <w:rsid w:val="00C653E5"/>
    <w:rsid w:val="00C65579"/>
    <w:rsid w:val="00C65765"/>
    <w:rsid w:val="00C6583F"/>
    <w:rsid w:val="00C65A5B"/>
    <w:rsid w:val="00C65CDC"/>
    <w:rsid w:val="00C65D28"/>
    <w:rsid w:val="00C65F12"/>
    <w:rsid w:val="00C66298"/>
    <w:rsid w:val="00C664D7"/>
    <w:rsid w:val="00C66A42"/>
    <w:rsid w:val="00C67055"/>
    <w:rsid w:val="00C6731F"/>
    <w:rsid w:val="00C67432"/>
    <w:rsid w:val="00C67A11"/>
    <w:rsid w:val="00C67DDB"/>
    <w:rsid w:val="00C67F5C"/>
    <w:rsid w:val="00C70014"/>
    <w:rsid w:val="00C707A4"/>
    <w:rsid w:val="00C70DEA"/>
    <w:rsid w:val="00C71022"/>
    <w:rsid w:val="00C726A7"/>
    <w:rsid w:val="00C728C5"/>
    <w:rsid w:val="00C72E11"/>
    <w:rsid w:val="00C731E9"/>
    <w:rsid w:val="00C7338E"/>
    <w:rsid w:val="00C745FB"/>
    <w:rsid w:val="00C7492F"/>
    <w:rsid w:val="00C74A36"/>
    <w:rsid w:val="00C74C44"/>
    <w:rsid w:val="00C754A2"/>
    <w:rsid w:val="00C756A3"/>
    <w:rsid w:val="00C758B8"/>
    <w:rsid w:val="00C76322"/>
    <w:rsid w:val="00C76636"/>
    <w:rsid w:val="00C76D2F"/>
    <w:rsid w:val="00C773BC"/>
    <w:rsid w:val="00C77443"/>
    <w:rsid w:val="00C777E7"/>
    <w:rsid w:val="00C779C0"/>
    <w:rsid w:val="00C77D49"/>
    <w:rsid w:val="00C80423"/>
    <w:rsid w:val="00C8054E"/>
    <w:rsid w:val="00C80AF4"/>
    <w:rsid w:val="00C80D77"/>
    <w:rsid w:val="00C80E28"/>
    <w:rsid w:val="00C811D8"/>
    <w:rsid w:val="00C814EB"/>
    <w:rsid w:val="00C81A52"/>
    <w:rsid w:val="00C81B3E"/>
    <w:rsid w:val="00C8289E"/>
    <w:rsid w:val="00C82A67"/>
    <w:rsid w:val="00C82E02"/>
    <w:rsid w:val="00C83102"/>
    <w:rsid w:val="00C83399"/>
    <w:rsid w:val="00C83577"/>
    <w:rsid w:val="00C83B95"/>
    <w:rsid w:val="00C8407A"/>
    <w:rsid w:val="00C844F6"/>
    <w:rsid w:val="00C84C96"/>
    <w:rsid w:val="00C850C5"/>
    <w:rsid w:val="00C8633C"/>
    <w:rsid w:val="00C86ACA"/>
    <w:rsid w:val="00C86DAB"/>
    <w:rsid w:val="00C86E97"/>
    <w:rsid w:val="00C900C8"/>
    <w:rsid w:val="00C90C09"/>
    <w:rsid w:val="00C90D48"/>
    <w:rsid w:val="00C90DAD"/>
    <w:rsid w:val="00C90E77"/>
    <w:rsid w:val="00C91547"/>
    <w:rsid w:val="00C9197D"/>
    <w:rsid w:val="00C9275C"/>
    <w:rsid w:val="00C929DC"/>
    <w:rsid w:val="00C92EEE"/>
    <w:rsid w:val="00C93FF0"/>
    <w:rsid w:val="00C945A8"/>
    <w:rsid w:val="00C948B8"/>
    <w:rsid w:val="00C9496D"/>
    <w:rsid w:val="00C94D9D"/>
    <w:rsid w:val="00C94E9D"/>
    <w:rsid w:val="00C950ED"/>
    <w:rsid w:val="00C951E7"/>
    <w:rsid w:val="00C955B3"/>
    <w:rsid w:val="00C95CD0"/>
    <w:rsid w:val="00C95F94"/>
    <w:rsid w:val="00C961C7"/>
    <w:rsid w:val="00C96406"/>
    <w:rsid w:val="00C96B51"/>
    <w:rsid w:val="00C972DD"/>
    <w:rsid w:val="00C97956"/>
    <w:rsid w:val="00CA0593"/>
    <w:rsid w:val="00CA0D79"/>
    <w:rsid w:val="00CA10E8"/>
    <w:rsid w:val="00CA1A36"/>
    <w:rsid w:val="00CA1EDF"/>
    <w:rsid w:val="00CA2563"/>
    <w:rsid w:val="00CA2670"/>
    <w:rsid w:val="00CA273C"/>
    <w:rsid w:val="00CA275D"/>
    <w:rsid w:val="00CA288D"/>
    <w:rsid w:val="00CA355D"/>
    <w:rsid w:val="00CA366C"/>
    <w:rsid w:val="00CA3B75"/>
    <w:rsid w:val="00CA4F15"/>
    <w:rsid w:val="00CA4F9E"/>
    <w:rsid w:val="00CA50E2"/>
    <w:rsid w:val="00CA52BA"/>
    <w:rsid w:val="00CA5B43"/>
    <w:rsid w:val="00CA5D52"/>
    <w:rsid w:val="00CA60A1"/>
    <w:rsid w:val="00CA6757"/>
    <w:rsid w:val="00CA6EA2"/>
    <w:rsid w:val="00CA7623"/>
    <w:rsid w:val="00CA76F4"/>
    <w:rsid w:val="00CA7F44"/>
    <w:rsid w:val="00CA7F89"/>
    <w:rsid w:val="00CB1564"/>
    <w:rsid w:val="00CB17DA"/>
    <w:rsid w:val="00CB17F0"/>
    <w:rsid w:val="00CB1BB6"/>
    <w:rsid w:val="00CB23B9"/>
    <w:rsid w:val="00CB25F0"/>
    <w:rsid w:val="00CB26CE"/>
    <w:rsid w:val="00CB2790"/>
    <w:rsid w:val="00CB2D56"/>
    <w:rsid w:val="00CB3D2A"/>
    <w:rsid w:val="00CB3DC0"/>
    <w:rsid w:val="00CB3EA9"/>
    <w:rsid w:val="00CB40B0"/>
    <w:rsid w:val="00CB461F"/>
    <w:rsid w:val="00CB48BC"/>
    <w:rsid w:val="00CB4DA6"/>
    <w:rsid w:val="00CB504F"/>
    <w:rsid w:val="00CB507B"/>
    <w:rsid w:val="00CB55D2"/>
    <w:rsid w:val="00CB5FD9"/>
    <w:rsid w:val="00CB60F9"/>
    <w:rsid w:val="00CB6236"/>
    <w:rsid w:val="00CB62CC"/>
    <w:rsid w:val="00CB6577"/>
    <w:rsid w:val="00CB6882"/>
    <w:rsid w:val="00CB6D3C"/>
    <w:rsid w:val="00CB6FB7"/>
    <w:rsid w:val="00CB7010"/>
    <w:rsid w:val="00CB71EB"/>
    <w:rsid w:val="00CB7465"/>
    <w:rsid w:val="00CB76AB"/>
    <w:rsid w:val="00CB7932"/>
    <w:rsid w:val="00CB7940"/>
    <w:rsid w:val="00CC0AC3"/>
    <w:rsid w:val="00CC0B1A"/>
    <w:rsid w:val="00CC0C64"/>
    <w:rsid w:val="00CC0F8E"/>
    <w:rsid w:val="00CC1457"/>
    <w:rsid w:val="00CC1630"/>
    <w:rsid w:val="00CC1724"/>
    <w:rsid w:val="00CC2088"/>
    <w:rsid w:val="00CC22C0"/>
    <w:rsid w:val="00CC2938"/>
    <w:rsid w:val="00CC2A1E"/>
    <w:rsid w:val="00CC2DC3"/>
    <w:rsid w:val="00CC3425"/>
    <w:rsid w:val="00CC3E17"/>
    <w:rsid w:val="00CC5D08"/>
    <w:rsid w:val="00CC5FD2"/>
    <w:rsid w:val="00CC6179"/>
    <w:rsid w:val="00CC631F"/>
    <w:rsid w:val="00CC648D"/>
    <w:rsid w:val="00CC66CE"/>
    <w:rsid w:val="00CC6932"/>
    <w:rsid w:val="00CC6B36"/>
    <w:rsid w:val="00CC6CA7"/>
    <w:rsid w:val="00CC706F"/>
    <w:rsid w:val="00CC74E5"/>
    <w:rsid w:val="00CC7A22"/>
    <w:rsid w:val="00CD0188"/>
    <w:rsid w:val="00CD078A"/>
    <w:rsid w:val="00CD09F1"/>
    <w:rsid w:val="00CD0F0E"/>
    <w:rsid w:val="00CD1017"/>
    <w:rsid w:val="00CD1B4F"/>
    <w:rsid w:val="00CD1D7C"/>
    <w:rsid w:val="00CD1E39"/>
    <w:rsid w:val="00CD217A"/>
    <w:rsid w:val="00CD260E"/>
    <w:rsid w:val="00CD2972"/>
    <w:rsid w:val="00CD2C57"/>
    <w:rsid w:val="00CD2FB8"/>
    <w:rsid w:val="00CD3CE9"/>
    <w:rsid w:val="00CD3E1D"/>
    <w:rsid w:val="00CD3EBC"/>
    <w:rsid w:val="00CD3FB1"/>
    <w:rsid w:val="00CD4C21"/>
    <w:rsid w:val="00CD4CAE"/>
    <w:rsid w:val="00CD562E"/>
    <w:rsid w:val="00CD57CE"/>
    <w:rsid w:val="00CD5B27"/>
    <w:rsid w:val="00CD607C"/>
    <w:rsid w:val="00CD6251"/>
    <w:rsid w:val="00CD62FD"/>
    <w:rsid w:val="00CD6370"/>
    <w:rsid w:val="00CD69DC"/>
    <w:rsid w:val="00CD6AF1"/>
    <w:rsid w:val="00CD6E86"/>
    <w:rsid w:val="00CD7583"/>
    <w:rsid w:val="00CD7EB8"/>
    <w:rsid w:val="00CE033E"/>
    <w:rsid w:val="00CE052E"/>
    <w:rsid w:val="00CE06B9"/>
    <w:rsid w:val="00CE0E61"/>
    <w:rsid w:val="00CE1657"/>
    <w:rsid w:val="00CE1938"/>
    <w:rsid w:val="00CE1EF7"/>
    <w:rsid w:val="00CE274B"/>
    <w:rsid w:val="00CE2792"/>
    <w:rsid w:val="00CE2859"/>
    <w:rsid w:val="00CE2A9A"/>
    <w:rsid w:val="00CE2D33"/>
    <w:rsid w:val="00CE2D74"/>
    <w:rsid w:val="00CE31EB"/>
    <w:rsid w:val="00CE369A"/>
    <w:rsid w:val="00CE3A7B"/>
    <w:rsid w:val="00CE3B2E"/>
    <w:rsid w:val="00CE4408"/>
    <w:rsid w:val="00CE47E4"/>
    <w:rsid w:val="00CE4C8C"/>
    <w:rsid w:val="00CE4D47"/>
    <w:rsid w:val="00CE6A1C"/>
    <w:rsid w:val="00CE6BC7"/>
    <w:rsid w:val="00CE6BD8"/>
    <w:rsid w:val="00CE756F"/>
    <w:rsid w:val="00CE75AB"/>
    <w:rsid w:val="00CE762D"/>
    <w:rsid w:val="00CE775F"/>
    <w:rsid w:val="00CE7A49"/>
    <w:rsid w:val="00CF03EA"/>
    <w:rsid w:val="00CF061C"/>
    <w:rsid w:val="00CF1056"/>
    <w:rsid w:val="00CF1671"/>
    <w:rsid w:val="00CF194B"/>
    <w:rsid w:val="00CF2218"/>
    <w:rsid w:val="00CF2247"/>
    <w:rsid w:val="00CF2364"/>
    <w:rsid w:val="00CF2E39"/>
    <w:rsid w:val="00CF3133"/>
    <w:rsid w:val="00CF351F"/>
    <w:rsid w:val="00CF382A"/>
    <w:rsid w:val="00CF3A33"/>
    <w:rsid w:val="00CF3B1C"/>
    <w:rsid w:val="00CF3BB2"/>
    <w:rsid w:val="00CF4131"/>
    <w:rsid w:val="00CF4520"/>
    <w:rsid w:val="00CF4648"/>
    <w:rsid w:val="00CF47ED"/>
    <w:rsid w:val="00CF4836"/>
    <w:rsid w:val="00CF4AB0"/>
    <w:rsid w:val="00CF4D7C"/>
    <w:rsid w:val="00CF5248"/>
    <w:rsid w:val="00CF52BB"/>
    <w:rsid w:val="00CF5629"/>
    <w:rsid w:val="00CF573E"/>
    <w:rsid w:val="00CF580E"/>
    <w:rsid w:val="00CF59D3"/>
    <w:rsid w:val="00CF5B4C"/>
    <w:rsid w:val="00CF5EDD"/>
    <w:rsid w:val="00CF5F78"/>
    <w:rsid w:val="00CF699E"/>
    <w:rsid w:val="00CF6B64"/>
    <w:rsid w:val="00CF6EA7"/>
    <w:rsid w:val="00CF75F7"/>
    <w:rsid w:val="00CF7B03"/>
    <w:rsid w:val="00D00778"/>
    <w:rsid w:val="00D0189F"/>
    <w:rsid w:val="00D01972"/>
    <w:rsid w:val="00D022D7"/>
    <w:rsid w:val="00D02693"/>
    <w:rsid w:val="00D02818"/>
    <w:rsid w:val="00D02858"/>
    <w:rsid w:val="00D02875"/>
    <w:rsid w:val="00D02D1B"/>
    <w:rsid w:val="00D02E96"/>
    <w:rsid w:val="00D02F1C"/>
    <w:rsid w:val="00D02F61"/>
    <w:rsid w:val="00D03810"/>
    <w:rsid w:val="00D03FE3"/>
    <w:rsid w:val="00D04492"/>
    <w:rsid w:val="00D04AC2"/>
    <w:rsid w:val="00D04BE3"/>
    <w:rsid w:val="00D05092"/>
    <w:rsid w:val="00D055AF"/>
    <w:rsid w:val="00D056F7"/>
    <w:rsid w:val="00D0583E"/>
    <w:rsid w:val="00D05F6F"/>
    <w:rsid w:val="00D06441"/>
    <w:rsid w:val="00D067D3"/>
    <w:rsid w:val="00D06C46"/>
    <w:rsid w:val="00D06D6E"/>
    <w:rsid w:val="00D075D0"/>
    <w:rsid w:val="00D07D0E"/>
    <w:rsid w:val="00D07F8F"/>
    <w:rsid w:val="00D1037A"/>
    <w:rsid w:val="00D10986"/>
    <w:rsid w:val="00D109AE"/>
    <w:rsid w:val="00D10CEE"/>
    <w:rsid w:val="00D10ECA"/>
    <w:rsid w:val="00D10F9B"/>
    <w:rsid w:val="00D110A0"/>
    <w:rsid w:val="00D111C9"/>
    <w:rsid w:val="00D114FF"/>
    <w:rsid w:val="00D1244B"/>
    <w:rsid w:val="00D126DA"/>
    <w:rsid w:val="00D12861"/>
    <w:rsid w:val="00D12B4C"/>
    <w:rsid w:val="00D12CD3"/>
    <w:rsid w:val="00D12D6F"/>
    <w:rsid w:val="00D13E6E"/>
    <w:rsid w:val="00D13E96"/>
    <w:rsid w:val="00D13EE4"/>
    <w:rsid w:val="00D13F8E"/>
    <w:rsid w:val="00D14C7C"/>
    <w:rsid w:val="00D14D0E"/>
    <w:rsid w:val="00D14D57"/>
    <w:rsid w:val="00D15067"/>
    <w:rsid w:val="00D15601"/>
    <w:rsid w:val="00D156EB"/>
    <w:rsid w:val="00D15C1E"/>
    <w:rsid w:val="00D15C4F"/>
    <w:rsid w:val="00D15C61"/>
    <w:rsid w:val="00D16055"/>
    <w:rsid w:val="00D16452"/>
    <w:rsid w:val="00D1693B"/>
    <w:rsid w:val="00D16EB0"/>
    <w:rsid w:val="00D179E8"/>
    <w:rsid w:val="00D17DB0"/>
    <w:rsid w:val="00D17E89"/>
    <w:rsid w:val="00D20BF9"/>
    <w:rsid w:val="00D21140"/>
    <w:rsid w:val="00D21266"/>
    <w:rsid w:val="00D21C9A"/>
    <w:rsid w:val="00D2218C"/>
    <w:rsid w:val="00D22298"/>
    <w:rsid w:val="00D2235A"/>
    <w:rsid w:val="00D22C2E"/>
    <w:rsid w:val="00D230BB"/>
    <w:rsid w:val="00D233A3"/>
    <w:rsid w:val="00D23475"/>
    <w:rsid w:val="00D2370E"/>
    <w:rsid w:val="00D2372A"/>
    <w:rsid w:val="00D25144"/>
    <w:rsid w:val="00D251B9"/>
    <w:rsid w:val="00D25CE8"/>
    <w:rsid w:val="00D25F7A"/>
    <w:rsid w:val="00D263F4"/>
    <w:rsid w:val="00D26BB6"/>
    <w:rsid w:val="00D27362"/>
    <w:rsid w:val="00D27381"/>
    <w:rsid w:val="00D27D33"/>
    <w:rsid w:val="00D27ED0"/>
    <w:rsid w:val="00D306E1"/>
    <w:rsid w:val="00D30EB0"/>
    <w:rsid w:val="00D31245"/>
    <w:rsid w:val="00D31556"/>
    <w:rsid w:val="00D316E1"/>
    <w:rsid w:val="00D31CB8"/>
    <w:rsid w:val="00D31D5B"/>
    <w:rsid w:val="00D31EE2"/>
    <w:rsid w:val="00D32021"/>
    <w:rsid w:val="00D32096"/>
    <w:rsid w:val="00D32B37"/>
    <w:rsid w:val="00D32B5F"/>
    <w:rsid w:val="00D32D38"/>
    <w:rsid w:val="00D32EBC"/>
    <w:rsid w:val="00D337D9"/>
    <w:rsid w:val="00D33CD9"/>
    <w:rsid w:val="00D34604"/>
    <w:rsid w:val="00D347C8"/>
    <w:rsid w:val="00D347CA"/>
    <w:rsid w:val="00D34C28"/>
    <w:rsid w:val="00D34C59"/>
    <w:rsid w:val="00D34FEA"/>
    <w:rsid w:val="00D3544A"/>
    <w:rsid w:val="00D35C2C"/>
    <w:rsid w:val="00D366B5"/>
    <w:rsid w:val="00D36744"/>
    <w:rsid w:val="00D3725F"/>
    <w:rsid w:val="00D37ACE"/>
    <w:rsid w:val="00D401B7"/>
    <w:rsid w:val="00D402B0"/>
    <w:rsid w:val="00D4064F"/>
    <w:rsid w:val="00D40D4A"/>
    <w:rsid w:val="00D4182E"/>
    <w:rsid w:val="00D41B2C"/>
    <w:rsid w:val="00D41B50"/>
    <w:rsid w:val="00D42486"/>
    <w:rsid w:val="00D42630"/>
    <w:rsid w:val="00D42989"/>
    <w:rsid w:val="00D436E7"/>
    <w:rsid w:val="00D43877"/>
    <w:rsid w:val="00D44662"/>
    <w:rsid w:val="00D449EC"/>
    <w:rsid w:val="00D44F15"/>
    <w:rsid w:val="00D45B2B"/>
    <w:rsid w:val="00D45E11"/>
    <w:rsid w:val="00D46623"/>
    <w:rsid w:val="00D46712"/>
    <w:rsid w:val="00D46A02"/>
    <w:rsid w:val="00D46B44"/>
    <w:rsid w:val="00D46E1B"/>
    <w:rsid w:val="00D472D3"/>
    <w:rsid w:val="00D473EC"/>
    <w:rsid w:val="00D47426"/>
    <w:rsid w:val="00D4757D"/>
    <w:rsid w:val="00D47ED9"/>
    <w:rsid w:val="00D50060"/>
    <w:rsid w:val="00D50D4E"/>
    <w:rsid w:val="00D518CC"/>
    <w:rsid w:val="00D51C8B"/>
    <w:rsid w:val="00D51E2B"/>
    <w:rsid w:val="00D52C71"/>
    <w:rsid w:val="00D530BF"/>
    <w:rsid w:val="00D53B20"/>
    <w:rsid w:val="00D5480E"/>
    <w:rsid w:val="00D54D7C"/>
    <w:rsid w:val="00D54DEF"/>
    <w:rsid w:val="00D55552"/>
    <w:rsid w:val="00D55BC9"/>
    <w:rsid w:val="00D55D34"/>
    <w:rsid w:val="00D564CA"/>
    <w:rsid w:val="00D564D4"/>
    <w:rsid w:val="00D566F5"/>
    <w:rsid w:val="00D567F3"/>
    <w:rsid w:val="00D56F7A"/>
    <w:rsid w:val="00D5716F"/>
    <w:rsid w:val="00D578F6"/>
    <w:rsid w:val="00D57C2D"/>
    <w:rsid w:val="00D600B6"/>
    <w:rsid w:val="00D605B4"/>
    <w:rsid w:val="00D60F84"/>
    <w:rsid w:val="00D612C8"/>
    <w:rsid w:val="00D6137F"/>
    <w:rsid w:val="00D623AD"/>
    <w:rsid w:val="00D624FF"/>
    <w:rsid w:val="00D6278E"/>
    <w:rsid w:val="00D62EF2"/>
    <w:rsid w:val="00D62F54"/>
    <w:rsid w:val="00D63648"/>
    <w:rsid w:val="00D639D0"/>
    <w:rsid w:val="00D6411C"/>
    <w:rsid w:val="00D644FF"/>
    <w:rsid w:val="00D64C5E"/>
    <w:rsid w:val="00D64DF2"/>
    <w:rsid w:val="00D6549B"/>
    <w:rsid w:val="00D6570E"/>
    <w:rsid w:val="00D6582D"/>
    <w:rsid w:val="00D65E55"/>
    <w:rsid w:val="00D65EAE"/>
    <w:rsid w:val="00D661AC"/>
    <w:rsid w:val="00D66626"/>
    <w:rsid w:val="00D666B7"/>
    <w:rsid w:val="00D67217"/>
    <w:rsid w:val="00D67C1D"/>
    <w:rsid w:val="00D67CB2"/>
    <w:rsid w:val="00D67D69"/>
    <w:rsid w:val="00D67EAF"/>
    <w:rsid w:val="00D70059"/>
    <w:rsid w:val="00D700D6"/>
    <w:rsid w:val="00D70D24"/>
    <w:rsid w:val="00D70EFF"/>
    <w:rsid w:val="00D71522"/>
    <w:rsid w:val="00D71713"/>
    <w:rsid w:val="00D718B1"/>
    <w:rsid w:val="00D7197E"/>
    <w:rsid w:val="00D721A9"/>
    <w:rsid w:val="00D72297"/>
    <w:rsid w:val="00D7246D"/>
    <w:rsid w:val="00D72A0C"/>
    <w:rsid w:val="00D72B76"/>
    <w:rsid w:val="00D72C73"/>
    <w:rsid w:val="00D73316"/>
    <w:rsid w:val="00D73544"/>
    <w:rsid w:val="00D73670"/>
    <w:rsid w:val="00D73C64"/>
    <w:rsid w:val="00D747BC"/>
    <w:rsid w:val="00D74AF0"/>
    <w:rsid w:val="00D74AF6"/>
    <w:rsid w:val="00D74C13"/>
    <w:rsid w:val="00D74FA7"/>
    <w:rsid w:val="00D75A27"/>
    <w:rsid w:val="00D76655"/>
    <w:rsid w:val="00D76E10"/>
    <w:rsid w:val="00D77366"/>
    <w:rsid w:val="00D77467"/>
    <w:rsid w:val="00D775DC"/>
    <w:rsid w:val="00D77806"/>
    <w:rsid w:val="00D77B13"/>
    <w:rsid w:val="00D800AF"/>
    <w:rsid w:val="00D808E6"/>
    <w:rsid w:val="00D8101B"/>
    <w:rsid w:val="00D811C8"/>
    <w:rsid w:val="00D8120E"/>
    <w:rsid w:val="00D81598"/>
    <w:rsid w:val="00D81602"/>
    <w:rsid w:val="00D81B60"/>
    <w:rsid w:val="00D81D8D"/>
    <w:rsid w:val="00D81E96"/>
    <w:rsid w:val="00D82165"/>
    <w:rsid w:val="00D82BC6"/>
    <w:rsid w:val="00D82F83"/>
    <w:rsid w:val="00D83B0D"/>
    <w:rsid w:val="00D83D65"/>
    <w:rsid w:val="00D840EC"/>
    <w:rsid w:val="00D8418B"/>
    <w:rsid w:val="00D8433C"/>
    <w:rsid w:val="00D84753"/>
    <w:rsid w:val="00D84844"/>
    <w:rsid w:val="00D84B4C"/>
    <w:rsid w:val="00D85912"/>
    <w:rsid w:val="00D85D88"/>
    <w:rsid w:val="00D85F5D"/>
    <w:rsid w:val="00D863C8"/>
    <w:rsid w:val="00D863F9"/>
    <w:rsid w:val="00D86B80"/>
    <w:rsid w:val="00D86BE3"/>
    <w:rsid w:val="00D8771A"/>
    <w:rsid w:val="00D87872"/>
    <w:rsid w:val="00D87DB1"/>
    <w:rsid w:val="00D918F1"/>
    <w:rsid w:val="00D91A20"/>
    <w:rsid w:val="00D91BC1"/>
    <w:rsid w:val="00D91DB6"/>
    <w:rsid w:val="00D9204F"/>
    <w:rsid w:val="00D920D5"/>
    <w:rsid w:val="00D924B5"/>
    <w:rsid w:val="00D93225"/>
    <w:rsid w:val="00D937BE"/>
    <w:rsid w:val="00D937F2"/>
    <w:rsid w:val="00D93A6C"/>
    <w:rsid w:val="00D93AE7"/>
    <w:rsid w:val="00D94356"/>
    <w:rsid w:val="00D9444E"/>
    <w:rsid w:val="00D951AA"/>
    <w:rsid w:val="00D95E75"/>
    <w:rsid w:val="00D96013"/>
    <w:rsid w:val="00D96103"/>
    <w:rsid w:val="00D962CC"/>
    <w:rsid w:val="00D9694A"/>
    <w:rsid w:val="00D9708E"/>
    <w:rsid w:val="00D972C4"/>
    <w:rsid w:val="00DA0288"/>
    <w:rsid w:val="00DA08D2"/>
    <w:rsid w:val="00DA0B32"/>
    <w:rsid w:val="00DA0BA8"/>
    <w:rsid w:val="00DA130C"/>
    <w:rsid w:val="00DA1BAA"/>
    <w:rsid w:val="00DA1C9D"/>
    <w:rsid w:val="00DA2A72"/>
    <w:rsid w:val="00DA2C52"/>
    <w:rsid w:val="00DA3091"/>
    <w:rsid w:val="00DA317B"/>
    <w:rsid w:val="00DA3B9D"/>
    <w:rsid w:val="00DA4537"/>
    <w:rsid w:val="00DA46B3"/>
    <w:rsid w:val="00DA493C"/>
    <w:rsid w:val="00DA4A8C"/>
    <w:rsid w:val="00DA4C70"/>
    <w:rsid w:val="00DA4CC1"/>
    <w:rsid w:val="00DA51D8"/>
    <w:rsid w:val="00DA5B13"/>
    <w:rsid w:val="00DA5E57"/>
    <w:rsid w:val="00DA615B"/>
    <w:rsid w:val="00DA64FC"/>
    <w:rsid w:val="00DA6DEB"/>
    <w:rsid w:val="00DA6E0D"/>
    <w:rsid w:val="00DA6E55"/>
    <w:rsid w:val="00DA735B"/>
    <w:rsid w:val="00DA78A6"/>
    <w:rsid w:val="00DA78D3"/>
    <w:rsid w:val="00DA7C96"/>
    <w:rsid w:val="00DA7DAB"/>
    <w:rsid w:val="00DA7E99"/>
    <w:rsid w:val="00DB00D0"/>
    <w:rsid w:val="00DB04F5"/>
    <w:rsid w:val="00DB0C2A"/>
    <w:rsid w:val="00DB159E"/>
    <w:rsid w:val="00DB16EB"/>
    <w:rsid w:val="00DB1822"/>
    <w:rsid w:val="00DB1BB5"/>
    <w:rsid w:val="00DB1DB6"/>
    <w:rsid w:val="00DB2493"/>
    <w:rsid w:val="00DB26D9"/>
    <w:rsid w:val="00DB2848"/>
    <w:rsid w:val="00DB2C79"/>
    <w:rsid w:val="00DB32CD"/>
    <w:rsid w:val="00DB3C65"/>
    <w:rsid w:val="00DB3F1A"/>
    <w:rsid w:val="00DB3FE7"/>
    <w:rsid w:val="00DB55B3"/>
    <w:rsid w:val="00DB5C82"/>
    <w:rsid w:val="00DB6188"/>
    <w:rsid w:val="00DB61A1"/>
    <w:rsid w:val="00DB6638"/>
    <w:rsid w:val="00DB71D5"/>
    <w:rsid w:val="00DB732B"/>
    <w:rsid w:val="00DB7A20"/>
    <w:rsid w:val="00DC0449"/>
    <w:rsid w:val="00DC071B"/>
    <w:rsid w:val="00DC1131"/>
    <w:rsid w:val="00DC1605"/>
    <w:rsid w:val="00DC16B7"/>
    <w:rsid w:val="00DC1A0F"/>
    <w:rsid w:val="00DC1A8C"/>
    <w:rsid w:val="00DC1BE4"/>
    <w:rsid w:val="00DC1D03"/>
    <w:rsid w:val="00DC1F28"/>
    <w:rsid w:val="00DC2817"/>
    <w:rsid w:val="00DC2984"/>
    <w:rsid w:val="00DC2BC9"/>
    <w:rsid w:val="00DC2CFB"/>
    <w:rsid w:val="00DC2F0E"/>
    <w:rsid w:val="00DC362E"/>
    <w:rsid w:val="00DC3AD2"/>
    <w:rsid w:val="00DC3DCE"/>
    <w:rsid w:val="00DC3DFB"/>
    <w:rsid w:val="00DC3E30"/>
    <w:rsid w:val="00DC48C4"/>
    <w:rsid w:val="00DC4E84"/>
    <w:rsid w:val="00DC5514"/>
    <w:rsid w:val="00DC5A1E"/>
    <w:rsid w:val="00DC5B42"/>
    <w:rsid w:val="00DC5C9B"/>
    <w:rsid w:val="00DC6B0B"/>
    <w:rsid w:val="00DC6F04"/>
    <w:rsid w:val="00DC6FAF"/>
    <w:rsid w:val="00DC71E7"/>
    <w:rsid w:val="00DC737F"/>
    <w:rsid w:val="00DC7459"/>
    <w:rsid w:val="00DC759B"/>
    <w:rsid w:val="00DC7800"/>
    <w:rsid w:val="00DC7B4D"/>
    <w:rsid w:val="00DC7B77"/>
    <w:rsid w:val="00DC7FD1"/>
    <w:rsid w:val="00DD0347"/>
    <w:rsid w:val="00DD0967"/>
    <w:rsid w:val="00DD0AC3"/>
    <w:rsid w:val="00DD1591"/>
    <w:rsid w:val="00DD174D"/>
    <w:rsid w:val="00DD1770"/>
    <w:rsid w:val="00DD17DF"/>
    <w:rsid w:val="00DD17F1"/>
    <w:rsid w:val="00DD197E"/>
    <w:rsid w:val="00DD19A4"/>
    <w:rsid w:val="00DD1B6D"/>
    <w:rsid w:val="00DD1CD0"/>
    <w:rsid w:val="00DD260B"/>
    <w:rsid w:val="00DD2E8D"/>
    <w:rsid w:val="00DD2EE3"/>
    <w:rsid w:val="00DD3AB6"/>
    <w:rsid w:val="00DD42C8"/>
    <w:rsid w:val="00DD46E5"/>
    <w:rsid w:val="00DD4B1C"/>
    <w:rsid w:val="00DD4D52"/>
    <w:rsid w:val="00DD528A"/>
    <w:rsid w:val="00DD5375"/>
    <w:rsid w:val="00DD57E4"/>
    <w:rsid w:val="00DD5BC5"/>
    <w:rsid w:val="00DD6122"/>
    <w:rsid w:val="00DD63A2"/>
    <w:rsid w:val="00DD6854"/>
    <w:rsid w:val="00DD74F6"/>
    <w:rsid w:val="00DD7686"/>
    <w:rsid w:val="00DD780C"/>
    <w:rsid w:val="00DD7A09"/>
    <w:rsid w:val="00DD7BAF"/>
    <w:rsid w:val="00DD7D67"/>
    <w:rsid w:val="00DE006C"/>
    <w:rsid w:val="00DE025B"/>
    <w:rsid w:val="00DE0675"/>
    <w:rsid w:val="00DE0D06"/>
    <w:rsid w:val="00DE0F24"/>
    <w:rsid w:val="00DE1194"/>
    <w:rsid w:val="00DE12A7"/>
    <w:rsid w:val="00DE1B6C"/>
    <w:rsid w:val="00DE1D92"/>
    <w:rsid w:val="00DE257C"/>
    <w:rsid w:val="00DE26D8"/>
    <w:rsid w:val="00DE2954"/>
    <w:rsid w:val="00DE2A4A"/>
    <w:rsid w:val="00DE3497"/>
    <w:rsid w:val="00DE3580"/>
    <w:rsid w:val="00DE365C"/>
    <w:rsid w:val="00DE3D56"/>
    <w:rsid w:val="00DE3D5E"/>
    <w:rsid w:val="00DE41D5"/>
    <w:rsid w:val="00DE524D"/>
    <w:rsid w:val="00DE52EE"/>
    <w:rsid w:val="00DE58EE"/>
    <w:rsid w:val="00DE6669"/>
    <w:rsid w:val="00DE66D1"/>
    <w:rsid w:val="00DE6B68"/>
    <w:rsid w:val="00DE6FBE"/>
    <w:rsid w:val="00DE7482"/>
    <w:rsid w:val="00DE771D"/>
    <w:rsid w:val="00DE7EB7"/>
    <w:rsid w:val="00DF00F6"/>
    <w:rsid w:val="00DF0142"/>
    <w:rsid w:val="00DF0392"/>
    <w:rsid w:val="00DF0876"/>
    <w:rsid w:val="00DF0889"/>
    <w:rsid w:val="00DF0D03"/>
    <w:rsid w:val="00DF0EF9"/>
    <w:rsid w:val="00DF15A0"/>
    <w:rsid w:val="00DF1702"/>
    <w:rsid w:val="00DF27FB"/>
    <w:rsid w:val="00DF2E25"/>
    <w:rsid w:val="00DF31B1"/>
    <w:rsid w:val="00DF37D4"/>
    <w:rsid w:val="00DF389E"/>
    <w:rsid w:val="00DF40E4"/>
    <w:rsid w:val="00DF4241"/>
    <w:rsid w:val="00DF45AF"/>
    <w:rsid w:val="00DF4F89"/>
    <w:rsid w:val="00DF560B"/>
    <w:rsid w:val="00DF5763"/>
    <w:rsid w:val="00DF6228"/>
    <w:rsid w:val="00DF623E"/>
    <w:rsid w:val="00DF6AEF"/>
    <w:rsid w:val="00DF6CA0"/>
    <w:rsid w:val="00DF7A30"/>
    <w:rsid w:val="00DF7CAF"/>
    <w:rsid w:val="00E01792"/>
    <w:rsid w:val="00E017A3"/>
    <w:rsid w:val="00E01EE6"/>
    <w:rsid w:val="00E0344E"/>
    <w:rsid w:val="00E037BB"/>
    <w:rsid w:val="00E040DD"/>
    <w:rsid w:val="00E04A94"/>
    <w:rsid w:val="00E04D58"/>
    <w:rsid w:val="00E058F4"/>
    <w:rsid w:val="00E05F12"/>
    <w:rsid w:val="00E067CE"/>
    <w:rsid w:val="00E06BD0"/>
    <w:rsid w:val="00E06F4B"/>
    <w:rsid w:val="00E07273"/>
    <w:rsid w:val="00E0727D"/>
    <w:rsid w:val="00E07308"/>
    <w:rsid w:val="00E07A6B"/>
    <w:rsid w:val="00E07DA3"/>
    <w:rsid w:val="00E10090"/>
    <w:rsid w:val="00E10403"/>
    <w:rsid w:val="00E10551"/>
    <w:rsid w:val="00E105F5"/>
    <w:rsid w:val="00E10C86"/>
    <w:rsid w:val="00E111D2"/>
    <w:rsid w:val="00E124E4"/>
    <w:rsid w:val="00E1286E"/>
    <w:rsid w:val="00E13337"/>
    <w:rsid w:val="00E13392"/>
    <w:rsid w:val="00E13607"/>
    <w:rsid w:val="00E1407B"/>
    <w:rsid w:val="00E14116"/>
    <w:rsid w:val="00E1414B"/>
    <w:rsid w:val="00E144C9"/>
    <w:rsid w:val="00E14788"/>
    <w:rsid w:val="00E14D51"/>
    <w:rsid w:val="00E1502F"/>
    <w:rsid w:val="00E156EC"/>
    <w:rsid w:val="00E15945"/>
    <w:rsid w:val="00E15E86"/>
    <w:rsid w:val="00E16869"/>
    <w:rsid w:val="00E16E69"/>
    <w:rsid w:val="00E17069"/>
    <w:rsid w:val="00E17587"/>
    <w:rsid w:val="00E175A8"/>
    <w:rsid w:val="00E175A9"/>
    <w:rsid w:val="00E17DA6"/>
    <w:rsid w:val="00E17E95"/>
    <w:rsid w:val="00E20BB5"/>
    <w:rsid w:val="00E2127A"/>
    <w:rsid w:val="00E2182D"/>
    <w:rsid w:val="00E21F00"/>
    <w:rsid w:val="00E2244B"/>
    <w:rsid w:val="00E22593"/>
    <w:rsid w:val="00E22DF7"/>
    <w:rsid w:val="00E23501"/>
    <w:rsid w:val="00E23536"/>
    <w:rsid w:val="00E236A4"/>
    <w:rsid w:val="00E239DC"/>
    <w:rsid w:val="00E240B7"/>
    <w:rsid w:val="00E242FC"/>
    <w:rsid w:val="00E2430A"/>
    <w:rsid w:val="00E2529E"/>
    <w:rsid w:val="00E252A3"/>
    <w:rsid w:val="00E258C1"/>
    <w:rsid w:val="00E25A11"/>
    <w:rsid w:val="00E264A4"/>
    <w:rsid w:val="00E26A02"/>
    <w:rsid w:val="00E27005"/>
    <w:rsid w:val="00E27199"/>
    <w:rsid w:val="00E276EF"/>
    <w:rsid w:val="00E30146"/>
    <w:rsid w:val="00E306CB"/>
    <w:rsid w:val="00E307AF"/>
    <w:rsid w:val="00E30B43"/>
    <w:rsid w:val="00E30C2F"/>
    <w:rsid w:val="00E315F7"/>
    <w:rsid w:val="00E31A9A"/>
    <w:rsid w:val="00E31CFD"/>
    <w:rsid w:val="00E320EA"/>
    <w:rsid w:val="00E327C5"/>
    <w:rsid w:val="00E32BF4"/>
    <w:rsid w:val="00E32C28"/>
    <w:rsid w:val="00E3315D"/>
    <w:rsid w:val="00E33671"/>
    <w:rsid w:val="00E34212"/>
    <w:rsid w:val="00E34608"/>
    <w:rsid w:val="00E346B4"/>
    <w:rsid w:val="00E34958"/>
    <w:rsid w:val="00E351C1"/>
    <w:rsid w:val="00E35412"/>
    <w:rsid w:val="00E354DC"/>
    <w:rsid w:val="00E35649"/>
    <w:rsid w:val="00E357CD"/>
    <w:rsid w:val="00E35B39"/>
    <w:rsid w:val="00E35E65"/>
    <w:rsid w:val="00E361D3"/>
    <w:rsid w:val="00E36431"/>
    <w:rsid w:val="00E3643B"/>
    <w:rsid w:val="00E36606"/>
    <w:rsid w:val="00E3698A"/>
    <w:rsid w:val="00E36B13"/>
    <w:rsid w:val="00E3740F"/>
    <w:rsid w:val="00E3754B"/>
    <w:rsid w:val="00E37CBE"/>
    <w:rsid w:val="00E37FE3"/>
    <w:rsid w:val="00E402AD"/>
    <w:rsid w:val="00E405C1"/>
    <w:rsid w:val="00E4156C"/>
    <w:rsid w:val="00E4164D"/>
    <w:rsid w:val="00E4206C"/>
    <w:rsid w:val="00E42149"/>
    <w:rsid w:val="00E42497"/>
    <w:rsid w:val="00E433E0"/>
    <w:rsid w:val="00E44E54"/>
    <w:rsid w:val="00E44E6D"/>
    <w:rsid w:val="00E45708"/>
    <w:rsid w:val="00E45DE3"/>
    <w:rsid w:val="00E46239"/>
    <w:rsid w:val="00E46C19"/>
    <w:rsid w:val="00E47519"/>
    <w:rsid w:val="00E47CA0"/>
    <w:rsid w:val="00E50022"/>
    <w:rsid w:val="00E501F6"/>
    <w:rsid w:val="00E50376"/>
    <w:rsid w:val="00E50850"/>
    <w:rsid w:val="00E509F1"/>
    <w:rsid w:val="00E50D31"/>
    <w:rsid w:val="00E50F19"/>
    <w:rsid w:val="00E51C15"/>
    <w:rsid w:val="00E51E56"/>
    <w:rsid w:val="00E51F39"/>
    <w:rsid w:val="00E52A13"/>
    <w:rsid w:val="00E52A46"/>
    <w:rsid w:val="00E52EA5"/>
    <w:rsid w:val="00E52F70"/>
    <w:rsid w:val="00E53676"/>
    <w:rsid w:val="00E53733"/>
    <w:rsid w:val="00E539A0"/>
    <w:rsid w:val="00E5433A"/>
    <w:rsid w:val="00E54531"/>
    <w:rsid w:val="00E54795"/>
    <w:rsid w:val="00E556B9"/>
    <w:rsid w:val="00E55BCE"/>
    <w:rsid w:val="00E55E72"/>
    <w:rsid w:val="00E56168"/>
    <w:rsid w:val="00E5662E"/>
    <w:rsid w:val="00E566C9"/>
    <w:rsid w:val="00E57990"/>
    <w:rsid w:val="00E579F4"/>
    <w:rsid w:val="00E57DD0"/>
    <w:rsid w:val="00E57E03"/>
    <w:rsid w:val="00E609B1"/>
    <w:rsid w:val="00E60BBA"/>
    <w:rsid w:val="00E60CD6"/>
    <w:rsid w:val="00E6132A"/>
    <w:rsid w:val="00E61B69"/>
    <w:rsid w:val="00E61E87"/>
    <w:rsid w:val="00E62AC7"/>
    <w:rsid w:val="00E62CAF"/>
    <w:rsid w:val="00E62CF3"/>
    <w:rsid w:val="00E63E0C"/>
    <w:rsid w:val="00E64364"/>
    <w:rsid w:val="00E644A3"/>
    <w:rsid w:val="00E649EA"/>
    <w:rsid w:val="00E64A14"/>
    <w:rsid w:val="00E64C3B"/>
    <w:rsid w:val="00E64CA3"/>
    <w:rsid w:val="00E65069"/>
    <w:rsid w:val="00E650B7"/>
    <w:rsid w:val="00E656AD"/>
    <w:rsid w:val="00E65CB1"/>
    <w:rsid w:val="00E6612C"/>
    <w:rsid w:val="00E66320"/>
    <w:rsid w:val="00E66487"/>
    <w:rsid w:val="00E664DF"/>
    <w:rsid w:val="00E6669B"/>
    <w:rsid w:val="00E666FA"/>
    <w:rsid w:val="00E66BFA"/>
    <w:rsid w:val="00E66C36"/>
    <w:rsid w:val="00E67356"/>
    <w:rsid w:val="00E67559"/>
    <w:rsid w:val="00E7010C"/>
    <w:rsid w:val="00E70248"/>
    <w:rsid w:val="00E70413"/>
    <w:rsid w:val="00E722FA"/>
    <w:rsid w:val="00E72489"/>
    <w:rsid w:val="00E724C9"/>
    <w:rsid w:val="00E72BC2"/>
    <w:rsid w:val="00E72E67"/>
    <w:rsid w:val="00E72FDF"/>
    <w:rsid w:val="00E731E1"/>
    <w:rsid w:val="00E73700"/>
    <w:rsid w:val="00E7375D"/>
    <w:rsid w:val="00E740B9"/>
    <w:rsid w:val="00E74717"/>
    <w:rsid w:val="00E748D1"/>
    <w:rsid w:val="00E74C96"/>
    <w:rsid w:val="00E75426"/>
    <w:rsid w:val="00E75577"/>
    <w:rsid w:val="00E76259"/>
    <w:rsid w:val="00E76267"/>
    <w:rsid w:val="00E76DB4"/>
    <w:rsid w:val="00E77078"/>
    <w:rsid w:val="00E7715C"/>
    <w:rsid w:val="00E77DF8"/>
    <w:rsid w:val="00E77F6E"/>
    <w:rsid w:val="00E77F7D"/>
    <w:rsid w:val="00E804ED"/>
    <w:rsid w:val="00E8064E"/>
    <w:rsid w:val="00E80E77"/>
    <w:rsid w:val="00E8163B"/>
    <w:rsid w:val="00E81AD5"/>
    <w:rsid w:val="00E82291"/>
    <w:rsid w:val="00E8339F"/>
    <w:rsid w:val="00E840B0"/>
    <w:rsid w:val="00E8490C"/>
    <w:rsid w:val="00E84A9D"/>
    <w:rsid w:val="00E84C14"/>
    <w:rsid w:val="00E84D0B"/>
    <w:rsid w:val="00E85862"/>
    <w:rsid w:val="00E85A41"/>
    <w:rsid w:val="00E8628E"/>
    <w:rsid w:val="00E86E15"/>
    <w:rsid w:val="00E86E28"/>
    <w:rsid w:val="00E86E7A"/>
    <w:rsid w:val="00E879ED"/>
    <w:rsid w:val="00E87A48"/>
    <w:rsid w:val="00E907AD"/>
    <w:rsid w:val="00E909C3"/>
    <w:rsid w:val="00E90D10"/>
    <w:rsid w:val="00E91209"/>
    <w:rsid w:val="00E9162B"/>
    <w:rsid w:val="00E91C3E"/>
    <w:rsid w:val="00E91C47"/>
    <w:rsid w:val="00E91CE4"/>
    <w:rsid w:val="00E920B5"/>
    <w:rsid w:val="00E927FD"/>
    <w:rsid w:val="00E9295F"/>
    <w:rsid w:val="00E92A3F"/>
    <w:rsid w:val="00E92F31"/>
    <w:rsid w:val="00E93043"/>
    <w:rsid w:val="00E9305D"/>
    <w:rsid w:val="00E93C99"/>
    <w:rsid w:val="00E93E59"/>
    <w:rsid w:val="00E94188"/>
    <w:rsid w:val="00E94655"/>
    <w:rsid w:val="00E9476B"/>
    <w:rsid w:val="00E94970"/>
    <w:rsid w:val="00E94FFC"/>
    <w:rsid w:val="00E95C65"/>
    <w:rsid w:val="00E95D5C"/>
    <w:rsid w:val="00E961A7"/>
    <w:rsid w:val="00E9665B"/>
    <w:rsid w:val="00E96B12"/>
    <w:rsid w:val="00E971AE"/>
    <w:rsid w:val="00E97436"/>
    <w:rsid w:val="00E97522"/>
    <w:rsid w:val="00E976ED"/>
    <w:rsid w:val="00EA037D"/>
    <w:rsid w:val="00EA0A0B"/>
    <w:rsid w:val="00EA0C8D"/>
    <w:rsid w:val="00EA12A8"/>
    <w:rsid w:val="00EA12C1"/>
    <w:rsid w:val="00EA1BE9"/>
    <w:rsid w:val="00EA2223"/>
    <w:rsid w:val="00EA240E"/>
    <w:rsid w:val="00EA2A43"/>
    <w:rsid w:val="00EA31BB"/>
    <w:rsid w:val="00EA3962"/>
    <w:rsid w:val="00EA3A80"/>
    <w:rsid w:val="00EA3E06"/>
    <w:rsid w:val="00EA472D"/>
    <w:rsid w:val="00EA59A5"/>
    <w:rsid w:val="00EA5F15"/>
    <w:rsid w:val="00EA5F92"/>
    <w:rsid w:val="00EA70E1"/>
    <w:rsid w:val="00EA71DE"/>
    <w:rsid w:val="00EA7837"/>
    <w:rsid w:val="00EA791A"/>
    <w:rsid w:val="00EA7997"/>
    <w:rsid w:val="00EA79BE"/>
    <w:rsid w:val="00EA7A6B"/>
    <w:rsid w:val="00EA7C2B"/>
    <w:rsid w:val="00EB1116"/>
    <w:rsid w:val="00EB1255"/>
    <w:rsid w:val="00EB14CE"/>
    <w:rsid w:val="00EB1E71"/>
    <w:rsid w:val="00EB215C"/>
    <w:rsid w:val="00EB2561"/>
    <w:rsid w:val="00EB2A37"/>
    <w:rsid w:val="00EB2BC7"/>
    <w:rsid w:val="00EB2CDF"/>
    <w:rsid w:val="00EB2F98"/>
    <w:rsid w:val="00EB2F9E"/>
    <w:rsid w:val="00EB3A2F"/>
    <w:rsid w:val="00EB4259"/>
    <w:rsid w:val="00EB4392"/>
    <w:rsid w:val="00EB49E4"/>
    <w:rsid w:val="00EB4CA9"/>
    <w:rsid w:val="00EB4CD2"/>
    <w:rsid w:val="00EB5897"/>
    <w:rsid w:val="00EB65A7"/>
    <w:rsid w:val="00EB704B"/>
    <w:rsid w:val="00EB71E6"/>
    <w:rsid w:val="00EB754D"/>
    <w:rsid w:val="00EB75E9"/>
    <w:rsid w:val="00EB783F"/>
    <w:rsid w:val="00EB7A14"/>
    <w:rsid w:val="00EB7CC0"/>
    <w:rsid w:val="00EB7E46"/>
    <w:rsid w:val="00EC00EC"/>
    <w:rsid w:val="00EC02F4"/>
    <w:rsid w:val="00EC06B6"/>
    <w:rsid w:val="00EC070F"/>
    <w:rsid w:val="00EC081E"/>
    <w:rsid w:val="00EC08BB"/>
    <w:rsid w:val="00EC09E9"/>
    <w:rsid w:val="00EC0EA7"/>
    <w:rsid w:val="00EC1F55"/>
    <w:rsid w:val="00EC2A9A"/>
    <w:rsid w:val="00EC2D6F"/>
    <w:rsid w:val="00EC32FF"/>
    <w:rsid w:val="00EC35AB"/>
    <w:rsid w:val="00EC3A68"/>
    <w:rsid w:val="00EC3B16"/>
    <w:rsid w:val="00EC4127"/>
    <w:rsid w:val="00EC42BB"/>
    <w:rsid w:val="00EC4308"/>
    <w:rsid w:val="00EC4C79"/>
    <w:rsid w:val="00EC4C98"/>
    <w:rsid w:val="00EC572E"/>
    <w:rsid w:val="00EC585F"/>
    <w:rsid w:val="00EC66A5"/>
    <w:rsid w:val="00EC67E2"/>
    <w:rsid w:val="00EC7222"/>
    <w:rsid w:val="00EC72C6"/>
    <w:rsid w:val="00ED013C"/>
    <w:rsid w:val="00ED0E6D"/>
    <w:rsid w:val="00ED142C"/>
    <w:rsid w:val="00ED1870"/>
    <w:rsid w:val="00ED1945"/>
    <w:rsid w:val="00ED1C63"/>
    <w:rsid w:val="00ED1D0E"/>
    <w:rsid w:val="00ED25A0"/>
    <w:rsid w:val="00ED2B2B"/>
    <w:rsid w:val="00ED31CB"/>
    <w:rsid w:val="00ED3456"/>
    <w:rsid w:val="00ED34F3"/>
    <w:rsid w:val="00ED3616"/>
    <w:rsid w:val="00ED3670"/>
    <w:rsid w:val="00ED3D2B"/>
    <w:rsid w:val="00ED3EEC"/>
    <w:rsid w:val="00ED3F98"/>
    <w:rsid w:val="00ED48E7"/>
    <w:rsid w:val="00ED500A"/>
    <w:rsid w:val="00ED50DE"/>
    <w:rsid w:val="00ED5500"/>
    <w:rsid w:val="00ED5509"/>
    <w:rsid w:val="00ED559E"/>
    <w:rsid w:val="00ED5BA7"/>
    <w:rsid w:val="00ED5EEC"/>
    <w:rsid w:val="00ED6046"/>
    <w:rsid w:val="00ED60D1"/>
    <w:rsid w:val="00ED646D"/>
    <w:rsid w:val="00ED69C9"/>
    <w:rsid w:val="00ED69E2"/>
    <w:rsid w:val="00ED73F1"/>
    <w:rsid w:val="00ED75A4"/>
    <w:rsid w:val="00ED7FE4"/>
    <w:rsid w:val="00EE00A1"/>
    <w:rsid w:val="00EE00CB"/>
    <w:rsid w:val="00EE0DDE"/>
    <w:rsid w:val="00EE1314"/>
    <w:rsid w:val="00EE1410"/>
    <w:rsid w:val="00EE157D"/>
    <w:rsid w:val="00EE1A53"/>
    <w:rsid w:val="00EE1BA0"/>
    <w:rsid w:val="00EE1C61"/>
    <w:rsid w:val="00EE217F"/>
    <w:rsid w:val="00EE2214"/>
    <w:rsid w:val="00EE222E"/>
    <w:rsid w:val="00EE25E2"/>
    <w:rsid w:val="00EE2614"/>
    <w:rsid w:val="00EE2A16"/>
    <w:rsid w:val="00EE3306"/>
    <w:rsid w:val="00EE3D4B"/>
    <w:rsid w:val="00EE3FB7"/>
    <w:rsid w:val="00EE4208"/>
    <w:rsid w:val="00EE46E4"/>
    <w:rsid w:val="00EE4A6F"/>
    <w:rsid w:val="00EE4B7A"/>
    <w:rsid w:val="00EE4E00"/>
    <w:rsid w:val="00EE4ED5"/>
    <w:rsid w:val="00EE501E"/>
    <w:rsid w:val="00EE56A2"/>
    <w:rsid w:val="00EE5B97"/>
    <w:rsid w:val="00EE5ECC"/>
    <w:rsid w:val="00EE6623"/>
    <w:rsid w:val="00EE6D30"/>
    <w:rsid w:val="00EF0063"/>
    <w:rsid w:val="00EF0175"/>
    <w:rsid w:val="00EF03A4"/>
    <w:rsid w:val="00EF05CD"/>
    <w:rsid w:val="00EF13B8"/>
    <w:rsid w:val="00EF13FA"/>
    <w:rsid w:val="00EF1709"/>
    <w:rsid w:val="00EF1DDB"/>
    <w:rsid w:val="00EF1F46"/>
    <w:rsid w:val="00EF21B5"/>
    <w:rsid w:val="00EF22DE"/>
    <w:rsid w:val="00EF2397"/>
    <w:rsid w:val="00EF26D1"/>
    <w:rsid w:val="00EF2B67"/>
    <w:rsid w:val="00EF2CF0"/>
    <w:rsid w:val="00EF3584"/>
    <w:rsid w:val="00EF3862"/>
    <w:rsid w:val="00EF3C0E"/>
    <w:rsid w:val="00EF4275"/>
    <w:rsid w:val="00EF4506"/>
    <w:rsid w:val="00EF45CD"/>
    <w:rsid w:val="00EF4967"/>
    <w:rsid w:val="00EF50AC"/>
    <w:rsid w:val="00EF5457"/>
    <w:rsid w:val="00EF57C1"/>
    <w:rsid w:val="00EF587E"/>
    <w:rsid w:val="00EF5F69"/>
    <w:rsid w:val="00EF660B"/>
    <w:rsid w:val="00EF6797"/>
    <w:rsid w:val="00EF6854"/>
    <w:rsid w:val="00EF68CA"/>
    <w:rsid w:val="00EF70B9"/>
    <w:rsid w:val="00EF7609"/>
    <w:rsid w:val="00EF77FF"/>
    <w:rsid w:val="00EF7EBA"/>
    <w:rsid w:val="00F0032B"/>
    <w:rsid w:val="00F00849"/>
    <w:rsid w:val="00F00CA3"/>
    <w:rsid w:val="00F00E6E"/>
    <w:rsid w:val="00F0114B"/>
    <w:rsid w:val="00F0136E"/>
    <w:rsid w:val="00F015C9"/>
    <w:rsid w:val="00F016B6"/>
    <w:rsid w:val="00F01A07"/>
    <w:rsid w:val="00F01D97"/>
    <w:rsid w:val="00F0216B"/>
    <w:rsid w:val="00F028FD"/>
    <w:rsid w:val="00F030DB"/>
    <w:rsid w:val="00F03921"/>
    <w:rsid w:val="00F039CC"/>
    <w:rsid w:val="00F03D27"/>
    <w:rsid w:val="00F03ED6"/>
    <w:rsid w:val="00F04175"/>
    <w:rsid w:val="00F04A03"/>
    <w:rsid w:val="00F0512F"/>
    <w:rsid w:val="00F052F3"/>
    <w:rsid w:val="00F05491"/>
    <w:rsid w:val="00F05B5A"/>
    <w:rsid w:val="00F05E1C"/>
    <w:rsid w:val="00F0620A"/>
    <w:rsid w:val="00F071B6"/>
    <w:rsid w:val="00F0747A"/>
    <w:rsid w:val="00F077E8"/>
    <w:rsid w:val="00F0794F"/>
    <w:rsid w:val="00F104EC"/>
    <w:rsid w:val="00F10626"/>
    <w:rsid w:val="00F10657"/>
    <w:rsid w:val="00F10700"/>
    <w:rsid w:val="00F108F1"/>
    <w:rsid w:val="00F10B32"/>
    <w:rsid w:val="00F11209"/>
    <w:rsid w:val="00F11220"/>
    <w:rsid w:val="00F1169A"/>
    <w:rsid w:val="00F11899"/>
    <w:rsid w:val="00F11BEC"/>
    <w:rsid w:val="00F12424"/>
    <w:rsid w:val="00F12D3F"/>
    <w:rsid w:val="00F135EF"/>
    <w:rsid w:val="00F13A46"/>
    <w:rsid w:val="00F144A8"/>
    <w:rsid w:val="00F14E1D"/>
    <w:rsid w:val="00F14EDD"/>
    <w:rsid w:val="00F1550D"/>
    <w:rsid w:val="00F15A77"/>
    <w:rsid w:val="00F15D05"/>
    <w:rsid w:val="00F15FA0"/>
    <w:rsid w:val="00F16D03"/>
    <w:rsid w:val="00F17135"/>
    <w:rsid w:val="00F172CF"/>
    <w:rsid w:val="00F17349"/>
    <w:rsid w:val="00F1751A"/>
    <w:rsid w:val="00F17912"/>
    <w:rsid w:val="00F204CF"/>
    <w:rsid w:val="00F20D01"/>
    <w:rsid w:val="00F216A7"/>
    <w:rsid w:val="00F223B0"/>
    <w:rsid w:val="00F22590"/>
    <w:rsid w:val="00F2283D"/>
    <w:rsid w:val="00F2298D"/>
    <w:rsid w:val="00F22CA9"/>
    <w:rsid w:val="00F22D7C"/>
    <w:rsid w:val="00F23680"/>
    <w:rsid w:val="00F23865"/>
    <w:rsid w:val="00F242B3"/>
    <w:rsid w:val="00F24989"/>
    <w:rsid w:val="00F24D48"/>
    <w:rsid w:val="00F25515"/>
    <w:rsid w:val="00F25576"/>
    <w:rsid w:val="00F25652"/>
    <w:rsid w:val="00F25A02"/>
    <w:rsid w:val="00F26101"/>
    <w:rsid w:val="00F2676D"/>
    <w:rsid w:val="00F26944"/>
    <w:rsid w:val="00F26A26"/>
    <w:rsid w:val="00F26DAE"/>
    <w:rsid w:val="00F26E75"/>
    <w:rsid w:val="00F26F2B"/>
    <w:rsid w:val="00F27872"/>
    <w:rsid w:val="00F27A72"/>
    <w:rsid w:val="00F27EB4"/>
    <w:rsid w:val="00F30188"/>
    <w:rsid w:val="00F30960"/>
    <w:rsid w:val="00F32B7D"/>
    <w:rsid w:val="00F32F97"/>
    <w:rsid w:val="00F32FED"/>
    <w:rsid w:val="00F33054"/>
    <w:rsid w:val="00F333B0"/>
    <w:rsid w:val="00F33400"/>
    <w:rsid w:val="00F33793"/>
    <w:rsid w:val="00F33C22"/>
    <w:rsid w:val="00F3487B"/>
    <w:rsid w:val="00F34F33"/>
    <w:rsid w:val="00F3558F"/>
    <w:rsid w:val="00F3569E"/>
    <w:rsid w:val="00F358BD"/>
    <w:rsid w:val="00F35BB1"/>
    <w:rsid w:val="00F35C3F"/>
    <w:rsid w:val="00F3616B"/>
    <w:rsid w:val="00F3629A"/>
    <w:rsid w:val="00F362DE"/>
    <w:rsid w:val="00F36377"/>
    <w:rsid w:val="00F366E9"/>
    <w:rsid w:val="00F36A84"/>
    <w:rsid w:val="00F36D9F"/>
    <w:rsid w:val="00F3729F"/>
    <w:rsid w:val="00F3749D"/>
    <w:rsid w:val="00F37713"/>
    <w:rsid w:val="00F40008"/>
    <w:rsid w:val="00F40037"/>
    <w:rsid w:val="00F40480"/>
    <w:rsid w:val="00F405D8"/>
    <w:rsid w:val="00F40710"/>
    <w:rsid w:val="00F40CC7"/>
    <w:rsid w:val="00F40DA0"/>
    <w:rsid w:val="00F40E49"/>
    <w:rsid w:val="00F42234"/>
    <w:rsid w:val="00F42486"/>
    <w:rsid w:val="00F42C9D"/>
    <w:rsid w:val="00F42E63"/>
    <w:rsid w:val="00F42E65"/>
    <w:rsid w:val="00F43B30"/>
    <w:rsid w:val="00F43CB1"/>
    <w:rsid w:val="00F443CB"/>
    <w:rsid w:val="00F443D9"/>
    <w:rsid w:val="00F44572"/>
    <w:rsid w:val="00F449A2"/>
    <w:rsid w:val="00F44A0A"/>
    <w:rsid w:val="00F44F6F"/>
    <w:rsid w:val="00F45F3B"/>
    <w:rsid w:val="00F463EE"/>
    <w:rsid w:val="00F463F7"/>
    <w:rsid w:val="00F46496"/>
    <w:rsid w:val="00F46639"/>
    <w:rsid w:val="00F467A5"/>
    <w:rsid w:val="00F468E7"/>
    <w:rsid w:val="00F46E03"/>
    <w:rsid w:val="00F47546"/>
    <w:rsid w:val="00F4787D"/>
    <w:rsid w:val="00F47F96"/>
    <w:rsid w:val="00F47FDE"/>
    <w:rsid w:val="00F5008B"/>
    <w:rsid w:val="00F5018D"/>
    <w:rsid w:val="00F502D2"/>
    <w:rsid w:val="00F50AEB"/>
    <w:rsid w:val="00F50DE9"/>
    <w:rsid w:val="00F50E8F"/>
    <w:rsid w:val="00F51168"/>
    <w:rsid w:val="00F515EA"/>
    <w:rsid w:val="00F518FA"/>
    <w:rsid w:val="00F5193A"/>
    <w:rsid w:val="00F5196E"/>
    <w:rsid w:val="00F52268"/>
    <w:rsid w:val="00F52806"/>
    <w:rsid w:val="00F52A78"/>
    <w:rsid w:val="00F52D6F"/>
    <w:rsid w:val="00F53256"/>
    <w:rsid w:val="00F53F01"/>
    <w:rsid w:val="00F5417B"/>
    <w:rsid w:val="00F54373"/>
    <w:rsid w:val="00F54530"/>
    <w:rsid w:val="00F54D0D"/>
    <w:rsid w:val="00F54FA9"/>
    <w:rsid w:val="00F54FAE"/>
    <w:rsid w:val="00F551E2"/>
    <w:rsid w:val="00F5604D"/>
    <w:rsid w:val="00F56150"/>
    <w:rsid w:val="00F565FF"/>
    <w:rsid w:val="00F5679F"/>
    <w:rsid w:val="00F56E28"/>
    <w:rsid w:val="00F57A29"/>
    <w:rsid w:val="00F6017E"/>
    <w:rsid w:val="00F60554"/>
    <w:rsid w:val="00F609AC"/>
    <w:rsid w:val="00F613C5"/>
    <w:rsid w:val="00F616D5"/>
    <w:rsid w:val="00F61950"/>
    <w:rsid w:val="00F61E07"/>
    <w:rsid w:val="00F61EB5"/>
    <w:rsid w:val="00F61EDE"/>
    <w:rsid w:val="00F62286"/>
    <w:rsid w:val="00F623AD"/>
    <w:rsid w:val="00F627AC"/>
    <w:rsid w:val="00F62CD3"/>
    <w:rsid w:val="00F62FBA"/>
    <w:rsid w:val="00F632F0"/>
    <w:rsid w:val="00F639BA"/>
    <w:rsid w:val="00F63B77"/>
    <w:rsid w:val="00F63D19"/>
    <w:rsid w:val="00F63D86"/>
    <w:rsid w:val="00F63DAD"/>
    <w:rsid w:val="00F63EED"/>
    <w:rsid w:val="00F64022"/>
    <w:rsid w:val="00F64274"/>
    <w:rsid w:val="00F642F4"/>
    <w:rsid w:val="00F64ADA"/>
    <w:rsid w:val="00F6506F"/>
    <w:rsid w:val="00F65344"/>
    <w:rsid w:val="00F65455"/>
    <w:rsid w:val="00F655E5"/>
    <w:rsid w:val="00F658A9"/>
    <w:rsid w:val="00F65D1D"/>
    <w:rsid w:val="00F65DCD"/>
    <w:rsid w:val="00F65FC9"/>
    <w:rsid w:val="00F66221"/>
    <w:rsid w:val="00F66BA1"/>
    <w:rsid w:val="00F66FDD"/>
    <w:rsid w:val="00F67051"/>
    <w:rsid w:val="00F70C0B"/>
    <w:rsid w:val="00F71218"/>
    <w:rsid w:val="00F71671"/>
    <w:rsid w:val="00F71738"/>
    <w:rsid w:val="00F71813"/>
    <w:rsid w:val="00F72522"/>
    <w:rsid w:val="00F72880"/>
    <w:rsid w:val="00F72A39"/>
    <w:rsid w:val="00F72B4A"/>
    <w:rsid w:val="00F73D2C"/>
    <w:rsid w:val="00F740A3"/>
    <w:rsid w:val="00F740D3"/>
    <w:rsid w:val="00F743A0"/>
    <w:rsid w:val="00F74FBB"/>
    <w:rsid w:val="00F75041"/>
    <w:rsid w:val="00F7579B"/>
    <w:rsid w:val="00F75AD7"/>
    <w:rsid w:val="00F75D3A"/>
    <w:rsid w:val="00F76286"/>
    <w:rsid w:val="00F76DB1"/>
    <w:rsid w:val="00F771F5"/>
    <w:rsid w:val="00F772B0"/>
    <w:rsid w:val="00F77825"/>
    <w:rsid w:val="00F80041"/>
    <w:rsid w:val="00F806CF"/>
    <w:rsid w:val="00F80CBF"/>
    <w:rsid w:val="00F80FAA"/>
    <w:rsid w:val="00F8118A"/>
    <w:rsid w:val="00F81676"/>
    <w:rsid w:val="00F817A7"/>
    <w:rsid w:val="00F81F58"/>
    <w:rsid w:val="00F826FA"/>
    <w:rsid w:val="00F828AF"/>
    <w:rsid w:val="00F833F7"/>
    <w:rsid w:val="00F83B92"/>
    <w:rsid w:val="00F83DD2"/>
    <w:rsid w:val="00F83F3D"/>
    <w:rsid w:val="00F83F8D"/>
    <w:rsid w:val="00F8487A"/>
    <w:rsid w:val="00F84B01"/>
    <w:rsid w:val="00F84BDA"/>
    <w:rsid w:val="00F84D3B"/>
    <w:rsid w:val="00F8507D"/>
    <w:rsid w:val="00F859D6"/>
    <w:rsid w:val="00F859F0"/>
    <w:rsid w:val="00F86291"/>
    <w:rsid w:val="00F868BA"/>
    <w:rsid w:val="00F86984"/>
    <w:rsid w:val="00F86B48"/>
    <w:rsid w:val="00F86F79"/>
    <w:rsid w:val="00F878FF"/>
    <w:rsid w:val="00F87F43"/>
    <w:rsid w:val="00F87FA4"/>
    <w:rsid w:val="00F907F1"/>
    <w:rsid w:val="00F90913"/>
    <w:rsid w:val="00F90F6A"/>
    <w:rsid w:val="00F91193"/>
    <w:rsid w:val="00F9127C"/>
    <w:rsid w:val="00F91771"/>
    <w:rsid w:val="00F91884"/>
    <w:rsid w:val="00F91AC9"/>
    <w:rsid w:val="00F91B9F"/>
    <w:rsid w:val="00F91F88"/>
    <w:rsid w:val="00F920FA"/>
    <w:rsid w:val="00F922DA"/>
    <w:rsid w:val="00F925DF"/>
    <w:rsid w:val="00F92992"/>
    <w:rsid w:val="00F929ED"/>
    <w:rsid w:val="00F92AD7"/>
    <w:rsid w:val="00F92B14"/>
    <w:rsid w:val="00F92B29"/>
    <w:rsid w:val="00F93002"/>
    <w:rsid w:val="00F931A0"/>
    <w:rsid w:val="00F93384"/>
    <w:rsid w:val="00F93542"/>
    <w:rsid w:val="00F93882"/>
    <w:rsid w:val="00F939E2"/>
    <w:rsid w:val="00F93B76"/>
    <w:rsid w:val="00F94A37"/>
    <w:rsid w:val="00F94BF0"/>
    <w:rsid w:val="00F94C31"/>
    <w:rsid w:val="00F954DD"/>
    <w:rsid w:val="00F95553"/>
    <w:rsid w:val="00F956C0"/>
    <w:rsid w:val="00F957F0"/>
    <w:rsid w:val="00F95B22"/>
    <w:rsid w:val="00F96126"/>
    <w:rsid w:val="00F976EE"/>
    <w:rsid w:val="00F979E0"/>
    <w:rsid w:val="00F97BF1"/>
    <w:rsid w:val="00F97F36"/>
    <w:rsid w:val="00FA039A"/>
    <w:rsid w:val="00FA0454"/>
    <w:rsid w:val="00FA1FB1"/>
    <w:rsid w:val="00FA22E1"/>
    <w:rsid w:val="00FA2890"/>
    <w:rsid w:val="00FA3053"/>
    <w:rsid w:val="00FA33EC"/>
    <w:rsid w:val="00FA37B0"/>
    <w:rsid w:val="00FA3A6D"/>
    <w:rsid w:val="00FA44B3"/>
    <w:rsid w:val="00FA473E"/>
    <w:rsid w:val="00FA4A6C"/>
    <w:rsid w:val="00FA4A7F"/>
    <w:rsid w:val="00FA4B03"/>
    <w:rsid w:val="00FA522A"/>
    <w:rsid w:val="00FA5835"/>
    <w:rsid w:val="00FA5C54"/>
    <w:rsid w:val="00FA5F50"/>
    <w:rsid w:val="00FA5F69"/>
    <w:rsid w:val="00FA6C18"/>
    <w:rsid w:val="00FA6E3F"/>
    <w:rsid w:val="00FA6E48"/>
    <w:rsid w:val="00FA6E4D"/>
    <w:rsid w:val="00FA70ED"/>
    <w:rsid w:val="00FA7B16"/>
    <w:rsid w:val="00FB041A"/>
    <w:rsid w:val="00FB04EA"/>
    <w:rsid w:val="00FB0BAD"/>
    <w:rsid w:val="00FB14DD"/>
    <w:rsid w:val="00FB1805"/>
    <w:rsid w:val="00FB1C61"/>
    <w:rsid w:val="00FB200E"/>
    <w:rsid w:val="00FB27C2"/>
    <w:rsid w:val="00FB2813"/>
    <w:rsid w:val="00FB318D"/>
    <w:rsid w:val="00FB3900"/>
    <w:rsid w:val="00FB3C03"/>
    <w:rsid w:val="00FB3DFC"/>
    <w:rsid w:val="00FB3FA9"/>
    <w:rsid w:val="00FB464C"/>
    <w:rsid w:val="00FB47B7"/>
    <w:rsid w:val="00FB4BCD"/>
    <w:rsid w:val="00FB509B"/>
    <w:rsid w:val="00FB543C"/>
    <w:rsid w:val="00FB54DB"/>
    <w:rsid w:val="00FB5836"/>
    <w:rsid w:val="00FB58F8"/>
    <w:rsid w:val="00FB5BF0"/>
    <w:rsid w:val="00FB60DB"/>
    <w:rsid w:val="00FB66BC"/>
    <w:rsid w:val="00FB69AC"/>
    <w:rsid w:val="00FB6B5B"/>
    <w:rsid w:val="00FB6B6F"/>
    <w:rsid w:val="00FB6DBD"/>
    <w:rsid w:val="00FB7249"/>
    <w:rsid w:val="00FB77AF"/>
    <w:rsid w:val="00FB7D71"/>
    <w:rsid w:val="00FB7DA4"/>
    <w:rsid w:val="00FC0A7D"/>
    <w:rsid w:val="00FC0C5C"/>
    <w:rsid w:val="00FC15A4"/>
    <w:rsid w:val="00FC1F64"/>
    <w:rsid w:val="00FC299E"/>
    <w:rsid w:val="00FC31D0"/>
    <w:rsid w:val="00FC32D1"/>
    <w:rsid w:val="00FC35A5"/>
    <w:rsid w:val="00FC37A9"/>
    <w:rsid w:val="00FC3BA2"/>
    <w:rsid w:val="00FC3DC5"/>
    <w:rsid w:val="00FC4010"/>
    <w:rsid w:val="00FC503F"/>
    <w:rsid w:val="00FC5BC4"/>
    <w:rsid w:val="00FC5F29"/>
    <w:rsid w:val="00FC6672"/>
    <w:rsid w:val="00FC67FE"/>
    <w:rsid w:val="00FC7030"/>
    <w:rsid w:val="00FC72B6"/>
    <w:rsid w:val="00FC73C0"/>
    <w:rsid w:val="00FC747C"/>
    <w:rsid w:val="00FC7E74"/>
    <w:rsid w:val="00FC7E80"/>
    <w:rsid w:val="00FD0DB2"/>
    <w:rsid w:val="00FD0E5E"/>
    <w:rsid w:val="00FD1173"/>
    <w:rsid w:val="00FD12B0"/>
    <w:rsid w:val="00FD1477"/>
    <w:rsid w:val="00FD1681"/>
    <w:rsid w:val="00FD24B7"/>
    <w:rsid w:val="00FD266B"/>
    <w:rsid w:val="00FD2EDE"/>
    <w:rsid w:val="00FD3234"/>
    <w:rsid w:val="00FD3362"/>
    <w:rsid w:val="00FD4334"/>
    <w:rsid w:val="00FD470B"/>
    <w:rsid w:val="00FD4B4C"/>
    <w:rsid w:val="00FD5416"/>
    <w:rsid w:val="00FD5E08"/>
    <w:rsid w:val="00FD5F5F"/>
    <w:rsid w:val="00FD68E4"/>
    <w:rsid w:val="00FD6ADB"/>
    <w:rsid w:val="00FD6C54"/>
    <w:rsid w:val="00FD7B03"/>
    <w:rsid w:val="00FD7BE0"/>
    <w:rsid w:val="00FD7C9D"/>
    <w:rsid w:val="00FD7CDD"/>
    <w:rsid w:val="00FE037A"/>
    <w:rsid w:val="00FE042A"/>
    <w:rsid w:val="00FE06B2"/>
    <w:rsid w:val="00FE07B3"/>
    <w:rsid w:val="00FE0AAC"/>
    <w:rsid w:val="00FE0EC6"/>
    <w:rsid w:val="00FE1F2E"/>
    <w:rsid w:val="00FE2341"/>
    <w:rsid w:val="00FE2527"/>
    <w:rsid w:val="00FE2760"/>
    <w:rsid w:val="00FE27AF"/>
    <w:rsid w:val="00FE27D4"/>
    <w:rsid w:val="00FE28E0"/>
    <w:rsid w:val="00FE2E3A"/>
    <w:rsid w:val="00FE2FED"/>
    <w:rsid w:val="00FE30A2"/>
    <w:rsid w:val="00FE449B"/>
    <w:rsid w:val="00FE4706"/>
    <w:rsid w:val="00FE4BC9"/>
    <w:rsid w:val="00FE4EE1"/>
    <w:rsid w:val="00FE560C"/>
    <w:rsid w:val="00FE5FCC"/>
    <w:rsid w:val="00FE603A"/>
    <w:rsid w:val="00FE6070"/>
    <w:rsid w:val="00FE6305"/>
    <w:rsid w:val="00FE653C"/>
    <w:rsid w:val="00FE663E"/>
    <w:rsid w:val="00FE6792"/>
    <w:rsid w:val="00FE6BAA"/>
    <w:rsid w:val="00FE72FE"/>
    <w:rsid w:val="00FE7659"/>
    <w:rsid w:val="00FE7853"/>
    <w:rsid w:val="00FE7F34"/>
    <w:rsid w:val="00FF0177"/>
    <w:rsid w:val="00FF01B8"/>
    <w:rsid w:val="00FF036F"/>
    <w:rsid w:val="00FF0646"/>
    <w:rsid w:val="00FF0915"/>
    <w:rsid w:val="00FF0D12"/>
    <w:rsid w:val="00FF12FE"/>
    <w:rsid w:val="00FF14DD"/>
    <w:rsid w:val="00FF1678"/>
    <w:rsid w:val="00FF1F09"/>
    <w:rsid w:val="00FF2045"/>
    <w:rsid w:val="00FF2263"/>
    <w:rsid w:val="00FF2AC1"/>
    <w:rsid w:val="00FF2C06"/>
    <w:rsid w:val="00FF2D08"/>
    <w:rsid w:val="00FF2D60"/>
    <w:rsid w:val="00FF3731"/>
    <w:rsid w:val="00FF38EC"/>
    <w:rsid w:val="00FF3FEA"/>
    <w:rsid w:val="00FF40B1"/>
    <w:rsid w:val="00FF45D7"/>
    <w:rsid w:val="00FF4656"/>
    <w:rsid w:val="00FF4965"/>
    <w:rsid w:val="00FF5370"/>
    <w:rsid w:val="00FF59B9"/>
    <w:rsid w:val="00FF6517"/>
    <w:rsid w:val="00FF7E5C"/>
    <w:rsid w:val="0C6BDA5B"/>
    <w:rsid w:val="1CFE44CE"/>
    <w:rsid w:val="35E41B30"/>
    <w:rsid w:val="3A82CFFC"/>
    <w:rsid w:val="612464AF"/>
    <w:rsid w:val="7AEE36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F9B4DB"/>
  <w15:chartTrackingRefBased/>
  <w15:docId w15:val="{16750366-C254-4F58-9977-147992304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footnote text" w:uiPriority="99"/>
    <w:lsdException w:name="annotation text" w:uiPriority="99"/>
    <w:lsdException w:name="header" w:uiPriority="99"/>
    <w:lsdException w:name="footer" w:uiPriority="99"/>
    <w:lsdException w:name="caption" w:uiPriority="35" w:qFormat="1"/>
    <w:lsdException w:name="footnote reference" w:uiPriority="99"/>
    <w:lsdException w:name="annotation reference" w:uiPriority="99"/>
    <w:lsdException w:name="Title" w:qFormat="1"/>
    <w:lsdException w:name="Subtitle" w:qFormat="1"/>
    <w:lsdException w:name="Hyperlink" w:uiPriority="99"/>
    <w:lsdException w:name="FollowedHyperlink" w:uiPriority="99"/>
    <w:lsdException w:name="Strong" w:uiPriority="22"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7078"/>
    <w:pPr>
      <w:spacing w:before="60" w:after="60"/>
      <w:ind w:left="576"/>
      <w:jc w:val="both"/>
    </w:pPr>
    <w:rPr>
      <w:rFonts w:ascii="Franklin Gothic Book" w:hAnsi="Franklin Gothic Book"/>
      <w:sz w:val="24"/>
      <w:szCs w:val="24"/>
      <w:lang w:eastAsia="en-US"/>
    </w:rPr>
  </w:style>
  <w:style w:type="paragraph" w:styleId="Heading1">
    <w:name w:val="heading 1"/>
    <w:aliases w:val="H1"/>
    <w:basedOn w:val="Normal"/>
    <w:link w:val="Heading1Char"/>
    <w:autoRedefine/>
    <w:qFormat/>
    <w:rsid w:val="00F743A0"/>
    <w:pPr>
      <w:spacing w:before="120" w:after="120" w:line="276" w:lineRule="auto"/>
      <w:ind w:left="0"/>
      <w:jc w:val="left"/>
      <w:outlineLvl w:val="0"/>
    </w:pPr>
    <w:rPr>
      <w:rFonts w:ascii="Franklin Gothic Medium" w:eastAsia="Arial Unicode MS" w:hAnsi="Franklin Gothic Medium" w:cs="Arial"/>
      <w:bCs/>
      <w:noProof/>
      <w:color w:val="33669A"/>
      <w:kern w:val="36"/>
      <w:sz w:val="60"/>
      <w:szCs w:val="40"/>
    </w:rPr>
  </w:style>
  <w:style w:type="paragraph" w:styleId="Heading2">
    <w:name w:val="heading 2"/>
    <w:basedOn w:val="Normal"/>
    <w:link w:val="Heading2Char"/>
    <w:qFormat/>
    <w:rsid w:val="005F4F05"/>
    <w:pPr>
      <w:keepNext/>
      <w:keepLines/>
      <w:spacing w:before="180" w:after="120"/>
      <w:ind w:left="0"/>
      <w:outlineLvl w:val="1"/>
    </w:pPr>
    <w:rPr>
      <w:rFonts w:eastAsia="Arial Unicode MS" w:cs="Arial Unicode MS"/>
      <w:b/>
      <w:bCs/>
      <w:caps/>
      <w:color w:val="4472C4" w:themeColor="accent1"/>
    </w:rPr>
  </w:style>
  <w:style w:type="paragraph" w:styleId="Heading3">
    <w:name w:val="heading 3"/>
    <w:basedOn w:val="Normal"/>
    <w:qFormat/>
    <w:rsid w:val="00FB5836"/>
    <w:pPr>
      <w:keepNext/>
      <w:tabs>
        <w:tab w:val="left" w:pos="864"/>
      </w:tabs>
      <w:spacing w:before="120"/>
      <w:ind w:left="0"/>
      <w:outlineLvl w:val="2"/>
    </w:pPr>
    <w:rPr>
      <w:rFonts w:eastAsia="Arial Unicode MS" w:cs="Arial Unicode MS"/>
      <w:b/>
      <w:bCs/>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rsid w:val="00696EFF"/>
    <w:pPr>
      <w:numPr>
        <w:ilvl w:val="4"/>
        <w:numId w:val="1"/>
      </w:numPr>
      <w:outlineLvl w:val="4"/>
    </w:pPr>
    <w:rPr>
      <w:rFonts w:ascii="Calisto MT" w:eastAsia="Arial Unicode MS" w:hAnsi="Calisto MT"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FFF"/>
      <w:u w:val="single"/>
    </w:rPr>
  </w:style>
  <w:style w:type="paragraph" w:styleId="Title">
    <w:name w:val="Title"/>
    <w:basedOn w:val="Normal"/>
    <w:link w:val="TitleChar"/>
    <w:qFormat/>
    <w:pPr>
      <w:spacing w:before="180" w:after="120"/>
      <w:ind w:left="0"/>
      <w:jc w:val="center"/>
    </w:pPr>
    <w:rPr>
      <w:b/>
      <w:bCs/>
      <w:caps/>
      <w:sz w:val="36"/>
    </w:rPr>
  </w:style>
  <w:style w:type="paragraph" w:styleId="Caption">
    <w:name w:val="caption"/>
    <w:basedOn w:val="Normal"/>
    <w:next w:val="Normal"/>
    <w:uiPriority w:val="35"/>
    <w:qFormat/>
    <w:rsid w:val="00256A9F"/>
    <w:pPr>
      <w:keepNext/>
      <w:jc w:val="center"/>
    </w:pPr>
    <w:rPr>
      <w:b/>
      <w:bCs/>
      <w:i/>
      <w:sz w:val="20"/>
      <w:szCs w:val="20"/>
    </w:rPr>
  </w:style>
  <w:style w:type="paragraph" w:styleId="BodyTextIndent">
    <w:name w:val="Body Text Indent"/>
    <w:basedOn w:val="Normal"/>
    <w:link w:val="BodyTextIndentChar"/>
  </w:style>
  <w:style w:type="paragraph" w:styleId="TOC1">
    <w:name w:val="toc 1"/>
    <w:basedOn w:val="Body"/>
    <w:next w:val="Normal"/>
    <w:uiPriority w:val="39"/>
    <w:rsid w:val="00E77078"/>
    <w:pPr>
      <w:spacing w:before="120" w:after="120"/>
    </w:pPr>
    <w:rPr>
      <w:rFonts w:cs="Calibri (Body)"/>
      <w:bCs/>
      <w:szCs w:val="20"/>
      <w:lang w:val="en-US"/>
    </w:rPr>
  </w:style>
  <w:style w:type="paragraph" w:styleId="TOC2">
    <w:name w:val="toc 2"/>
    <w:basedOn w:val="Normal"/>
    <w:next w:val="Normal"/>
    <w:uiPriority w:val="39"/>
    <w:rsid w:val="00E77078"/>
    <w:pPr>
      <w:spacing w:before="0" w:after="0"/>
      <w:ind w:left="240"/>
      <w:jc w:val="left"/>
    </w:pPr>
    <w:rPr>
      <w:rFonts w:cs="Calibri (Body)"/>
      <w:szCs w:val="20"/>
    </w:rPr>
  </w:style>
  <w:style w:type="paragraph" w:styleId="TOC3">
    <w:name w:val="toc 3"/>
    <w:basedOn w:val="Normal"/>
    <w:next w:val="Normal"/>
    <w:autoRedefine/>
    <w:uiPriority w:val="39"/>
    <w:rsid w:val="00E77078"/>
    <w:pPr>
      <w:spacing w:before="120" w:after="0"/>
      <w:ind w:left="475"/>
      <w:jc w:val="left"/>
    </w:pPr>
    <w:rPr>
      <w:rFonts w:cs="Calibri (Body)"/>
      <w:iCs/>
      <w:sz w:val="20"/>
      <w:szCs w:val="20"/>
    </w:rPr>
  </w:style>
  <w:style w:type="paragraph" w:styleId="TOC4">
    <w:name w:val="toc 4"/>
    <w:basedOn w:val="Normal"/>
    <w:next w:val="Normal"/>
    <w:autoRedefine/>
    <w:uiPriority w:val="39"/>
    <w:pPr>
      <w:spacing w:before="0" w:after="0"/>
      <w:ind w:left="720"/>
      <w:jc w:val="left"/>
    </w:pPr>
    <w:rPr>
      <w:rFonts w:cstheme="minorHAnsi"/>
      <w:sz w:val="18"/>
      <w:szCs w:val="18"/>
    </w:rPr>
  </w:style>
  <w:style w:type="paragraph" w:styleId="TOC5">
    <w:name w:val="toc 5"/>
    <w:basedOn w:val="Normal"/>
    <w:next w:val="Normal"/>
    <w:autoRedefine/>
    <w:semiHidden/>
    <w:pPr>
      <w:spacing w:before="0" w:after="0"/>
      <w:ind w:left="960"/>
      <w:jc w:val="left"/>
    </w:pPr>
    <w:rPr>
      <w:rFonts w:cstheme="minorHAnsi"/>
      <w:sz w:val="18"/>
      <w:szCs w:val="18"/>
    </w:rPr>
  </w:style>
  <w:style w:type="paragraph" w:styleId="TOC6">
    <w:name w:val="toc 6"/>
    <w:basedOn w:val="Normal"/>
    <w:next w:val="Normal"/>
    <w:autoRedefine/>
    <w:semiHidden/>
    <w:pPr>
      <w:spacing w:before="0" w:after="0"/>
      <w:ind w:left="1200"/>
      <w:jc w:val="left"/>
    </w:pPr>
    <w:rPr>
      <w:rFonts w:cstheme="minorHAnsi"/>
      <w:sz w:val="18"/>
      <w:szCs w:val="18"/>
    </w:rPr>
  </w:style>
  <w:style w:type="paragraph" w:styleId="TOC7">
    <w:name w:val="toc 7"/>
    <w:basedOn w:val="Normal"/>
    <w:next w:val="Normal"/>
    <w:autoRedefine/>
    <w:semiHidden/>
    <w:pPr>
      <w:spacing w:before="0" w:after="0"/>
      <w:ind w:left="1440"/>
      <w:jc w:val="left"/>
    </w:pPr>
    <w:rPr>
      <w:rFonts w:cstheme="minorHAnsi"/>
      <w:sz w:val="18"/>
      <w:szCs w:val="18"/>
    </w:rPr>
  </w:style>
  <w:style w:type="paragraph" w:styleId="TOC8">
    <w:name w:val="toc 8"/>
    <w:basedOn w:val="Normal"/>
    <w:next w:val="Normal"/>
    <w:autoRedefine/>
    <w:semiHidden/>
    <w:pPr>
      <w:spacing w:before="0" w:after="0"/>
      <w:ind w:left="1680"/>
      <w:jc w:val="left"/>
    </w:pPr>
    <w:rPr>
      <w:rFonts w:cstheme="minorHAnsi"/>
      <w:sz w:val="18"/>
      <w:szCs w:val="18"/>
    </w:rPr>
  </w:style>
  <w:style w:type="paragraph" w:styleId="TOC9">
    <w:name w:val="toc 9"/>
    <w:basedOn w:val="Normal"/>
    <w:next w:val="Normal"/>
    <w:autoRedefine/>
    <w:semiHidden/>
    <w:pPr>
      <w:spacing w:before="0" w:after="0"/>
      <w:ind w:left="1920"/>
      <w:jc w:val="left"/>
    </w:pPr>
    <w:rPr>
      <w:rFonts w:cstheme="minorHAnsi"/>
      <w:sz w:val="18"/>
      <w:szCs w:val="18"/>
    </w:r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link w:val="BodyTextChar"/>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uiPriority w:val="99"/>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link w:val="CommentTextChar"/>
    <w:uiPriority w:val="99"/>
    <w:rPr>
      <w:sz w:val="20"/>
      <w:szCs w:val="20"/>
    </w:rPr>
  </w:style>
  <w:style w:type="paragraph" w:styleId="CommentSubject">
    <w:name w:val="annotation subject"/>
    <w:basedOn w:val="CommentText"/>
    <w:next w:val="CommentText"/>
    <w:link w:val="CommentSubjectChar"/>
    <w:uiPriority w:val="99"/>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uiPriority w:val="99"/>
    <w:pPr>
      <w:spacing w:before="100" w:beforeAutospacing="1" w:after="100" w:afterAutospacing="1"/>
      <w:ind w:left="0"/>
      <w:jc w:val="left"/>
    </w:pPr>
  </w:style>
  <w:style w:type="character" w:styleId="Strong">
    <w:name w:val="Strong"/>
    <w:uiPriority w:val="22"/>
    <w:qFormat/>
    <w:rPr>
      <w:b/>
      <w:bCs/>
    </w:rPr>
  </w:style>
  <w:style w:type="character" w:styleId="FollowedHyperlink">
    <w:name w:val="FollowedHyperlink"/>
    <w:uiPriority w:val="99"/>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lang w:eastAsia="en-US"/>
    </w:rPr>
  </w:style>
  <w:style w:type="paragraph" w:customStyle="1" w:styleId="TableText0">
    <w:name w:val="TableText"/>
    <w:aliases w:val="tt"/>
    <w:pPr>
      <w:spacing w:before="40" w:after="40"/>
    </w:pPr>
    <w:rPr>
      <w:rFonts w:ascii="Arial" w:hAnsi="Arial"/>
      <w:lang w:eastAsia="en-US"/>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lang w:eastAsia="en-US"/>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shd w:val="pct15" w:color="auto" w:fill="auto"/>
      <w:spacing w:before="220" w:after="220" w:line="280" w:lineRule="atLeast"/>
      <w:ind w:firstLine="1080"/>
    </w:pPr>
    <w:rPr>
      <w:rFonts w:eastAsia="Times New Roman"/>
      <w:bCs w:val="0"/>
      <w:caps/>
      <w:spacing w:val="-10"/>
      <w:kern w:val="28"/>
      <w:position w:val="6"/>
      <w:sz w:val="24"/>
      <w:szCs w:val="20"/>
    </w:rPr>
  </w:style>
  <w:style w:type="paragraph" w:customStyle="1" w:styleId="narratstyle">
    <w:name w:val="narrat style"/>
    <w:basedOn w:val="SectionHeading"/>
    <w:pPr>
      <w:keepLines w:val="0"/>
      <w:shd w:val="clear" w:color="auto" w:fill="auto"/>
      <w:spacing w:before="0" w:after="0" w:line="240" w:lineRule="auto"/>
      <w:ind w:left="342" w:right="355" w:firstLine="0"/>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pPr>
      <w:shd w:val="clear" w:color="auto" w:fill="FFFFFF"/>
      <w:spacing w:before="0" w:after="0"/>
      <w:ind w:left="0"/>
      <w:jc w:val="left"/>
    </w:pPr>
    <w:rPr>
      <w:i/>
      <w:color w:val="0000FF"/>
      <w:szCs w:val="20"/>
    </w:rPr>
  </w:style>
  <w:style w:type="paragraph" w:customStyle="1" w:styleId="Bullet1">
    <w:name w:val="Bullet 1"/>
    <w:basedOn w:val="Normal"/>
    <w:pPr>
      <w:numPr>
        <w:numId w:val="2"/>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table" w:styleId="TableGrid">
    <w:name w:val="Table Grid"/>
    <w:basedOn w:val="TableNormal"/>
    <w:rsid w:val="00961811"/>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UnresolvedMention1">
    <w:name w:val="Unresolved Mention1"/>
    <w:basedOn w:val="DefaultParagraphFont"/>
    <w:uiPriority w:val="99"/>
    <w:semiHidden/>
    <w:unhideWhenUsed/>
    <w:rsid w:val="004D3647"/>
    <w:rPr>
      <w:color w:val="605E5C"/>
      <w:shd w:val="clear" w:color="auto" w:fill="E1DFDD"/>
    </w:rPr>
  </w:style>
  <w:style w:type="paragraph" w:styleId="Revision">
    <w:name w:val="Revision"/>
    <w:hidden/>
    <w:uiPriority w:val="99"/>
    <w:semiHidden/>
    <w:rsid w:val="00DC6FAF"/>
    <w:rPr>
      <w:sz w:val="24"/>
      <w:szCs w:val="24"/>
      <w:lang w:eastAsia="en-US"/>
    </w:rPr>
  </w:style>
  <w:style w:type="paragraph" w:styleId="ListParagraph">
    <w:name w:val="List Paragraph"/>
    <w:basedOn w:val="Normal"/>
    <w:link w:val="ListParagraphChar"/>
    <w:uiPriority w:val="34"/>
    <w:qFormat/>
    <w:rsid w:val="009617B4"/>
    <w:pPr>
      <w:ind w:left="720"/>
      <w:contextualSpacing/>
    </w:pPr>
  </w:style>
  <w:style w:type="character" w:customStyle="1" w:styleId="CommentTextChar">
    <w:name w:val="Comment Text Char"/>
    <w:basedOn w:val="DefaultParagraphFont"/>
    <w:link w:val="CommentText"/>
    <w:uiPriority w:val="99"/>
    <w:rsid w:val="00A41818"/>
    <w:rPr>
      <w:rFonts w:asciiTheme="minorHAnsi" w:hAnsiTheme="minorHAnsi"/>
      <w:lang w:eastAsia="en-US"/>
    </w:rPr>
  </w:style>
  <w:style w:type="table" w:customStyle="1" w:styleId="TableGrid1">
    <w:name w:val="Table Grid1"/>
    <w:basedOn w:val="TableNormal"/>
    <w:next w:val="TableGrid"/>
    <w:rsid w:val="005C753C"/>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7993"/>
    <w:rPr>
      <w:color w:val="605E5C"/>
      <w:shd w:val="clear" w:color="auto" w:fill="E1DFDD"/>
    </w:rPr>
  </w:style>
  <w:style w:type="table" w:customStyle="1" w:styleId="TableGrid2">
    <w:name w:val="Table Grid2"/>
    <w:basedOn w:val="TableNormal"/>
    <w:next w:val="TableGrid"/>
    <w:rsid w:val="001A4DA9"/>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5F4F05"/>
    <w:rPr>
      <w:rFonts w:asciiTheme="minorHAnsi" w:eastAsia="Arial Unicode MS" w:hAnsiTheme="minorHAnsi" w:cs="Arial Unicode MS"/>
      <w:b/>
      <w:bCs/>
      <w:caps/>
      <w:color w:val="4472C4" w:themeColor="accent1"/>
      <w:sz w:val="24"/>
      <w:szCs w:val="24"/>
      <w:lang w:eastAsia="en-US"/>
    </w:rPr>
  </w:style>
  <w:style w:type="table" w:customStyle="1" w:styleId="TableGrid3">
    <w:name w:val="Table Grid3"/>
    <w:basedOn w:val="TableNormal"/>
    <w:next w:val="TableGrid"/>
    <w:rsid w:val="00A90258"/>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DB16EB"/>
  </w:style>
  <w:style w:type="character" w:customStyle="1" w:styleId="eop">
    <w:name w:val="eop"/>
    <w:basedOn w:val="DefaultParagraphFont"/>
    <w:rsid w:val="00DB16EB"/>
  </w:style>
  <w:style w:type="paragraph" w:customStyle="1" w:styleId="paragraph">
    <w:name w:val="paragraph"/>
    <w:basedOn w:val="Normal"/>
    <w:rsid w:val="00E86E7A"/>
    <w:pPr>
      <w:spacing w:before="100" w:beforeAutospacing="1" w:after="100" w:afterAutospacing="1"/>
      <w:ind w:left="0"/>
      <w:jc w:val="left"/>
    </w:pPr>
    <w:rPr>
      <w:rFonts w:ascii="Times New Roman" w:hAnsi="Times New Roman"/>
    </w:rPr>
  </w:style>
  <w:style w:type="character" w:customStyle="1" w:styleId="superscript">
    <w:name w:val="superscript"/>
    <w:basedOn w:val="DefaultParagraphFont"/>
    <w:rsid w:val="00E86E7A"/>
  </w:style>
  <w:style w:type="character" w:customStyle="1" w:styleId="spellingerror">
    <w:name w:val="spellingerror"/>
    <w:basedOn w:val="DefaultParagraphFont"/>
    <w:rsid w:val="00E86E7A"/>
  </w:style>
  <w:style w:type="character" w:customStyle="1" w:styleId="smw-value">
    <w:name w:val="smw-value"/>
    <w:basedOn w:val="DefaultParagraphFont"/>
    <w:rsid w:val="00122579"/>
  </w:style>
  <w:style w:type="paragraph" w:customStyle="1" w:styleId="smw-row">
    <w:name w:val="smw-row"/>
    <w:basedOn w:val="Normal"/>
    <w:rsid w:val="00114D73"/>
    <w:pPr>
      <w:spacing w:before="100" w:beforeAutospacing="1" w:after="100" w:afterAutospacing="1"/>
      <w:ind w:left="0"/>
      <w:jc w:val="left"/>
    </w:pPr>
    <w:rPr>
      <w:rFonts w:ascii="Times New Roman" w:hAnsi="Times New Roman"/>
    </w:rPr>
  </w:style>
  <w:style w:type="paragraph" w:styleId="TOCHeading">
    <w:name w:val="TOC Heading"/>
    <w:basedOn w:val="Heading1"/>
    <w:next w:val="Normal"/>
    <w:uiPriority w:val="39"/>
    <w:unhideWhenUsed/>
    <w:qFormat/>
    <w:rsid w:val="004A3CA0"/>
    <w:pPr>
      <w:keepLines/>
      <w:spacing w:before="240" w:after="0" w:line="259" w:lineRule="auto"/>
      <w:outlineLvl w:val="9"/>
    </w:pPr>
    <w:rPr>
      <w:rFonts w:asciiTheme="majorHAnsi" w:eastAsiaTheme="majorEastAsia" w:hAnsiTheme="majorHAnsi" w:cstheme="majorBidi"/>
      <w:b/>
      <w:bCs w:val="0"/>
      <w:caps/>
      <w:color w:val="2F5496" w:themeColor="accent1" w:themeShade="BF"/>
      <w:kern w:val="0"/>
      <w:sz w:val="32"/>
      <w:szCs w:val="32"/>
    </w:rPr>
  </w:style>
  <w:style w:type="character" w:styleId="Emphasis">
    <w:name w:val="Emphasis"/>
    <w:basedOn w:val="DefaultParagraphFont"/>
    <w:qFormat/>
    <w:rsid w:val="00DB7A20"/>
    <w:rPr>
      <w:i/>
      <w:iCs/>
    </w:rPr>
  </w:style>
  <w:style w:type="paragraph" w:customStyle="1" w:styleId="Ext-CP-for">
    <w:name w:val=".Ext-CP-for"/>
    <w:rsid w:val="004A536D"/>
    <w:rPr>
      <w:rFonts w:ascii="Arial" w:hAnsi="Arial"/>
      <w:lang w:eastAsia="en-US"/>
    </w:rPr>
  </w:style>
  <w:style w:type="paragraph" w:styleId="EndnoteText">
    <w:name w:val="endnote text"/>
    <w:basedOn w:val="Normal"/>
    <w:link w:val="EndnoteTextChar"/>
    <w:rsid w:val="00F74FBB"/>
    <w:pPr>
      <w:spacing w:before="0" w:after="0"/>
    </w:pPr>
    <w:rPr>
      <w:sz w:val="20"/>
      <w:szCs w:val="20"/>
    </w:rPr>
  </w:style>
  <w:style w:type="character" w:customStyle="1" w:styleId="EndnoteTextChar">
    <w:name w:val="Endnote Text Char"/>
    <w:basedOn w:val="DefaultParagraphFont"/>
    <w:link w:val="EndnoteText"/>
    <w:rsid w:val="00F74FBB"/>
    <w:rPr>
      <w:rFonts w:asciiTheme="minorHAnsi" w:hAnsiTheme="minorHAnsi"/>
      <w:lang w:eastAsia="en-US"/>
    </w:rPr>
  </w:style>
  <w:style w:type="character" w:styleId="EndnoteReference">
    <w:name w:val="endnote reference"/>
    <w:basedOn w:val="DefaultParagraphFont"/>
    <w:rsid w:val="00F74FBB"/>
    <w:rPr>
      <w:vertAlign w:val="superscript"/>
    </w:rPr>
  </w:style>
  <w:style w:type="character" w:customStyle="1" w:styleId="Heading1Char">
    <w:name w:val="Heading 1 Char"/>
    <w:aliases w:val="H1 Char"/>
    <w:basedOn w:val="DefaultParagraphFont"/>
    <w:link w:val="Heading1"/>
    <w:rsid w:val="00F743A0"/>
    <w:rPr>
      <w:rFonts w:ascii="Franklin Gothic Medium" w:eastAsia="Arial Unicode MS" w:hAnsi="Franklin Gothic Medium" w:cs="Arial"/>
      <w:bCs/>
      <w:noProof/>
      <w:color w:val="33669A"/>
      <w:kern w:val="36"/>
      <w:sz w:val="60"/>
      <w:szCs w:val="40"/>
      <w:lang w:eastAsia="en-US"/>
    </w:rPr>
  </w:style>
  <w:style w:type="character" w:customStyle="1" w:styleId="ListParagraphChar">
    <w:name w:val="List Paragraph Char"/>
    <w:basedOn w:val="DefaultParagraphFont"/>
    <w:link w:val="ListParagraph"/>
    <w:uiPriority w:val="34"/>
    <w:rsid w:val="008B6522"/>
    <w:rPr>
      <w:rFonts w:asciiTheme="minorHAnsi" w:hAnsiTheme="minorHAnsi"/>
      <w:sz w:val="24"/>
      <w:szCs w:val="24"/>
      <w:lang w:eastAsia="en-US"/>
    </w:rPr>
  </w:style>
  <w:style w:type="character" w:customStyle="1" w:styleId="TitleChar">
    <w:name w:val="Title Char"/>
    <w:basedOn w:val="DefaultParagraphFont"/>
    <w:link w:val="Title"/>
    <w:rsid w:val="008247CC"/>
    <w:rPr>
      <w:rFonts w:asciiTheme="minorHAnsi" w:hAnsiTheme="minorHAnsi"/>
      <w:b/>
      <w:bCs/>
      <w:caps/>
      <w:sz w:val="36"/>
      <w:szCs w:val="24"/>
      <w:lang w:eastAsia="en-US"/>
    </w:rPr>
  </w:style>
  <w:style w:type="paragraph" w:customStyle="1" w:styleId="Body">
    <w:name w:val="Body"/>
    <w:basedOn w:val="Normal"/>
    <w:qFormat/>
    <w:rsid w:val="00F743A0"/>
    <w:pPr>
      <w:spacing w:after="240" w:line="259" w:lineRule="auto"/>
      <w:ind w:left="0"/>
      <w:jc w:val="left"/>
    </w:pPr>
    <w:rPr>
      <w:rFonts w:cs="Arial"/>
      <w:lang w:val="de-DE"/>
    </w:rPr>
  </w:style>
  <w:style w:type="paragraph" w:customStyle="1" w:styleId="H2">
    <w:name w:val="H2"/>
    <w:basedOn w:val="Body"/>
    <w:qFormat/>
    <w:rsid w:val="00E77078"/>
    <w:pPr>
      <w:spacing w:before="240" w:after="160"/>
    </w:pPr>
    <w:rPr>
      <w:rFonts w:ascii="Franklin Gothic Medium" w:hAnsi="Franklin Gothic Medium"/>
      <w:bCs/>
      <w:sz w:val="34"/>
      <w:szCs w:val="34"/>
      <w:shd w:val="clear" w:color="auto" w:fill="FFFFFF"/>
    </w:rPr>
  </w:style>
  <w:style w:type="character" w:customStyle="1" w:styleId="BodyTextIndentChar">
    <w:name w:val="Body Text Indent Char"/>
    <w:basedOn w:val="DefaultParagraphFont"/>
    <w:link w:val="BodyTextIndent"/>
    <w:rsid w:val="00F52806"/>
    <w:rPr>
      <w:rFonts w:asciiTheme="minorHAnsi" w:hAnsiTheme="minorHAnsi"/>
      <w:sz w:val="24"/>
      <w:szCs w:val="24"/>
      <w:lang w:eastAsia="en-US"/>
    </w:rPr>
  </w:style>
  <w:style w:type="character" w:customStyle="1" w:styleId="BodyTextChar">
    <w:name w:val="Body Text Char"/>
    <w:basedOn w:val="DefaultParagraphFont"/>
    <w:link w:val="BodyText"/>
    <w:rsid w:val="00F52806"/>
    <w:rPr>
      <w:rFonts w:asciiTheme="minorHAnsi" w:hAnsiTheme="minorHAnsi"/>
      <w:sz w:val="24"/>
      <w:szCs w:val="24"/>
      <w:lang w:eastAsia="en-US"/>
    </w:rPr>
  </w:style>
  <w:style w:type="paragraph" w:customStyle="1" w:styleId="H3">
    <w:name w:val="H3"/>
    <w:basedOn w:val="Body"/>
    <w:qFormat/>
    <w:rsid w:val="00E77078"/>
    <w:rPr>
      <w:rFonts w:ascii="Franklin Gothic Medium" w:hAnsi="Franklin Gothic Medium"/>
      <w:bCs/>
      <w:sz w:val="28"/>
      <w:szCs w:val="28"/>
      <w:shd w:val="clear" w:color="auto" w:fill="FFFFFF"/>
    </w:rPr>
  </w:style>
  <w:style w:type="paragraph" w:customStyle="1" w:styleId="numbers-small">
    <w:name w:val="numbers-small"/>
    <w:basedOn w:val="Body"/>
    <w:qFormat/>
    <w:rsid w:val="00E77078"/>
    <w:pPr>
      <w:numPr>
        <w:numId w:val="31"/>
      </w:numPr>
    </w:pPr>
    <w:rPr>
      <w:sz w:val="20"/>
      <w:szCs w:val="20"/>
    </w:rPr>
  </w:style>
  <w:style w:type="paragraph" w:customStyle="1" w:styleId="table-body">
    <w:name w:val="table-body"/>
    <w:basedOn w:val="Body"/>
    <w:qFormat/>
    <w:rsid w:val="00E77078"/>
    <w:pPr>
      <w:spacing w:after="120"/>
    </w:pPr>
  </w:style>
  <w:style w:type="paragraph" w:customStyle="1" w:styleId="bullets-body">
    <w:name w:val="bullets-body"/>
    <w:basedOn w:val="Body"/>
    <w:qFormat/>
    <w:rsid w:val="00E77078"/>
    <w:pPr>
      <w:spacing w:after="60"/>
    </w:pPr>
  </w:style>
  <w:style w:type="paragraph" w:styleId="Footer">
    <w:name w:val="footer"/>
    <w:basedOn w:val="Normal"/>
    <w:link w:val="FooterChar"/>
    <w:uiPriority w:val="99"/>
    <w:rsid w:val="00D42989"/>
    <w:pPr>
      <w:tabs>
        <w:tab w:val="center" w:pos="4680"/>
        <w:tab w:val="right" w:pos="9360"/>
      </w:tabs>
      <w:spacing w:before="0" w:after="0"/>
    </w:pPr>
  </w:style>
  <w:style w:type="character" w:customStyle="1" w:styleId="FooterChar">
    <w:name w:val="Footer Char"/>
    <w:basedOn w:val="DefaultParagraphFont"/>
    <w:link w:val="Footer"/>
    <w:uiPriority w:val="99"/>
    <w:rsid w:val="00D42989"/>
    <w:rPr>
      <w:rFonts w:asciiTheme="minorHAnsi" w:hAnsiTheme="minorHAnsi"/>
      <w:sz w:val="24"/>
      <w:szCs w:val="24"/>
      <w:lang w:eastAsia="en-US"/>
    </w:rPr>
  </w:style>
  <w:style w:type="paragraph" w:customStyle="1" w:styleId="h20">
    <w:name w:val="h2"/>
    <w:basedOn w:val="Heading1"/>
    <w:qFormat/>
    <w:rsid w:val="005579CC"/>
    <w:rPr>
      <w:sz w:val="40"/>
    </w:rPr>
  </w:style>
  <w:style w:type="paragraph" w:customStyle="1" w:styleId="h1-indocument">
    <w:name w:val="h1-in document"/>
    <w:basedOn w:val="Heading1"/>
    <w:qFormat/>
    <w:rsid w:val="00760C4E"/>
    <w:pPr>
      <w:spacing w:before="360"/>
    </w:pPr>
  </w:style>
  <w:style w:type="character" w:customStyle="1" w:styleId="CommentSubjectChar">
    <w:name w:val="Comment Subject Char"/>
    <w:basedOn w:val="CommentTextChar"/>
    <w:link w:val="CommentSubject"/>
    <w:uiPriority w:val="99"/>
    <w:semiHidden/>
    <w:rsid w:val="00270395"/>
    <w:rPr>
      <w:rFonts w:ascii="Franklin Gothic Book" w:hAnsi="Franklin Gothic Book"/>
      <w:b/>
      <w:bCs/>
      <w:lang w:eastAsia="en-US"/>
    </w:rPr>
  </w:style>
  <w:style w:type="paragraph" w:styleId="FootnoteText">
    <w:name w:val="footnote text"/>
    <w:basedOn w:val="Normal"/>
    <w:link w:val="FootnoteTextChar"/>
    <w:uiPriority w:val="99"/>
    <w:unhideWhenUsed/>
    <w:rsid w:val="00270395"/>
    <w:pPr>
      <w:spacing w:before="0" w:after="0"/>
      <w:ind w:left="0"/>
      <w:jc w:val="left"/>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270395"/>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270395"/>
    <w:rPr>
      <w:vertAlign w:val="superscript"/>
    </w:rPr>
  </w:style>
  <w:style w:type="paragraph" w:styleId="Header">
    <w:name w:val="header"/>
    <w:basedOn w:val="Normal"/>
    <w:link w:val="HeaderChar"/>
    <w:uiPriority w:val="99"/>
    <w:unhideWhenUsed/>
    <w:rsid w:val="00270395"/>
    <w:pPr>
      <w:tabs>
        <w:tab w:val="center" w:pos="4680"/>
        <w:tab w:val="right" w:pos="9360"/>
      </w:tabs>
      <w:spacing w:before="0" w:after="0"/>
      <w:ind w:left="0"/>
      <w:jc w:val="left"/>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70395"/>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770834">
      <w:bodyDiv w:val="1"/>
      <w:marLeft w:val="0"/>
      <w:marRight w:val="0"/>
      <w:marTop w:val="0"/>
      <w:marBottom w:val="0"/>
      <w:divBdr>
        <w:top w:val="none" w:sz="0" w:space="0" w:color="auto"/>
        <w:left w:val="none" w:sz="0" w:space="0" w:color="auto"/>
        <w:bottom w:val="none" w:sz="0" w:space="0" w:color="auto"/>
        <w:right w:val="none" w:sz="0" w:space="0" w:color="auto"/>
      </w:divBdr>
    </w:div>
    <w:div w:id="749617339">
      <w:bodyDiv w:val="1"/>
      <w:marLeft w:val="0"/>
      <w:marRight w:val="0"/>
      <w:marTop w:val="0"/>
      <w:marBottom w:val="0"/>
      <w:divBdr>
        <w:top w:val="none" w:sz="0" w:space="0" w:color="auto"/>
        <w:left w:val="none" w:sz="0" w:space="0" w:color="auto"/>
        <w:bottom w:val="none" w:sz="0" w:space="0" w:color="auto"/>
        <w:right w:val="none" w:sz="0" w:space="0" w:color="auto"/>
      </w:divBdr>
    </w:div>
    <w:div w:id="879702346">
      <w:bodyDiv w:val="1"/>
      <w:marLeft w:val="0"/>
      <w:marRight w:val="0"/>
      <w:marTop w:val="0"/>
      <w:marBottom w:val="0"/>
      <w:divBdr>
        <w:top w:val="none" w:sz="0" w:space="0" w:color="auto"/>
        <w:left w:val="none" w:sz="0" w:space="0" w:color="auto"/>
        <w:bottom w:val="none" w:sz="0" w:space="0" w:color="auto"/>
        <w:right w:val="none" w:sz="0" w:space="0" w:color="auto"/>
      </w:divBdr>
    </w:div>
    <w:div w:id="967588704">
      <w:bodyDiv w:val="1"/>
      <w:marLeft w:val="0"/>
      <w:marRight w:val="0"/>
      <w:marTop w:val="0"/>
      <w:marBottom w:val="0"/>
      <w:divBdr>
        <w:top w:val="none" w:sz="0" w:space="0" w:color="auto"/>
        <w:left w:val="none" w:sz="0" w:space="0" w:color="auto"/>
        <w:bottom w:val="none" w:sz="0" w:space="0" w:color="auto"/>
        <w:right w:val="none" w:sz="0" w:space="0" w:color="auto"/>
      </w:divBdr>
    </w:div>
    <w:div w:id="1018657367">
      <w:bodyDiv w:val="1"/>
      <w:marLeft w:val="0"/>
      <w:marRight w:val="0"/>
      <w:marTop w:val="0"/>
      <w:marBottom w:val="0"/>
      <w:divBdr>
        <w:top w:val="none" w:sz="0" w:space="0" w:color="auto"/>
        <w:left w:val="none" w:sz="0" w:space="0" w:color="auto"/>
        <w:bottom w:val="none" w:sz="0" w:space="0" w:color="auto"/>
        <w:right w:val="none" w:sz="0" w:space="0" w:color="auto"/>
      </w:divBdr>
    </w:div>
    <w:div w:id="1205289214">
      <w:bodyDiv w:val="1"/>
      <w:marLeft w:val="0"/>
      <w:marRight w:val="0"/>
      <w:marTop w:val="0"/>
      <w:marBottom w:val="0"/>
      <w:divBdr>
        <w:top w:val="none" w:sz="0" w:space="0" w:color="auto"/>
        <w:left w:val="none" w:sz="0" w:space="0" w:color="auto"/>
        <w:bottom w:val="none" w:sz="0" w:space="0" w:color="auto"/>
        <w:right w:val="none" w:sz="0" w:space="0" w:color="auto"/>
      </w:divBdr>
    </w:div>
    <w:div w:id="1234850463">
      <w:bodyDiv w:val="1"/>
      <w:marLeft w:val="0"/>
      <w:marRight w:val="0"/>
      <w:marTop w:val="0"/>
      <w:marBottom w:val="0"/>
      <w:divBdr>
        <w:top w:val="none" w:sz="0" w:space="0" w:color="auto"/>
        <w:left w:val="none" w:sz="0" w:space="0" w:color="auto"/>
        <w:bottom w:val="none" w:sz="0" w:space="0" w:color="auto"/>
        <w:right w:val="none" w:sz="0" w:space="0" w:color="auto"/>
      </w:divBdr>
    </w:div>
    <w:div w:id="1485392047">
      <w:bodyDiv w:val="1"/>
      <w:marLeft w:val="0"/>
      <w:marRight w:val="0"/>
      <w:marTop w:val="0"/>
      <w:marBottom w:val="0"/>
      <w:divBdr>
        <w:top w:val="none" w:sz="0" w:space="0" w:color="auto"/>
        <w:left w:val="none" w:sz="0" w:space="0" w:color="auto"/>
        <w:bottom w:val="none" w:sz="0" w:space="0" w:color="auto"/>
        <w:right w:val="none" w:sz="0" w:space="0" w:color="auto"/>
      </w:divBdr>
    </w:div>
    <w:div w:id="1512984211">
      <w:bodyDiv w:val="1"/>
      <w:marLeft w:val="0"/>
      <w:marRight w:val="0"/>
      <w:marTop w:val="0"/>
      <w:marBottom w:val="0"/>
      <w:divBdr>
        <w:top w:val="none" w:sz="0" w:space="0" w:color="auto"/>
        <w:left w:val="none" w:sz="0" w:space="0" w:color="auto"/>
        <w:bottom w:val="none" w:sz="0" w:space="0" w:color="auto"/>
        <w:right w:val="none" w:sz="0" w:space="0" w:color="auto"/>
      </w:divBdr>
    </w:div>
    <w:div w:id="1550609571">
      <w:bodyDiv w:val="1"/>
      <w:marLeft w:val="0"/>
      <w:marRight w:val="0"/>
      <w:marTop w:val="0"/>
      <w:marBottom w:val="0"/>
      <w:divBdr>
        <w:top w:val="none" w:sz="0" w:space="0" w:color="auto"/>
        <w:left w:val="none" w:sz="0" w:space="0" w:color="auto"/>
        <w:bottom w:val="none" w:sz="0" w:space="0" w:color="auto"/>
        <w:right w:val="none" w:sz="0" w:space="0" w:color="auto"/>
      </w:divBdr>
    </w:div>
    <w:div w:id="1744063915">
      <w:bodyDiv w:val="1"/>
      <w:marLeft w:val="0"/>
      <w:marRight w:val="0"/>
      <w:marTop w:val="0"/>
      <w:marBottom w:val="0"/>
      <w:divBdr>
        <w:top w:val="none" w:sz="0" w:space="0" w:color="auto"/>
        <w:left w:val="none" w:sz="0" w:space="0" w:color="auto"/>
        <w:bottom w:val="none" w:sz="0" w:space="0" w:color="auto"/>
        <w:right w:val="none" w:sz="0" w:space="0" w:color="auto"/>
      </w:divBdr>
    </w:div>
    <w:div w:id="1805194381">
      <w:bodyDiv w:val="1"/>
      <w:marLeft w:val="0"/>
      <w:marRight w:val="0"/>
      <w:marTop w:val="0"/>
      <w:marBottom w:val="0"/>
      <w:divBdr>
        <w:top w:val="none" w:sz="0" w:space="0" w:color="auto"/>
        <w:left w:val="none" w:sz="0" w:space="0" w:color="auto"/>
        <w:bottom w:val="none" w:sz="0" w:space="0" w:color="auto"/>
        <w:right w:val="none" w:sz="0" w:space="0" w:color="auto"/>
      </w:divBdr>
    </w:div>
    <w:div w:id="1956861308">
      <w:bodyDiv w:val="1"/>
      <w:marLeft w:val="0"/>
      <w:marRight w:val="0"/>
      <w:marTop w:val="0"/>
      <w:marBottom w:val="0"/>
      <w:divBdr>
        <w:top w:val="none" w:sz="0" w:space="0" w:color="auto"/>
        <w:left w:val="none" w:sz="0" w:space="0" w:color="auto"/>
        <w:bottom w:val="none" w:sz="0" w:space="0" w:color="auto"/>
        <w:right w:val="none" w:sz="0" w:space="0" w:color="auto"/>
      </w:divBdr>
    </w:div>
    <w:div w:id="2039156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cisa.gov/publication/cisa-services-catalo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f57839-1ed0-4530-a572-599851b0a219">
      <Terms xmlns="http://schemas.microsoft.com/office/infopath/2007/PartnerControls"/>
    </lcf76f155ced4ddcb4097134ff3c332f>
    <TaxCatchAll xmlns="d8b29751-1bde-4156-9ce5-7c33bc97db0d" xsi:nil="true"/>
    <Lab xmlns="7ff57839-1ed0-4530-a572-599851b0a21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11156065B79744D8A613CAF752491D2" ma:contentTypeVersion="16" ma:contentTypeDescription="Create a new document." ma:contentTypeScope="" ma:versionID="a8ee9edf1618736d976f34aa7c2de4fc">
  <xsd:schema xmlns:xsd="http://www.w3.org/2001/XMLSchema" xmlns:xs="http://www.w3.org/2001/XMLSchema" xmlns:p="http://schemas.microsoft.com/office/2006/metadata/properties" xmlns:ns2="7ff57839-1ed0-4530-a572-599851b0a219" xmlns:ns3="d8b29751-1bde-4156-9ce5-7c33bc97db0d" targetNamespace="http://schemas.microsoft.com/office/2006/metadata/properties" ma:root="true" ma:fieldsID="095c6d86f965741c80a289cd66e9b918" ns2:_="" ns3:_="">
    <xsd:import namespace="7ff57839-1ed0-4530-a572-599851b0a219"/>
    <xsd:import namespace="d8b29751-1bde-4156-9ce5-7c33bc97db0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MediaServiceObjectDetectorVersions" minOccurs="0"/>
                <xsd:element ref="ns2:Lab"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57839-1ed0-4530-a572-599851b0a2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6d46bd7-4a58-4bc0-a217-7245e6e7041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Lab" ma:index="22" nillable="true" ma:displayName="Lab" ma:format="Dropdown" ma:internalName="Lab">
      <xsd:simpleType>
        <xsd:restriction base="dms:Text">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b29751-1bde-4156-9ce5-7c33bc97db0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815b9c1-0d30-4d61-b6f2-affd0da57ec5}" ma:internalName="TaxCatchAll" ma:showField="CatchAllData" ma:web="d8b29751-1bde-4156-9ce5-7c33bc97db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E97985-E1DA-4910-87C9-475A7F36CD6B}">
  <ds:schemaRefs>
    <ds:schemaRef ds:uri="http://schemas.openxmlformats.org/officeDocument/2006/bibliography"/>
  </ds:schemaRefs>
</ds:datastoreItem>
</file>

<file path=customXml/itemProps2.xml><?xml version="1.0" encoding="utf-8"?>
<ds:datastoreItem xmlns:ds="http://schemas.openxmlformats.org/officeDocument/2006/customXml" ds:itemID="{17DAF17F-A1FF-4687-8EE9-DF8F56684954}">
  <ds:schemaRefs>
    <ds:schemaRef ds:uri="http://www.w3.org/XML/1998/namespace"/>
    <ds:schemaRef ds:uri="7ff57839-1ed0-4530-a572-599851b0a219"/>
    <ds:schemaRef ds:uri="http://purl.org/dc/terms/"/>
    <ds:schemaRef ds:uri="http://schemas.microsoft.com/office/infopath/2007/PartnerControls"/>
    <ds:schemaRef ds:uri="http://schemas.microsoft.com/office/2006/documentManagement/types"/>
    <ds:schemaRef ds:uri="http://purl.org/dc/dcmitype/"/>
    <ds:schemaRef ds:uri="http://schemas.microsoft.com/office/2006/metadata/properties"/>
    <ds:schemaRef ds:uri="http://schemas.openxmlformats.org/package/2006/metadata/core-properties"/>
    <ds:schemaRef ds:uri="d8b29751-1bde-4156-9ce5-7c33bc97db0d"/>
    <ds:schemaRef ds:uri="http://purl.org/dc/elements/1.1/"/>
  </ds:schemaRefs>
</ds:datastoreItem>
</file>

<file path=customXml/itemProps3.xml><?xml version="1.0" encoding="utf-8"?>
<ds:datastoreItem xmlns:ds="http://schemas.openxmlformats.org/officeDocument/2006/customXml" ds:itemID="{8F23360D-1E6E-4CC4-825B-8BF0B4523ABF}">
  <ds:schemaRefs>
    <ds:schemaRef ds:uri="http://schemas.microsoft.com/sharepoint/v3/contenttype/forms"/>
  </ds:schemaRefs>
</ds:datastoreItem>
</file>

<file path=customXml/itemProps4.xml><?xml version="1.0" encoding="utf-8"?>
<ds:datastoreItem xmlns:ds="http://schemas.openxmlformats.org/officeDocument/2006/customXml" ds:itemID="{0DBEBE55-1008-4D5D-93F4-C89AD3A91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f57839-1ed0-4530-a572-599851b0a219"/>
    <ds:schemaRef ds:uri="d8b29751-1bde-4156-9ce5-7c33bc97db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5</Pages>
  <Words>4668</Words>
  <Characters>28697</Characters>
  <Application>Microsoft Office Word</Application>
  <DocSecurity>0</DocSecurity>
  <Lines>239</Lines>
  <Paragraphs>66</Paragraphs>
  <ScaleCrop>false</ScaleCrop>
  <HeadingPairs>
    <vt:vector size="2" baseType="variant">
      <vt:variant>
        <vt:lpstr>Title</vt:lpstr>
      </vt:variant>
      <vt:variant>
        <vt:i4>1</vt:i4>
      </vt:variant>
    </vt:vector>
  </HeadingPairs>
  <TitlesOfParts>
    <vt:vector size="1" baseType="lpstr">
      <vt:lpstr>Project Charter Template</vt:lpstr>
    </vt:vector>
  </TitlesOfParts>
  <Manager/>
  <Company/>
  <LinksUpToDate>false</LinksUpToDate>
  <CharactersWithSpaces>33299</CharactersWithSpaces>
  <SharedDoc>false</SharedDoc>
  <HLinks>
    <vt:vector size="300" baseType="variant">
      <vt:variant>
        <vt:i4>2031670</vt:i4>
      </vt:variant>
      <vt:variant>
        <vt:i4>212</vt:i4>
      </vt:variant>
      <vt:variant>
        <vt:i4>0</vt:i4>
      </vt:variant>
      <vt:variant>
        <vt:i4>5</vt:i4>
      </vt:variant>
      <vt:variant>
        <vt:lpwstr/>
      </vt:variant>
      <vt:variant>
        <vt:lpwstr>_Toc71520843</vt:lpwstr>
      </vt:variant>
      <vt:variant>
        <vt:i4>1966134</vt:i4>
      </vt:variant>
      <vt:variant>
        <vt:i4>206</vt:i4>
      </vt:variant>
      <vt:variant>
        <vt:i4>0</vt:i4>
      </vt:variant>
      <vt:variant>
        <vt:i4>5</vt:i4>
      </vt:variant>
      <vt:variant>
        <vt:lpwstr/>
      </vt:variant>
      <vt:variant>
        <vt:lpwstr>_Toc71520842</vt:lpwstr>
      </vt:variant>
      <vt:variant>
        <vt:i4>1900598</vt:i4>
      </vt:variant>
      <vt:variant>
        <vt:i4>200</vt:i4>
      </vt:variant>
      <vt:variant>
        <vt:i4>0</vt:i4>
      </vt:variant>
      <vt:variant>
        <vt:i4>5</vt:i4>
      </vt:variant>
      <vt:variant>
        <vt:lpwstr/>
      </vt:variant>
      <vt:variant>
        <vt:lpwstr>_Toc71520841</vt:lpwstr>
      </vt:variant>
      <vt:variant>
        <vt:i4>1835062</vt:i4>
      </vt:variant>
      <vt:variant>
        <vt:i4>194</vt:i4>
      </vt:variant>
      <vt:variant>
        <vt:i4>0</vt:i4>
      </vt:variant>
      <vt:variant>
        <vt:i4>5</vt:i4>
      </vt:variant>
      <vt:variant>
        <vt:lpwstr/>
      </vt:variant>
      <vt:variant>
        <vt:lpwstr>_Toc71520840</vt:lpwstr>
      </vt:variant>
      <vt:variant>
        <vt:i4>1376305</vt:i4>
      </vt:variant>
      <vt:variant>
        <vt:i4>188</vt:i4>
      </vt:variant>
      <vt:variant>
        <vt:i4>0</vt:i4>
      </vt:variant>
      <vt:variant>
        <vt:i4>5</vt:i4>
      </vt:variant>
      <vt:variant>
        <vt:lpwstr/>
      </vt:variant>
      <vt:variant>
        <vt:lpwstr>_Toc71520839</vt:lpwstr>
      </vt:variant>
      <vt:variant>
        <vt:i4>1310769</vt:i4>
      </vt:variant>
      <vt:variant>
        <vt:i4>182</vt:i4>
      </vt:variant>
      <vt:variant>
        <vt:i4>0</vt:i4>
      </vt:variant>
      <vt:variant>
        <vt:i4>5</vt:i4>
      </vt:variant>
      <vt:variant>
        <vt:lpwstr/>
      </vt:variant>
      <vt:variant>
        <vt:lpwstr>_Toc71520838</vt:lpwstr>
      </vt:variant>
      <vt:variant>
        <vt:i4>1769521</vt:i4>
      </vt:variant>
      <vt:variant>
        <vt:i4>176</vt:i4>
      </vt:variant>
      <vt:variant>
        <vt:i4>0</vt:i4>
      </vt:variant>
      <vt:variant>
        <vt:i4>5</vt:i4>
      </vt:variant>
      <vt:variant>
        <vt:lpwstr/>
      </vt:variant>
      <vt:variant>
        <vt:lpwstr>_Toc71520837</vt:lpwstr>
      </vt:variant>
      <vt:variant>
        <vt:i4>1703985</vt:i4>
      </vt:variant>
      <vt:variant>
        <vt:i4>170</vt:i4>
      </vt:variant>
      <vt:variant>
        <vt:i4>0</vt:i4>
      </vt:variant>
      <vt:variant>
        <vt:i4>5</vt:i4>
      </vt:variant>
      <vt:variant>
        <vt:lpwstr/>
      </vt:variant>
      <vt:variant>
        <vt:lpwstr>_Toc71520836</vt:lpwstr>
      </vt:variant>
      <vt:variant>
        <vt:i4>1638449</vt:i4>
      </vt:variant>
      <vt:variant>
        <vt:i4>164</vt:i4>
      </vt:variant>
      <vt:variant>
        <vt:i4>0</vt:i4>
      </vt:variant>
      <vt:variant>
        <vt:i4>5</vt:i4>
      </vt:variant>
      <vt:variant>
        <vt:lpwstr/>
      </vt:variant>
      <vt:variant>
        <vt:lpwstr>_Toc71520835</vt:lpwstr>
      </vt:variant>
      <vt:variant>
        <vt:i4>1572913</vt:i4>
      </vt:variant>
      <vt:variant>
        <vt:i4>158</vt:i4>
      </vt:variant>
      <vt:variant>
        <vt:i4>0</vt:i4>
      </vt:variant>
      <vt:variant>
        <vt:i4>5</vt:i4>
      </vt:variant>
      <vt:variant>
        <vt:lpwstr/>
      </vt:variant>
      <vt:variant>
        <vt:lpwstr>_Toc71520834</vt:lpwstr>
      </vt:variant>
      <vt:variant>
        <vt:i4>2031665</vt:i4>
      </vt:variant>
      <vt:variant>
        <vt:i4>152</vt:i4>
      </vt:variant>
      <vt:variant>
        <vt:i4>0</vt:i4>
      </vt:variant>
      <vt:variant>
        <vt:i4>5</vt:i4>
      </vt:variant>
      <vt:variant>
        <vt:lpwstr/>
      </vt:variant>
      <vt:variant>
        <vt:lpwstr>_Toc71520833</vt:lpwstr>
      </vt:variant>
      <vt:variant>
        <vt:i4>1966129</vt:i4>
      </vt:variant>
      <vt:variant>
        <vt:i4>146</vt:i4>
      </vt:variant>
      <vt:variant>
        <vt:i4>0</vt:i4>
      </vt:variant>
      <vt:variant>
        <vt:i4>5</vt:i4>
      </vt:variant>
      <vt:variant>
        <vt:lpwstr/>
      </vt:variant>
      <vt:variant>
        <vt:lpwstr>_Toc71520832</vt:lpwstr>
      </vt:variant>
      <vt:variant>
        <vt:i4>1900593</vt:i4>
      </vt:variant>
      <vt:variant>
        <vt:i4>140</vt:i4>
      </vt:variant>
      <vt:variant>
        <vt:i4>0</vt:i4>
      </vt:variant>
      <vt:variant>
        <vt:i4>5</vt:i4>
      </vt:variant>
      <vt:variant>
        <vt:lpwstr/>
      </vt:variant>
      <vt:variant>
        <vt:lpwstr>_Toc71520831</vt:lpwstr>
      </vt:variant>
      <vt:variant>
        <vt:i4>1835057</vt:i4>
      </vt:variant>
      <vt:variant>
        <vt:i4>134</vt:i4>
      </vt:variant>
      <vt:variant>
        <vt:i4>0</vt:i4>
      </vt:variant>
      <vt:variant>
        <vt:i4>5</vt:i4>
      </vt:variant>
      <vt:variant>
        <vt:lpwstr/>
      </vt:variant>
      <vt:variant>
        <vt:lpwstr>_Toc71520830</vt:lpwstr>
      </vt:variant>
      <vt:variant>
        <vt:i4>1376304</vt:i4>
      </vt:variant>
      <vt:variant>
        <vt:i4>128</vt:i4>
      </vt:variant>
      <vt:variant>
        <vt:i4>0</vt:i4>
      </vt:variant>
      <vt:variant>
        <vt:i4>5</vt:i4>
      </vt:variant>
      <vt:variant>
        <vt:lpwstr/>
      </vt:variant>
      <vt:variant>
        <vt:lpwstr>_Toc71520829</vt:lpwstr>
      </vt:variant>
      <vt:variant>
        <vt:i4>1310768</vt:i4>
      </vt:variant>
      <vt:variant>
        <vt:i4>122</vt:i4>
      </vt:variant>
      <vt:variant>
        <vt:i4>0</vt:i4>
      </vt:variant>
      <vt:variant>
        <vt:i4>5</vt:i4>
      </vt:variant>
      <vt:variant>
        <vt:lpwstr/>
      </vt:variant>
      <vt:variant>
        <vt:lpwstr>_Toc71520828</vt:lpwstr>
      </vt:variant>
      <vt:variant>
        <vt:i4>1769520</vt:i4>
      </vt:variant>
      <vt:variant>
        <vt:i4>116</vt:i4>
      </vt:variant>
      <vt:variant>
        <vt:i4>0</vt:i4>
      </vt:variant>
      <vt:variant>
        <vt:i4>5</vt:i4>
      </vt:variant>
      <vt:variant>
        <vt:lpwstr/>
      </vt:variant>
      <vt:variant>
        <vt:lpwstr>_Toc71520827</vt:lpwstr>
      </vt:variant>
      <vt:variant>
        <vt:i4>1703984</vt:i4>
      </vt:variant>
      <vt:variant>
        <vt:i4>110</vt:i4>
      </vt:variant>
      <vt:variant>
        <vt:i4>0</vt:i4>
      </vt:variant>
      <vt:variant>
        <vt:i4>5</vt:i4>
      </vt:variant>
      <vt:variant>
        <vt:lpwstr/>
      </vt:variant>
      <vt:variant>
        <vt:lpwstr>_Toc71520826</vt:lpwstr>
      </vt:variant>
      <vt:variant>
        <vt:i4>1638448</vt:i4>
      </vt:variant>
      <vt:variant>
        <vt:i4>104</vt:i4>
      </vt:variant>
      <vt:variant>
        <vt:i4>0</vt:i4>
      </vt:variant>
      <vt:variant>
        <vt:i4>5</vt:i4>
      </vt:variant>
      <vt:variant>
        <vt:lpwstr/>
      </vt:variant>
      <vt:variant>
        <vt:lpwstr>_Toc71520825</vt:lpwstr>
      </vt:variant>
      <vt:variant>
        <vt:i4>1572912</vt:i4>
      </vt:variant>
      <vt:variant>
        <vt:i4>98</vt:i4>
      </vt:variant>
      <vt:variant>
        <vt:i4>0</vt:i4>
      </vt:variant>
      <vt:variant>
        <vt:i4>5</vt:i4>
      </vt:variant>
      <vt:variant>
        <vt:lpwstr/>
      </vt:variant>
      <vt:variant>
        <vt:lpwstr>_Toc71520824</vt:lpwstr>
      </vt:variant>
      <vt:variant>
        <vt:i4>2031664</vt:i4>
      </vt:variant>
      <vt:variant>
        <vt:i4>92</vt:i4>
      </vt:variant>
      <vt:variant>
        <vt:i4>0</vt:i4>
      </vt:variant>
      <vt:variant>
        <vt:i4>5</vt:i4>
      </vt:variant>
      <vt:variant>
        <vt:lpwstr/>
      </vt:variant>
      <vt:variant>
        <vt:lpwstr>_Toc71520823</vt:lpwstr>
      </vt:variant>
      <vt:variant>
        <vt:i4>1966128</vt:i4>
      </vt:variant>
      <vt:variant>
        <vt:i4>86</vt:i4>
      </vt:variant>
      <vt:variant>
        <vt:i4>0</vt:i4>
      </vt:variant>
      <vt:variant>
        <vt:i4>5</vt:i4>
      </vt:variant>
      <vt:variant>
        <vt:lpwstr/>
      </vt:variant>
      <vt:variant>
        <vt:lpwstr>_Toc71520822</vt:lpwstr>
      </vt:variant>
      <vt:variant>
        <vt:i4>1900592</vt:i4>
      </vt:variant>
      <vt:variant>
        <vt:i4>80</vt:i4>
      </vt:variant>
      <vt:variant>
        <vt:i4>0</vt:i4>
      </vt:variant>
      <vt:variant>
        <vt:i4>5</vt:i4>
      </vt:variant>
      <vt:variant>
        <vt:lpwstr/>
      </vt:variant>
      <vt:variant>
        <vt:lpwstr>_Toc71520821</vt:lpwstr>
      </vt:variant>
      <vt:variant>
        <vt:i4>1835056</vt:i4>
      </vt:variant>
      <vt:variant>
        <vt:i4>74</vt:i4>
      </vt:variant>
      <vt:variant>
        <vt:i4>0</vt:i4>
      </vt:variant>
      <vt:variant>
        <vt:i4>5</vt:i4>
      </vt:variant>
      <vt:variant>
        <vt:lpwstr/>
      </vt:variant>
      <vt:variant>
        <vt:lpwstr>_Toc71520820</vt:lpwstr>
      </vt:variant>
      <vt:variant>
        <vt:i4>1376307</vt:i4>
      </vt:variant>
      <vt:variant>
        <vt:i4>68</vt:i4>
      </vt:variant>
      <vt:variant>
        <vt:i4>0</vt:i4>
      </vt:variant>
      <vt:variant>
        <vt:i4>5</vt:i4>
      </vt:variant>
      <vt:variant>
        <vt:lpwstr/>
      </vt:variant>
      <vt:variant>
        <vt:lpwstr>_Toc71520819</vt:lpwstr>
      </vt:variant>
      <vt:variant>
        <vt:i4>1310771</vt:i4>
      </vt:variant>
      <vt:variant>
        <vt:i4>62</vt:i4>
      </vt:variant>
      <vt:variant>
        <vt:i4>0</vt:i4>
      </vt:variant>
      <vt:variant>
        <vt:i4>5</vt:i4>
      </vt:variant>
      <vt:variant>
        <vt:lpwstr/>
      </vt:variant>
      <vt:variant>
        <vt:lpwstr>_Toc71520818</vt:lpwstr>
      </vt:variant>
      <vt:variant>
        <vt:i4>1769523</vt:i4>
      </vt:variant>
      <vt:variant>
        <vt:i4>56</vt:i4>
      </vt:variant>
      <vt:variant>
        <vt:i4>0</vt:i4>
      </vt:variant>
      <vt:variant>
        <vt:i4>5</vt:i4>
      </vt:variant>
      <vt:variant>
        <vt:lpwstr/>
      </vt:variant>
      <vt:variant>
        <vt:lpwstr>_Toc71520817</vt:lpwstr>
      </vt:variant>
      <vt:variant>
        <vt:i4>1703987</vt:i4>
      </vt:variant>
      <vt:variant>
        <vt:i4>50</vt:i4>
      </vt:variant>
      <vt:variant>
        <vt:i4>0</vt:i4>
      </vt:variant>
      <vt:variant>
        <vt:i4>5</vt:i4>
      </vt:variant>
      <vt:variant>
        <vt:lpwstr/>
      </vt:variant>
      <vt:variant>
        <vt:lpwstr>_Toc71520816</vt:lpwstr>
      </vt:variant>
      <vt:variant>
        <vt:i4>1638451</vt:i4>
      </vt:variant>
      <vt:variant>
        <vt:i4>44</vt:i4>
      </vt:variant>
      <vt:variant>
        <vt:i4>0</vt:i4>
      </vt:variant>
      <vt:variant>
        <vt:i4>5</vt:i4>
      </vt:variant>
      <vt:variant>
        <vt:lpwstr/>
      </vt:variant>
      <vt:variant>
        <vt:lpwstr>_Toc71520815</vt:lpwstr>
      </vt:variant>
      <vt:variant>
        <vt:i4>1572915</vt:i4>
      </vt:variant>
      <vt:variant>
        <vt:i4>38</vt:i4>
      </vt:variant>
      <vt:variant>
        <vt:i4>0</vt:i4>
      </vt:variant>
      <vt:variant>
        <vt:i4>5</vt:i4>
      </vt:variant>
      <vt:variant>
        <vt:lpwstr/>
      </vt:variant>
      <vt:variant>
        <vt:lpwstr>_Toc71520814</vt:lpwstr>
      </vt:variant>
      <vt:variant>
        <vt:i4>2031667</vt:i4>
      </vt:variant>
      <vt:variant>
        <vt:i4>32</vt:i4>
      </vt:variant>
      <vt:variant>
        <vt:i4>0</vt:i4>
      </vt:variant>
      <vt:variant>
        <vt:i4>5</vt:i4>
      </vt:variant>
      <vt:variant>
        <vt:lpwstr/>
      </vt:variant>
      <vt:variant>
        <vt:lpwstr>_Toc71520813</vt:lpwstr>
      </vt:variant>
      <vt:variant>
        <vt:i4>1966131</vt:i4>
      </vt:variant>
      <vt:variant>
        <vt:i4>26</vt:i4>
      </vt:variant>
      <vt:variant>
        <vt:i4>0</vt:i4>
      </vt:variant>
      <vt:variant>
        <vt:i4>5</vt:i4>
      </vt:variant>
      <vt:variant>
        <vt:lpwstr/>
      </vt:variant>
      <vt:variant>
        <vt:lpwstr>_Toc71520812</vt:lpwstr>
      </vt:variant>
      <vt:variant>
        <vt:i4>1900595</vt:i4>
      </vt:variant>
      <vt:variant>
        <vt:i4>20</vt:i4>
      </vt:variant>
      <vt:variant>
        <vt:i4>0</vt:i4>
      </vt:variant>
      <vt:variant>
        <vt:i4>5</vt:i4>
      </vt:variant>
      <vt:variant>
        <vt:lpwstr/>
      </vt:variant>
      <vt:variant>
        <vt:lpwstr>_Toc71520811</vt:lpwstr>
      </vt:variant>
      <vt:variant>
        <vt:i4>1835059</vt:i4>
      </vt:variant>
      <vt:variant>
        <vt:i4>14</vt:i4>
      </vt:variant>
      <vt:variant>
        <vt:i4>0</vt:i4>
      </vt:variant>
      <vt:variant>
        <vt:i4>5</vt:i4>
      </vt:variant>
      <vt:variant>
        <vt:lpwstr/>
      </vt:variant>
      <vt:variant>
        <vt:lpwstr>_Toc71520810</vt:lpwstr>
      </vt:variant>
      <vt:variant>
        <vt:i4>1376306</vt:i4>
      </vt:variant>
      <vt:variant>
        <vt:i4>8</vt:i4>
      </vt:variant>
      <vt:variant>
        <vt:i4>0</vt:i4>
      </vt:variant>
      <vt:variant>
        <vt:i4>5</vt:i4>
      </vt:variant>
      <vt:variant>
        <vt:lpwstr/>
      </vt:variant>
      <vt:variant>
        <vt:lpwstr>_Toc71520809</vt:lpwstr>
      </vt:variant>
      <vt:variant>
        <vt:i4>1310770</vt:i4>
      </vt:variant>
      <vt:variant>
        <vt:i4>2</vt:i4>
      </vt:variant>
      <vt:variant>
        <vt:i4>0</vt:i4>
      </vt:variant>
      <vt:variant>
        <vt:i4>5</vt:i4>
      </vt:variant>
      <vt:variant>
        <vt:lpwstr/>
      </vt:variant>
      <vt:variant>
        <vt:lpwstr>_Toc71520808</vt:lpwstr>
      </vt:variant>
      <vt:variant>
        <vt:i4>2883627</vt:i4>
      </vt:variant>
      <vt:variant>
        <vt:i4>39</vt:i4>
      </vt:variant>
      <vt:variant>
        <vt:i4>0</vt:i4>
      </vt:variant>
      <vt:variant>
        <vt:i4>5</vt:i4>
      </vt:variant>
      <vt:variant>
        <vt:lpwstr>https://www.nerc.com/pa/rrm/ea/EA Program Document Library/Cause Analysis Methods for NERC, Regional Entities, and Registered Entities_09202011_rev1.pdf</vt:lpwstr>
      </vt:variant>
      <vt:variant>
        <vt:lpwstr/>
      </vt:variant>
      <vt:variant>
        <vt:i4>2097197</vt:i4>
      </vt:variant>
      <vt:variant>
        <vt:i4>36</vt:i4>
      </vt:variant>
      <vt:variant>
        <vt:i4>0</vt:i4>
      </vt:variant>
      <vt:variant>
        <vt:i4>5</vt:i4>
      </vt:variant>
      <vt:variant>
        <vt:lpwstr>https://www.amazon.com/How-Doctors-Think-Jerome-Groopman/dp/B0029LHWKY</vt:lpwstr>
      </vt:variant>
      <vt:variant>
        <vt:lpwstr/>
      </vt:variant>
      <vt:variant>
        <vt:i4>8323199</vt:i4>
      </vt:variant>
      <vt:variant>
        <vt:i4>33</vt:i4>
      </vt:variant>
      <vt:variant>
        <vt:i4>0</vt:i4>
      </vt:variant>
      <vt:variant>
        <vt:i4>5</vt:i4>
      </vt:variant>
      <vt:variant>
        <vt:lpwstr>https://web.mit.edu/curhan/www/docs/Articles/15341_Readings/Group_Performance/Edmondson Psychological safety.pdf</vt:lpwstr>
      </vt:variant>
      <vt:variant>
        <vt:lpwstr/>
      </vt:variant>
      <vt:variant>
        <vt:i4>6160477</vt:i4>
      </vt:variant>
      <vt:variant>
        <vt:i4>30</vt:i4>
      </vt:variant>
      <vt:variant>
        <vt:i4>0</vt:i4>
      </vt:variant>
      <vt:variant>
        <vt:i4>5</vt:i4>
      </vt:variant>
      <vt:variant>
        <vt:lpwstr>https://www.nerc.com/pa/rrm/ea/Pages/EA-Program.aspx</vt:lpwstr>
      </vt:variant>
      <vt:variant>
        <vt:lpwstr/>
      </vt:variant>
      <vt:variant>
        <vt:i4>2359357</vt:i4>
      </vt:variant>
      <vt:variant>
        <vt:i4>27</vt:i4>
      </vt:variant>
      <vt:variant>
        <vt:i4>0</vt:i4>
      </vt:variant>
      <vt:variant>
        <vt:i4>5</vt:i4>
      </vt:variant>
      <vt:variant>
        <vt:lpwstr>https://uxdesign.cc/the-knowns-and-unknowns-framework-for-design-thinking-6537787de2c5</vt:lpwstr>
      </vt:variant>
      <vt:variant>
        <vt:lpwstr/>
      </vt:variant>
      <vt:variant>
        <vt:i4>4063323</vt:i4>
      </vt:variant>
      <vt:variant>
        <vt:i4>24</vt:i4>
      </vt:variant>
      <vt:variant>
        <vt:i4>0</vt:i4>
      </vt:variant>
      <vt:variant>
        <vt:i4>5</vt:i4>
      </vt:variant>
      <vt:variant>
        <vt:lpwstr>https://www.nerc.com/comm/RSTC_Reliability_Guidelines/SA_for_System_Operators.pdf</vt:lpwstr>
      </vt:variant>
      <vt:variant>
        <vt:lpwstr/>
      </vt:variant>
      <vt:variant>
        <vt:i4>2228269</vt:i4>
      </vt:variant>
      <vt:variant>
        <vt:i4>21</vt:i4>
      </vt:variant>
      <vt:variant>
        <vt:i4>0</vt:i4>
      </vt:variant>
      <vt:variant>
        <vt:i4>5</vt:i4>
      </vt:variant>
      <vt:variant>
        <vt:lpwstr>https://journals.sagepub.com/doi/full/10.1177/1555343415572631</vt:lpwstr>
      </vt:variant>
      <vt:variant>
        <vt:lpwstr/>
      </vt:variant>
      <vt:variant>
        <vt:i4>6225989</vt:i4>
      </vt:variant>
      <vt:variant>
        <vt:i4>18</vt:i4>
      </vt:variant>
      <vt:variant>
        <vt:i4>0</vt:i4>
      </vt:variant>
      <vt:variant>
        <vt:i4>5</vt:i4>
      </vt:variant>
      <vt:variant>
        <vt:lpwstr>https://www.ausa.org/sites/default/files/TBIP-2004-ES2-Every-Soldier-is-a-Sensor.pdf</vt:lpwstr>
      </vt:variant>
      <vt:variant>
        <vt:lpwstr/>
      </vt:variant>
      <vt:variant>
        <vt:i4>2293816</vt:i4>
      </vt:variant>
      <vt:variant>
        <vt:i4>15</vt:i4>
      </vt:variant>
      <vt:variant>
        <vt:i4>0</vt:i4>
      </vt:variant>
      <vt:variant>
        <vt:i4>5</vt:i4>
      </vt:variant>
      <vt:variant>
        <vt:lpwstr>https://www.darkreading.com/analytics/threat-intelligence/cyber-threats-information-vs-intelligence/a/d-id/1316851</vt:lpwstr>
      </vt:variant>
      <vt:variant>
        <vt:lpwstr/>
      </vt:variant>
      <vt:variant>
        <vt:i4>7864338</vt:i4>
      </vt:variant>
      <vt:variant>
        <vt:i4>12</vt:i4>
      </vt:variant>
      <vt:variant>
        <vt:i4>0</vt:i4>
      </vt:variant>
      <vt:variant>
        <vt:i4>5</vt:i4>
      </vt:variant>
      <vt:variant>
        <vt:lpwstr>https://collaborate.mitre.org/attackics/index.php/Main_Page</vt:lpwstr>
      </vt:variant>
      <vt:variant>
        <vt:lpwstr/>
      </vt:variant>
      <vt:variant>
        <vt:i4>1507396</vt:i4>
      </vt:variant>
      <vt:variant>
        <vt:i4>9</vt:i4>
      </vt:variant>
      <vt:variant>
        <vt:i4>0</vt:i4>
      </vt:variant>
      <vt:variant>
        <vt:i4>5</vt:i4>
      </vt:variant>
      <vt:variant>
        <vt:lpwstr>https://www.ncbi.nlm.nih.gov/pmc/articles/PMC3575067/</vt:lpwstr>
      </vt:variant>
      <vt:variant>
        <vt:lpwstr/>
      </vt:variant>
      <vt:variant>
        <vt:i4>3080315</vt:i4>
      </vt:variant>
      <vt:variant>
        <vt:i4>6</vt:i4>
      </vt:variant>
      <vt:variant>
        <vt:i4>0</vt:i4>
      </vt:variant>
      <vt:variant>
        <vt:i4>5</vt:i4>
      </vt:variant>
      <vt:variant>
        <vt:lpwstr>https://www.sans.org/reading-room/whitepapers/ICS/industrial-control-system-cyber-kill-chain-36297</vt:lpwstr>
      </vt:variant>
      <vt:variant>
        <vt:lpwstr/>
      </vt:variant>
      <vt:variant>
        <vt:i4>7077928</vt:i4>
      </vt:variant>
      <vt:variant>
        <vt:i4>3</vt:i4>
      </vt:variant>
      <vt:variant>
        <vt:i4>0</vt:i4>
      </vt:variant>
      <vt:variant>
        <vt:i4>5</vt:i4>
      </vt:variant>
      <vt:variant>
        <vt:lpwstr>http://detect-respond.blogspot.com/2013/03/the-pyramid-of-pain.html</vt:lpwstr>
      </vt:variant>
      <vt:variant>
        <vt:lpwstr/>
      </vt:variant>
      <vt:variant>
        <vt:i4>917528</vt:i4>
      </vt:variant>
      <vt:variant>
        <vt:i4>0</vt:i4>
      </vt:variant>
      <vt:variant>
        <vt:i4>0</vt:i4>
      </vt:variant>
      <vt:variant>
        <vt:i4>5</vt:i4>
      </vt:variant>
      <vt:variant>
        <vt:lpwstr>https://www.securityweek.com/root-cause-analysis-stop-playing-whack-mo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arko, Brian</cp:lastModifiedBy>
  <cp:revision>10</cp:revision>
  <cp:lastPrinted>2021-06-22T12:46:00Z</cp:lastPrinted>
  <dcterms:created xsi:type="dcterms:W3CDTF">2024-06-06T20:21:00Z</dcterms:created>
  <dcterms:modified xsi:type="dcterms:W3CDTF">2024-09-13T21: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y fmtid="{D5CDD505-2E9C-101B-9397-08002B2CF9AE}" pid="5" name="ContentTypeId">
    <vt:lpwstr>0x010100D11156065B79744D8A613CAF752491D2</vt:lpwstr>
  </property>
  <property fmtid="{D5CDD505-2E9C-101B-9397-08002B2CF9AE}" pid="6" name="MSIP_Label_17304092-7fb7-40f3-8a06-4016b10d483b_Enabled">
    <vt:lpwstr>true</vt:lpwstr>
  </property>
  <property fmtid="{D5CDD505-2E9C-101B-9397-08002B2CF9AE}" pid="7" name="MSIP_Label_17304092-7fb7-40f3-8a06-4016b10d483b_SetDate">
    <vt:lpwstr>2023-02-20T19:24:12Z</vt:lpwstr>
  </property>
  <property fmtid="{D5CDD505-2E9C-101B-9397-08002B2CF9AE}" pid="8" name="MSIP_Label_17304092-7fb7-40f3-8a06-4016b10d483b_Method">
    <vt:lpwstr>Standard</vt:lpwstr>
  </property>
  <property fmtid="{D5CDD505-2E9C-101B-9397-08002B2CF9AE}" pid="9" name="MSIP_Label_17304092-7fb7-40f3-8a06-4016b10d483b_Name">
    <vt:lpwstr>General</vt:lpwstr>
  </property>
  <property fmtid="{D5CDD505-2E9C-101B-9397-08002B2CF9AE}" pid="10" name="MSIP_Label_17304092-7fb7-40f3-8a06-4016b10d483b_SiteId">
    <vt:lpwstr>21f60bf4-9c2a-4996-a7e5-82f427e4ac85</vt:lpwstr>
  </property>
  <property fmtid="{D5CDD505-2E9C-101B-9397-08002B2CF9AE}" pid="11" name="MSIP_Label_17304092-7fb7-40f3-8a06-4016b10d483b_ActionId">
    <vt:lpwstr>dffe80ac-98b5-4419-8dec-533bbd957b6b</vt:lpwstr>
  </property>
  <property fmtid="{D5CDD505-2E9C-101B-9397-08002B2CF9AE}" pid="12" name="MSIP_Label_17304092-7fb7-40f3-8a06-4016b10d483b_ContentBits">
    <vt:lpwstr>0</vt:lpwstr>
  </property>
  <property fmtid="{D5CDD505-2E9C-101B-9397-08002B2CF9AE}" pid="13" name="MediaServiceImageTags">
    <vt:lpwstr/>
  </property>
</Properties>
</file>